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6A48" w14:textId="526FC629" w:rsidR="009E4786" w:rsidRDefault="000B6168" w:rsidP="006A401E">
      <w:pPr>
        <w:pStyle w:val="NoSpacing"/>
        <w:spacing w:after="240"/>
        <w:rPr>
          <w:rFonts w:eastAsiaTheme="minorHAnsi" w:cs="Times New Roman"/>
        </w:rPr>
      </w:pPr>
      <w:r>
        <w:rPr>
          <w:noProof/>
          <w:lang w:val="en-IN" w:eastAsia="en-IN"/>
        </w:rPr>
        <mc:AlternateContent>
          <mc:Choice Requires="wpg">
            <w:drawing>
              <wp:anchor distT="0" distB="0" distL="114300" distR="114300" simplePos="0" relativeHeight="251646976" behindDoc="1" locked="0" layoutInCell="1" allowOverlap="1" wp14:anchorId="2511EE9C" wp14:editId="5037E654">
                <wp:simplePos x="0" y="0"/>
                <wp:positionH relativeFrom="page">
                  <wp:posOffset>558800</wp:posOffset>
                </wp:positionH>
                <wp:positionV relativeFrom="page">
                  <wp:posOffset>313266</wp:posOffset>
                </wp:positionV>
                <wp:extent cx="2420056" cy="9440333"/>
                <wp:effectExtent l="0" t="0" r="18415" b="889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0056" cy="9440333"/>
                          <a:chOff x="0" y="0"/>
                          <a:chExt cx="2133600" cy="9125712"/>
                        </a:xfrm>
                      </wpg:grpSpPr>
                      <wps:wsp>
                        <wps:cNvPr id="39" name="Rectangle 3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0" name="Group 40"/>
                        <wpg:cNvGrpSpPr/>
                        <wpg:grpSpPr>
                          <a:xfrm>
                            <a:off x="76200" y="4210050"/>
                            <a:ext cx="2057400" cy="4910328"/>
                            <a:chOff x="80645" y="4211812"/>
                            <a:chExt cx="1306273" cy="3121026"/>
                          </a:xfrm>
                        </wpg:grpSpPr>
                        <wpg:grpSp>
                          <wpg:cNvPr id="41" name="Group 41"/>
                          <wpg:cNvGrpSpPr>
                            <a:grpSpLocks noChangeAspect="1"/>
                          </wpg:cNvGrpSpPr>
                          <wpg:grpSpPr>
                            <a:xfrm>
                              <a:off x="141062" y="4211812"/>
                              <a:ext cx="1047750" cy="3121026"/>
                              <a:chOff x="141062" y="4211812"/>
                              <a:chExt cx="1047750" cy="3121026"/>
                            </a:xfrm>
                          </wpg:grpSpPr>
                          <wps:wsp>
                            <wps:cNvPr id="42" name="Freeform 11"/>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3" name="Freeform 12"/>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 name="Freeform 13"/>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 name="Freeform 14"/>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 name="Freeform 15"/>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7" name="Freeform 16"/>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8" name="Freeform 17"/>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9" name="Freeform 18"/>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19"/>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1" name="Freeform 2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2" name="Freeform 21"/>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3" name="Freeform 22"/>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54" name="Group 54"/>
                          <wpg:cNvGrpSpPr>
                            <a:grpSpLocks noChangeAspect="1"/>
                          </wpg:cNvGrpSpPr>
                          <wpg:grpSpPr>
                            <a:xfrm>
                              <a:off x="80645" y="4826972"/>
                              <a:ext cx="1306273" cy="2505863"/>
                              <a:chOff x="80645" y="4649964"/>
                              <a:chExt cx="874712" cy="1677988"/>
                            </a:xfrm>
                          </wpg:grpSpPr>
                          <wps:wsp>
                            <wps:cNvPr id="55" name="Freeform 24"/>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6" name="Freeform 25"/>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7" name="Freeform 2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27"/>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28"/>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29"/>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30"/>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31"/>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32"/>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2" name="Freeform 33"/>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3" name="Freeform 3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79766CF9" id="Group 37" o:spid="_x0000_s1026" style="position:absolute;margin-left:44pt;margin-top:24.65pt;width:190.55pt;height:743.35pt;z-index:-251669504;mso-position-horizontal-relative:page;mso-position-vertical-relative:page"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">
                <v:rect id="Rectangle 3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" fillcolor="#44546a [3215]" stroked="f" strokeweight="1pt"/>
                <v:group id="Group 40"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11"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2"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3"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5"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6"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17"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18"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9"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" path="m,l31,65r-8,l,xe" fillcolor="#44546a [3215]" strokecolor="#44546a [3215]" strokeweight="0">
                      <v:path arrowok="t" o:connecttype="custom" o:connectlocs="0,0;49213,103188;36513,103188;0,0" o:connectangles="0,0,0,0"/>
                    </v:shape>
                    <v:shape id="Freeform 21"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22"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qMPxQAAANsAAAAPAAAAZHJzL2Rvd25yZXYueG1sRI9Ba8JA&#10;FITvBf/D8gre6qaK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D66qMP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54"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o:lock v:ext="edit" aspectratio="t"/>
                    <v:shape id="Freeform 24"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5"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6"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7"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8"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29"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reeform 30"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1"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2"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kmxQAAANsAAAAPAAAAZHJzL2Rvd25yZXYueG1sRI9BawIx&#10;FITvQv9DeEIvRbO2YH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BIE5km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33"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34"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sdt>
      <w:sdtPr>
        <w:rPr>
          <w:rFonts w:eastAsiaTheme="minorHAnsi"/>
          <w:sz w:val="24"/>
          <w:lang w:val="en-IN"/>
        </w:rPr>
        <w:id w:val="714851641"/>
        <w:docPartObj>
          <w:docPartGallery w:val="Cover Pages"/>
          <w:docPartUnique/>
        </w:docPartObj>
      </w:sdtPr>
      <w:sdtEndPr>
        <w:rPr>
          <w:lang w:val="en-US"/>
        </w:rPr>
      </w:sdtEndPr>
      <w:sdtContent>
        <w:p w14:paraId="7922ADC6" w14:textId="77777777" w:rsidR="000B6168" w:rsidRDefault="000B6168" w:rsidP="000B6168">
          <w:pPr>
            <w:pStyle w:val="NoSpacing"/>
          </w:pPr>
        </w:p>
        <w:p w14:paraId="42717998" w14:textId="77777777" w:rsidR="000B6168" w:rsidRDefault="000B6168" w:rsidP="000B6168">
          <w:r w:rsidRPr="00C253ED">
            <w:rPr>
              <w:b/>
              <w:noProof/>
              <w:sz w:val="28"/>
              <w:lang w:val="en-IN" w:eastAsia="en-IN"/>
            </w:rPr>
            <mc:AlternateContent>
              <mc:Choice Requires="wps">
                <w:drawing>
                  <wp:anchor distT="45720" distB="45720" distL="114300" distR="114300" simplePos="0" relativeHeight="251643904" behindDoc="0" locked="0" layoutInCell="1" allowOverlap="1" wp14:anchorId="78455B46" wp14:editId="0B8C0E78">
                    <wp:simplePos x="0" y="0"/>
                    <wp:positionH relativeFrom="column">
                      <wp:posOffset>1590675</wp:posOffset>
                    </wp:positionH>
                    <wp:positionV relativeFrom="paragraph">
                      <wp:posOffset>79375</wp:posOffset>
                    </wp:positionV>
                    <wp:extent cx="327660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90550"/>
                            </a:xfrm>
                            <a:prstGeom prst="rect">
                              <a:avLst/>
                            </a:prstGeom>
                            <a:noFill/>
                            <a:ln w="9525">
                              <a:noFill/>
                              <a:miter lim="800000"/>
                              <a:headEnd/>
                              <a:tailEnd/>
                            </a:ln>
                          </wps:spPr>
                          <wps:txbx>
                            <w:txbxContent>
                              <w:p w14:paraId="762ECE33" w14:textId="77777777" w:rsidR="008C63D3" w:rsidRPr="00C253ED" w:rsidRDefault="008C63D3"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8C63D3" w:rsidRPr="00C253ED" w:rsidRDefault="008C63D3"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55B46" id="_x0000_t202" coordsize="21600,21600" o:spt="202" path="m,l,21600r21600,l21600,xe">
                    <v:stroke joinstyle="miter"/>
                    <v:path gradientshapeok="t" o:connecttype="rect"/>
                  </v:shapetype>
                  <v:shape id="Text Box 2" o:spid="_x0000_s1026" type="#_x0000_t202" style="position:absolute;margin-left:125.25pt;margin-top:6.25pt;width:258pt;height:46.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" filled="f" stroked="f">
                    <v:textbox>
                      <w:txbxContent>
                        <w:p w14:paraId="762ECE33" w14:textId="77777777" w:rsidR="008C63D3" w:rsidRPr="00C253ED" w:rsidRDefault="008C63D3"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8C63D3" w:rsidRPr="00C253ED" w:rsidRDefault="008C63D3"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v:textbox>
                    <w10:wrap type="square"/>
                  </v:shape>
                </w:pict>
              </mc:Fallback>
            </mc:AlternateContent>
          </w:r>
        </w:p>
      </w:sdtContent>
    </w:sdt>
    <w:p w14:paraId="0542E970" w14:textId="301C6D2A" w:rsidR="009E4786" w:rsidRDefault="005A78E5" w:rsidP="008021BC">
      <w:pPr>
        <w:jc w:val="center"/>
        <w:rPr>
          <w:b/>
          <w:sz w:val="28"/>
        </w:rPr>
      </w:pPr>
      <w:r>
        <w:rPr>
          <w:noProof/>
        </w:rPr>
        <w:drawing>
          <wp:anchor distT="0" distB="0" distL="114300" distR="114300" simplePos="0" relativeHeight="251795456" behindDoc="0" locked="0" layoutInCell="1" allowOverlap="1" wp14:anchorId="7BE6471B" wp14:editId="1713BEEE">
            <wp:simplePos x="0" y="0"/>
            <wp:positionH relativeFrom="column">
              <wp:posOffset>1246854</wp:posOffset>
            </wp:positionH>
            <wp:positionV relativeFrom="paragraph">
              <wp:posOffset>2454487</wp:posOffset>
            </wp:positionV>
            <wp:extent cx="4358640" cy="960120"/>
            <wp:effectExtent l="0" t="0" r="3810" b="0"/>
            <wp:wrapThrough wrapText="bothSides">
              <wp:wrapPolygon edited="0">
                <wp:start x="0" y="0"/>
                <wp:lineTo x="0" y="9857"/>
                <wp:lineTo x="13028" y="13714"/>
                <wp:lineTo x="13028" y="21000"/>
                <wp:lineTo x="21524" y="21000"/>
                <wp:lineTo x="21524" y="19714"/>
                <wp:lineTo x="21147" y="13714"/>
                <wp:lineTo x="21052" y="6857"/>
                <wp:lineTo x="21524" y="857"/>
                <wp:lineTo x="21524" y="0"/>
                <wp:lineTo x="0" y="0"/>
              </wp:wrapPolygon>
            </wp:wrapThrough>
            <wp:docPr id="285" name="Picture 285"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864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21BC">
        <w:rPr>
          <w:noProof/>
          <w:lang w:val="en-IN" w:eastAsia="en-IN"/>
        </w:rPr>
        <mc:AlternateContent>
          <mc:Choice Requires="wps">
            <w:drawing>
              <wp:anchor distT="0" distB="0" distL="114300" distR="114300" simplePos="0" relativeHeight="251641856" behindDoc="1" locked="0" layoutInCell="1" allowOverlap="1" wp14:anchorId="6CF14A03" wp14:editId="6B905FD0">
                <wp:simplePos x="0" y="0"/>
                <wp:positionH relativeFrom="column">
                  <wp:posOffset>2255520</wp:posOffset>
                </wp:positionH>
                <wp:positionV relativeFrom="paragraph">
                  <wp:posOffset>5255895</wp:posOffset>
                </wp:positionV>
                <wp:extent cx="4091940" cy="999490"/>
                <wp:effectExtent l="0" t="0" r="3810" b="0"/>
                <wp:wrapNone/>
                <wp:docPr id="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99949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FF9973" w14:textId="77777777" w:rsidR="008C63D3" w:rsidRPr="005B1AB1" w:rsidRDefault="008C63D3"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8C63D3" w:rsidRDefault="008C63D3"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8C63D3" w:rsidRPr="00852EA4" w:rsidRDefault="008C63D3"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8C63D3" w:rsidRDefault="008C63D3" w:rsidP="000B6168"/>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CF14A03" id="Text Box 40" o:spid="_x0000_s1027" type="#_x0000_t202" style="position:absolute;left:0;text-align:left;margin-left:177.6pt;margin-top:413.85pt;width:322.2pt;height:7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" fillcolor="white [3201]" stroked="f" strokeweight=".5pt">
                <v:textbox>
                  <w:txbxContent>
                    <w:p w14:paraId="24FF9973" w14:textId="77777777" w:rsidR="008C63D3" w:rsidRPr="005B1AB1" w:rsidRDefault="008C63D3"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8C63D3" w:rsidRDefault="008C63D3"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8C63D3" w:rsidRPr="00852EA4" w:rsidRDefault="008C63D3"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8C63D3" w:rsidRDefault="008C63D3" w:rsidP="000B6168"/>
                  </w:txbxContent>
                </v:textbox>
              </v:shape>
            </w:pict>
          </mc:Fallback>
        </mc:AlternateContent>
      </w:r>
      <w:r w:rsidR="000B6168">
        <w:rPr>
          <w:noProof/>
          <w:lang w:val="en-IN" w:eastAsia="en-IN"/>
        </w:rPr>
        <mc:AlternateContent>
          <mc:Choice Requires="wps">
            <w:drawing>
              <wp:anchor distT="0" distB="0" distL="114300" distR="114300" simplePos="0" relativeHeight="251644928" behindDoc="0" locked="0" layoutInCell="1" allowOverlap="1" wp14:anchorId="775D6EE8" wp14:editId="1CB8A6FA">
                <wp:simplePos x="0" y="0"/>
                <wp:positionH relativeFrom="column">
                  <wp:posOffset>2257425</wp:posOffset>
                </wp:positionH>
                <wp:positionV relativeFrom="paragraph">
                  <wp:posOffset>7071972</wp:posOffset>
                </wp:positionV>
                <wp:extent cx="2657475" cy="689138"/>
                <wp:effectExtent l="0" t="0" r="0" b="0"/>
                <wp:wrapNone/>
                <wp:docPr id="8" name="Text Box 8"/>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63B817D9" w14:textId="77777777" w:rsidR="008C63D3" w:rsidRDefault="008C63D3" w:rsidP="000B6168">
                            <w:pPr>
                              <w:pStyle w:val="NoSpacing"/>
                              <w:rPr>
                                <w:color w:val="595959" w:themeColor="text1" w:themeTint="A6"/>
                                <w:sz w:val="36"/>
                                <w:szCs w:val="20"/>
                              </w:rPr>
                            </w:pPr>
                            <w:r>
                              <w:rPr>
                                <w:color w:val="595959" w:themeColor="text1" w:themeTint="A6"/>
                                <w:sz w:val="36"/>
                                <w:szCs w:val="20"/>
                              </w:rPr>
                              <w:t>Date of Submission:</w:t>
                            </w:r>
                          </w:p>
                          <w:p w14:paraId="187EBA98" w14:textId="782C8752" w:rsidR="008C63D3" w:rsidRDefault="0043594D" w:rsidP="000B6168">
                            <w:r>
                              <w:t>30-10-20</w:t>
                            </w:r>
                            <w:r w:rsidR="00032FE7">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6EE8" id="Text Box 8" o:spid="_x0000_s1028" type="#_x0000_t202" style="position:absolute;left:0;text-align:left;margin-left:177.75pt;margin-top:556.85pt;width:209.25pt;height:54.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" filled="f" stroked="f" strokeweight=".5pt">
                <v:textbox>
                  <w:txbxContent>
                    <w:p w14:paraId="63B817D9" w14:textId="77777777" w:rsidR="008C63D3" w:rsidRDefault="008C63D3" w:rsidP="000B6168">
                      <w:pPr>
                        <w:pStyle w:val="NoSpacing"/>
                        <w:rPr>
                          <w:color w:val="595959" w:themeColor="text1" w:themeTint="A6"/>
                          <w:sz w:val="36"/>
                          <w:szCs w:val="20"/>
                        </w:rPr>
                      </w:pPr>
                      <w:r>
                        <w:rPr>
                          <w:color w:val="595959" w:themeColor="text1" w:themeTint="A6"/>
                          <w:sz w:val="36"/>
                          <w:szCs w:val="20"/>
                        </w:rPr>
                        <w:t>Date of Submission:</w:t>
                      </w:r>
                    </w:p>
                    <w:p w14:paraId="187EBA98" w14:textId="782C8752" w:rsidR="008C63D3" w:rsidRDefault="0043594D" w:rsidP="000B6168">
                      <w:r>
                        <w:t>30-10-20</w:t>
                      </w:r>
                      <w:r w:rsidR="00032FE7">
                        <w:t>20</w:t>
                      </w:r>
                    </w:p>
                  </w:txbxContent>
                </v:textbox>
              </v:shape>
            </w:pict>
          </mc:Fallback>
        </mc:AlternateContent>
      </w:r>
      <w:r w:rsidR="000B6168">
        <w:rPr>
          <w:noProof/>
          <w:lang w:val="en-IN" w:eastAsia="en-IN"/>
        </w:rPr>
        <mc:AlternateContent>
          <mc:Choice Requires="wps">
            <w:drawing>
              <wp:anchor distT="0" distB="0" distL="114300" distR="114300" simplePos="0" relativeHeight="251642880" behindDoc="0" locked="0" layoutInCell="1" allowOverlap="1" wp14:anchorId="53EFBDBA" wp14:editId="72EA7466">
                <wp:simplePos x="0" y="0"/>
                <wp:positionH relativeFrom="column">
                  <wp:posOffset>2257425</wp:posOffset>
                </wp:positionH>
                <wp:positionV relativeFrom="paragraph">
                  <wp:posOffset>6372202</wp:posOffset>
                </wp:positionV>
                <wp:extent cx="2657475" cy="689138"/>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4BE4BB3E" w14:textId="77777777" w:rsidR="008C63D3" w:rsidRDefault="008C63D3" w:rsidP="000B6168">
                            <w:pPr>
                              <w:pStyle w:val="NoSpacing"/>
                              <w:rPr>
                                <w:color w:val="595959" w:themeColor="text1" w:themeTint="A6"/>
                                <w:sz w:val="36"/>
                                <w:szCs w:val="20"/>
                              </w:rPr>
                            </w:pPr>
                            <w:r>
                              <w:rPr>
                                <w:color w:val="595959" w:themeColor="text1" w:themeTint="A6"/>
                                <w:sz w:val="36"/>
                                <w:szCs w:val="20"/>
                              </w:rPr>
                              <w:t>Due Date of Submission:</w:t>
                            </w:r>
                          </w:p>
                          <w:p w14:paraId="33A559A9" w14:textId="3EA4F005" w:rsidR="008C63D3" w:rsidRDefault="00032FE7" w:rsidP="000B6168">
                            <w:r>
                              <w:t>30-10-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FBDBA" id="_x0000_s1029" type="#_x0000_t202" style="position:absolute;left:0;text-align:left;margin-left:177.75pt;margin-top:501.75pt;width:209.25pt;height:54.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" filled="f" stroked="f" strokeweight=".5pt">
                <v:textbox>
                  <w:txbxContent>
                    <w:p w14:paraId="4BE4BB3E" w14:textId="77777777" w:rsidR="008C63D3" w:rsidRDefault="008C63D3" w:rsidP="000B6168">
                      <w:pPr>
                        <w:pStyle w:val="NoSpacing"/>
                        <w:rPr>
                          <w:color w:val="595959" w:themeColor="text1" w:themeTint="A6"/>
                          <w:sz w:val="36"/>
                          <w:szCs w:val="20"/>
                        </w:rPr>
                      </w:pPr>
                      <w:r>
                        <w:rPr>
                          <w:color w:val="595959" w:themeColor="text1" w:themeTint="A6"/>
                          <w:sz w:val="36"/>
                          <w:szCs w:val="20"/>
                        </w:rPr>
                        <w:t>Due Date of Submission:</w:t>
                      </w:r>
                    </w:p>
                    <w:p w14:paraId="33A559A9" w14:textId="3EA4F005" w:rsidR="008C63D3" w:rsidRDefault="00032FE7" w:rsidP="000B6168">
                      <w:r>
                        <w:t>30-10-2020</w:t>
                      </w:r>
                    </w:p>
                  </w:txbxContent>
                </v:textbox>
              </v:shape>
            </w:pict>
          </mc:Fallback>
        </mc:AlternateContent>
      </w:r>
      <w:r w:rsidR="000B6168">
        <w:rPr>
          <w:noProof/>
          <w:lang w:val="en-IN" w:eastAsia="en-IN"/>
        </w:rPr>
        <mc:AlternateContent>
          <mc:Choice Requires="wps">
            <w:drawing>
              <wp:anchor distT="0" distB="0" distL="114300" distR="114300" simplePos="0" relativeHeight="251640832" behindDoc="1" locked="0" layoutInCell="1" allowOverlap="1" wp14:anchorId="5010DC34" wp14:editId="27805402">
                <wp:simplePos x="0" y="0"/>
                <wp:positionH relativeFrom="column">
                  <wp:posOffset>2257425</wp:posOffset>
                </wp:positionH>
                <wp:positionV relativeFrom="paragraph">
                  <wp:posOffset>4437357</wp:posOffset>
                </wp:positionV>
                <wp:extent cx="3076575" cy="914400"/>
                <wp:effectExtent l="0" t="0" r="0"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144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B570B0" w14:textId="77777777" w:rsidR="008C63D3" w:rsidRPr="005B1AB1" w:rsidRDefault="008C63D3"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8C63D3" w:rsidRPr="00B97E63" w:rsidRDefault="008C63D3" w:rsidP="000B6168">
                            <w:pPr>
                              <w:pStyle w:val="NoSpacing"/>
                              <w:rPr>
                                <w:color w:val="595959" w:themeColor="text1" w:themeTint="A6"/>
                                <w:sz w:val="36"/>
                                <w:szCs w:val="20"/>
                              </w:rPr>
                            </w:pPr>
                            <w:r>
                              <w:rPr>
                                <w:color w:val="595959" w:themeColor="text1" w:themeTint="A6"/>
                                <w:sz w:val="36"/>
                                <w:szCs w:val="20"/>
                              </w:rPr>
                              <w:t>Prof. Siddhartha Shyam Vy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5010DC34" id="_x0000_s1030" type="#_x0000_t202" style="position:absolute;left:0;text-align:left;margin-left:177.75pt;margin-top:349.4pt;width:242.25pt;height:1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" fillcolor="white [3201]" stroked="f" strokeweight=".5pt">
                <v:textbox>
                  <w:txbxContent>
                    <w:p w14:paraId="79B570B0" w14:textId="77777777" w:rsidR="008C63D3" w:rsidRPr="005B1AB1" w:rsidRDefault="008C63D3"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8C63D3" w:rsidRPr="00B97E63" w:rsidRDefault="008C63D3" w:rsidP="000B6168">
                      <w:pPr>
                        <w:pStyle w:val="NoSpacing"/>
                        <w:rPr>
                          <w:color w:val="595959" w:themeColor="text1" w:themeTint="A6"/>
                          <w:sz w:val="36"/>
                          <w:szCs w:val="20"/>
                        </w:rPr>
                      </w:pPr>
                      <w:r>
                        <w:rPr>
                          <w:color w:val="595959" w:themeColor="text1" w:themeTint="A6"/>
                          <w:sz w:val="36"/>
                          <w:szCs w:val="20"/>
                        </w:rPr>
                        <w:t>Prof. Siddhartha Shyam Vyas</w:t>
                      </w:r>
                    </w:p>
                  </w:txbxContent>
                </v:textbox>
              </v:shape>
            </w:pict>
          </mc:Fallback>
        </mc:AlternateContent>
      </w:r>
      <w:r w:rsidR="000B6168">
        <w:rPr>
          <w:noProof/>
          <w:lang w:val="en-IN" w:eastAsia="en-IN"/>
        </w:rPr>
        <mc:AlternateContent>
          <mc:Choice Requires="wps">
            <w:drawing>
              <wp:anchor distT="0" distB="0" distL="114300" distR="114300" simplePos="0" relativeHeight="251638784" behindDoc="0" locked="0" layoutInCell="1" allowOverlap="1" wp14:anchorId="787E7B9A" wp14:editId="01239A63">
                <wp:simplePos x="0" y="0"/>
                <wp:positionH relativeFrom="margin">
                  <wp:posOffset>273685</wp:posOffset>
                </wp:positionH>
                <wp:positionV relativeFrom="page">
                  <wp:posOffset>2076450</wp:posOffset>
                </wp:positionV>
                <wp:extent cx="5774287" cy="178117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4287" cy="1781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9FD2C" w14:textId="77777777" w:rsidR="008C63D3" w:rsidRDefault="008C63D3"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8C63D3" w:rsidRDefault="008C63D3" w:rsidP="000B6168">
                            <w:pPr>
                              <w:pStyle w:val="NoSpacing"/>
                              <w:jc w:val="center"/>
                              <w:rPr>
                                <w:rFonts w:asciiTheme="majorHAnsi" w:hAnsiTheme="majorHAnsi" w:cstheme="majorHAnsi"/>
                                <w:b/>
                                <w:sz w:val="52"/>
                                <w:szCs w:val="52"/>
                                <w:lang w:val="en-IN"/>
                              </w:rPr>
                            </w:pPr>
                          </w:p>
                          <w:p w14:paraId="711CE733" w14:textId="77777777" w:rsidR="008C63D3" w:rsidRDefault="008C63D3"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35D121D1" w:rsidR="008C63D3" w:rsidRDefault="008C63D3"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2</w:t>
                            </w:r>
                          </w:p>
                          <w:p w14:paraId="38084D47" w14:textId="77777777" w:rsidR="008C63D3" w:rsidRDefault="008C63D3" w:rsidP="000B6168">
                            <w:pPr>
                              <w:pStyle w:val="NoSpacing"/>
                              <w:jc w:val="center"/>
                              <w:rPr>
                                <w:rFonts w:asciiTheme="majorHAnsi" w:hAnsiTheme="majorHAnsi" w:cstheme="majorHAnsi"/>
                                <w:b/>
                                <w:sz w:val="52"/>
                                <w:szCs w:val="52"/>
                                <w:lang w:val="en-IN"/>
                              </w:rPr>
                            </w:pPr>
                          </w:p>
                          <w:p w14:paraId="31897E5A" w14:textId="77777777" w:rsidR="008C63D3" w:rsidRPr="00333D14" w:rsidRDefault="008C63D3" w:rsidP="000B6168">
                            <w:pPr>
                              <w:pStyle w:val="NoSpacing"/>
                              <w:jc w:val="center"/>
                              <w:rPr>
                                <w:rFonts w:asciiTheme="majorHAnsi" w:hAnsiTheme="majorHAnsi" w:cstheme="majorHAnsi"/>
                                <w:b/>
                                <w:sz w:val="52"/>
                                <w:szCs w:val="5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7E7B9A" id="Text Box 7" o:spid="_x0000_s1031" type="#_x0000_t202" style="position:absolute;left:0;text-align:left;margin-left:21.55pt;margin-top:163.5pt;width:454.65pt;height:140.2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" filled="f" stroked="f" strokeweight=".5pt">
                <v:textbox inset="0,0,0,0">
                  <w:txbxContent>
                    <w:p w14:paraId="2F89FD2C" w14:textId="77777777" w:rsidR="008C63D3" w:rsidRDefault="008C63D3"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8C63D3" w:rsidRDefault="008C63D3" w:rsidP="000B6168">
                      <w:pPr>
                        <w:pStyle w:val="NoSpacing"/>
                        <w:jc w:val="center"/>
                        <w:rPr>
                          <w:rFonts w:asciiTheme="majorHAnsi" w:hAnsiTheme="majorHAnsi" w:cstheme="majorHAnsi"/>
                          <w:b/>
                          <w:sz w:val="52"/>
                          <w:szCs w:val="52"/>
                          <w:lang w:val="en-IN"/>
                        </w:rPr>
                      </w:pPr>
                    </w:p>
                    <w:p w14:paraId="711CE733" w14:textId="77777777" w:rsidR="008C63D3" w:rsidRDefault="008C63D3"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35D121D1" w:rsidR="008C63D3" w:rsidRDefault="008C63D3"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2</w:t>
                      </w:r>
                    </w:p>
                    <w:p w14:paraId="38084D47" w14:textId="77777777" w:rsidR="008C63D3" w:rsidRDefault="008C63D3" w:rsidP="000B6168">
                      <w:pPr>
                        <w:pStyle w:val="NoSpacing"/>
                        <w:jc w:val="center"/>
                        <w:rPr>
                          <w:rFonts w:asciiTheme="majorHAnsi" w:hAnsiTheme="majorHAnsi" w:cstheme="majorHAnsi"/>
                          <w:b/>
                          <w:sz w:val="52"/>
                          <w:szCs w:val="52"/>
                          <w:lang w:val="en-IN"/>
                        </w:rPr>
                      </w:pPr>
                    </w:p>
                    <w:p w14:paraId="31897E5A" w14:textId="77777777" w:rsidR="008C63D3" w:rsidRPr="00333D14" w:rsidRDefault="008C63D3" w:rsidP="000B6168">
                      <w:pPr>
                        <w:pStyle w:val="NoSpacing"/>
                        <w:jc w:val="center"/>
                        <w:rPr>
                          <w:rFonts w:asciiTheme="majorHAnsi" w:hAnsiTheme="majorHAnsi" w:cstheme="majorHAnsi"/>
                          <w:b/>
                          <w:sz w:val="52"/>
                          <w:szCs w:val="52"/>
                          <w:lang w:val="en-IN"/>
                        </w:rPr>
                      </w:pPr>
                    </w:p>
                  </w:txbxContent>
                </v:textbox>
                <w10:wrap anchorx="margin" anchory="page"/>
              </v:shape>
            </w:pict>
          </mc:Fallback>
        </mc:AlternateContent>
      </w:r>
      <w:r w:rsidR="000B6168">
        <w:rPr>
          <w:b/>
          <w:sz w:val="28"/>
        </w:rPr>
        <w:t xml:space="preserve"> </w:t>
      </w:r>
      <w:r w:rsidR="000B6168">
        <w:rPr>
          <w:b/>
          <w:sz w:val="28"/>
        </w:rPr>
        <w:br w:type="page"/>
      </w:r>
    </w:p>
    <w:sdt>
      <w:sdtPr>
        <w:rPr>
          <w:rFonts w:asciiTheme="minorHAnsi" w:eastAsiaTheme="minorHAnsi" w:hAnsiTheme="minorHAnsi" w:cstheme="minorBidi"/>
          <w:b w:val="0"/>
          <w:sz w:val="22"/>
          <w:szCs w:val="22"/>
        </w:rPr>
        <w:id w:val="-2113814044"/>
        <w:docPartObj>
          <w:docPartGallery w:val="Table of Contents"/>
          <w:docPartUnique/>
        </w:docPartObj>
      </w:sdtPr>
      <w:sdtEndPr>
        <w:rPr>
          <w:bCs/>
          <w:noProof/>
          <w:sz w:val="24"/>
        </w:rPr>
      </w:sdtEndPr>
      <w:sdtContent>
        <w:p w14:paraId="0A9AEB72" w14:textId="23CE6B8F" w:rsidR="00A30313" w:rsidRDefault="00A30313">
          <w:pPr>
            <w:pStyle w:val="TOCHeading"/>
          </w:pPr>
          <w:r>
            <w:t>Table of Contents</w:t>
          </w:r>
        </w:p>
        <w:p w14:paraId="003C02E7" w14:textId="3F7556BA" w:rsidR="0049373A" w:rsidRDefault="00A30313">
          <w:pPr>
            <w:pStyle w:val="TOC1"/>
            <w:tabs>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54532418" w:history="1">
            <w:r w:rsidR="0049373A" w:rsidRPr="00A90261">
              <w:rPr>
                <w:rStyle w:val="Hyperlink"/>
                <w:noProof/>
              </w:rPr>
              <w:t>CERTIFICATE OF ORIGINALITY</w:t>
            </w:r>
            <w:r w:rsidR="0049373A">
              <w:rPr>
                <w:noProof/>
                <w:webHidden/>
              </w:rPr>
              <w:tab/>
            </w:r>
            <w:r w:rsidR="0049373A">
              <w:rPr>
                <w:noProof/>
                <w:webHidden/>
              </w:rPr>
              <w:fldChar w:fldCharType="begin"/>
            </w:r>
            <w:r w:rsidR="0049373A">
              <w:rPr>
                <w:noProof/>
                <w:webHidden/>
              </w:rPr>
              <w:instrText xml:space="preserve"> PAGEREF _Toc54532418 \h </w:instrText>
            </w:r>
            <w:r w:rsidR="0049373A">
              <w:rPr>
                <w:noProof/>
                <w:webHidden/>
              </w:rPr>
            </w:r>
            <w:r w:rsidR="0049373A">
              <w:rPr>
                <w:noProof/>
                <w:webHidden/>
              </w:rPr>
              <w:fldChar w:fldCharType="separate"/>
            </w:r>
            <w:r w:rsidR="0049373A">
              <w:rPr>
                <w:noProof/>
                <w:webHidden/>
              </w:rPr>
              <w:t>i</w:t>
            </w:r>
            <w:r w:rsidR="0049373A">
              <w:rPr>
                <w:noProof/>
                <w:webHidden/>
              </w:rPr>
              <w:fldChar w:fldCharType="end"/>
            </w:r>
          </w:hyperlink>
        </w:p>
        <w:p w14:paraId="1947FF1C" w14:textId="65575912" w:rsidR="0049373A" w:rsidRDefault="00566AC9">
          <w:pPr>
            <w:pStyle w:val="TOC1"/>
            <w:tabs>
              <w:tab w:val="right" w:leader="dot" w:pos="9350"/>
            </w:tabs>
            <w:rPr>
              <w:rFonts w:eastAsiaTheme="minorEastAsia"/>
              <w:noProof/>
              <w:lang w:val="en-IN" w:eastAsia="en-IN"/>
            </w:rPr>
          </w:pPr>
          <w:hyperlink w:anchor="_Toc54532419" w:history="1">
            <w:r w:rsidR="0049373A" w:rsidRPr="00A90261">
              <w:rPr>
                <w:rStyle w:val="Hyperlink"/>
                <w:noProof/>
              </w:rPr>
              <w:t>ACKNOWLEDGEMENT</w:t>
            </w:r>
            <w:r w:rsidR="0049373A">
              <w:rPr>
                <w:noProof/>
                <w:webHidden/>
              </w:rPr>
              <w:tab/>
            </w:r>
            <w:r w:rsidR="0049373A">
              <w:rPr>
                <w:noProof/>
                <w:webHidden/>
              </w:rPr>
              <w:fldChar w:fldCharType="begin"/>
            </w:r>
            <w:r w:rsidR="0049373A">
              <w:rPr>
                <w:noProof/>
                <w:webHidden/>
              </w:rPr>
              <w:instrText xml:space="preserve"> PAGEREF _Toc54532419 \h </w:instrText>
            </w:r>
            <w:r w:rsidR="0049373A">
              <w:rPr>
                <w:noProof/>
                <w:webHidden/>
              </w:rPr>
            </w:r>
            <w:r w:rsidR="0049373A">
              <w:rPr>
                <w:noProof/>
                <w:webHidden/>
              </w:rPr>
              <w:fldChar w:fldCharType="separate"/>
            </w:r>
            <w:r w:rsidR="0049373A">
              <w:rPr>
                <w:noProof/>
                <w:webHidden/>
              </w:rPr>
              <w:t>ii</w:t>
            </w:r>
            <w:r w:rsidR="0049373A">
              <w:rPr>
                <w:noProof/>
                <w:webHidden/>
              </w:rPr>
              <w:fldChar w:fldCharType="end"/>
            </w:r>
          </w:hyperlink>
        </w:p>
        <w:p w14:paraId="7A128892" w14:textId="7B52ABB5" w:rsidR="0049373A" w:rsidRDefault="00566AC9">
          <w:pPr>
            <w:pStyle w:val="TOC1"/>
            <w:tabs>
              <w:tab w:val="right" w:leader="dot" w:pos="9350"/>
            </w:tabs>
            <w:rPr>
              <w:rFonts w:eastAsiaTheme="minorEastAsia"/>
              <w:noProof/>
              <w:lang w:val="en-IN" w:eastAsia="en-IN"/>
            </w:rPr>
          </w:pPr>
          <w:hyperlink w:anchor="_Toc54532420" w:history="1">
            <w:r w:rsidR="0049373A" w:rsidRPr="00A90261">
              <w:rPr>
                <w:rStyle w:val="Hyperlink"/>
                <w:noProof/>
              </w:rPr>
              <w:t>COMPANY OVERVIEW &amp; COMPANY INTERACTIONS</w:t>
            </w:r>
            <w:r w:rsidR="0049373A">
              <w:rPr>
                <w:noProof/>
                <w:webHidden/>
              </w:rPr>
              <w:tab/>
            </w:r>
            <w:r w:rsidR="0049373A">
              <w:rPr>
                <w:noProof/>
                <w:webHidden/>
              </w:rPr>
              <w:fldChar w:fldCharType="begin"/>
            </w:r>
            <w:r w:rsidR="0049373A">
              <w:rPr>
                <w:noProof/>
                <w:webHidden/>
              </w:rPr>
              <w:instrText xml:space="preserve"> PAGEREF _Toc54532420 \h </w:instrText>
            </w:r>
            <w:r w:rsidR="0049373A">
              <w:rPr>
                <w:noProof/>
                <w:webHidden/>
              </w:rPr>
            </w:r>
            <w:r w:rsidR="0049373A">
              <w:rPr>
                <w:noProof/>
                <w:webHidden/>
              </w:rPr>
              <w:fldChar w:fldCharType="separate"/>
            </w:r>
            <w:r w:rsidR="0049373A">
              <w:rPr>
                <w:noProof/>
                <w:webHidden/>
              </w:rPr>
              <w:t>iii</w:t>
            </w:r>
            <w:r w:rsidR="0049373A">
              <w:rPr>
                <w:noProof/>
                <w:webHidden/>
              </w:rPr>
              <w:fldChar w:fldCharType="end"/>
            </w:r>
          </w:hyperlink>
        </w:p>
        <w:p w14:paraId="340E4879" w14:textId="59D619DD" w:rsidR="0049373A" w:rsidRDefault="00566AC9">
          <w:pPr>
            <w:pStyle w:val="TOC1"/>
            <w:tabs>
              <w:tab w:val="left" w:pos="440"/>
              <w:tab w:val="right" w:leader="dot" w:pos="9350"/>
            </w:tabs>
            <w:rPr>
              <w:rFonts w:eastAsiaTheme="minorEastAsia"/>
              <w:noProof/>
              <w:lang w:val="en-IN" w:eastAsia="en-IN"/>
            </w:rPr>
          </w:pPr>
          <w:hyperlink w:anchor="_Toc54532421" w:history="1">
            <w:r w:rsidR="0049373A" w:rsidRPr="00A90261">
              <w:rPr>
                <w:rStyle w:val="Hyperlink"/>
                <w:noProof/>
              </w:rPr>
              <w:t>1.</w:t>
            </w:r>
            <w:r w:rsidR="0049373A">
              <w:rPr>
                <w:rFonts w:eastAsiaTheme="minorEastAsia"/>
                <w:noProof/>
                <w:lang w:val="en-IN" w:eastAsia="en-IN"/>
              </w:rPr>
              <w:tab/>
            </w:r>
            <w:r w:rsidR="0049373A" w:rsidRPr="00A90261">
              <w:rPr>
                <w:rStyle w:val="Hyperlink"/>
                <w:noProof/>
              </w:rPr>
              <w:t>Create a class POWER with the following specifications:</w:t>
            </w:r>
            <w:r w:rsidR="0049373A">
              <w:rPr>
                <w:noProof/>
                <w:webHidden/>
              </w:rPr>
              <w:tab/>
            </w:r>
            <w:r w:rsidR="0049373A">
              <w:rPr>
                <w:noProof/>
                <w:webHidden/>
              </w:rPr>
              <w:fldChar w:fldCharType="begin"/>
            </w:r>
            <w:r w:rsidR="0049373A">
              <w:rPr>
                <w:noProof/>
                <w:webHidden/>
              </w:rPr>
              <w:instrText xml:space="preserve"> PAGEREF _Toc54532421 \h </w:instrText>
            </w:r>
            <w:r w:rsidR="0049373A">
              <w:rPr>
                <w:noProof/>
                <w:webHidden/>
              </w:rPr>
            </w:r>
            <w:r w:rsidR="0049373A">
              <w:rPr>
                <w:noProof/>
                <w:webHidden/>
              </w:rPr>
              <w:fldChar w:fldCharType="separate"/>
            </w:r>
            <w:r w:rsidR="0049373A">
              <w:rPr>
                <w:noProof/>
                <w:webHidden/>
              </w:rPr>
              <w:t>1</w:t>
            </w:r>
            <w:r w:rsidR="0049373A">
              <w:rPr>
                <w:noProof/>
                <w:webHidden/>
              </w:rPr>
              <w:fldChar w:fldCharType="end"/>
            </w:r>
          </w:hyperlink>
        </w:p>
        <w:p w14:paraId="22FF2A8B" w14:textId="6AE6EA0E" w:rsidR="0049373A" w:rsidRDefault="00566AC9">
          <w:pPr>
            <w:pStyle w:val="TOC1"/>
            <w:tabs>
              <w:tab w:val="left" w:pos="440"/>
              <w:tab w:val="right" w:leader="dot" w:pos="9350"/>
            </w:tabs>
            <w:rPr>
              <w:rFonts w:eastAsiaTheme="minorEastAsia"/>
              <w:noProof/>
              <w:lang w:val="en-IN" w:eastAsia="en-IN"/>
            </w:rPr>
          </w:pPr>
          <w:hyperlink w:anchor="_Toc54532422" w:history="1">
            <w:r w:rsidR="0049373A" w:rsidRPr="00A90261">
              <w:rPr>
                <w:rStyle w:val="Hyperlink"/>
                <w:noProof/>
              </w:rPr>
              <w:t>2.</w:t>
            </w:r>
            <w:r w:rsidR="0049373A">
              <w:rPr>
                <w:rFonts w:eastAsiaTheme="minorEastAsia"/>
                <w:noProof/>
                <w:lang w:val="en-IN" w:eastAsia="en-IN"/>
              </w:rPr>
              <w:tab/>
            </w:r>
            <w:r w:rsidR="0049373A" w:rsidRPr="00A90261">
              <w:rPr>
                <w:rStyle w:val="Hyperlink"/>
                <w:noProof/>
              </w:rPr>
              <w:t>Create a class PERIMETER with the following specifications:</w:t>
            </w:r>
            <w:r w:rsidR="0049373A">
              <w:rPr>
                <w:noProof/>
                <w:webHidden/>
              </w:rPr>
              <w:tab/>
            </w:r>
            <w:r w:rsidR="0049373A">
              <w:rPr>
                <w:noProof/>
                <w:webHidden/>
              </w:rPr>
              <w:fldChar w:fldCharType="begin"/>
            </w:r>
            <w:r w:rsidR="0049373A">
              <w:rPr>
                <w:noProof/>
                <w:webHidden/>
              </w:rPr>
              <w:instrText xml:space="preserve"> PAGEREF _Toc54532422 \h </w:instrText>
            </w:r>
            <w:r w:rsidR="0049373A">
              <w:rPr>
                <w:noProof/>
                <w:webHidden/>
              </w:rPr>
            </w:r>
            <w:r w:rsidR="0049373A">
              <w:rPr>
                <w:noProof/>
                <w:webHidden/>
              </w:rPr>
              <w:fldChar w:fldCharType="separate"/>
            </w:r>
            <w:r w:rsidR="0049373A">
              <w:rPr>
                <w:noProof/>
                <w:webHidden/>
              </w:rPr>
              <w:t>9</w:t>
            </w:r>
            <w:r w:rsidR="0049373A">
              <w:rPr>
                <w:noProof/>
                <w:webHidden/>
              </w:rPr>
              <w:fldChar w:fldCharType="end"/>
            </w:r>
          </w:hyperlink>
        </w:p>
        <w:p w14:paraId="320FCF25" w14:textId="3E8309CB" w:rsidR="0049373A" w:rsidRDefault="00566AC9">
          <w:pPr>
            <w:pStyle w:val="TOC1"/>
            <w:tabs>
              <w:tab w:val="left" w:pos="440"/>
              <w:tab w:val="right" w:leader="dot" w:pos="9350"/>
            </w:tabs>
            <w:rPr>
              <w:rFonts w:eastAsiaTheme="minorEastAsia"/>
              <w:noProof/>
              <w:lang w:val="en-IN" w:eastAsia="en-IN"/>
            </w:rPr>
          </w:pPr>
          <w:hyperlink w:anchor="_Toc54532423" w:history="1">
            <w:r w:rsidR="0049373A" w:rsidRPr="00A90261">
              <w:rPr>
                <w:rStyle w:val="Hyperlink"/>
                <w:noProof/>
              </w:rPr>
              <w:t>3.</w:t>
            </w:r>
            <w:r w:rsidR="0049373A">
              <w:rPr>
                <w:rFonts w:eastAsiaTheme="minorEastAsia"/>
                <w:noProof/>
                <w:lang w:val="en-IN" w:eastAsia="en-IN"/>
              </w:rPr>
              <w:tab/>
            </w:r>
            <w:r w:rsidR="0049373A" w:rsidRPr="00A90261">
              <w:rPr>
                <w:rStyle w:val="Hyperlink"/>
                <w:noProof/>
              </w:rPr>
              <w:t>Create a class EVENODDPRIME with following specifications:</w:t>
            </w:r>
            <w:r w:rsidR="0049373A">
              <w:rPr>
                <w:noProof/>
                <w:webHidden/>
              </w:rPr>
              <w:tab/>
            </w:r>
            <w:r w:rsidR="0049373A">
              <w:rPr>
                <w:noProof/>
                <w:webHidden/>
              </w:rPr>
              <w:fldChar w:fldCharType="begin"/>
            </w:r>
            <w:r w:rsidR="0049373A">
              <w:rPr>
                <w:noProof/>
                <w:webHidden/>
              </w:rPr>
              <w:instrText xml:space="preserve"> PAGEREF _Toc54532423 \h </w:instrText>
            </w:r>
            <w:r w:rsidR="0049373A">
              <w:rPr>
                <w:noProof/>
                <w:webHidden/>
              </w:rPr>
            </w:r>
            <w:r w:rsidR="0049373A">
              <w:rPr>
                <w:noProof/>
                <w:webHidden/>
              </w:rPr>
              <w:fldChar w:fldCharType="separate"/>
            </w:r>
            <w:r w:rsidR="0049373A">
              <w:rPr>
                <w:noProof/>
                <w:webHidden/>
              </w:rPr>
              <w:t>18</w:t>
            </w:r>
            <w:r w:rsidR="0049373A">
              <w:rPr>
                <w:noProof/>
                <w:webHidden/>
              </w:rPr>
              <w:fldChar w:fldCharType="end"/>
            </w:r>
          </w:hyperlink>
        </w:p>
        <w:p w14:paraId="238A7E35" w14:textId="03D28F62" w:rsidR="0049373A" w:rsidRDefault="00566AC9">
          <w:pPr>
            <w:pStyle w:val="TOC1"/>
            <w:tabs>
              <w:tab w:val="left" w:pos="440"/>
              <w:tab w:val="right" w:leader="dot" w:pos="9350"/>
            </w:tabs>
            <w:rPr>
              <w:rFonts w:eastAsiaTheme="minorEastAsia"/>
              <w:noProof/>
              <w:lang w:val="en-IN" w:eastAsia="en-IN"/>
            </w:rPr>
          </w:pPr>
          <w:hyperlink w:anchor="_Toc54532424" w:history="1">
            <w:r w:rsidR="0049373A" w:rsidRPr="00A90261">
              <w:rPr>
                <w:rStyle w:val="Hyperlink"/>
                <w:noProof/>
              </w:rPr>
              <w:t>4.</w:t>
            </w:r>
            <w:r w:rsidR="0049373A">
              <w:rPr>
                <w:rFonts w:eastAsiaTheme="minorEastAsia"/>
                <w:noProof/>
                <w:lang w:val="en-IN" w:eastAsia="en-IN"/>
              </w:rPr>
              <w:tab/>
            </w:r>
            <w:r w:rsidR="0049373A" w:rsidRPr="00A90261">
              <w:rPr>
                <w:rStyle w:val="Hyperlink"/>
                <w:noProof/>
              </w:rPr>
              <w:t>Create a class ARMSTRONG_NUMBER with following specifications:.</w:t>
            </w:r>
            <w:r w:rsidR="0049373A">
              <w:rPr>
                <w:noProof/>
                <w:webHidden/>
              </w:rPr>
              <w:tab/>
            </w:r>
            <w:r w:rsidR="0049373A">
              <w:rPr>
                <w:noProof/>
                <w:webHidden/>
              </w:rPr>
              <w:fldChar w:fldCharType="begin"/>
            </w:r>
            <w:r w:rsidR="0049373A">
              <w:rPr>
                <w:noProof/>
                <w:webHidden/>
              </w:rPr>
              <w:instrText xml:space="preserve"> PAGEREF _Toc54532424 \h </w:instrText>
            </w:r>
            <w:r w:rsidR="0049373A">
              <w:rPr>
                <w:noProof/>
                <w:webHidden/>
              </w:rPr>
            </w:r>
            <w:r w:rsidR="0049373A">
              <w:rPr>
                <w:noProof/>
                <w:webHidden/>
              </w:rPr>
              <w:fldChar w:fldCharType="separate"/>
            </w:r>
            <w:r w:rsidR="0049373A">
              <w:rPr>
                <w:noProof/>
                <w:webHidden/>
              </w:rPr>
              <w:t>23</w:t>
            </w:r>
            <w:r w:rsidR="0049373A">
              <w:rPr>
                <w:noProof/>
                <w:webHidden/>
              </w:rPr>
              <w:fldChar w:fldCharType="end"/>
            </w:r>
          </w:hyperlink>
        </w:p>
        <w:p w14:paraId="131880D6" w14:textId="6B6ECDA5" w:rsidR="0049373A" w:rsidRDefault="00566AC9">
          <w:pPr>
            <w:pStyle w:val="TOC1"/>
            <w:tabs>
              <w:tab w:val="left" w:pos="440"/>
              <w:tab w:val="right" w:leader="dot" w:pos="9350"/>
            </w:tabs>
            <w:rPr>
              <w:rFonts w:eastAsiaTheme="minorEastAsia"/>
              <w:noProof/>
              <w:lang w:val="en-IN" w:eastAsia="en-IN"/>
            </w:rPr>
          </w:pPr>
          <w:hyperlink w:anchor="_Toc54532425" w:history="1">
            <w:r w:rsidR="0049373A" w:rsidRPr="00A90261">
              <w:rPr>
                <w:rStyle w:val="Hyperlink"/>
                <w:noProof/>
              </w:rPr>
              <w:t>5.</w:t>
            </w:r>
            <w:r w:rsidR="0049373A">
              <w:rPr>
                <w:rFonts w:eastAsiaTheme="minorEastAsia"/>
                <w:noProof/>
                <w:lang w:val="en-IN" w:eastAsia="en-IN"/>
              </w:rPr>
              <w:tab/>
            </w:r>
            <w:r w:rsidR="0049373A" w:rsidRPr="00A90261">
              <w:rPr>
                <w:rStyle w:val="Hyperlink"/>
                <w:noProof/>
              </w:rPr>
              <w:t>Create a class NATURAL_NUMBERS with following specifications:</w:t>
            </w:r>
            <w:r w:rsidR="0049373A">
              <w:rPr>
                <w:noProof/>
                <w:webHidden/>
              </w:rPr>
              <w:tab/>
            </w:r>
            <w:r w:rsidR="0049373A">
              <w:rPr>
                <w:noProof/>
                <w:webHidden/>
              </w:rPr>
              <w:fldChar w:fldCharType="begin"/>
            </w:r>
            <w:r w:rsidR="0049373A">
              <w:rPr>
                <w:noProof/>
                <w:webHidden/>
              </w:rPr>
              <w:instrText xml:space="preserve"> PAGEREF _Toc54532425 \h </w:instrText>
            </w:r>
            <w:r w:rsidR="0049373A">
              <w:rPr>
                <w:noProof/>
                <w:webHidden/>
              </w:rPr>
            </w:r>
            <w:r w:rsidR="0049373A">
              <w:rPr>
                <w:noProof/>
                <w:webHidden/>
              </w:rPr>
              <w:fldChar w:fldCharType="separate"/>
            </w:r>
            <w:r w:rsidR="0049373A">
              <w:rPr>
                <w:noProof/>
                <w:webHidden/>
              </w:rPr>
              <w:t>32</w:t>
            </w:r>
            <w:r w:rsidR="0049373A">
              <w:rPr>
                <w:noProof/>
                <w:webHidden/>
              </w:rPr>
              <w:fldChar w:fldCharType="end"/>
            </w:r>
          </w:hyperlink>
        </w:p>
        <w:p w14:paraId="2E135375" w14:textId="42B3E357" w:rsidR="0049373A" w:rsidRDefault="00566AC9">
          <w:pPr>
            <w:pStyle w:val="TOC1"/>
            <w:tabs>
              <w:tab w:val="left" w:pos="440"/>
              <w:tab w:val="right" w:leader="dot" w:pos="9350"/>
            </w:tabs>
            <w:rPr>
              <w:rFonts w:eastAsiaTheme="minorEastAsia"/>
              <w:noProof/>
              <w:lang w:val="en-IN" w:eastAsia="en-IN"/>
            </w:rPr>
          </w:pPr>
          <w:hyperlink w:anchor="_Toc54532426" w:history="1">
            <w:r w:rsidR="0049373A" w:rsidRPr="00A90261">
              <w:rPr>
                <w:rStyle w:val="Hyperlink"/>
                <w:noProof/>
              </w:rPr>
              <w:t>6.</w:t>
            </w:r>
            <w:r w:rsidR="0049373A">
              <w:rPr>
                <w:rFonts w:eastAsiaTheme="minorEastAsia"/>
                <w:noProof/>
                <w:lang w:val="en-IN" w:eastAsia="en-IN"/>
              </w:rPr>
              <w:tab/>
            </w:r>
            <w:r w:rsidR="0049373A" w:rsidRPr="00A90261">
              <w:rPr>
                <w:rStyle w:val="Hyperlink"/>
                <w:noProof/>
              </w:rPr>
              <w:t>Create a class TABLE with following specifications:</w:t>
            </w:r>
            <w:r w:rsidR="0049373A">
              <w:rPr>
                <w:noProof/>
                <w:webHidden/>
              </w:rPr>
              <w:tab/>
            </w:r>
            <w:r w:rsidR="0049373A">
              <w:rPr>
                <w:noProof/>
                <w:webHidden/>
              </w:rPr>
              <w:fldChar w:fldCharType="begin"/>
            </w:r>
            <w:r w:rsidR="0049373A">
              <w:rPr>
                <w:noProof/>
                <w:webHidden/>
              </w:rPr>
              <w:instrText xml:space="preserve"> PAGEREF _Toc54532426 \h </w:instrText>
            </w:r>
            <w:r w:rsidR="0049373A">
              <w:rPr>
                <w:noProof/>
                <w:webHidden/>
              </w:rPr>
            </w:r>
            <w:r w:rsidR="0049373A">
              <w:rPr>
                <w:noProof/>
                <w:webHidden/>
              </w:rPr>
              <w:fldChar w:fldCharType="separate"/>
            </w:r>
            <w:r w:rsidR="0049373A">
              <w:rPr>
                <w:noProof/>
                <w:webHidden/>
              </w:rPr>
              <w:t>37</w:t>
            </w:r>
            <w:r w:rsidR="0049373A">
              <w:rPr>
                <w:noProof/>
                <w:webHidden/>
              </w:rPr>
              <w:fldChar w:fldCharType="end"/>
            </w:r>
          </w:hyperlink>
        </w:p>
        <w:p w14:paraId="36756E72" w14:textId="6CFDDEA1" w:rsidR="0049373A" w:rsidRDefault="00566AC9">
          <w:pPr>
            <w:pStyle w:val="TOC1"/>
            <w:tabs>
              <w:tab w:val="left" w:pos="440"/>
              <w:tab w:val="right" w:leader="dot" w:pos="9350"/>
            </w:tabs>
            <w:rPr>
              <w:rFonts w:eastAsiaTheme="minorEastAsia"/>
              <w:noProof/>
              <w:lang w:val="en-IN" w:eastAsia="en-IN"/>
            </w:rPr>
          </w:pPr>
          <w:hyperlink w:anchor="_Toc54532427" w:history="1">
            <w:r w:rsidR="0049373A" w:rsidRPr="00A90261">
              <w:rPr>
                <w:rStyle w:val="Hyperlink"/>
                <w:noProof/>
              </w:rPr>
              <w:t>7.</w:t>
            </w:r>
            <w:r w:rsidR="0049373A">
              <w:rPr>
                <w:rFonts w:eastAsiaTheme="minorEastAsia"/>
                <w:noProof/>
                <w:lang w:val="en-IN" w:eastAsia="en-IN"/>
              </w:rPr>
              <w:tab/>
            </w:r>
            <w:r w:rsidR="0049373A" w:rsidRPr="00A90261">
              <w:rPr>
                <w:rStyle w:val="Hyperlink"/>
                <w:noProof/>
              </w:rPr>
              <w:t>Create a class FINDING_CHARACTER with following specifications:</w:t>
            </w:r>
            <w:r w:rsidR="0049373A">
              <w:rPr>
                <w:noProof/>
                <w:webHidden/>
              </w:rPr>
              <w:tab/>
            </w:r>
            <w:r w:rsidR="0049373A">
              <w:rPr>
                <w:noProof/>
                <w:webHidden/>
              </w:rPr>
              <w:fldChar w:fldCharType="begin"/>
            </w:r>
            <w:r w:rsidR="0049373A">
              <w:rPr>
                <w:noProof/>
                <w:webHidden/>
              </w:rPr>
              <w:instrText xml:space="preserve"> PAGEREF _Toc54532427 \h </w:instrText>
            </w:r>
            <w:r w:rsidR="0049373A">
              <w:rPr>
                <w:noProof/>
                <w:webHidden/>
              </w:rPr>
            </w:r>
            <w:r w:rsidR="0049373A">
              <w:rPr>
                <w:noProof/>
                <w:webHidden/>
              </w:rPr>
              <w:fldChar w:fldCharType="separate"/>
            </w:r>
            <w:r w:rsidR="0049373A">
              <w:rPr>
                <w:noProof/>
                <w:webHidden/>
              </w:rPr>
              <w:t>42</w:t>
            </w:r>
            <w:r w:rsidR="0049373A">
              <w:rPr>
                <w:noProof/>
                <w:webHidden/>
              </w:rPr>
              <w:fldChar w:fldCharType="end"/>
            </w:r>
          </w:hyperlink>
        </w:p>
        <w:p w14:paraId="521AD511" w14:textId="456ACA5C" w:rsidR="0049373A" w:rsidRDefault="00566AC9">
          <w:pPr>
            <w:pStyle w:val="TOC1"/>
            <w:tabs>
              <w:tab w:val="left" w:pos="440"/>
              <w:tab w:val="right" w:leader="dot" w:pos="9350"/>
            </w:tabs>
            <w:rPr>
              <w:rFonts w:eastAsiaTheme="minorEastAsia"/>
              <w:noProof/>
              <w:lang w:val="en-IN" w:eastAsia="en-IN"/>
            </w:rPr>
          </w:pPr>
          <w:hyperlink w:anchor="_Toc54532428" w:history="1">
            <w:r w:rsidR="0049373A" w:rsidRPr="00A90261">
              <w:rPr>
                <w:rStyle w:val="Hyperlink"/>
                <w:noProof/>
              </w:rPr>
              <w:t>8.</w:t>
            </w:r>
            <w:r w:rsidR="0049373A">
              <w:rPr>
                <w:rFonts w:eastAsiaTheme="minorEastAsia"/>
                <w:noProof/>
                <w:lang w:val="en-IN" w:eastAsia="en-IN"/>
              </w:rPr>
              <w:tab/>
            </w:r>
            <w:r w:rsidR="0049373A" w:rsidRPr="00A90261">
              <w:rPr>
                <w:rStyle w:val="Hyperlink"/>
                <w:noProof/>
              </w:rPr>
              <w:t>Create a class DESCENDING with following specifications:</w:t>
            </w:r>
            <w:r w:rsidR="0049373A">
              <w:rPr>
                <w:noProof/>
                <w:webHidden/>
              </w:rPr>
              <w:tab/>
            </w:r>
            <w:r w:rsidR="0049373A">
              <w:rPr>
                <w:noProof/>
                <w:webHidden/>
              </w:rPr>
              <w:fldChar w:fldCharType="begin"/>
            </w:r>
            <w:r w:rsidR="0049373A">
              <w:rPr>
                <w:noProof/>
                <w:webHidden/>
              </w:rPr>
              <w:instrText xml:space="preserve"> PAGEREF _Toc54532428 \h </w:instrText>
            </w:r>
            <w:r w:rsidR="0049373A">
              <w:rPr>
                <w:noProof/>
                <w:webHidden/>
              </w:rPr>
            </w:r>
            <w:r w:rsidR="0049373A">
              <w:rPr>
                <w:noProof/>
                <w:webHidden/>
              </w:rPr>
              <w:fldChar w:fldCharType="separate"/>
            </w:r>
            <w:r w:rsidR="0049373A">
              <w:rPr>
                <w:noProof/>
                <w:webHidden/>
              </w:rPr>
              <w:t>47</w:t>
            </w:r>
            <w:r w:rsidR="0049373A">
              <w:rPr>
                <w:noProof/>
                <w:webHidden/>
              </w:rPr>
              <w:fldChar w:fldCharType="end"/>
            </w:r>
          </w:hyperlink>
        </w:p>
        <w:p w14:paraId="6A6CDC38" w14:textId="04490F25" w:rsidR="0049373A" w:rsidRDefault="00566AC9">
          <w:pPr>
            <w:pStyle w:val="TOC1"/>
            <w:tabs>
              <w:tab w:val="left" w:pos="440"/>
              <w:tab w:val="right" w:leader="dot" w:pos="9350"/>
            </w:tabs>
            <w:rPr>
              <w:rFonts w:eastAsiaTheme="minorEastAsia"/>
              <w:noProof/>
              <w:lang w:val="en-IN" w:eastAsia="en-IN"/>
            </w:rPr>
          </w:pPr>
          <w:hyperlink w:anchor="_Toc54532429" w:history="1">
            <w:r w:rsidR="0049373A" w:rsidRPr="00A90261">
              <w:rPr>
                <w:rStyle w:val="Hyperlink"/>
                <w:noProof/>
              </w:rPr>
              <w:t>9.</w:t>
            </w:r>
            <w:r w:rsidR="0049373A">
              <w:rPr>
                <w:rFonts w:eastAsiaTheme="minorEastAsia"/>
                <w:noProof/>
                <w:lang w:val="en-IN" w:eastAsia="en-IN"/>
              </w:rPr>
              <w:tab/>
            </w:r>
            <w:r w:rsidR="0049373A" w:rsidRPr="00A90261">
              <w:rPr>
                <w:rStyle w:val="Hyperlink"/>
                <w:noProof/>
              </w:rPr>
              <w:t>Create a class REVERSE_PALINDROME with following specifications:</w:t>
            </w:r>
            <w:r w:rsidR="0049373A">
              <w:rPr>
                <w:noProof/>
                <w:webHidden/>
              </w:rPr>
              <w:tab/>
            </w:r>
            <w:r w:rsidR="0049373A">
              <w:rPr>
                <w:noProof/>
                <w:webHidden/>
              </w:rPr>
              <w:fldChar w:fldCharType="begin"/>
            </w:r>
            <w:r w:rsidR="0049373A">
              <w:rPr>
                <w:noProof/>
                <w:webHidden/>
              </w:rPr>
              <w:instrText xml:space="preserve"> PAGEREF _Toc54532429 \h </w:instrText>
            </w:r>
            <w:r w:rsidR="0049373A">
              <w:rPr>
                <w:noProof/>
                <w:webHidden/>
              </w:rPr>
            </w:r>
            <w:r w:rsidR="0049373A">
              <w:rPr>
                <w:noProof/>
                <w:webHidden/>
              </w:rPr>
              <w:fldChar w:fldCharType="separate"/>
            </w:r>
            <w:r w:rsidR="0049373A">
              <w:rPr>
                <w:noProof/>
                <w:webHidden/>
              </w:rPr>
              <w:t>53</w:t>
            </w:r>
            <w:r w:rsidR="0049373A">
              <w:rPr>
                <w:noProof/>
                <w:webHidden/>
              </w:rPr>
              <w:fldChar w:fldCharType="end"/>
            </w:r>
          </w:hyperlink>
        </w:p>
        <w:p w14:paraId="6D493186" w14:textId="66A9687A" w:rsidR="0049373A" w:rsidRDefault="00566AC9">
          <w:pPr>
            <w:pStyle w:val="TOC1"/>
            <w:tabs>
              <w:tab w:val="right" w:leader="dot" w:pos="9350"/>
            </w:tabs>
            <w:rPr>
              <w:rFonts w:eastAsiaTheme="minorEastAsia"/>
              <w:noProof/>
              <w:lang w:val="en-IN" w:eastAsia="en-IN"/>
            </w:rPr>
          </w:pPr>
          <w:hyperlink w:anchor="_Toc54532430" w:history="1">
            <w:r w:rsidR="0049373A" w:rsidRPr="00A90261">
              <w:rPr>
                <w:rStyle w:val="Hyperlink"/>
                <w:noProof/>
              </w:rPr>
              <w:t>Q10. Create a class SUMOFDIGITS with following specifications:</w:t>
            </w:r>
            <w:r w:rsidR="0049373A">
              <w:rPr>
                <w:noProof/>
                <w:webHidden/>
              </w:rPr>
              <w:tab/>
            </w:r>
            <w:r w:rsidR="0049373A">
              <w:rPr>
                <w:noProof/>
                <w:webHidden/>
              </w:rPr>
              <w:fldChar w:fldCharType="begin"/>
            </w:r>
            <w:r w:rsidR="0049373A">
              <w:rPr>
                <w:noProof/>
                <w:webHidden/>
              </w:rPr>
              <w:instrText xml:space="preserve"> PAGEREF _Toc54532430 \h </w:instrText>
            </w:r>
            <w:r w:rsidR="0049373A">
              <w:rPr>
                <w:noProof/>
                <w:webHidden/>
              </w:rPr>
            </w:r>
            <w:r w:rsidR="0049373A">
              <w:rPr>
                <w:noProof/>
                <w:webHidden/>
              </w:rPr>
              <w:fldChar w:fldCharType="separate"/>
            </w:r>
            <w:r w:rsidR="0049373A">
              <w:rPr>
                <w:noProof/>
                <w:webHidden/>
              </w:rPr>
              <w:t>1</w:t>
            </w:r>
            <w:r w:rsidR="0049373A">
              <w:rPr>
                <w:noProof/>
                <w:webHidden/>
              </w:rPr>
              <w:fldChar w:fldCharType="end"/>
            </w:r>
          </w:hyperlink>
        </w:p>
        <w:p w14:paraId="2BFDD213" w14:textId="3015774D" w:rsidR="0049373A" w:rsidRDefault="00566AC9">
          <w:pPr>
            <w:pStyle w:val="TOC1"/>
            <w:tabs>
              <w:tab w:val="right" w:leader="dot" w:pos="9350"/>
            </w:tabs>
            <w:rPr>
              <w:rFonts w:eastAsiaTheme="minorEastAsia"/>
              <w:noProof/>
              <w:lang w:val="en-IN" w:eastAsia="en-IN"/>
            </w:rPr>
          </w:pPr>
          <w:hyperlink w:anchor="_Toc54532431" w:history="1">
            <w:r w:rsidR="0049373A" w:rsidRPr="00A90261">
              <w:rPr>
                <w:rStyle w:val="Hyperlink"/>
                <w:noProof/>
              </w:rPr>
              <w:t>References</w:t>
            </w:r>
            <w:r w:rsidR="0049373A">
              <w:rPr>
                <w:noProof/>
                <w:webHidden/>
              </w:rPr>
              <w:tab/>
            </w:r>
            <w:r w:rsidR="0049373A">
              <w:rPr>
                <w:noProof/>
                <w:webHidden/>
              </w:rPr>
              <w:fldChar w:fldCharType="begin"/>
            </w:r>
            <w:r w:rsidR="0049373A">
              <w:rPr>
                <w:noProof/>
                <w:webHidden/>
              </w:rPr>
              <w:instrText xml:space="preserve"> PAGEREF _Toc54532431 \h </w:instrText>
            </w:r>
            <w:r w:rsidR="0049373A">
              <w:rPr>
                <w:noProof/>
                <w:webHidden/>
              </w:rPr>
            </w:r>
            <w:r w:rsidR="0049373A">
              <w:rPr>
                <w:noProof/>
                <w:webHidden/>
              </w:rPr>
              <w:fldChar w:fldCharType="separate"/>
            </w:r>
            <w:r w:rsidR="0049373A">
              <w:rPr>
                <w:noProof/>
                <w:webHidden/>
              </w:rPr>
              <w:t>9</w:t>
            </w:r>
            <w:r w:rsidR="0049373A">
              <w:rPr>
                <w:noProof/>
                <w:webHidden/>
              </w:rPr>
              <w:fldChar w:fldCharType="end"/>
            </w:r>
          </w:hyperlink>
        </w:p>
        <w:p w14:paraId="74473766" w14:textId="4370E810" w:rsidR="00A30313" w:rsidRDefault="00A30313">
          <w:r>
            <w:rPr>
              <w:b/>
              <w:bCs/>
              <w:noProof/>
            </w:rPr>
            <w:fldChar w:fldCharType="end"/>
          </w:r>
        </w:p>
      </w:sdtContent>
    </w:sdt>
    <w:p w14:paraId="2948E1E8" w14:textId="77777777" w:rsidR="00193CDF" w:rsidRDefault="00193CDF" w:rsidP="0086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Times New Roman" w:eastAsia="Times New Roman" w:hAnsi="Times New Roman" w:cs="Times New Roman"/>
          <w:color w:val="000000"/>
          <w:sz w:val="32"/>
          <w:szCs w:val="32"/>
          <w:lang w:bidi="pa-IN"/>
        </w:rPr>
      </w:pPr>
    </w:p>
    <w:p w14:paraId="615AA09B" w14:textId="77777777" w:rsidR="00860254" w:rsidRPr="000B6168" w:rsidRDefault="00860254" w:rsidP="008021BC">
      <w:pPr>
        <w:jc w:val="center"/>
        <w:rPr>
          <w:rFonts w:ascii="Calibri" w:eastAsia="Times New Roman" w:hAnsi="Calibri" w:cs="Times New Roman"/>
          <w:color w:val="FFFFFF"/>
          <w:sz w:val="28"/>
          <w:szCs w:val="28"/>
        </w:rPr>
      </w:pPr>
    </w:p>
    <w:p w14:paraId="3BD5D8E7" w14:textId="77777777" w:rsidR="00193CDF" w:rsidRDefault="00193CDF" w:rsidP="00193CDF">
      <w:pPr>
        <w:rPr>
          <w:rFonts w:ascii="Times New Roman" w:hAnsi="Times New Roman" w:cs="Times New Roman"/>
          <w:b/>
          <w:sz w:val="36"/>
        </w:rPr>
        <w:sectPr w:rsidR="00193CDF" w:rsidSect="000E1882">
          <w:headerReference w:type="default" r:id="rId10"/>
          <w:footerReference w:type="defaul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64AC536C" w14:textId="1E0950D0" w:rsidR="000C7A1D" w:rsidRPr="007C13A5" w:rsidRDefault="000C7A1D" w:rsidP="00193CDF">
      <w:pPr>
        <w:pStyle w:val="Heading1"/>
        <w:pBdr>
          <w:top w:val="single" w:sz="4" w:space="1" w:color="auto"/>
          <w:bottom w:val="single" w:sz="4" w:space="1" w:color="auto"/>
        </w:pBdr>
        <w:jc w:val="center"/>
      </w:pPr>
      <w:bookmarkStart w:id="0" w:name="_Toc54532418"/>
      <w:r w:rsidRPr="007C13A5">
        <w:t>CERTIFICATE OF ORIGINALITY</w:t>
      </w:r>
      <w:bookmarkEnd w:id="0"/>
    </w:p>
    <w:p w14:paraId="0CADE409" w14:textId="77777777" w:rsidR="000C7A1D" w:rsidRDefault="000C7A1D" w:rsidP="000C7A1D">
      <w:pPr>
        <w:jc w:val="both"/>
        <w:rPr>
          <w:rFonts w:ascii="Times New Roman" w:hAnsi="Times New Roman" w:cs="Times New Roman"/>
          <w:color w:val="000000"/>
          <w:sz w:val="30"/>
          <w:szCs w:val="30"/>
        </w:rPr>
      </w:pPr>
    </w:p>
    <w:p w14:paraId="42095576" w14:textId="77777777" w:rsidR="000C7A1D" w:rsidRPr="000C7A1D" w:rsidRDefault="000C7A1D" w:rsidP="000C7A1D">
      <w:pPr>
        <w:jc w:val="both"/>
        <w:rPr>
          <w:rFonts w:ascii="Arial Narrow" w:hAnsi="Arial Narrow" w:cs="Times New Roman"/>
          <w:color w:val="000000"/>
          <w:sz w:val="32"/>
          <w:szCs w:val="30"/>
        </w:rPr>
      </w:pPr>
      <w:r w:rsidRPr="000C7A1D">
        <w:rPr>
          <w:rFonts w:ascii="Arial Narrow" w:hAnsi="Arial Narrow" w:cs="Times New Roman"/>
          <w:color w:val="000000"/>
          <w:sz w:val="32"/>
          <w:szCs w:val="30"/>
        </w:rPr>
        <w:t>I hereby declare that:</w:t>
      </w:r>
    </w:p>
    <w:p w14:paraId="7B207A0A"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used my own words</w:t>
      </w:r>
    </w:p>
    <w:p w14:paraId="27F6BA3C"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copied</w:t>
      </w:r>
    </w:p>
    <w:p w14:paraId="3F535927"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plagiarized</w:t>
      </w:r>
    </w:p>
    <w:p w14:paraId="7B900056"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cited all the sources from where I have adapted / sourced.</w:t>
      </w:r>
    </w:p>
    <w:p w14:paraId="5E69D4E8" w14:textId="77777777" w:rsidR="000C7A1D" w:rsidRDefault="000C7A1D" w:rsidP="000C7A1D">
      <w:pPr>
        <w:pStyle w:val="NormalWeb"/>
        <w:jc w:val="both"/>
        <w:rPr>
          <w:b/>
          <w:sz w:val="36"/>
        </w:rPr>
      </w:pPr>
    </w:p>
    <w:p w14:paraId="1D19B741" w14:textId="77777777" w:rsidR="000C7A1D" w:rsidRDefault="000C7A1D" w:rsidP="000C7A1D">
      <w:pPr>
        <w:pStyle w:val="NormalWeb"/>
        <w:jc w:val="both"/>
        <w:rPr>
          <w:b/>
          <w:sz w:val="36"/>
        </w:rPr>
      </w:pPr>
    </w:p>
    <w:p w14:paraId="7E97EC76" w14:textId="77777777" w:rsidR="000C7A1D" w:rsidRDefault="000C7A1D" w:rsidP="000C7A1D">
      <w:pPr>
        <w:pStyle w:val="NormalWeb"/>
        <w:jc w:val="both"/>
        <w:rPr>
          <w:b/>
          <w:sz w:val="36"/>
        </w:rPr>
      </w:pPr>
    </w:p>
    <w:p w14:paraId="25575F62" w14:textId="77777777" w:rsidR="000C7A1D" w:rsidRDefault="000C7A1D" w:rsidP="000C7A1D">
      <w:pPr>
        <w:pStyle w:val="NormalWeb"/>
        <w:jc w:val="both"/>
        <w:rPr>
          <w:b/>
          <w:sz w:val="36"/>
        </w:rPr>
      </w:pPr>
    </w:p>
    <w:p w14:paraId="23F2F776" w14:textId="77777777" w:rsidR="000C7A1D" w:rsidRDefault="000C7A1D" w:rsidP="000C7A1D">
      <w:pPr>
        <w:pStyle w:val="NormalWeb"/>
        <w:jc w:val="both"/>
        <w:rPr>
          <w:b/>
          <w:sz w:val="36"/>
        </w:rPr>
      </w:pPr>
    </w:p>
    <w:p w14:paraId="3B0C40EF" w14:textId="77777777" w:rsidR="000C7A1D" w:rsidRDefault="000C7A1D" w:rsidP="000C7A1D">
      <w:pPr>
        <w:pStyle w:val="NormalWeb"/>
        <w:spacing w:before="0" w:beforeAutospacing="0" w:after="0" w:afterAutospacing="0"/>
        <w:jc w:val="both"/>
        <w:rPr>
          <w:b/>
          <w:sz w:val="32"/>
        </w:rPr>
      </w:pPr>
    </w:p>
    <w:p w14:paraId="1FF4C29C" w14:textId="77777777" w:rsidR="002266F5" w:rsidRDefault="002266F5" w:rsidP="000C7A1D">
      <w:pPr>
        <w:pStyle w:val="NormalWeb"/>
        <w:spacing w:before="0" w:beforeAutospacing="0" w:after="0" w:afterAutospacing="0"/>
        <w:jc w:val="both"/>
        <w:rPr>
          <w:b/>
          <w:sz w:val="32"/>
        </w:rPr>
      </w:pPr>
    </w:p>
    <w:p w14:paraId="0BDA9831" w14:textId="77777777" w:rsidR="002266F5" w:rsidRDefault="002266F5" w:rsidP="000C7A1D">
      <w:pPr>
        <w:pStyle w:val="NormalWeb"/>
        <w:spacing w:before="0" w:beforeAutospacing="0" w:after="0" w:afterAutospacing="0"/>
        <w:jc w:val="both"/>
        <w:rPr>
          <w:b/>
          <w:sz w:val="32"/>
        </w:rPr>
      </w:pPr>
    </w:p>
    <w:p w14:paraId="5C0D4825" w14:textId="77777777" w:rsidR="002266F5" w:rsidRDefault="002266F5" w:rsidP="000C7A1D">
      <w:pPr>
        <w:pStyle w:val="NormalWeb"/>
        <w:spacing w:before="0" w:beforeAutospacing="0" w:after="0" w:afterAutospacing="0"/>
        <w:jc w:val="both"/>
        <w:rPr>
          <w:b/>
          <w:sz w:val="32"/>
        </w:rPr>
      </w:pPr>
    </w:p>
    <w:p w14:paraId="0495A410" w14:textId="77777777" w:rsidR="002266F5" w:rsidRDefault="002266F5" w:rsidP="000C7A1D">
      <w:pPr>
        <w:pStyle w:val="NormalWeb"/>
        <w:spacing w:before="0" w:beforeAutospacing="0" w:after="0" w:afterAutospacing="0"/>
        <w:jc w:val="both"/>
        <w:rPr>
          <w:b/>
          <w:sz w:val="32"/>
        </w:rPr>
      </w:pPr>
    </w:p>
    <w:p w14:paraId="7BC3AD82" w14:textId="77777777" w:rsidR="002266F5" w:rsidRDefault="002266F5" w:rsidP="000C7A1D">
      <w:pPr>
        <w:pStyle w:val="NormalWeb"/>
        <w:spacing w:before="0" w:beforeAutospacing="0" w:after="0" w:afterAutospacing="0"/>
        <w:jc w:val="both"/>
        <w:rPr>
          <w:b/>
          <w:sz w:val="32"/>
        </w:rPr>
      </w:pPr>
    </w:p>
    <w:p w14:paraId="1CE4612B" w14:textId="77777777" w:rsidR="002266F5" w:rsidRDefault="002266F5" w:rsidP="000C7A1D">
      <w:pPr>
        <w:pStyle w:val="NormalWeb"/>
        <w:spacing w:before="0" w:beforeAutospacing="0" w:after="0" w:afterAutospacing="0"/>
        <w:jc w:val="both"/>
        <w:rPr>
          <w:b/>
          <w:sz w:val="32"/>
        </w:rPr>
      </w:pPr>
    </w:p>
    <w:p w14:paraId="00707BBA" w14:textId="77777777" w:rsidR="002266F5" w:rsidRDefault="002266F5" w:rsidP="000C7A1D">
      <w:pPr>
        <w:pStyle w:val="NormalWeb"/>
        <w:spacing w:before="0" w:beforeAutospacing="0" w:after="0" w:afterAutospacing="0"/>
        <w:jc w:val="both"/>
        <w:rPr>
          <w:b/>
          <w:sz w:val="32"/>
        </w:rPr>
      </w:pPr>
    </w:p>
    <w:p w14:paraId="76473E85" w14:textId="77777777" w:rsidR="002266F5" w:rsidRDefault="002266F5" w:rsidP="000C7A1D">
      <w:pPr>
        <w:pStyle w:val="NormalWeb"/>
        <w:spacing w:before="0" w:beforeAutospacing="0" w:after="0" w:afterAutospacing="0"/>
        <w:jc w:val="both"/>
        <w:rPr>
          <w:b/>
          <w:sz w:val="32"/>
        </w:rPr>
      </w:pPr>
    </w:p>
    <w:p w14:paraId="26367E1D" w14:textId="77777777" w:rsidR="002266F5" w:rsidRDefault="002266F5" w:rsidP="000C7A1D">
      <w:pPr>
        <w:pStyle w:val="NormalWeb"/>
        <w:spacing w:before="0" w:beforeAutospacing="0" w:after="0" w:afterAutospacing="0"/>
        <w:jc w:val="both"/>
        <w:rPr>
          <w:b/>
          <w:sz w:val="32"/>
        </w:rPr>
      </w:pPr>
    </w:p>
    <w:p w14:paraId="1390DF0D" w14:textId="77777777" w:rsidR="002266F5" w:rsidRDefault="002266F5" w:rsidP="000C7A1D">
      <w:pPr>
        <w:pStyle w:val="NormalWeb"/>
        <w:spacing w:before="0" w:beforeAutospacing="0" w:after="0" w:afterAutospacing="0"/>
        <w:jc w:val="both"/>
        <w:rPr>
          <w:b/>
          <w:sz w:val="32"/>
        </w:rPr>
      </w:pPr>
    </w:p>
    <w:p w14:paraId="27FA29CC" w14:textId="77777777" w:rsidR="00CB4B26" w:rsidRDefault="00CB4B26" w:rsidP="000C7A1D">
      <w:pPr>
        <w:pStyle w:val="NormalWeb"/>
        <w:spacing w:before="0" w:beforeAutospacing="0" w:after="0" w:afterAutospacing="0"/>
        <w:jc w:val="both"/>
        <w:rPr>
          <w:b/>
          <w:sz w:val="32"/>
        </w:rPr>
      </w:pPr>
    </w:p>
    <w:p w14:paraId="43224410" w14:textId="77777777" w:rsidR="00CB4B26" w:rsidRDefault="00CB4B26" w:rsidP="000C7A1D">
      <w:pPr>
        <w:pStyle w:val="NormalWeb"/>
        <w:spacing w:before="0" w:beforeAutospacing="0" w:after="0" w:afterAutospacing="0"/>
        <w:jc w:val="both"/>
        <w:rPr>
          <w:b/>
          <w:sz w:val="32"/>
        </w:rPr>
      </w:pPr>
    </w:p>
    <w:p w14:paraId="6A137DF6" w14:textId="738289FD" w:rsidR="00CB4B26" w:rsidRDefault="00626D2B" w:rsidP="000C7A1D">
      <w:pPr>
        <w:pStyle w:val="NormalWeb"/>
        <w:spacing w:before="0" w:beforeAutospacing="0" w:after="0" w:afterAutospacing="0"/>
        <w:jc w:val="both"/>
        <w:rPr>
          <w:b/>
          <w:sz w:val="32"/>
        </w:rPr>
      </w:pPr>
      <w:r>
        <w:rPr>
          <w:b/>
          <w:sz w:val="32"/>
        </w:rPr>
        <w:t xml:space="preserve">Nitish Jaswal </w:t>
      </w:r>
      <w:r w:rsidR="000C7A1D">
        <w:rPr>
          <w:b/>
          <w:sz w:val="32"/>
        </w:rPr>
        <w:t>(</w:t>
      </w:r>
      <w:r>
        <w:rPr>
          <w:b/>
          <w:sz w:val="32"/>
        </w:rPr>
        <w:t>300181850</w:t>
      </w:r>
      <w:r w:rsidR="000C7A1D">
        <w:rPr>
          <w:b/>
          <w:sz w:val="32"/>
        </w:rPr>
        <w:t>)</w:t>
      </w:r>
      <w:r w:rsidR="00CB4B26">
        <w:rPr>
          <w:b/>
          <w:sz w:val="32"/>
        </w:rPr>
        <w:t xml:space="preserve"> </w:t>
      </w:r>
    </w:p>
    <w:p w14:paraId="187647D1" w14:textId="68541887" w:rsidR="000C7A1D" w:rsidRPr="00AC5863" w:rsidRDefault="00A971C6" w:rsidP="000C7A1D">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69184" behindDoc="0" locked="0" layoutInCell="1" allowOverlap="1" wp14:anchorId="55297BB2" wp14:editId="4DE66A48">
                <wp:simplePos x="0" y="0"/>
                <wp:positionH relativeFrom="column">
                  <wp:posOffset>-25400</wp:posOffset>
                </wp:positionH>
                <wp:positionV relativeFrom="paragraph">
                  <wp:posOffset>304165</wp:posOffset>
                </wp:positionV>
                <wp:extent cx="873325" cy="401200"/>
                <wp:effectExtent l="38100" t="38100" r="3175" b="56515"/>
                <wp:wrapNone/>
                <wp:docPr id="340" name="Ink 340"/>
                <wp:cNvGraphicFramePr/>
                <a:graphic xmlns:a="http://schemas.openxmlformats.org/drawingml/2006/main">
                  <a:graphicData uri="http://schemas.microsoft.com/office/word/2010/wordprocessingInk">
                    <w14:contentPart bwMode="auto" r:id="rId13">
                      <w14:nvContentPartPr>
                        <w14:cNvContentPartPr/>
                      </w14:nvContentPartPr>
                      <w14:xfrm>
                        <a:off x="0" y="0"/>
                        <a:ext cx="873325" cy="401200"/>
                      </w14:xfrm>
                    </w14:contentPart>
                  </a:graphicData>
                </a:graphic>
              </wp:anchor>
            </w:drawing>
          </mc:Choice>
          <mc:Fallback>
            <w:pict>
              <v:shapetype w14:anchorId="3D87CA4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0" o:spid="_x0000_s1026" type="#_x0000_t75" style="position:absolute;margin-left:-2.7pt;margin-top:23.25pt;width:70.15pt;height:33.05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">
                <v:imagedata r:id="rId14" o:title=""/>
              </v:shape>
            </w:pict>
          </mc:Fallback>
        </mc:AlternateContent>
      </w:r>
      <w:r w:rsidR="00CB4B26">
        <w:rPr>
          <w:b/>
          <w:sz w:val="32"/>
        </w:rPr>
        <w:t>Signature</w:t>
      </w:r>
    </w:p>
    <w:p w14:paraId="2B005111" w14:textId="397EEDC7" w:rsidR="0059735D" w:rsidRPr="000C7A1D" w:rsidRDefault="0059735D" w:rsidP="00193CDF">
      <w:pPr>
        <w:pStyle w:val="Heading1"/>
        <w:pBdr>
          <w:top w:val="single" w:sz="4" w:space="1" w:color="auto"/>
          <w:bottom w:val="single" w:sz="4" w:space="1" w:color="auto"/>
        </w:pBdr>
        <w:jc w:val="center"/>
        <w:rPr>
          <w:sz w:val="24"/>
        </w:rPr>
      </w:pPr>
      <w:bookmarkStart w:id="1" w:name="_Toc54532419"/>
      <w:r w:rsidRPr="000C7A1D">
        <w:t>ACKNOWLEDGEMENT</w:t>
      </w:r>
      <w:bookmarkEnd w:id="1"/>
    </w:p>
    <w:p w14:paraId="7303A360" w14:textId="77777777" w:rsidR="00FE346C" w:rsidRDefault="00FE346C">
      <w:pPr>
        <w:rPr>
          <w:rFonts w:ascii="Times New Roman" w:hAnsi="Times New Roman" w:cs="Times New Roman"/>
          <w:b/>
          <w:szCs w:val="24"/>
        </w:rPr>
      </w:pPr>
    </w:p>
    <w:p w14:paraId="477375FF" w14:textId="7B326AB5" w:rsidR="00FE346C" w:rsidRDefault="00CD7EB4">
      <w:pPr>
        <w:rPr>
          <w:rFonts w:ascii="Times New Roman" w:hAnsi="Times New Roman" w:cs="Times New Roman"/>
          <w:b/>
          <w:szCs w:val="24"/>
        </w:rPr>
      </w:pPr>
      <w:r>
        <w:rPr>
          <w:rFonts w:ascii="Arial Narrow" w:hAnsi="Arial Narrow" w:cs="Times New Roman"/>
          <w:b/>
          <w:szCs w:val="24"/>
        </w:rPr>
        <w:t>I</w:t>
      </w:r>
      <w:r w:rsidR="00FE346C">
        <w:rPr>
          <w:rFonts w:ascii="Arial Narrow" w:hAnsi="Arial Narrow" w:cs="Times New Roman"/>
          <w:b/>
          <w:szCs w:val="24"/>
        </w:rPr>
        <w:t xml:space="preserve"> want to express </w:t>
      </w:r>
      <w:r w:rsidR="004C132B">
        <w:rPr>
          <w:rFonts w:ascii="Arial Narrow" w:hAnsi="Arial Narrow" w:cs="Times New Roman"/>
          <w:b/>
          <w:szCs w:val="24"/>
        </w:rPr>
        <w:t>my profound gratefulness to</w:t>
      </w:r>
      <w:r w:rsidR="00FE346C">
        <w:rPr>
          <w:rFonts w:ascii="Arial Narrow" w:hAnsi="Arial Narrow" w:cs="Times New Roman"/>
          <w:b/>
          <w:szCs w:val="24"/>
        </w:rPr>
        <w:t xml:space="preserve"> Prof. Siddhartha Shyam Vyas, Ph.D</w:t>
      </w:r>
    </w:p>
    <w:p w14:paraId="347E5685" w14:textId="77777777" w:rsidR="00FE346C" w:rsidRDefault="00FE346C">
      <w:pPr>
        <w:rPr>
          <w:rFonts w:ascii="Times New Roman" w:hAnsi="Times New Roman" w:cs="Times New Roman"/>
          <w:b/>
          <w:szCs w:val="24"/>
        </w:rPr>
      </w:pPr>
    </w:p>
    <w:p w14:paraId="6DCA028E" w14:textId="77777777" w:rsidR="00FE346C" w:rsidRDefault="00FE346C">
      <w:pPr>
        <w:rPr>
          <w:rFonts w:ascii="Times New Roman" w:hAnsi="Times New Roman" w:cs="Times New Roman"/>
          <w:b/>
          <w:szCs w:val="24"/>
        </w:rPr>
      </w:pPr>
    </w:p>
    <w:p w14:paraId="190019AE" w14:textId="77777777" w:rsidR="00FE346C" w:rsidRDefault="00FE346C" w:rsidP="00FE346C">
      <w:pPr>
        <w:pStyle w:val="NormalWeb"/>
        <w:spacing w:before="0" w:beforeAutospacing="0" w:after="0" w:afterAutospacing="0"/>
        <w:jc w:val="both"/>
        <w:rPr>
          <w:b/>
          <w:sz w:val="32"/>
        </w:rPr>
      </w:pPr>
    </w:p>
    <w:p w14:paraId="33E5F790" w14:textId="77777777" w:rsidR="00FE346C" w:rsidRDefault="00FE346C" w:rsidP="00FE346C">
      <w:pPr>
        <w:pStyle w:val="NormalWeb"/>
        <w:spacing w:before="0" w:beforeAutospacing="0" w:after="0" w:afterAutospacing="0"/>
        <w:jc w:val="both"/>
        <w:rPr>
          <w:b/>
          <w:sz w:val="32"/>
        </w:rPr>
      </w:pPr>
    </w:p>
    <w:p w14:paraId="18571081" w14:textId="77777777" w:rsidR="00FE346C" w:rsidRDefault="00FE346C" w:rsidP="00FE346C">
      <w:pPr>
        <w:pStyle w:val="NormalWeb"/>
        <w:spacing w:before="0" w:beforeAutospacing="0" w:after="0" w:afterAutospacing="0"/>
        <w:jc w:val="both"/>
        <w:rPr>
          <w:b/>
          <w:sz w:val="32"/>
        </w:rPr>
      </w:pPr>
    </w:p>
    <w:p w14:paraId="5F20D963" w14:textId="77777777" w:rsidR="00FE346C" w:rsidRDefault="00FE346C" w:rsidP="00FE346C">
      <w:pPr>
        <w:pStyle w:val="NormalWeb"/>
        <w:spacing w:before="0" w:beforeAutospacing="0" w:after="0" w:afterAutospacing="0"/>
        <w:jc w:val="both"/>
        <w:rPr>
          <w:b/>
          <w:sz w:val="32"/>
        </w:rPr>
      </w:pPr>
    </w:p>
    <w:p w14:paraId="0A409178" w14:textId="77777777" w:rsidR="00FE346C" w:rsidRDefault="00FE346C" w:rsidP="00FE346C">
      <w:pPr>
        <w:pStyle w:val="NormalWeb"/>
        <w:spacing w:before="0" w:beforeAutospacing="0" w:after="0" w:afterAutospacing="0"/>
        <w:jc w:val="both"/>
        <w:rPr>
          <w:b/>
          <w:sz w:val="32"/>
        </w:rPr>
      </w:pPr>
    </w:p>
    <w:p w14:paraId="6A196EA6" w14:textId="77777777" w:rsidR="00FE346C" w:rsidRDefault="00FE346C" w:rsidP="00FE346C">
      <w:pPr>
        <w:pStyle w:val="NormalWeb"/>
        <w:spacing w:before="0" w:beforeAutospacing="0" w:after="0" w:afterAutospacing="0"/>
        <w:jc w:val="both"/>
        <w:rPr>
          <w:b/>
          <w:sz w:val="32"/>
        </w:rPr>
      </w:pPr>
    </w:p>
    <w:p w14:paraId="6CB6D023" w14:textId="77777777" w:rsidR="00FE346C" w:rsidRDefault="00FE346C" w:rsidP="00FE346C">
      <w:pPr>
        <w:pStyle w:val="NormalWeb"/>
        <w:spacing w:before="0" w:beforeAutospacing="0" w:after="0" w:afterAutospacing="0"/>
        <w:jc w:val="both"/>
        <w:rPr>
          <w:b/>
          <w:sz w:val="32"/>
        </w:rPr>
      </w:pPr>
    </w:p>
    <w:p w14:paraId="3C5BB5E4" w14:textId="77777777" w:rsidR="00FE346C" w:rsidRDefault="00FE346C" w:rsidP="00FE346C">
      <w:pPr>
        <w:pStyle w:val="NormalWeb"/>
        <w:spacing w:before="0" w:beforeAutospacing="0" w:after="0" w:afterAutospacing="0"/>
        <w:jc w:val="both"/>
        <w:rPr>
          <w:b/>
          <w:sz w:val="32"/>
        </w:rPr>
      </w:pPr>
    </w:p>
    <w:p w14:paraId="255DCA51" w14:textId="77777777" w:rsidR="00FE346C" w:rsidRDefault="00FE346C" w:rsidP="00FE346C">
      <w:pPr>
        <w:pStyle w:val="NormalWeb"/>
        <w:spacing w:before="0" w:beforeAutospacing="0" w:after="0" w:afterAutospacing="0"/>
        <w:jc w:val="both"/>
        <w:rPr>
          <w:b/>
          <w:sz w:val="32"/>
        </w:rPr>
      </w:pPr>
    </w:p>
    <w:p w14:paraId="1A273AC7" w14:textId="77777777" w:rsidR="00FE346C" w:rsidRDefault="00FE346C" w:rsidP="00FE346C">
      <w:pPr>
        <w:pStyle w:val="NormalWeb"/>
        <w:spacing w:before="0" w:beforeAutospacing="0" w:after="0" w:afterAutospacing="0"/>
        <w:jc w:val="both"/>
        <w:rPr>
          <w:b/>
          <w:sz w:val="32"/>
        </w:rPr>
      </w:pPr>
    </w:p>
    <w:p w14:paraId="6E06A45B" w14:textId="77777777" w:rsidR="00FE346C" w:rsidRDefault="00FE346C" w:rsidP="00FE346C">
      <w:pPr>
        <w:pStyle w:val="NormalWeb"/>
        <w:spacing w:before="0" w:beforeAutospacing="0" w:after="0" w:afterAutospacing="0"/>
        <w:jc w:val="both"/>
        <w:rPr>
          <w:b/>
          <w:sz w:val="32"/>
        </w:rPr>
      </w:pPr>
    </w:p>
    <w:p w14:paraId="0FDC1C84" w14:textId="77777777" w:rsidR="00FE346C" w:rsidRDefault="00FE346C" w:rsidP="00FE346C">
      <w:pPr>
        <w:pStyle w:val="NormalWeb"/>
        <w:spacing w:before="0" w:beforeAutospacing="0" w:after="0" w:afterAutospacing="0"/>
        <w:jc w:val="both"/>
        <w:rPr>
          <w:b/>
          <w:sz w:val="32"/>
        </w:rPr>
      </w:pPr>
    </w:p>
    <w:p w14:paraId="0A3EA556" w14:textId="77777777" w:rsidR="00FE346C" w:rsidRDefault="00FE346C" w:rsidP="00FE346C">
      <w:pPr>
        <w:pStyle w:val="NormalWeb"/>
        <w:spacing w:before="0" w:beforeAutospacing="0" w:after="0" w:afterAutospacing="0"/>
        <w:jc w:val="both"/>
        <w:rPr>
          <w:b/>
          <w:sz w:val="32"/>
        </w:rPr>
      </w:pPr>
    </w:p>
    <w:p w14:paraId="20597C42" w14:textId="77777777" w:rsidR="00FE346C" w:rsidRDefault="00FE346C" w:rsidP="00FE346C">
      <w:pPr>
        <w:pStyle w:val="NormalWeb"/>
        <w:spacing w:before="0" w:beforeAutospacing="0" w:after="0" w:afterAutospacing="0"/>
        <w:jc w:val="both"/>
        <w:rPr>
          <w:b/>
          <w:sz w:val="32"/>
        </w:rPr>
      </w:pPr>
    </w:p>
    <w:p w14:paraId="2400A34E" w14:textId="77777777" w:rsidR="00FE346C" w:rsidRDefault="00FE346C" w:rsidP="00FE346C">
      <w:pPr>
        <w:pStyle w:val="NormalWeb"/>
        <w:spacing w:before="0" w:beforeAutospacing="0" w:after="0" w:afterAutospacing="0"/>
        <w:jc w:val="both"/>
        <w:rPr>
          <w:b/>
          <w:sz w:val="32"/>
        </w:rPr>
      </w:pPr>
    </w:p>
    <w:p w14:paraId="4785AB12" w14:textId="77777777" w:rsidR="00FE346C" w:rsidRDefault="00FE346C" w:rsidP="00FE346C">
      <w:pPr>
        <w:pStyle w:val="NormalWeb"/>
        <w:spacing w:before="0" w:beforeAutospacing="0" w:after="0" w:afterAutospacing="0"/>
        <w:jc w:val="both"/>
        <w:rPr>
          <w:b/>
          <w:sz w:val="32"/>
        </w:rPr>
      </w:pPr>
    </w:p>
    <w:p w14:paraId="58375385" w14:textId="77777777" w:rsidR="00FE346C" w:rsidRDefault="00FE346C" w:rsidP="00FE346C">
      <w:pPr>
        <w:pStyle w:val="NormalWeb"/>
        <w:spacing w:before="0" w:beforeAutospacing="0" w:after="0" w:afterAutospacing="0"/>
        <w:jc w:val="both"/>
        <w:rPr>
          <w:b/>
          <w:sz w:val="32"/>
        </w:rPr>
      </w:pPr>
    </w:p>
    <w:p w14:paraId="5D8BF12D" w14:textId="77777777" w:rsidR="00FE346C" w:rsidRDefault="00FE346C" w:rsidP="00FE346C">
      <w:pPr>
        <w:pStyle w:val="NormalWeb"/>
        <w:spacing w:before="0" w:beforeAutospacing="0" w:after="0" w:afterAutospacing="0"/>
        <w:jc w:val="both"/>
        <w:rPr>
          <w:b/>
          <w:sz w:val="32"/>
        </w:rPr>
      </w:pPr>
    </w:p>
    <w:p w14:paraId="5CB03FB6" w14:textId="77777777" w:rsidR="00FE346C" w:rsidRDefault="00FE346C" w:rsidP="00FE346C">
      <w:pPr>
        <w:pStyle w:val="NormalWeb"/>
        <w:spacing w:before="0" w:beforeAutospacing="0" w:after="0" w:afterAutospacing="0"/>
        <w:jc w:val="both"/>
        <w:rPr>
          <w:b/>
          <w:sz w:val="32"/>
        </w:rPr>
      </w:pPr>
    </w:p>
    <w:p w14:paraId="70890653" w14:textId="77777777" w:rsidR="00FE346C" w:rsidRDefault="00FE346C" w:rsidP="00FE346C">
      <w:pPr>
        <w:pStyle w:val="NormalWeb"/>
        <w:spacing w:before="0" w:beforeAutospacing="0" w:after="0" w:afterAutospacing="0"/>
        <w:jc w:val="both"/>
        <w:rPr>
          <w:b/>
          <w:sz w:val="32"/>
        </w:rPr>
      </w:pPr>
    </w:p>
    <w:p w14:paraId="53C49CDB" w14:textId="77777777" w:rsidR="00FE346C" w:rsidRDefault="00FE346C" w:rsidP="00FE346C">
      <w:pPr>
        <w:pStyle w:val="NormalWeb"/>
        <w:spacing w:before="0" w:beforeAutospacing="0" w:after="0" w:afterAutospacing="0"/>
        <w:jc w:val="both"/>
        <w:rPr>
          <w:b/>
          <w:sz w:val="32"/>
        </w:rPr>
      </w:pPr>
    </w:p>
    <w:p w14:paraId="0A0C9137" w14:textId="77777777" w:rsidR="00FE346C" w:rsidRDefault="00FE346C" w:rsidP="00FE346C">
      <w:pPr>
        <w:pStyle w:val="NormalWeb"/>
        <w:spacing w:before="0" w:beforeAutospacing="0" w:after="0" w:afterAutospacing="0"/>
        <w:jc w:val="both"/>
        <w:rPr>
          <w:b/>
          <w:sz w:val="32"/>
        </w:rPr>
      </w:pPr>
    </w:p>
    <w:p w14:paraId="16CB86D3" w14:textId="7864471F" w:rsidR="00FE346C" w:rsidRDefault="00FE346C" w:rsidP="00FE346C">
      <w:pPr>
        <w:pStyle w:val="NormalWeb"/>
        <w:spacing w:before="0" w:beforeAutospacing="0" w:after="0" w:afterAutospacing="0"/>
        <w:jc w:val="both"/>
        <w:rPr>
          <w:b/>
          <w:sz w:val="32"/>
        </w:rPr>
      </w:pPr>
    </w:p>
    <w:p w14:paraId="3A0967D9" w14:textId="77777777" w:rsidR="00CB4B26" w:rsidRDefault="00CB4B26" w:rsidP="00FE346C">
      <w:pPr>
        <w:pStyle w:val="NormalWeb"/>
        <w:spacing w:before="0" w:beforeAutospacing="0" w:after="0" w:afterAutospacing="0"/>
        <w:jc w:val="both"/>
        <w:rPr>
          <w:b/>
          <w:sz w:val="32"/>
        </w:rPr>
      </w:pPr>
    </w:p>
    <w:p w14:paraId="3123EBFB" w14:textId="77777777" w:rsidR="00CB4B26" w:rsidRDefault="00CB4B26" w:rsidP="00FE346C">
      <w:pPr>
        <w:pStyle w:val="NormalWeb"/>
        <w:spacing w:before="0" w:beforeAutospacing="0" w:after="0" w:afterAutospacing="0"/>
        <w:jc w:val="both"/>
        <w:rPr>
          <w:b/>
          <w:sz w:val="32"/>
        </w:rPr>
      </w:pPr>
    </w:p>
    <w:p w14:paraId="18E07203" w14:textId="03873803" w:rsidR="00CB4B26" w:rsidRDefault="00626D2B" w:rsidP="00CB4B26">
      <w:pPr>
        <w:pStyle w:val="NormalWeb"/>
        <w:spacing w:before="0" w:beforeAutospacing="0" w:after="0" w:afterAutospacing="0"/>
        <w:jc w:val="both"/>
        <w:rPr>
          <w:b/>
          <w:sz w:val="32"/>
        </w:rPr>
      </w:pPr>
      <w:r>
        <w:rPr>
          <w:b/>
          <w:sz w:val="32"/>
        </w:rPr>
        <w:t>Nitish Jaswal</w:t>
      </w:r>
      <w:r w:rsidR="00CB4B26">
        <w:rPr>
          <w:b/>
          <w:sz w:val="32"/>
        </w:rPr>
        <w:t xml:space="preserve"> (</w:t>
      </w:r>
      <w:r>
        <w:rPr>
          <w:b/>
          <w:sz w:val="32"/>
        </w:rPr>
        <w:t>300181850</w:t>
      </w:r>
      <w:r w:rsidR="00CB4B26">
        <w:rPr>
          <w:b/>
          <w:sz w:val="32"/>
        </w:rPr>
        <w:t xml:space="preserve">) </w:t>
      </w:r>
    </w:p>
    <w:p w14:paraId="7E474E7A" w14:textId="77777777" w:rsidR="00CB489A" w:rsidRDefault="00A971C6" w:rsidP="00CB489A">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79424" behindDoc="0" locked="0" layoutInCell="1" allowOverlap="1" wp14:anchorId="415D3F12" wp14:editId="1B882D58">
                <wp:simplePos x="0" y="0"/>
                <wp:positionH relativeFrom="column">
                  <wp:posOffset>22225</wp:posOffset>
                </wp:positionH>
                <wp:positionV relativeFrom="paragraph">
                  <wp:posOffset>240030</wp:posOffset>
                </wp:positionV>
                <wp:extent cx="844900" cy="484415"/>
                <wp:effectExtent l="57150" t="38100" r="50800" b="49530"/>
                <wp:wrapNone/>
                <wp:docPr id="350" name="Ink 350"/>
                <wp:cNvGraphicFramePr/>
                <a:graphic xmlns:a="http://schemas.openxmlformats.org/drawingml/2006/main">
                  <a:graphicData uri="http://schemas.microsoft.com/office/word/2010/wordprocessingInk">
                    <w14:contentPart bwMode="auto" r:id="rId15">
                      <w14:nvContentPartPr>
                        <w14:cNvContentPartPr/>
                      </w14:nvContentPartPr>
                      <w14:xfrm>
                        <a:off x="0" y="0"/>
                        <a:ext cx="844900" cy="484415"/>
                      </w14:xfrm>
                    </w14:contentPart>
                  </a:graphicData>
                </a:graphic>
              </wp:anchor>
            </w:drawing>
          </mc:Choice>
          <mc:Fallback>
            <w:pict>
              <v:shape w14:anchorId="31F867EC" id="Ink 350" o:spid="_x0000_s1026" type="#_x0000_t75" style="position:absolute;margin-left:1.05pt;margin-top:18.2pt;width:67.95pt;height:39.6pt;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">
                <v:imagedata r:id="rId16" o:title=""/>
              </v:shape>
            </w:pict>
          </mc:Fallback>
        </mc:AlternateContent>
      </w:r>
      <w:r w:rsidR="00CB4B26">
        <w:rPr>
          <w:b/>
          <w:sz w:val="32"/>
        </w:rPr>
        <w:t>Signatu</w:t>
      </w:r>
      <w:r w:rsidR="00626D2B">
        <w:rPr>
          <w:b/>
          <w:sz w:val="32"/>
        </w:rPr>
        <w:t>re</w:t>
      </w:r>
      <w:bookmarkStart w:id="2" w:name="_Hlk53913757"/>
    </w:p>
    <w:p w14:paraId="1589DA66" w14:textId="77777777" w:rsidR="00CB489A" w:rsidRDefault="00CB489A">
      <w:pPr>
        <w:rPr>
          <w:rFonts w:ascii="Times New Roman" w:eastAsia="Times New Roman" w:hAnsi="Times New Roman" w:cs="Times New Roman"/>
          <w:b/>
          <w:sz w:val="32"/>
          <w:szCs w:val="24"/>
        </w:rPr>
      </w:pPr>
      <w:r>
        <w:rPr>
          <w:b/>
          <w:sz w:val="32"/>
        </w:rPr>
        <w:br w:type="page"/>
      </w:r>
    </w:p>
    <w:p w14:paraId="7BBF3135" w14:textId="109A966F" w:rsidR="007F4E69" w:rsidRDefault="007F4E69" w:rsidP="00CB489A">
      <w:pPr>
        <w:pStyle w:val="Heading1"/>
        <w:pBdr>
          <w:top w:val="single" w:sz="4" w:space="1" w:color="auto"/>
          <w:bottom w:val="single" w:sz="4" w:space="1" w:color="auto"/>
        </w:pBdr>
        <w:shd w:val="clear" w:color="auto" w:fill="FFD966" w:themeFill="accent4" w:themeFillTint="99"/>
        <w:jc w:val="center"/>
      </w:pPr>
      <w:bookmarkStart w:id="3" w:name="_Toc54532420"/>
      <w:r>
        <w:t>COMPANY OVERVIEW &amp; COMPANY INTERACTIONS</w:t>
      </w:r>
      <w:bookmarkEnd w:id="3"/>
    </w:p>
    <w:p w14:paraId="4714D10A" w14:textId="77777777" w:rsidR="007F4E69" w:rsidRDefault="007F4E69">
      <w:pPr>
        <w:rPr>
          <w:color w:val="C00000"/>
        </w:rPr>
      </w:pPr>
    </w:p>
    <w:p w14:paraId="1C4D7614" w14:textId="60228AE9"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3A4D38">
        <w:rPr>
          <w:rFonts w:ascii="Times New Roman" w:hAnsi="Times New Roman" w:cs="Times New Roman"/>
          <w:bCs/>
          <w:sz w:val="28"/>
          <w:szCs w:val="24"/>
        </w:rPr>
        <w:t>Himanshu Gusain</w:t>
      </w:r>
    </w:p>
    <w:p w14:paraId="62B7932D" w14:textId="406DF6E6"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osition: </w:t>
      </w:r>
      <w:r w:rsidR="002A4952">
        <w:rPr>
          <w:rFonts w:ascii="Times New Roman" w:hAnsi="Times New Roman" w:cs="Times New Roman"/>
          <w:bCs/>
          <w:sz w:val="28"/>
          <w:szCs w:val="24"/>
        </w:rPr>
        <w:t>Fr</w:t>
      </w:r>
      <w:r w:rsidR="00937ACD">
        <w:rPr>
          <w:rFonts w:ascii="Times New Roman" w:hAnsi="Times New Roman" w:cs="Times New Roman"/>
          <w:bCs/>
          <w:sz w:val="28"/>
          <w:szCs w:val="24"/>
        </w:rPr>
        <w:t>e</w:t>
      </w:r>
      <w:r w:rsidR="002A4952">
        <w:rPr>
          <w:rFonts w:ascii="Times New Roman" w:hAnsi="Times New Roman" w:cs="Times New Roman"/>
          <w:bCs/>
          <w:sz w:val="28"/>
          <w:szCs w:val="24"/>
        </w:rPr>
        <w:t>elancer</w:t>
      </w:r>
    </w:p>
    <w:p w14:paraId="3796067E" w14:textId="4989A439" w:rsidR="007F4E69" w:rsidRDefault="007F4E69" w:rsidP="007F4E69">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Pr="00083B5F">
        <w:rPr>
          <w:rFonts w:ascii="Times New Roman" w:hAnsi="Times New Roman" w:cs="Times New Roman"/>
          <w:bCs/>
          <w:sz w:val="28"/>
          <w:szCs w:val="24"/>
        </w:rPr>
        <w:t xml:space="preserve"> </w:t>
      </w:r>
      <w:r w:rsidR="00EA2DC3">
        <w:rPr>
          <w:rFonts w:ascii="Times New Roman" w:hAnsi="Times New Roman" w:cs="Times New Roman"/>
          <w:bCs/>
          <w:sz w:val="28"/>
          <w:szCs w:val="24"/>
        </w:rPr>
        <w:t xml:space="preserve">Over </w:t>
      </w:r>
      <w:r w:rsidR="00937ACD">
        <w:rPr>
          <w:rFonts w:ascii="Times New Roman" w:hAnsi="Times New Roman" w:cs="Times New Roman"/>
          <w:bCs/>
          <w:sz w:val="28"/>
          <w:szCs w:val="24"/>
        </w:rPr>
        <w:t>WhatsA</w:t>
      </w:r>
      <w:r w:rsidR="00EA2DC3">
        <w:rPr>
          <w:rFonts w:ascii="Times New Roman" w:hAnsi="Times New Roman" w:cs="Times New Roman"/>
          <w:bCs/>
          <w:sz w:val="28"/>
          <w:szCs w:val="24"/>
        </w:rPr>
        <w:t>pp</w:t>
      </w:r>
      <w:r w:rsidR="00937ACD">
        <w:rPr>
          <w:rFonts w:ascii="Times New Roman" w:hAnsi="Times New Roman" w:cs="Times New Roman"/>
          <w:bCs/>
          <w:sz w:val="28"/>
          <w:szCs w:val="24"/>
        </w:rPr>
        <w:t xml:space="preserve"> messaging app</w:t>
      </w:r>
    </w:p>
    <w:p w14:paraId="215E2377" w14:textId="53C65254" w:rsidR="007F4E69" w:rsidRDefault="007F4E69" w:rsidP="00177887">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sidR="00177887">
        <w:rPr>
          <w:rFonts w:ascii="Times New Roman" w:hAnsi="Times New Roman" w:cs="Times New Roman"/>
          <w:bCs/>
          <w:sz w:val="28"/>
          <w:szCs w:val="24"/>
        </w:rPr>
        <w:t>email –</w:t>
      </w:r>
      <w:r w:rsidR="00937ACD">
        <w:rPr>
          <w:rFonts w:ascii="Times New Roman" w:hAnsi="Times New Roman" w:cs="Times New Roman"/>
          <w:bCs/>
          <w:sz w:val="28"/>
          <w:szCs w:val="24"/>
        </w:rPr>
        <w:t xml:space="preserve"> </w:t>
      </w:r>
      <w:r w:rsidR="003A4D38" w:rsidRPr="003A4D38">
        <w:rPr>
          <w:rFonts w:ascii="Times New Roman" w:hAnsi="Times New Roman" w:cs="Times New Roman"/>
          <w:bCs/>
          <w:sz w:val="28"/>
          <w:szCs w:val="24"/>
        </w:rPr>
        <w:t>himanshugsn30@gmail.com</w:t>
      </w:r>
    </w:p>
    <w:p w14:paraId="792F8454" w14:textId="10B6E750" w:rsidR="00177887" w:rsidRDefault="00177887" w:rsidP="00177887">
      <w:pPr>
        <w:rPr>
          <w:rFonts w:ascii="Times New Roman" w:hAnsi="Times New Roman" w:cs="Times New Roman"/>
          <w:bCs/>
          <w:sz w:val="28"/>
          <w:szCs w:val="24"/>
        </w:rPr>
      </w:pPr>
      <w:r>
        <w:rPr>
          <w:rFonts w:ascii="Times New Roman" w:hAnsi="Times New Roman" w:cs="Times New Roman"/>
          <w:bCs/>
          <w:sz w:val="28"/>
          <w:szCs w:val="24"/>
        </w:rPr>
        <w:tab/>
        <w:t xml:space="preserve">      Ph no- </w:t>
      </w:r>
      <w:r w:rsidR="003A4D38">
        <w:rPr>
          <w:rFonts w:ascii="Times New Roman" w:hAnsi="Times New Roman" w:cs="Times New Roman"/>
          <w:bCs/>
          <w:sz w:val="28"/>
          <w:szCs w:val="24"/>
        </w:rPr>
        <w:t xml:space="preserve">  </w:t>
      </w:r>
      <w:r w:rsidR="00650A85">
        <w:rPr>
          <w:rFonts w:ascii="Times New Roman" w:hAnsi="Times New Roman" w:cs="Times New Roman"/>
          <w:bCs/>
          <w:sz w:val="28"/>
          <w:szCs w:val="24"/>
        </w:rPr>
        <w:t xml:space="preserve">+91 </w:t>
      </w:r>
      <w:r w:rsidR="003A4D38" w:rsidRPr="003A4D38">
        <w:rPr>
          <w:rFonts w:ascii="Times New Roman" w:hAnsi="Times New Roman" w:cs="Times New Roman"/>
          <w:bCs/>
          <w:sz w:val="28"/>
          <w:szCs w:val="24"/>
        </w:rPr>
        <w:t>8800950205</w:t>
      </w:r>
    </w:p>
    <w:p w14:paraId="33835B81" w14:textId="77777777" w:rsidR="007F4E69" w:rsidRDefault="007F4E69" w:rsidP="007F4E69">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515A4472" w14:textId="15C13F6E" w:rsidR="007F4E69" w:rsidRPr="006748A5" w:rsidRDefault="007F4E69" w:rsidP="007F4E69">
      <w:pPr>
        <w:rPr>
          <w:rFonts w:ascii="Times New Roman" w:hAnsi="Times New Roman" w:cs="Times New Roman"/>
          <w:b/>
          <w:sz w:val="28"/>
          <w:szCs w:val="24"/>
        </w:rPr>
      </w:pPr>
      <w:r w:rsidRPr="006748A5">
        <w:rPr>
          <w:rFonts w:ascii="Times New Roman" w:hAnsi="Times New Roman" w:cs="Times New Roman"/>
          <w:b/>
          <w:sz w:val="28"/>
          <w:szCs w:val="24"/>
        </w:rPr>
        <w:t>Que 1:</w:t>
      </w:r>
      <w:r>
        <w:rPr>
          <w:rFonts w:ascii="Times New Roman" w:hAnsi="Times New Roman" w:cs="Times New Roman"/>
          <w:b/>
          <w:sz w:val="28"/>
          <w:szCs w:val="24"/>
        </w:rPr>
        <w:t>What framework do you use</w:t>
      </w:r>
      <w:r w:rsidR="00A10FE6">
        <w:rPr>
          <w:rFonts w:ascii="Times New Roman" w:hAnsi="Times New Roman" w:cs="Times New Roman"/>
          <w:b/>
          <w:sz w:val="28"/>
          <w:szCs w:val="24"/>
        </w:rPr>
        <w:t xml:space="preserve"> </w:t>
      </w:r>
      <w:r w:rsidRPr="006748A5">
        <w:rPr>
          <w:rFonts w:ascii="Times New Roman" w:hAnsi="Times New Roman" w:cs="Times New Roman"/>
          <w:b/>
          <w:sz w:val="28"/>
          <w:szCs w:val="24"/>
        </w:rPr>
        <w:t>?</w:t>
      </w:r>
    </w:p>
    <w:p w14:paraId="274A1D5D" w14:textId="58F4E805" w:rsidR="007F4E69" w:rsidRDefault="007F4E69" w:rsidP="007F4E69">
      <w:pPr>
        <w:rPr>
          <w:rFonts w:ascii="Times New Roman" w:hAnsi="Times New Roman" w:cs="Times New Roman"/>
          <w:bCs/>
          <w:sz w:val="28"/>
          <w:szCs w:val="24"/>
        </w:rPr>
      </w:pPr>
      <w:r>
        <w:rPr>
          <w:rFonts w:ascii="Times New Roman" w:hAnsi="Times New Roman" w:cs="Times New Roman"/>
          <w:bCs/>
          <w:sz w:val="28"/>
          <w:szCs w:val="24"/>
        </w:rPr>
        <w:t>Reply:</w:t>
      </w:r>
    </w:p>
    <w:p w14:paraId="18D3386E" w14:textId="1DBFE84F" w:rsidR="007F4E69" w:rsidRDefault="00A10FE6" w:rsidP="007F4E69">
      <w:pPr>
        <w:rPr>
          <w:rFonts w:ascii="Times New Roman" w:hAnsi="Times New Roman" w:cs="Times New Roman"/>
          <w:bCs/>
          <w:sz w:val="28"/>
          <w:szCs w:val="24"/>
        </w:rPr>
      </w:pPr>
      <w:r>
        <w:rPr>
          <w:rFonts w:ascii="Times New Roman" w:hAnsi="Times New Roman" w:cs="Times New Roman"/>
          <w:bCs/>
          <w:sz w:val="28"/>
          <w:szCs w:val="24"/>
        </w:rPr>
        <w:t>Well</w:t>
      </w:r>
      <w:r w:rsidR="00937ACD">
        <w:rPr>
          <w:rFonts w:ascii="Times New Roman" w:hAnsi="Times New Roman" w:cs="Times New Roman"/>
          <w:bCs/>
          <w:sz w:val="28"/>
          <w:szCs w:val="24"/>
        </w:rPr>
        <w:t>,</w:t>
      </w:r>
      <w:r>
        <w:rPr>
          <w:rFonts w:ascii="Times New Roman" w:hAnsi="Times New Roman" w:cs="Times New Roman"/>
          <w:bCs/>
          <w:sz w:val="28"/>
          <w:szCs w:val="24"/>
        </w:rPr>
        <w:t xml:space="preserve"> I am a ruby on rails web dev</w:t>
      </w:r>
      <w:r w:rsidR="00937ACD">
        <w:rPr>
          <w:rFonts w:ascii="Times New Roman" w:hAnsi="Times New Roman" w:cs="Times New Roman"/>
          <w:bCs/>
          <w:sz w:val="28"/>
          <w:szCs w:val="24"/>
        </w:rPr>
        <w:t>e</w:t>
      </w:r>
      <w:r>
        <w:rPr>
          <w:rFonts w:ascii="Times New Roman" w:hAnsi="Times New Roman" w:cs="Times New Roman"/>
          <w:bCs/>
          <w:sz w:val="28"/>
          <w:szCs w:val="24"/>
        </w:rPr>
        <w:t>loper</w:t>
      </w:r>
      <w:r w:rsidR="00315A6E">
        <w:rPr>
          <w:rFonts w:ascii="Times New Roman" w:hAnsi="Times New Roman" w:cs="Times New Roman"/>
          <w:bCs/>
          <w:sz w:val="28"/>
          <w:szCs w:val="24"/>
        </w:rPr>
        <w:t>, currently freelancing</w:t>
      </w:r>
      <w:r w:rsidR="00B111E4">
        <w:rPr>
          <w:rFonts w:ascii="Times New Roman" w:hAnsi="Times New Roman" w:cs="Times New Roman"/>
          <w:bCs/>
          <w:sz w:val="28"/>
          <w:szCs w:val="24"/>
        </w:rPr>
        <w:t>, other than that I have worked with coding ninjas.</w:t>
      </w:r>
    </w:p>
    <w:p w14:paraId="7A28A016" w14:textId="4C6C532F" w:rsidR="007F4E69" w:rsidRPr="00083B5F" w:rsidRDefault="007F4E69" w:rsidP="007F4E69">
      <w:pPr>
        <w:rPr>
          <w:rFonts w:ascii="Times New Roman" w:hAnsi="Times New Roman" w:cs="Times New Roman"/>
          <w:b/>
          <w:sz w:val="28"/>
          <w:szCs w:val="24"/>
        </w:rPr>
      </w:pPr>
      <w:r w:rsidRPr="00083B5F">
        <w:rPr>
          <w:rFonts w:ascii="Times New Roman" w:hAnsi="Times New Roman" w:cs="Times New Roman"/>
          <w:b/>
          <w:sz w:val="28"/>
          <w:szCs w:val="24"/>
        </w:rPr>
        <w:t xml:space="preserve">Que 2: </w:t>
      </w:r>
      <w:r w:rsidR="00315A6E">
        <w:rPr>
          <w:rFonts w:ascii="Times New Roman" w:hAnsi="Times New Roman" w:cs="Times New Roman"/>
          <w:b/>
          <w:sz w:val="28"/>
          <w:szCs w:val="24"/>
        </w:rPr>
        <w:t xml:space="preserve">What is ruby on rails, and how you reachout to clients and manage your code </w:t>
      </w:r>
      <w:r w:rsidRPr="00083B5F">
        <w:rPr>
          <w:rFonts w:ascii="Times New Roman" w:hAnsi="Times New Roman" w:cs="Times New Roman"/>
          <w:b/>
          <w:sz w:val="28"/>
          <w:szCs w:val="24"/>
        </w:rPr>
        <w:t>?</w:t>
      </w:r>
    </w:p>
    <w:p w14:paraId="03925AD1"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2E4236D" w14:textId="6B543213" w:rsidR="007F4E69" w:rsidRDefault="00C6108D" w:rsidP="007F4E69">
      <w:pPr>
        <w:spacing w:line="360" w:lineRule="auto"/>
        <w:jc w:val="both"/>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Well,</w:t>
      </w:r>
      <w:r w:rsidRPr="00C6108D">
        <w:t xml:space="preserve"> </w:t>
      </w:r>
      <w:r w:rsidRPr="00C6108D">
        <w:rPr>
          <w:rFonts w:ascii="Times New Roman" w:hAnsi="Times New Roman" w:cs="Times New Roman"/>
          <w:sz w:val="28"/>
          <w:szCs w:val="28"/>
        </w:rPr>
        <w:t>T</w:t>
      </w:r>
      <w:r w:rsidRPr="00C6108D">
        <w:rPr>
          <w:rStyle w:val="discriminator-xuhqku"/>
          <w:rFonts w:ascii="Times New Roman" w:hAnsi="Times New Roman" w:cs="Times New Roman"/>
          <w:bCs/>
          <w:sz w:val="28"/>
          <w:szCs w:val="24"/>
        </w:rPr>
        <w:t>he Rails framework helps developers to build websites and applications,</w:t>
      </w:r>
      <w:r w:rsidR="00083C9B">
        <w:rPr>
          <w:rStyle w:val="discriminator-xuhqku"/>
          <w:rFonts w:ascii="Times New Roman" w:hAnsi="Times New Roman" w:cs="Times New Roman"/>
          <w:bCs/>
          <w:sz w:val="28"/>
          <w:szCs w:val="24"/>
        </w:rPr>
        <w:t xml:space="preserve"> sometimes I go for client hunting on</w:t>
      </w:r>
      <w:r w:rsidR="00E57262">
        <w:rPr>
          <w:rStyle w:val="discriminator-xuhqku"/>
          <w:rFonts w:ascii="Times New Roman" w:hAnsi="Times New Roman" w:cs="Times New Roman"/>
          <w:bCs/>
          <w:sz w:val="28"/>
          <w:szCs w:val="24"/>
        </w:rPr>
        <w:t xml:space="preserve">line , looking for small businesses whose webstie has security, or User interface flaws and call them directly and tell them that I can improve their website, other than that I do bid on the freelancing websites for the ads posted there, and the organization of code </w:t>
      </w:r>
      <w:r w:rsidR="002E31E4">
        <w:rPr>
          <w:rStyle w:val="discriminator-xuhqku"/>
          <w:rFonts w:ascii="Times New Roman" w:hAnsi="Times New Roman" w:cs="Times New Roman"/>
          <w:bCs/>
          <w:sz w:val="28"/>
          <w:szCs w:val="24"/>
        </w:rPr>
        <w:t>is done on the hosting website, I normally suggest hostinger, however I do use git version control sometimes if the web application has too many devlopment phases.</w:t>
      </w:r>
    </w:p>
    <w:p w14:paraId="452FE41D" w14:textId="00F001F4" w:rsidR="007F4E69" w:rsidRPr="00083B5F" w:rsidRDefault="007F4E69" w:rsidP="007F4E69">
      <w:pPr>
        <w:rPr>
          <w:rStyle w:val="discriminator-xuhqku"/>
          <w:rFonts w:ascii="Times New Roman" w:hAnsi="Times New Roman" w:cs="Times New Roman"/>
          <w:b/>
          <w:sz w:val="28"/>
          <w:szCs w:val="24"/>
        </w:rPr>
      </w:pPr>
      <w:r w:rsidRPr="00083B5F">
        <w:rPr>
          <w:rStyle w:val="discriminator-xuhqku"/>
          <w:rFonts w:ascii="Times New Roman" w:hAnsi="Times New Roman" w:cs="Times New Roman"/>
          <w:b/>
          <w:sz w:val="28"/>
          <w:szCs w:val="24"/>
        </w:rPr>
        <w:t>Que3:</w:t>
      </w:r>
      <w:r w:rsidR="00E57262">
        <w:rPr>
          <w:rStyle w:val="discriminator-xuhqku"/>
          <w:rFonts w:ascii="Times New Roman" w:hAnsi="Times New Roman" w:cs="Times New Roman"/>
          <w:b/>
          <w:sz w:val="28"/>
          <w:szCs w:val="24"/>
        </w:rPr>
        <w:t xml:space="preserve"> Do you use java as developer</w:t>
      </w:r>
      <w:r w:rsidRPr="00083B5F">
        <w:rPr>
          <w:rStyle w:val="discriminator-xuhqku"/>
          <w:rFonts w:ascii="Times New Roman" w:hAnsi="Times New Roman" w:cs="Times New Roman"/>
          <w:b/>
          <w:sz w:val="28"/>
          <w:szCs w:val="24"/>
        </w:rPr>
        <w:t>?</w:t>
      </w:r>
    </w:p>
    <w:p w14:paraId="594F17D5"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6D2001F" w14:textId="77777777" w:rsidR="00E57262" w:rsidRDefault="00E57262"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Yes, I do , sometimes clients ask for a android app to be developed, so I use java for that purpose , however iam shifting toward kotlin , as there not much performace difference between the two languages.</w:t>
      </w:r>
    </w:p>
    <w:p w14:paraId="2CB7EAAC" w14:textId="77777777" w:rsidR="00E57262" w:rsidRDefault="00E57262" w:rsidP="007F4E69">
      <w:pPr>
        <w:rPr>
          <w:rStyle w:val="discriminator-xuhqku"/>
          <w:rFonts w:ascii="Times New Roman" w:hAnsi="Times New Roman" w:cs="Times New Roman"/>
          <w:bCs/>
          <w:sz w:val="28"/>
          <w:szCs w:val="24"/>
        </w:rPr>
      </w:pPr>
    </w:p>
    <w:p w14:paraId="1C489C52" w14:textId="77777777" w:rsidR="00713FB4" w:rsidRPr="00822B0D" w:rsidRDefault="00713FB4" w:rsidP="007F4E69">
      <w:pPr>
        <w:rPr>
          <w:b/>
          <w:bCs/>
          <w:color w:val="C00000"/>
        </w:rPr>
      </w:pPr>
      <w:r w:rsidRPr="00822B0D">
        <w:rPr>
          <w:b/>
          <w:bCs/>
          <w:sz w:val="28"/>
          <w:szCs w:val="28"/>
        </w:rPr>
        <w:t>Que4: Why do you freelance instead of working for a specific company ?</w:t>
      </w:r>
    </w:p>
    <w:p w14:paraId="579BD5D9" w14:textId="4D477E32" w:rsidR="00AD56ED" w:rsidRDefault="00713FB4" w:rsidP="002D570A">
      <w:pPr>
        <w:spacing w:line="480" w:lineRule="auto"/>
        <w:jc w:val="both"/>
        <w:rPr>
          <w:sz w:val="28"/>
          <w:szCs w:val="28"/>
        </w:rPr>
      </w:pPr>
      <w:r w:rsidRPr="00F32386">
        <w:rPr>
          <w:szCs w:val="24"/>
        </w:rPr>
        <w:t xml:space="preserve">Ans </w:t>
      </w:r>
      <w:r>
        <w:t xml:space="preserve">– </w:t>
      </w:r>
      <w:r w:rsidRPr="002D570A">
        <w:rPr>
          <w:sz w:val="28"/>
          <w:szCs w:val="28"/>
        </w:rPr>
        <w:t xml:space="preserve">what most of the web or mobile application development companies do is that they take contract work in India and assign those projects to employees, so the company takes some part of the money on the application you develop, also sometimes you don’t even get assigned a project. So freelancing increases your knowledge and removes the middleman, if you are </w:t>
      </w:r>
      <w:r w:rsidR="002D570A">
        <w:rPr>
          <w:sz w:val="28"/>
          <w:szCs w:val="28"/>
        </w:rPr>
        <w:t xml:space="preserve">a </w:t>
      </w:r>
      <w:r w:rsidRPr="002D570A">
        <w:rPr>
          <w:sz w:val="28"/>
          <w:szCs w:val="28"/>
        </w:rPr>
        <w:t>good communicator you can get projects as freelancer ea</w:t>
      </w:r>
      <w:r w:rsidR="002D570A">
        <w:rPr>
          <w:sz w:val="28"/>
          <w:szCs w:val="28"/>
        </w:rPr>
        <w:t>si</w:t>
      </w:r>
      <w:r w:rsidRPr="002D570A">
        <w:rPr>
          <w:sz w:val="28"/>
          <w:szCs w:val="28"/>
        </w:rPr>
        <w:t>ly.</w:t>
      </w:r>
    </w:p>
    <w:p w14:paraId="73E8EB3E" w14:textId="77777777" w:rsidR="00822B0D" w:rsidRDefault="00822B0D" w:rsidP="00822B0D">
      <w:pPr>
        <w:rPr>
          <w:rFonts w:ascii="Times New Roman" w:hAnsi="Times New Roman" w:cs="Times New Roman"/>
          <w:b/>
          <w:sz w:val="28"/>
          <w:szCs w:val="24"/>
        </w:rPr>
      </w:pPr>
    </w:p>
    <w:p w14:paraId="0D6678B4" w14:textId="77777777" w:rsidR="00822B0D" w:rsidRDefault="00822B0D">
      <w:pPr>
        <w:rPr>
          <w:rFonts w:ascii="Times New Roman" w:hAnsi="Times New Roman" w:cs="Times New Roman"/>
          <w:b/>
          <w:sz w:val="28"/>
          <w:szCs w:val="24"/>
        </w:rPr>
      </w:pPr>
      <w:r>
        <w:rPr>
          <w:rFonts w:ascii="Times New Roman" w:hAnsi="Times New Roman" w:cs="Times New Roman"/>
          <w:b/>
          <w:sz w:val="28"/>
          <w:szCs w:val="24"/>
        </w:rPr>
        <w:br w:type="page"/>
      </w:r>
    </w:p>
    <w:p w14:paraId="1D5F4585" w14:textId="1C59648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0D677C">
        <w:rPr>
          <w:rFonts w:ascii="Times New Roman" w:hAnsi="Times New Roman" w:cs="Times New Roman"/>
          <w:bCs/>
          <w:sz w:val="28"/>
          <w:szCs w:val="24"/>
        </w:rPr>
        <w:t>Akshay Tyagi</w:t>
      </w:r>
    </w:p>
    <w:p w14:paraId="33B4E523" w14:textId="494A5B5E" w:rsidR="00390210" w:rsidRDefault="008B5268" w:rsidP="00822B0D">
      <w:pPr>
        <w:rPr>
          <w:rFonts w:ascii="Times New Roman" w:hAnsi="Times New Roman" w:cs="Times New Roman"/>
          <w:b/>
          <w:sz w:val="28"/>
          <w:szCs w:val="24"/>
        </w:rPr>
      </w:pPr>
      <w:r>
        <w:rPr>
          <w:rFonts w:ascii="Times New Roman" w:hAnsi="Times New Roman" w:cs="Times New Roman"/>
          <w:b/>
          <w:sz w:val="28"/>
          <w:szCs w:val="24"/>
        </w:rPr>
        <w:t>Company Name – NorthCorpSoftware</w:t>
      </w:r>
    </w:p>
    <w:p w14:paraId="26F21B85" w14:textId="14F37985" w:rsidR="008B5268" w:rsidRDefault="008B5268" w:rsidP="00822B0D">
      <w:pPr>
        <w:rPr>
          <w:rFonts w:ascii="Times New Roman" w:hAnsi="Times New Roman" w:cs="Times New Roman"/>
          <w:b/>
          <w:sz w:val="28"/>
          <w:szCs w:val="24"/>
        </w:rPr>
      </w:pPr>
      <w:r>
        <w:rPr>
          <w:rFonts w:ascii="Times New Roman" w:hAnsi="Times New Roman" w:cs="Times New Roman"/>
          <w:b/>
          <w:sz w:val="28"/>
          <w:szCs w:val="24"/>
        </w:rPr>
        <w:t xml:space="preserve">Company Overview- </w:t>
      </w:r>
    </w:p>
    <w:p w14:paraId="5B898F73" w14:textId="4391F00F" w:rsidR="008B5268" w:rsidRDefault="008B5268" w:rsidP="00822B0D">
      <w:pPr>
        <w:rPr>
          <w:rFonts w:ascii="Times New Roman" w:hAnsi="Times New Roman" w:cs="Times New Roman"/>
          <w:bCs/>
          <w:sz w:val="28"/>
          <w:szCs w:val="24"/>
        </w:rPr>
      </w:pPr>
      <w:r w:rsidRPr="008B5268">
        <w:rPr>
          <w:rFonts w:ascii="Times New Roman" w:hAnsi="Times New Roman" w:cs="Times New Roman"/>
          <w:bCs/>
          <w:sz w:val="28"/>
          <w:szCs w:val="24"/>
        </w:rPr>
        <w:t>A delhi based firm which help business automate and make their practices more efficient with help of new technologies like IoT</w:t>
      </w:r>
    </w:p>
    <w:p w14:paraId="50B34205" w14:textId="2594CB83" w:rsidR="001C00BB" w:rsidRPr="008B5268" w:rsidRDefault="001C00BB" w:rsidP="00822B0D">
      <w:pPr>
        <w:rPr>
          <w:rFonts w:ascii="Times New Roman" w:hAnsi="Times New Roman" w:cs="Times New Roman"/>
          <w:bCs/>
          <w:sz w:val="28"/>
          <w:szCs w:val="24"/>
        </w:rPr>
      </w:pPr>
      <w:r>
        <w:rPr>
          <w:rFonts w:ascii="Times New Roman" w:hAnsi="Times New Roman" w:cs="Times New Roman"/>
          <w:bCs/>
          <w:sz w:val="28"/>
          <w:szCs w:val="24"/>
        </w:rPr>
        <w:t>They serve in telecommunication</w:t>
      </w:r>
      <w:r w:rsidR="0084089A">
        <w:rPr>
          <w:rFonts w:ascii="Times New Roman" w:hAnsi="Times New Roman" w:cs="Times New Roman"/>
          <w:bCs/>
          <w:sz w:val="28"/>
          <w:szCs w:val="24"/>
        </w:rPr>
        <w:t xml:space="preserve"> industry</w:t>
      </w:r>
      <w:r>
        <w:rPr>
          <w:rFonts w:ascii="Times New Roman" w:hAnsi="Times New Roman" w:cs="Times New Roman"/>
          <w:bCs/>
          <w:sz w:val="28"/>
          <w:szCs w:val="24"/>
        </w:rPr>
        <w:t>, automobile</w:t>
      </w:r>
      <w:r w:rsidR="0084089A">
        <w:rPr>
          <w:rFonts w:ascii="Times New Roman" w:hAnsi="Times New Roman" w:cs="Times New Roman"/>
          <w:bCs/>
          <w:sz w:val="28"/>
          <w:szCs w:val="24"/>
        </w:rPr>
        <w:t xml:space="preserve"> industry and </w:t>
      </w:r>
      <w:r w:rsidR="0084089A" w:rsidRPr="0084089A">
        <w:rPr>
          <w:rFonts w:ascii="Times New Roman" w:hAnsi="Times New Roman" w:cs="Times New Roman"/>
          <w:bCs/>
          <w:sz w:val="28"/>
          <w:szCs w:val="24"/>
        </w:rPr>
        <w:t>Fast-Moving Consumer Goods</w:t>
      </w:r>
      <w:r w:rsidR="0084089A">
        <w:rPr>
          <w:rFonts w:ascii="Times New Roman" w:hAnsi="Times New Roman" w:cs="Times New Roman"/>
          <w:bCs/>
          <w:sz w:val="28"/>
          <w:szCs w:val="24"/>
        </w:rPr>
        <w:t xml:space="preserve"> firms</w:t>
      </w:r>
    </w:p>
    <w:p w14:paraId="6AFAB0B1" w14:textId="4EA1E401" w:rsidR="00822B0D" w:rsidRDefault="00822B0D" w:rsidP="00822B0D">
      <w:pPr>
        <w:rPr>
          <w:rFonts w:ascii="Times New Roman" w:hAnsi="Times New Roman" w:cs="Times New Roman"/>
          <w:bCs/>
          <w:sz w:val="28"/>
          <w:szCs w:val="24"/>
        </w:rPr>
      </w:pPr>
      <w:r>
        <w:rPr>
          <w:rFonts w:ascii="Times New Roman" w:hAnsi="Times New Roman" w:cs="Times New Roman"/>
          <w:b/>
          <w:sz w:val="28"/>
          <w:szCs w:val="24"/>
        </w:rPr>
        <w:t xml:space="preserve">Position: </w:t>
      </w:r>
      <w:r w:rsidR="000D677C">
        <w:rPr>
          <w:rFonts w:ascii="Times New Roman" w:hAnsi="Times New Roman" w:cs="Times New Roman"/>
          <w:bCs/>
          <w:sz w:val="28"/>
          <w:szCs w:val="24"/>
        </w:rPr>
        <w:t>Software Developer</w:t>
      </w:r>
    </w:p>
    <w:p w14:paraId="2E596B0A" w14:textId="2EDE9A7F" w:rsidR="00822B0D" w:rsidRDefault="00822B0D" w:rsidP="00822B0D">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000D677C">
        <w:rPr>
          <w:rFonts w:ascii="Times New Roman" w:hAnsi="Times New Roman" w:cs="Times New Roman"/>
          <w:bCs/>
          <w:sz w:val="28"/>
          <w:szCs w:val="24"/>
        </w:rPr>
        <w:t xml:space="preserve"> </w:t>
      </w:r>
      <w:r w:rsidR="008E6B88">
        <w:rPr>
          <w:rFonts w:ascii="Times New Roman" w:hAnsi="Times New Roman" w:cs="Times New Roman"/>
          <w:bCs/>
          <w:sz w:val="28"/>
          <w:szCs w:val="24"/>
        </w:rPr>
        <w:t xml:space="preserve"> Instagram chat</w:t>
      </w:r>
      <w:r w:rsidR="0078441A">
        <w:rPr>
          <w:rFonts w:ascii="Times New Roman" w:hAnsi="Times New Roman" w:cs="Times New Roman"/>
          <w:bCs/>
          <w:sz w:val="28"/>
          <w:szCs w:val="24"/>
        </w:rPr>
        <w:t xml:space="preserve"> </w:t>
      </w:r>
    </w:p>
    <w:p w14:paraId="4DBF4BA1" w14:textId="03C38FD0"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Pr>
          <w:rFonts w:ascii="Times New Roman" w:hAnsi="Times New Roman" w:cs="Times New Roman"/>
          <w:bCs/>
          <w:sz w:val="28"/>
          <w:szCs w:val="24"/>
        </w:rPr>
        <w:t xml:space="preserve">email – </w:t>
      </w:r>
      <w:r w:rsidR="000D677C">
        <w:rPr>
          <w:rFonts w:ascii="Times New Roman" w:hAnsi="Times New Roman" w:cs="Times New Roman"/>
          <w:bCs/>
          <w:sz w:val="28"/>
          <w:szCs w:val="24"/>
        </w:rPr>
        <w:t xml:space="preserve"> </w:t>
      </w:r>
      <w:hyperlink r:id="rId17" w:history="1">
        <w:r w:rsidR="00390210" w:rsidRPr="00902D05">
          <w:rPr>
            <w:rStyle w:val="Hyperlink"/>
            <w:rFonts w:ascii="Times New Roman" w:hAnsi="Times New Roman" w:cs="Times New Roman"/>
            <w:bCs/>
            <w:sz w:val="28"/>
            <w:szCs w:val="24"/>
          </w:rPr>
          <w:t>akshaytyagi@north.tech</w:t>
        </w:r>
      </w:hyperlink>
    </w:p>
    <w:p w14:paraId="5F9F4A79" w14:textId="54F91E08" w:rsidR="00390210" w:rsidRDefault="00390210" w:rsidP="00822B0D">
      <w:pPr>
        <w:rPr>
          <w:rFonts w:ascii="Times New Roman" w:hAnsi="Times New Roman" w:cs="Times New Roman"/>
          <w:bCs/>
          <w:sz w:val="28"/>
          <w:szCs w:val="24"/>
        </w:rPr>
      </w:pPr>
      <w:r>
        <w:rPr>
          <w:rFonts w:ascii="Times New Roman" w:hAnsi="Times New Roman" w:cs="Times New Roman"/>
          <w:bCs/>
          <w:sz w:val="28"/>
          <w:szCs w:val="24"/>
        </w:rPr>
        <w:tab/>
        <w:t xml:space="preserve">       Github - </w:t>
      </w:r>
      <w:hyperlink r:id="rId18" w:history="1">
        <w:r w:rsidRPr="00902D05">
          <w:rPr>
            <w:rStyle w:val="Hyperlink"/>
            <w:rFonts w:ascii="Times New Roman" w:hAnsi="Times New Roman" w:cs="Times New Roman"/>
            <w:bCs/>
            <w:sz w:val="28"/>
            <w:szCs w:val="24"/>
          </w:rPr>
          <w:t>https://github.com/akshay20t</w:t>
        </w:r>
      </w:hyperlink>
    </w:p>
    <w:p w14:paraId="3EC538E1" w14:textId="77777777" w:rsidR="00822B0D" w:rsidRDefault="00822B0D" w:rsidP="00822B0D">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622955B6" w14:textId="3510F064" w:rsidR="00822B0D" w:rsidRDefault="00822B0D" w:rsidP="000D677C">
      <w:pPr>
        <w:rPr>
          <w:rFonts w:ascii="Times New Roman" w:hAnsi="Times New Roman" w:cs="Times New Roman"/>
          <w:b/>
          <w:sz w:val="28"/>
          <w:szCs w:val="24"/>
        </w:rPr>
      </w:pPr>
      <w:r w:rsidRPr="006748A5">
        <w:rPr>
          <w:rFonts w:ascii="Times New Roman" w:hAnsi="Times New Roman" w:cs="Times New Roman"/>
          <w:b/>
          <w:sz w:val="28"/>
          <w:szCs w:val="24"/>
        </w:rPr>
        <w:t>Que 1:</w:t>
      </w:r>
      <w:r w:rsidR="000D677C">
        <w:rPr>
          <w:rFonts w:ascii="Times New Roman" w:hAnsi="Times New Roman" w:cs="Times New Roman"/>
          <w:b/>
          <w:sz w:val="28"/>
          <w:szCs w:val="24"/>
        </w:rPr>
        <w:t xml:space="preserve"> </w:t>
      </w:r>
      <w:r w:rsidR="000D677C" w:rsidRPr="000D677C">
        <w:rPr>
          <w:rFonts w:ascii="Times New Roman" w:hAnsi="Times New Roman" w:cs="Times New Roman"/>
          <w:b/>
          <w:sz w:val="28"/>
          <w:szCs w:val="24"/>
        </w:rPr>
        <w:t>What technologies you have worked on?</w:t>
      </w:r>
    </w:p>
    <w:p w14:paraId="65E2EA24" w14:textId="34E5E140" w:rsidR="000D677C" w:rsidRPr="00CB4442" w:rsidRDefault="00CB4442" w:rsidP="000D677C">
      <w:pPr>
        <w:rPr>
          <w:rFonts w:ascii="Times New Roman" w:hAnsi="Times New Roman" w:cs="Times New Roman"/>
          <w:bCs/>
          <w:sz w:val="28"/>
          <w:szCs w:val="24"/>
        </w:rPr>
      </w:pPr>
      <w:r w:rsidRPr="00CB4442">
        <w:rPr>
          <w:rFonts w:ascii="Times New Roman" w:hAnsi="Times New Roman" w:cs="Times New Roman"/>
          <w:bCs/>
          <w:sz w:val="28"/>
          <w:szCs w:val="24"/>
        </w:rPr>
        <w:t>I have worked with framework such as Django and CherryPy for python,</w:t>
      </w:r>
      <w:r>
        <w:rPr>
          <w:rFonts w:ascii="Times New Roman" w:hAnsi="Times New Roman" w:cs="Times New Roman"/>
          <w:bCs/>
          <w:sz w:val="28"/>
          <w:szCs w:val="24"/>
        </w:rPr>
        <w:t xml:space="preserve"> and even at work I use these technologies, our company has setup its database connection , with Django ORM. </w:t>
      </w:r>
    </w:p>
    <w:p w14:paraId="46D87087" w14:textId="2217A8A4" w:rsidR="000D677C" w:rsidRDefault="000D677C" w:rsidP="000D677C">
      <w:pPr>
        <w:rPr>
          <w:rFonts w:ascii="Times New Roman" w:hAnsi="Times New Roman" w:cs="Times New Roman"/>
          <w:b/>
          <w:sz w:val="28"/>
          <w:szCs w:val="24"/>
        </w:rPr>
      </w:pPr>
      <w:r>
        <w:rPr>
          <w:rFonts w:ascii="Times New Roman" w:hAnsi="Times New Roman" w:cs="Times New Roman"/>
          <w:b/>
          <w:sz w:val="28"/>
          <w:szCs w:val="24"/>
        </w:rPr>
        <w:t>Que 2:</w:t>
      </w:r>
      <w:r w:rsidRPr="000D677C">
        <w:t xml:space="preserve"> </w:t>
      </w:r>
      <w:r w:rsidRPr="000D677C">
        <w:rPr>
          <w:rFonts w:ascii="Times New Roman" w:hAnsi="Times New Roman" w:cs="Times New Roman"/>
          <w:b/>
          <w:sz w:val="28"/>
          <w:szCs w:val="24"/>
        </w:rPr>
        <w:t>Have you done any system design from scratch?</w:t>
      </w:r>
    </w:p>
    <w:p w14:paraId="00AD6B3B" w14:textId="4CA2C75C" w:rsidR="009B159F" w:rsidRPr="00390210" w:rsidRDefault="009B159F" w:rsidP="000D677C">
      <w:pPr>
        <w:rPr>
          <w:rFonts w:ascii="Times New Roman" w:hAnsi="Times New Roman" w:cs="Times New Roman"/>
          <w:bCs/>
          <w:sz w:val="28"/>
          <w:szCs w:val="24"/>
        </w:rPr>
      </w:pPr>
      <w:r w:rsidRPr="00390210">
        <w:rPr>
          <w:rFonts w:ascii="Times New Roman" w:hAnsi="Times New Roman" w:cs="Times New Roman"/>
          <w:bCs/>
          <w:sz w:val="28"/>
          <w:szCs w:val="24"/>
        </w:rPr>
        <w:t>Yes, I have developed Database Interface to acces and manipulate database based on python GUI. It is developed using pymysql and tkinter modules.</w:t>
      </w:r>
      <w:r w:rsidR="00390210" w:rsidRPr="00390210">
        <w:rPr>
          <w:rFonts w:ascii="Times New Roman" w:hAnsi="Times New Roman" w:cs="Times New Roman"/>
          <w:bCs/>
          <w:sz w:val="28"/>
          <w:szCs w:val="24"/>
        </w:rPr>
        <w:t xml:space="preserve"> You can see my projects on my github.</w:t>
      </w:r>
    </w:p>
    <w:p w14:paraId="685593A0" w14:textId="29438050" w:rsidR="00390210" w:rsidRDefault="00390210" w:rsidP="000D677C">
      <w:pPr>
        <w:rPr>
          <w:rFonts w:ascii="Times New Roman" w:hAnsi="Times New Roman" w:cs="Times New Roman"/>
          <w:b/>
          <w:sz w:val="28"/>
          <w:szCs w:val="24"/>
        </w:rPr>
      </w:pPr>
    </w:p>
    <w:p w14:paraId="67B12032" w14:textId="220D9E96" w:rsidR="0078441A" w:rsidRDefault="0078441A" w:rsidP="000D677C">
      <w:pPr>
        <w:rPr>
          <w:sz w:val="28"/>
          <w:szCs w:val="28"/>
        </w:rPr>
      </w:pPr>
    </w:p>
    <w:p w14:paraId="575818B2" w14:textId="77777777" w:rsidR="00822B0D" w:rsidRDefault="00822B0D" w:rsidP="002D570A">
      <w:pPr>
        <w:spacing w:line="480" w:lineRule="auto"/>
        <w:jc w:val="both"/>
        <w:rPr>
          <w:sz w:val="28"/>
          <w:szCs w:val="28"/>
        </w:rPr>
      </w:pPr>
    </w:p>
    <w:p w14:paraId="7A10DA0C" w14:textId="77777777" w:rsidR="00AD56ED" w:rsidRDefault="00AD56ED" w:rsidP="002D570A">
      <w:pPr>
        <w:spacing w:line="480" w:lineRule="auto"/>
        <w:jc w:val="both"/>
        <w:rPr>
          <w:sz w:val="28"/>
          <w:szCs w:val="28"/>
        </w:rPr>
      </w:pPr>
    </w:p>
    <w:p w14:paraId="7AAE20C4" w14:textId="1067D2DB" w:rsidR="00CB489A" w:rsidRDefault="007F4E69" w:rsidP="002D570A">
      <w:pPr>
        <w:spacing w:line="480" w:lineRule="auto"/>
        <w:jc w:val="both"/>
        <w:sectPr w:rsidR="00CB489A" w:rsidSect="00664143">
          <w:footerReference w:type="default" r:id="rId19"/>
          <w:footerReference w:type="firs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br w:type="page"/>
      </w:r>
    </w:p>
    <w:p w14:paraId="4E417D13" w14:textId="4CE7548B" w:rsidR="00EE674D" w:rsidRPr="00EE674D" w:rsidRDefault="000076A0" w:rsidP="003E573E">
      <w:pPr>
        <w:pStyle w:val="Heading1"/>
        <w:numPr>
          <w:ilvl w:val="0"/>
          <w:numId w:val="41"/>
        </w:numPr>
        <w:pBdr>
          <w:top w:val="single" w:sz="4" w:space="1" w:color="auto"/>
          <w:bottom w:val="single" w:sz="4" w:space="1" w:color="auto"/>
        </w:pBdr>
        <w:rPr>
          <w:color w:val="C00000"/>
        </w:rPr>
      </w:pPr>
      <w:bookmarkStart w:id="4" w:name="_Toc54532421"/>
      <w:r w:rsidRPr="000076A0">
        <w:rPr>
          <w:color w:val="C00000"/>
        </w:rPr>
        <w:t>Create a class POWER with the following specifications</w:t>
      </w:r>
      <w:r w:rsidR="0067508F" w:rsidRPr="0067508F">
        <w:rPr>
          <w:color w:val="C00000"/>
        </w:rPr>
        <w:t>:</w:t>
      </w:r>
      <w:bookmarkEnd w:id="4"/>
    </w:p>
    <w:p w14:paraId="20DF5A32" w14:textId="77777777" w:rsidR="000076A0" w:rsidRDefault="000076A0" w:rsidP="000076A0">
      <w:pPr>
        <w:pBdr>
          <w:bottom w:val="single" w:sz="4" w:space="1" w:color="auto"/>
        </w:pBdr>
        <w:ind w:left="709"/>
      </w:pPr>
      <w:r>
        <w:t>Private members:</w:t>
      </w:r>
    </w:p>
    <w:p w14:paraId="33940429" w14:textId="77777777" w:rsidR="000076A0" w:rsidRDefault="000076A0" w:rsidP="000076A0">
      <w:pPr>
        <w:pBdr>
          <w:bottom w:val="single" w:sz="4" w:space="1" w:color="auto"/>
        </w:pBdr>
        <w:ind w:left="709"/>
      </w:pPr>
      <w:r>
        <w:t>COUNTER - integer type in which the power of a given number will be accumulated</w:t>
      </w:r>
    </w:p>
    <w:p w14:paraId="5070641F" w14:textId="77777777" w:rsidR="000076A0" w:rsidRDefault="000076A0" w:rsidP="000076A0">
      <w:pPr>
        <w:pBdr>
          <w:bottom w:val="single" w:sz="4" w:space="1" w:color="auto"/>
        </w:pBdr>
        <w:ind w:left="709"/>
      </w:pPr>
      <w:r>
        <w:t>Public members:</w:t>
      </w:r>
    </w:p>
    <w:p w14:paraId="02BDE131" w14:textId="77777777" w:rsidR="000076A0" w:rsidRDefault="000076A0" w:rsidP="000076A0">
      <w:pPr>
        <w:pBdr>
          <w:bottom w:val="single" w:sz="4" w:space="1" w:color="auto"/>
        </w:pBdr>
        <w:ind w:left="709"/>
      </w:pPr>
      <w:r>
        <w:t>Create a default constructor to give the initial values to data members of the class POWER</w:t>
      </w:r>
    </w:p>
    <w:p w14:paraId="4974C5CE" w14:textId="77777777" w:rsidR="000076A0" w:rsidRDefault="000076A0" w:rsidP="000076A0">
      <w:pPr>
        <w:pBdr>
          <w:bottom w:val="single" w:sz="4" w:space="1" w:color="auto"/>
        </w:pBdr>
        <w:ind w:left="709"/>
      </w:pPr>
      <w:r>
        <w:t>COMPUTE_POWER() - is a function that will compute the power of an integer and return it to the main()</w:t>
      </w:r>
    </w:p>
    <w:p w14:paraId="1FD541BD" w14:textId="77777777" w:rsidR="000076A0" w:rsidRDefault="000076A0" w:rsidP="000076A0">
      <w:pPr>
        <w:pBdr>
          <w:bottom w:val="single" w:sz="4" w:space="1" w:color="auto"/>
        </w:pBdr>
        <w:ind w:left="709"/>
      </w:pPr>
      <w:r>
        <w:t>A separate class MAIN_POWER shall be created to include the main()</w:t>
      </w:r>
    </w:p>
    <w:p w14:paraId="5347A83B" w14:textId="77777777" w:rsidR="000076A0" w:rsidRDefault="000076A0" w:rsidP="000076A0">
      <w:pPr>
        <w:pBdr>
          <w:bottom w:val="single" w:sz="4" w:space="1" w:color="auto"/>
        </w:pBdr>
        <w:ind w:left="709"/>
      </w:pPr>
      <w:r>
        <w:t>main() - It must take the N as a user input of which the power needs to be calculated.</w:t>
      </w:r>
    </w:p>
    <w:p w14:paraId="7F0DBE97" w14:textId="77777777" w:rsidR="000076A0" w:rsidRDefault="000076A0" w:rsidP="000076A0">
      <w:pPr>
        <w:pBdr>
          <w:bottom w:val="single" w:sz="4" w:space="1" w:color="auto"/>
        </w:pBdr>
        <w:ind w:left="709"/>
      </w:pPr>
      <w:r>
        <w:t xml:space="preserve">         It must also take PWR as a user input to get the power for calculation</w:t>
      </w:r>
    </w:p>
    <w:p w14:paraId="4D559AEB" w14:textId="77777777" w:rsidR="000076A0" w:rsidRDefault="000076A0" w:rsidP="000076A0">
      <w:pPr>
        <w:pBdr>
          <w:bottom w:val="single" w:sz="4" w:space="1" w:color="auto"/>
        </w:pBdr>
        <w:ind w:left="709"/>
      </w:pPr>
      <w:r>
        <w:t xml:space="preserve">         It must further invoke COMPUTE_POWER() to compute N raised to the power PWR  </w:t>
      </w:r>
    </w:p>
    <w:p w14:paraId="68251125" w14:textId="77777777" w:rsidR="000076A0" w:rsidRDefault="000076A0" w:rsidP="000076A0">
      <w:pPr>
        <w:pBdr>
          <w:bottom w:val="single" w:sz="4" w:space="1" w:color="auto"/>
        </w:pBdr>
        <w:ind w:left="709"/>
      </w:pPr>
      <w:r>
        <w:t xml:space="preserve">         It must finally print the power of a given number</w:t>
      </w:r>
    </w:p>
    <w:p w14:paraId="5E25F178" w14:textId="710FA83B" w:rsidR="000E1882" w:rsidRPr="0067508F" w:rsidRDefault="000076A0" w:rsidP="000076A0">
      <w:pPr>
        <w:pBdr>
          <w:bottom w:val="single" w:sz="4" w:space="1" w:color="auto"/>
        </w:pBdr>
        <w:ind w:left="709"/>
        <w:rPr>
          <w:color w:val="C00000"/>
        </w:rPr>
      </w:pPr>
      <w:r>
        <w:t xml:space="preserve">         The program must continue as long as the user wants</w:t>
      </w:r>
      <w:r w:rsidR="000E1882" w:rsidRPr="00EE674D">
        <w:t>.</w:t>
      </w:r>
    </w:p>
    <w:p w14:paraId="5E986473" w14:textId="17526A98" w:rsidR="00265A8E" w:rsidRDefault="00265A8E" w:rsidP="001D541A">
      <w:pPr>
        <w:ind w:left="360"/>
        <w:rPr>
          <w:rFonts w:ascii="Bahnschrift" w:hAnsi="Bahnschrift" w:cs="Times New Roman"/>
          <w:b/>
          <w:sz w:val="28"/>
          <w:szCs w:val="24"/>
        </w:rPr>
      </w:pPr>
    </w:p>
    <w:p w14:paraId="4FD00263" w14:textId="02DAC545" w:rsidR="00265A8E" w:rsidRDefault="00265A8E" w:rsidP="00265A8E">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FORM 1 : Acc to Que</w:t>
      </w:r>
    </w:p>
    <w:p w14:paraId="46FF7C8B"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import java.util.*;</w:t>
      </w:r>
    </w:p>
    <w:p w14:paraId="5259ABCC"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p>
    <w:p w14:paraId="5520A001"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public class MAIN_POWER{</w:t>
      </w:r>
    </w:p>
    <w:p w14:paraId="288E47F2" w14:textId="19D8903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public static void main(String[] args) {</w:t>
      </w:r>
    </w:p>
    <w:p w14:paraId="756AD352"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creating obj of scanner class for input</w:t>
      </w:r>
    </w:p>
    <w:p w14:paraId="1E39EAC6"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Scanner sc = new Scanner(System.in);</w:t>
      </w:r>
    </w:p>
    <w:p w14:paraId="2EF07CAE"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int N=0,PWR=0,ex=0;</w:t>
      </w:r>
    </w:p>
    <w:p w14:paraId="5AEBF561"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POWER pw = new POWER();</w:t>
      </w:r>
    </w:p>
    <w:p w14:paraId="29315FBC"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do</w:t>
      </w:r>
    </w:p>
    <w:p w14:paraId="66326C70"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w:t>
      </w:r>
    </w:p>
    <w:p w14:paraId="3776E6EB"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inputing number and power</w:t>
      </w:r>
    </w:p>
    <w:p w14:paraId="6785A43A"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r w:rsidRPr="00513F77">
        <w:rPr>
          <w:rFonts w:ascii="Bahnschrift" w:hAnsi="Bahnschrift" w:cs="Times New Roman"/>
          <w:bCs/>
          <w:sz w:val="28"/>
          <w:szCs w:val="24"/>
        </w:rPr>
        <w:tab/>
        <w:t>System.out.println("Enter the number: ");</w:t>
      </w:r>
    </w:p>
    <w:p w14:paraId="0CFA43A1"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N=sc.nextInt();</w:t>
      </w:r>
    </w:p>
    <w:p w14:paraId="780122F2"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System.out.println("Enter the power: ");</w:t>
      </w:r>
    </w:p>
    <w:p w14:paraId="5EA6853D"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PWR=sc.nextInt();</w:t>
      </w:r>
    </w:p>
    <w:p w14:paraId="35526195"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p>
    <w:p w14:paraId="3476649A" w14:textId="77777777" w:rsidR="00513F77" w:rsidRPr="00AE6848"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Calibri" w:hAnsi="Calibri" w:cs="Calibri"/>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printing result</w:t>
      </w:r>
    </w:p>
    <w:p w14:paraId="3CFE28C2"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System.out.println(N+" ^ "+PWR+" = "+pw.COMPUTE_POWER(N,PWR));</w:t>
      </w:r>
    </w:p>
    <w:p w14:paraId="7D6E78E2"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p>
    <w:p w14:paraId="12207136"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asking user if he want to continue</w:t>
      </w:r>
    </w:p>
    <w:p w14:paraId="01A3E8E2"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System.out.println("Do you want to continue?1.Yes 2.No");</w:t>
      </w:r>
    </w:p>
    <w:p w14:paraId="0829C56D"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ex=sc.nextInt();</w:t>
      </w:r>
    </w:p>
    <w:p w14:paraId="4587973A"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 </w:t>
      </w:r>
      <w:r w:rsidRPr="00513F77">
        <w:rPr>
          <w:rFonts w:ascii="Bahnschrift" w:hAnsi="Bahnschrift" w:cs="Times New Roman"/>
          <w:bCs/>
          <w:sz w:val="28"/>
          <w:szCs w:val="24"/>
        </w:rPr>
        <w:tab/>
      </w:r>
      <w:r w:rsidRPr="00513F77">
        <w:rPr>
          <w:rFonts w:ascii="Bahnschrift" w:hAnsi="Bahnschrift" w:cs="Times New Roman"/>
          <w:bCs/>
          <w:sz w:val="28"/>
          <w:szCs w:val="24"/>
        </w:rPr>
        <w:tab/>
        <w:t>}while(ex==1);</w:t>
      </w:r>
    </w:p>
    <w:p w14:paraId="7DC16CFD"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w:t>
      </w:r>
    </w:p>
    <w:p w14:paraId="007F1110"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w:t>
      </w:r>
    </w:p>
    <w:p w14:paraId="25BE3CB3"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p>
    <w:p w14:paraId="0E2B671D"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class POWER{</w:t>
      </w:r>
    </w:p>
    <w:p w14:paraId="321F7879"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private int COUNTER; </w:t>
      </w:r>
      <w:r w:rsidRPr="00AE6848">
        <w:rPr>
          <w:rFonts w:ascii="Bahnschrift" w:hAnsi="Bahnschrift" w:cs="Times New Roman"/>
          <w:bCs/>
          <w:sz w:val="28"/>
          <w:szCs w:val="24"/>
          <w:highlight w:val="blue"/>
        </w:rPr>
        <w:t>//declared counter var</w:t>
      </w:r>
    </w:p>
    <w:p w14:paraId="7C5D8D3D"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p>
    <w:p w14:paraId="2C004619"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AE6848">
        <w:rPr>
          <w:rFonts w:ascii="Bahnschrift" w:hAnsi="Bahnschrift" w:cs="Times New Roman"/>
          <w:bCs/>
          <w:sz w:val="28"/>
          <w:szCs w:val="24"/>
          <w:highlight w:val="blue"/>
        </w:rPr>
        <w:t>//constructor to initialize members</w:t>
      </w:r>
    </w:p>
    <w:p w14:paraId="218E02BA"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 xml:space="preserve">public POWER(){ </w:t>
      </w:r>
    </w:p>
    <w:p w14:paraId="600B64A6"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 xml:space="preserve">COUNTER = 0; </w:t>
      </w:r>
    </w:p>
    <w:p w14:paraId="30210E4B"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w:t>
      </w:r>
    </w:p>
    <w:p w14:paraId="7F2E32DA"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p>
    <w:p w14:paraId="2A61CCB5"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public int COMPUTE_POWER(int n,int pwr){</w:t>
      </w:r>
    </w:p>
    <w:p w14:paraId="04F70ACF"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 xml:space="preserve">COUNTER = pwr; </w:t>
      </w:r>
      <w:r w:rsidRPr="00AE6848">
        <w:rPr>
          <w:rFonts w:ascii="Bahnschrift" w:hAnsi="Bahnschrift" w:cs="Times New Roman"/>
          <w:bCs/>
          <w:sz w:val="28"/>
          <w:szCs w:val="24"/>
          <w:highlight w:val="blue"/>
        </w:rPr>
        <w:t>//assigning power to counter to run loop</w:t>
      </w:r>
    </w:p>
    <w:p w14:paraId="14664C84"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 xml:space="preserve">int num=n; </w:t>
      </w:r>
      <w:r w:rsidRPr="00AE6848">
        <w:rPr>
          <w:rFonts w:ascii="Bahnschrift" w:hAnsi="Bahnschrift" w:cs="Times New Roman"/>
          <w:bCs/>
          <w:sz w:val="28"/>
          <w:szCs w:val="24"/>
          <w:highlight w:val="blue"/>
        </w:rPr>
        <w:t>//storing the value of number</w:t>
      </w:r>
      <w:r w:rsidRPr="00513F77">
        <w:rPr>
          <w:rFonts w:ascii="Bahnschrift" w:hAnsi="Bahnschrift" w:cs="Times New Roman"/>
          <w:bCs/>
          <w:sz w:val="28"/>
          <w:szCs w:val="24"/>
        </w:rPr>
        <w:t xml:space="preserve"> </w:t>
      </w:r>
    </w:p>
    <w:p w14:paraId="339228F7"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loop to compute power</w:t>
      </w:r>
    </w:p>
    <w:p w14:paraId="093A4A60"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while(COUNTER!=1){</w:t>
      </w:r>
    </w:p>
    <w:p w14:paraId="1C43F2A9"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r>
      <w:r w:rsidRPr="00513F77">
        <w:rPr>
          <w:rFonts w:ascii="Bahnschrift" w:hAnsi="Bahnschrift" w:cs="Times New Roman"/>
          <w:bCs/>
          <w:sz w:val="28"/>
          <w:szCs w:val="24"/>
        </w:rPr>
        <w:tab/>
        <w:t>n=num*n;</w:t>
      </w:r>
    </w:p>
    <w:p w14:paraId="75C0F031"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r>
      <w:r w:rsidRPr="00513F77">
        <w:rPr>
          <w:rFonts w:ascii="Bahnschrift" w:hAnsi="Bahnschrift" w:cs="Times New Roman"/>
          <w:bCs/>
          <w:sz w:val="28"/>
          <w:szCs w:val="24"/>
        </w:rPr>
        <w:tab/>
        <w:t>COUNTER--;</w:t>
      </w:r>
    </w:p>
    <w:p w14:paraId="05CB8DDA"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w:t>
      </w:r>
    </w:p>
    <w:p w14:paraId="6D0D9605"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r>
      <w:r w:rsidRPr="00AE6848">
        <w:rPr>
          <w:rFonts w:ascii="Bahnschrift" w:hAnsi="Bahnschrift" w:cs="Times New Roman"/>
          <w:bCs/>
          <w:sz w:val="28"/>
          <w:szCs w:val="24"/>
          <w:highlight w:val="blue"/>
        </w:rPr>
        <w:t>//returning the result to main</w:t>
      </w:r>
      <w:r w:rsidRPr="00513F77">
        <w:rPr>
          <w:rFonts w:ascii="Bahnschrift" w:hAnsi="Bahnschrift" w:cs="Times New Roman"/>
          <w:bCs/>
          <w:sz w:val="28"/>
          <w:szCs w:val="24"/>
        </w:rPr>
        <w:t xml:space="preserve"> </w:t>
      </w:r>
    </w:p>
    <w:p w14:paraId="3D413600"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r>
      <w:r w:rsidRPr="00513F77">
        <w:rPr>
          <w:rFonts w:ascii="Bahnschrift" w:hAnsi="Bahnschrift" w:cs="Times New Roman"/>
          <w:bCs/>
          <w:sz w:val="28"/>
          <w:szCs w:val="24"/>
        </w:rPr>
        <w:tab/>
        <w:t>return n;</w:t>
      </w:r>
    </w:p>
    <w:p w14:paraId="09C18554" w14:textId="77777777" w:rsidR="00513F77" w:rsidRPr="00513F77"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ab/>
        <w:t>}</w:t>
      </w:r>
    </w:p>
    <w:p w14:paraId="62B88ADE" w14:textId="6024AD7F" w:rsidR="005154AC" w:rsidRPr="005154AC" w:rsidRDefault="00513F77" w:rsidP="00513F77">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3F77">
        <w:rPr>
          <w:rFonts w:ascii="Bahnschrift" w:hAnsi="Bahnschrift" w:cs="Times New Roman"/>
          <w:bCs/>
          <w:sz w:val="28"/>
          <w:szCs w:val="24"/>
        </w:rPr>
        <w:t>}</w:t>
      </w:r>
    </w:p>
    <w:p w14:paraId="1D521242" w14:textId="5CB46055" w:rsidR="000E1882" w:rsidRPr="00AF0C46" w:rsidRDefault="005154AC" w:rsidP="005154AC">
      <w:pPr>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p>
    <w:p w14:paraId="44369A08" w14:textId="77777777" w:rsidR="009F509F" w:rsidRDefault="00AF0C46" w:rsidP="009F509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OUTPUT:</w:t>
      </w:r>
    </w:p>
    <w:p w14:paraId="275C253F" w14:textId="0A0AA093" w:rsidR="000E1882" w:rsidRDefault="00B8532A">
      <w:pPr>
        <w:rPr>
          <w:rFonts w:ascii="Bahnschrift" w:hAnsi="Bahnschrift" w:cs="Times New Roman"/>
          <w:b/>
          <w:sz w:val="28"/>
          <w:szCs w:val="24"/>
        </w:rPr>
      </w:pPr>
      <w:r>
        <w:rPr>
          <w:rFonts w:ascii="Bahnschrift" w:hAnsi="Bahnschrift" w:cs="Times New Roman"/>
          <w:b/>
          <w:noProof/>
          <w:sz w:val="28"/>
          <w:szCs w:val="24"/>
        </w:rPr>
        <mc:AlternateContent>
          <mc:Choice Requires="wpg">
            <w:drawing>
              <wp:anchor distT="0" distB="0" distL="114300" distR="114300" simplePos="0" relativeHeight="251886592" behindDoc="0" locked="0" layoutInCell="1" allowOverlap="1" wp14:anchorId="25AED8E0" wp14:editId="52403819">
                <wp:simplePos x="0" y="0"/>
                <wp:positionH relativeFrom="column">
                  <wp:posOffset>3741420</wp:posOffset>
                </wp:positionH>
                <wp:positionV relativeFrom="paragraph">
                  <wp:posOffset>1285875</wp:posOffset>
                </wp:positionV>
                <wp:extent cx="2202180" cy="1184910"/>
                <wp:effectExtent l="0" t="0" r="7620" b="15240"/>
                <wp:wrapNone/>
                <wp:docPr id="338" name="Group 338"/>
                <wp:cNvGraphicFramePr/>
                <a:graphic xmlns:a="http://schemas.openxmlformats.org/drawingml/2006/main">
                  <a:graphicData uri="http://schemas.microsoft.com/office/word/2010/wordprocessingGroup">
                    <wpg:wgp>
                      <wpg:cNvGrpSpPr/>
                      <wpg:grpSpPr>
                        <a:xfrm>
                          <a:off x="0" y="0"/>
                          <a:ext cx="2202180" cy="1184910"/>
                          <a:chOff x="647700" y="0"/>
                          <a:chExt cx="2202180" cy="1184910"/>
                        </a:xfrm>
                      </wpg:grpSpPr>
                      <wps:wsp>
                        <wps:cNvPr id="322" name="Straight Arrow Connector 322"/>
                        <wps:cNvCnPr/>
                        <wps:spPr>
                          <a:xfrm flipV="1">
                            <a:off x="647700" y="708660"/>
                            <a:ext cx="807720" cy="4762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23" name="Rectangle: Rounded Corners 323"/>
                        <wps:cNvSpPr/>
                        <wps:spPr>
                          <a:xfrm>
                            <a:off x="1173480" y="0"/>
                            <a:ext cx="1676400" cy="7086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616F76F" w14:textId="14888EC2" w:rsidR="008C63D3" w:rsidRDefault="008C63D3" w:rsidP="00AB0F84">
                              <w:pPr>
                                <w:jc w:val="center"/>
                              </w:pPr>
                              <w:r>
                                <w:t>The Program Ask user if he wants to continue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AED8E0" id="Group 338" o:spid="_x0000_s1032" style="position:absolute;margin-left:294.6pt;margin-top:101.25pt;width:173.4pt;height:93.3pt;z-index:251886592;mso-width-relative:margin;mso-height-relative:margin" coordorigin="6477" coordsize="22021,11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">
                <v:shapetype id="_x0000_t32" coordsize="21600,21600" o:spt="32" o:oned="t" path="m,l21600,21600e" filled="f">
                  <v:path arrowok="t" fillok="f" o:connecttype="none"/>
                  <o:lock v:ext="edit" shapetype="t"/>
                </v:shapetype>
                <v:shape id="Straight Arrow Connector 322" o:spid="_x0000_s1033" type="#_x0000_t32" style="position:absolute;left:6477;top:7086;width:8077;height:4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" strokecolor="#ffc000 [3207]" strokeweight=".5pt">
                  <v:stroke endarrow="block" joinstyle="miter"/>
                </v:shape>
                <v:roundrect id="Rectangle: Rounded Corners 323" o:spid="_x0000_s1034" style="position:absolute;left:11734;width:16764;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" fillcolor="#ffc000 [3207]" stroked="f">
                  <v:fill opacity="32896f"/>
                  <v:textbox>
                    <w:txbxContent>
                      <w:p w14:paraId="0616F76F" w14:textId="14888EC2" w:rsidR="008C63D3" w:rsidRDefault="008C63D3" w:rsidP="00AB0F84">
                        <w:pPr>
                          <w:jc w:val="center"/>
                        </w:pPr>
                        <w:r>
                          <w:t>The Program Ask user if he wants to continue or not</w:t>
                        </w:r>
                      </w:p>
                    </w:txbxContent>
                  </v:textbox>
                </v:roundrect>
              </v:group>
            </w:pict>
          </mc:Fallback>
        </mc:AlternateContent>
      </w:r>
      <w:r>
        <w:rPr>
          <w:noProof/>
        </w:rPr>
        <w:drawing>
          <wp:inline distT="0" distB="0" distL="0" distR="0" wp14:anchorId="702D7906" wp14:editId="04B4FA97">
            <wp:extent cx="5943599" cy="326136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7597" cy="3274528"/>
                    </a:xfrm>
                    <a:prstGeom prst="rect">
                      <a:avLst/>
                    </a:prstGeom>
                  </pic:spPr>
                </pic:pic>
              </a:graphicData>
            </a:graphic>
          </wp:inline>
        </w:drawing>
      </w:r>
      <w:bookmarkEnd w:id="2"/>
      <w:r w:rsidR="000E1882">
        <w:rPr>
          <w:rFonts w:ascii="Bahnschrift" w:hAnsi="Bahnschrift" w:cs="Times New Roman"/>
          <w:b/>
          <w:sz w:val="28"/>
          <w:szCs w:val="24"/>
        </w:rPr>
        <w:br w:type="page"/>
      </w:r>
    </w:p>
    <w:p w14:paraId="07078A4D"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DrawBacks</w:t>
      </w:r>
    </w:p>
    <w:p w14:paraId="34D2462D" w14:textId="4F229E61" w:rsidR="00833AD8" w:rsidRPr="003748A7" w:rsidRDefault="00833AD8" w:rsidP="003748A7">
      <w:pPr>
        <w:pStyle w:val="ListParagraph"/>
        <w:numPr>
          <w:ilvl w:val="0"/>
          <w:numId w:val="45"/>
        </w:numPr>
        <w:spacing w:line="480" w:lineRule="auto"/>
        <w:rPr>
          <w:b/>
          <w:bCs/>
          <w:szCs w:val="24"/>
        </w:rPr>
      </w:pPr>
      <w:r w:rsidRPr="003748A7">
        <w:rPr>
          <w:b/>
          <w:bCs/>
          <w:szCs w:val="24"/>
        </w:rPr>
        <w:t>The first problem with this program is the reusability of</w:t>
      </w:r>
      <w:r w:rsidR="002146C5">
        <w:rPr>
          <w:b/>
          <w:bCs/>
          <w:szCs w:val="24"/>
        </w:rPr>
        <w:t xml:space="preserve"> our</w:t>
      </w:r>
      <w:r w:rsidRPr="003748A7">
        <w:rPr>
          <w:b/>
          <w:bCs/>
          <w:szCs w:val="24"/>
        </w:rPr>
        <w:t xml:space="preserve"> </w:t>
      </w:r>
      <w:r w:rsidR="002146C5">
        <w:rPr>
          <w:b/>
          <w:bCs/>
          <w:szCs w:val="24"/>
        </w:rPr>
        <w:t xml:space="preserve">POWER </w:t>
      </w:r>
      <w:r w:rsidRPr="003748A7">
        <w:rPr>
          <w:b/>
          <w:bCs/>
          <w:szCs w:val="24"/>
        </w:rPr>
        <w:t xml:space="preserve">class, instead of passing </w:t>
      </w:r>
      <w:r w:rsidR="002146C5">
        <w:rPr>
          <w:b/>
          <w:bCs/>
          <w:szCs w:val="24"/>
        </w:rPr>
        <w:t>it in the function rather passing it through the constructor.</w:t>
      </w:r>
    </w:p>
    <w:p w14:paraId="4751704F" w14:textId="76A9CB22" w:rsidR="001F5D37" w:rsidRDefault="001F5D37" w:rsidP="003748A7">
      <w:pPr>
        <w:pStyle w:val="ListParagraph"/>
        <w:numPr>
          <w:ilvl w:val="0"/>
          <w:numId w:val="45"/>
        </w:numPr>
        <w:spacing w:line="480" w:lineRule="auto"/>
        <w:rPr>
          <w:b/>
          <w:bCs/>
          <w:szCs w:val="24"/>
        </w:rPr>
      </w:pPr>
      <w:r w:rsidRPr="003748A7">
        <w:rPr>
          <w:b/>
          <w:bCs/>
          <w:szCs w:val="24"/>
        </w:rPr>
        <w:t xml:space="preserve">The program could use static members </w:t>
      </w:r>
      <w:r w:rsidR="002146C5">
        <w:rPr>
          <w:b/>
          <w:bCs/>
          <w:szCs w:val="24"/>
        </w:rPr>
        <w:t>as the memory asigned to static members is fixed so that will help our program to compute inputs faster.</w:t>
      </w:r>
    </w:p>
    <w:p w14:paraId="6AE2C232" w14:textId="72B2A3E6" w:rsidR="008115EE" w:rsidRPr="003748A7" w:rsidRDefault="008115EE" w:rsidP="003748A7">
      <w:pPr>
        <w:pStyle w:val="ListParagraph"/>
        <w:numPr>
          <w:ilvl w:val="0"/>
          <w:numId w:val="45"/>
        </w:numPr>
        <w:spacing w:line="480" w:lineRule="auto"/>
        <w:rPr>
          <w:b/>
          <w:bCs/>
          <w:szCs w:val="24"/>
        </w:rPr>
      </w:pPr>
      <w:r>
        <w:rPr>
          <w:b/>
          <w:bCs/>
          <w:szCs w:val="24"/>
        </w:rPr>
        <w:t xml:space="preserve">Passign many inputs through a CSV ( comma seprated file) is not possible and it is good to have huge input processing in program so that user can use a data file . </w:t>
      </w:r>
    </w:p>
    <w:p w14:paraId="1A4E535A" w14:textId="77777777" w:rsidR="001F5D37" w:rsidRPr="003748A7" w:rsidRDefault="001F5D37" w:rsidP="003748A7">
      <w:pPr>
        <w:pStyle w:val="ListParagraph"/>
        <w:numPr>
          <w:ilvl w:val="0"/>
          <w:numId w:val="45"/>
        </w:numPr>
        <w:spacing w:line="480" w:lineRule="auto"/>
        <w:rPr>
          <w:b/>
          <w:bCs/>
          <w:szCs w:val="24"/>
        </w:rPr>
      </w:pPr>
      <w:r w:rsidRPr="003748A7">
        <w:rPr>
          <w:b/>
          <w:bCs/>
          <w:szCs w:val="24"/>
        </w:rPr>
        <w:t xml:space="preserve">The program could be improved with exception handling </w:t>
      </w:r>
    </w:p>
    <w:p w14:paraId="49E07691" w14:textId="77777777" w:rsidR="001F5D37" w:rsidRPr="003748A7" w:rsidRDefault="001F5D37" w:rsidP="003748A7">
      <w:pPr>
        <w:pStyle w:val="ListParagraph"/>
        <w:spacing w:line="480" w:lineRule="auto"/>
        <w:rPr>
          <w:b/>
          <w:bCs/>
          <w:szCs w:val="24"/>
        </w:rPr>
      </w:pPr>
      <w:r w:rsidRPr="003748A7">
        <w:rPr>
          <w:b/>
          <w:bCs/>
          <w:szCs w:val="24"/>
        </w:rPr>
        <w:t>Using try and catch to counter invalid user input</w:t>
      </w:r>
    </w:p>
    <w:p w14:paraId="5A67CA9B" w14:textId="4D8631BD" w:rsidR="001F5D37" w:rsidRPr="008115EE" w:rsidRDefault="003748A7" w:rsidP="008115EE">
      <w:r>
        <w:rPr>
          <w:noProof/>
        </w:rPr>
        <mc:AlternateContent>
          <mc:Choice Requires="wps">
            <w:drawing>
              <wp:anchor distT="0" distB="0" distL="114300" distR="114300" simplePos="0" relativeHeight="251892736" behindDoc="0" locked="0" layoutInCell="1" allowOverlap="1" wp14:anchorId="6EA9A62D" wp14:editId="2DFE2EB9">
                <wp:simplePos x="0" y="0"/>
                <wp:positionH relativeFrom="column">
                  <wp:posOffset>0</wp:posOffset>
                </wp:positionH>
                <wp:positionV relativeFrom="paragraph">
                  <wp:posOffset>1135803</wp:posOffset>
                </wp:positionV>
                <wp:extent cx="5735955" cy="1184910"/>
                <wp:effectExtent l="0" t="0" r="17145" b="15240"/>
                <wp:wrapNone/>
                <wp:docPr id="272" name="Rectangle 272"/>
                <wp:cNvGraphicFramePr/>
                <a:graphic xmlns:a="http://schemas.openxmlformats.org/drawingml/2006/main">
                  <a:graphicData uri="http://schemas.microsoft.com/office/word/2010/wordprocessingShape">
                    <wps:wsp>
                      <wps:cNvSpPr/>
                      <wps:spPr>
                        <a:xfrm>
                          <a:off x="0" y="0"/>
                          <a:ext cx="5735955" cy="1184910"/>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81C4222" id="Rectangle 272" o:spid="_x0000_s1026" style="position:absolute;margin-left:0;margin-top:89.45pt;width:451.65pt;height:93.3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" filled="f" strokecolor="#ffc000 [3207]">
                <v:stroke joinstyle="round"/>
              </v:rect>
            </w:pict>
          </mc:Fallback>
        </mc:AlternateContent>
      </w:r>
      <w:r>
        <w:rPr>
          <w:noProof/>
        </w:rPr>
        <mc:AlternateContent>
          <mc:Choice Requires="wpg">
            <w:drawing>
              <wp:anchor distT="0" distB="0" distL="114300" distR="114300" simplePos="0" relativeHeight="251891712" behindDoc="0" locked="0" layoutInCell="1" allowOverlap="1" wp14:anchorId="742C9DAB" wp14:editId="0B534E12">
                <wp:simplePos x="0" y="0"/>
                <wp:positionH relativeFrom="column">
                  <wp:posOffset>4374303</wp:posOffset>
                </wp:positionH>
                <wp:positionV relativeFrom="paragraph">
                  <wp:posOffset>285750</wp:posOffset>
                </wp:positionV>
                <wp:extent cx="1572260" cy="945515"/>
                <wp:effectExtent l="0" t="0" r="27940" b="26035"/>
                <wp:wrapNone/>
                <wp:docPr id="276" name="Group 276"/>
                <wp:cNvGraphicFramePr/>
                <a:graphic xmlns:a="http://schemas.openxmlformats.org/drawingml/2006/main">
                  <a:graphicData uri="http://schemas.microsoft.com/office/word/2010/wordprocessingGroup">
                    <wpg:wgp>
                      <wpg:cNvGrpSpPr/>
                      <wpg:grpSpPr>
                        <a:xfrm>
                          <a:off x="0" y="0"/>
                          <a:ext cx="1572260" cy="945515"/>
                          <a:chOff x="0" y="0"/>
                          <a:chExt cx="1572491" cy="945745"/>
                        </a:xfrm>
                      </wpg:grpSpPr>
                      <wps:wsp>
                        <wps:cNvPr id="72" name="Rectangle: Rounded Corners 72"/>
                        <wps:cNvSpPr/>
                        <wps:spPr>
                          <a:xfrm>
                            <a:off x="0" y="0"/>
                            <a:ext cx="1572491" cy="66484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72529E0" w14:textId="77777777" w:rsidR="008C63D3" w:rsidRDefault="008C63D3" w:rsidP="001F5D37">
                              <w:pPr>
                                <w:jc w:val="center"/>
                              </w:pPr>
                              <w:r>
                                <w:t>Our Program crashes over invalid inp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3" name="Straight Arrow Connector 73"/>
                        <wps:cNvCnPr/>
                        <wps:spPr>
                          <a:xfrm flipV="1">
                            <a:off x="457200" y="661554"/>
                            <a:ext cx="117764" cy="2841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42C9DAB" id="Group 276" o:spid="_x0000_s1035" style="position:absolute;margin-left:344.45pt;margin-top:22.5pt;width:123.8pt;height:74.45pt;z-index:251891712" coordsize="15724,9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">
                <v:roundrect id="Rectangle: Rounded Corners 72" o:spid="_x0000_s1036" style="position:absolute;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" fillcolor="white [3201]" strokecolor="#70ad47 [3209]" strokeweight="1pt">
                  <v:stroke joinstyle="miter"/>
                  <v:textbox>
                    <w:txbxContent>
                      <w:p w14:paraId="372529E0" w14:textId="77777777" w:rsidR="008C63D3" w:rsidRDefault="008C63D3" w:rsidP="001F5D37">
                        <w:pPr>
                          <w:jc w:val="center"/>
                        </w:pPr>
                        <w:r>
                          <w:t>Our Program crashes over invalid input</w:t>
                        </w:r>
                      </w:p>
                    </w:txbxContent>
                  </v:textbox>
                </v:roundrect>
                <v:shape id="Straight Arrow Connector 73" o:spid="_x0000_s1037" type="#_x0000_t32" style="position:absolute;left:4572;top:6615;width:1177;height:28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" strokecolor="#4472c4 [3204]" strokeweight=".5pt">
                  <v:stroke endarrow="block" joinstyle="miter"/>
                </v:shape>
              </v:group>
            </w:pict>
          </mc:Fallback>
        </mc:AlternateContent>
      </w:r>
      <w:r w:rsidR="001F5D37">
        <w:tab/>
      </w:r>
      <w:r>
        <w:rPr>
          <w:noProof/>
        </w:rPr>
        <w:drawing>
          <wp:inline distT="0" distB="0" distL="0" distR="0" wp14:anchorId="4C901BFA" wp14:editId="15E6BA5F">
            <wp:extent cx="5943600" cy="219138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91385"/>
                    </a:xfrm>
                    <a:prstGeom prst="rect">
                      <a:avLst/>
                    </a:prstGeom>
                  </pic:spPr>
                </pic:pic>
              </a:graphicData>
            </a:graphic>
          </wp:inline>
        </w:drawing>
      </w:r>
    </w:p>
    <w:p w14:paraId="5AD4946B" w14:textId="7941B71D"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FORM 2: Modified</w:t>
      </w:r>
    </w:p>
    <w:p w14:paraId="5AC6CAEF" w14:textId="250CFD75" w:rsidR="00C7566D" w:rsidRPr="00C7566D" w:rsidRDefault="008F4E6B" w:rsidP="00C7566D">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49567" behindDoc="0" locked="0" layoutInCell="1" allowOverlap="1" wp14:anchorId="7E6441F9" wp14:editId="4F8879F8">
                <wp:simplePos x="0" y="0"/>
                <wp:positionH relativeFrom="column">
                  <wp:posOffset>3081867</wp:posOffset>
                </wp:positionH>
                <wp:positionV relativeFrom="paragraph">
                  <wp:posOffset>155363</wp:posOffset>
                </wp:positionV>
                <wp:extent cx="2699720" cy="1490134"/>
                <wp:effectExtent l="0" t="0" r="5715" b="0"/>
                <wp:wrapNone/>
                <wp:docPr id="196" name="Group 196"/>
                <wp:cNvGraphicFramePr/>
                <a:graphic xmlns:a="http://schemas.openxmlformats.org/drawingml/2006/main">
                  <a:graphicData uri="http://schemas.microsoft.com/office/word/2010/wordprocessingGroup">
                    <wpg:wgp>
                      <wpg:cNvGrpSpPr/>
                      <wpg:grpSpPr>
                        <a:xfrm>
                          <a:off x="0" y="0"/>
                          <a:ext cx="2699720" cy="1490134"/>
                          <a:chOff x="0" y="0"/>
                          <a:chExt cx="2699720" cy="1490134"/>
                        </a:xfrm>
                      </wpg:grpSpPr>
                      <wps:wsp>
                        <wps:cNvPr id="68" name="Rectangle: Rounded Corners 68"/>
                        <wps:cNvSpPr/>
                        <wps:spPr>
                          <a:xfrm>
                            <a:off x="846666" y="0"/>
                            <a:ext cx="1853054" cy="1490134"/>
                          </a:xfrm>
                          <a:prstGeom prst="round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511B7CB" w14:textId="77777777" w:rsidR="008C63D3" w:rsidRDefault="008C63D3" w:rsidP="001F5D37">
                              <w:pPr>
                                <w:jc w:val="center"/>
                              </w:pPr>
                              <w:r>
                                <w:t>Imported InputMismatchException</w:t>
                              </w:r>
                            </w:p>
                            <w:p w14:paraId="2FC2111D" w14:textId="1868F182" w:rsidR="008C63D3" w:rsidRDefault="008C63D3" w:rsidP="001F5D37">
                              <w:pPr>
                                <w:jc w:val="center"/>
                              </w:pPr>
                              <w:r>
                                <w:t>And FileNotFoundException  class for exception hand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Right Brace 195"/>
                        <wps:cNvSpPr/>
                        <wps:spPr>
                          <a:xfrm>
                            <a:off x="0" y="0"/>
                            <a:ext cx="846666" cy="770467"/>
                          </a:xfrm>
                          <a:prstGeom prst="righ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6441F9" id="Group 196" o:spid="_x0000_s1038" style="position:absolute;margin-left:242.65pt;margin-top:12.25pt;width:212.6pt;height:117.35pt;z-index:251949567" coordsize="26997,14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">
                <v:roundrect id="Rectangle: Rounded Corners 68" o:spid="_x0000_s1039" style="position:absolute;left:8466;width:18531;height:149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" fillcolor="#5b9bd5 [3208]" stroked="f">
                  <v:fill opacity="32896f"/>
                  <v:textbox>
                    <w:txbxContent>
                      <w:p w14:paraId="3511B7CB" w14:textId="77777777" w:rsidR="008C63D3" w:rsidRDefault="008C63D3" w:rsidP="001F5D37">
                        <w:pPr>
                          <w:jc w:val="center"/>
                        </w:pPr>
                        <w:r>
                          <w:t>Imported InputMismatchException</w:t>
                        </w:r>
                      </w:p>
                      <w:p w14:paraId="2FC2111D" w14:textId="1868F182" w:rsidR="008C63D3" w:rsidRDefault="008C63D3" w:rsidP="001F5D37">
                        <w:pPr>
                          <w:jc w:val="center"/>
                        </w:pPr>
                        <w:r>
                          <w:t>And FileNotFoundException  class for exception handling</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5" o:spid="_x0000_s1040" type="#_x0000_t88" style="position:absolute;width:8466;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" strokecolor="#4472c4 [3204]" strokeweight="1pt">
                  <v:stroke joinstyle="miter"/>
                </v:shape>
              </v:group>
            </w:pict>
          </mc:Fallback>
        </mc:AlternateContent>
      </w:r>
      <w:r w:rsidR="00C7566D" w:rsidRPr="00C7566D">
        <w:rPr>
          <w:rFonts w:ascii="Bahnschrift" w:hAnsi="Bahnschrift" w:cs="Times New Roman"/>
          <w:bCs/>
          <w:sz w:val="28"/>
          <w:szCs w:val="24"/>
        </w:rPr>
        <w:t>import java.util.*;</w:t>
      </w:r>
    </w:p>
    <w:p w14:paraId="1764095F" w14:textId="548F2837" w:rsid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import java.io.</w:t>
      </w:r>
      <w:r w:rsidR="00DA5C43">
        <w:rPr>
          <w:rFonts w:ascii="Bahnschrift" w:hAnsi="Bahnschrift" w:cs="Times New Roman"/>
          <w:bCs/>
          <w:sz w:val="28"/>
          <w:szCs w:val="24"/>
        </w:rPr>
        <w:t>InputMismatchException</w:t>
      </w:r>
      <w:r w:rsidRPr="00C7566D">
        <w:rPr>
          <w:rFonts w:ascii="Bahnschrift" w:hAnsi="Bahnschrift" w:cs="Times New Roman"/>
          <w:bCs/>
          <w:sz w:val="28"/>
          <w:szCs w:val="24"/>
        </w:rPr>
        <w:t>;</w:t>
      </w:r>
    </w:p>
    <w:p w14:paraId="13069FAC" w14:textId="40148F89" w:rsidR="00DA5C43" w:rsidRPr="00C7566D" w:rsidRDefault="00DA5C43" w:rsidP="00C7566D">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import java.io.FileNotFoundException;</w:t>
      </w:r>
    </w:p>
    <w:p w14:paraId="73C82D1E"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public class MAIN_POWER{</w:t>
      </w:r>
    </w:p>
    <w:p w14:paraId="6177CD29"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public static void main(String[] args) {</w:t>
      </w:r>
    </w:p>
    <w:p w14:paraId="4C068213"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p>
    <w:p w14:paraId="30B8E71F"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FB4FF4">
        <w:rPr>
          <w:rFonts w:ascii="Bahnschrift" w:hAnsi="Bahnschrift" w:cs="Times New Roman"/>
          <w:bCs/>
          <w:sz w:val="28"/>
          <w:szCs w:val="24"/>
          <w:highlight w:val="blue"/>
        </w:rPr>
        <w:t>//creating obj of scanner class for input</w:t>
      </w:r>
    </w:p>
    <w:p w14:paraId="40877065"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Scanner sc = new Scanner(System.in);</w:t>
      </w:r>
    </w:p>
    <w:p w14:paraId="26EFAE41"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int N=0,PWR=0,ex=0;</w:t>
      </w:r>
    </w:p>
    <w:p w14:paraId="53FCCC1A"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p>
    <w:p w14:paraId="242EEF24"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do</w:t>
      </w:r>
    </w:p>
    <w:p w14:paraId="37990EEC"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t>{</w:t>
      </w:r>
    </w:p>
    <w:p w14:paraId="399291C2" w14:textId="4822DD8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try{</w:t>
      </w:r>
    </w:p>
    <w:p w14:paraId="46EEA514"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File file = new File(args[0]);</w:t>
      </w:r>
    </w:p>
    <w:p w14:paraId="47F9AB4E" w14:textId="7C995975"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Scanner fs = new Scanner(file);</w:t>
      </w:r>
    </w:p>
    <w:p w14:paraId="502DB204"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fs.useDelimiter("\\D+");</w:t>
      </w:r>
    </w:p>
    <w:p w14:paraId="041325C3"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w:t>
      </w:r>
      <w:r w:rsidRPr="00C7566D">
        <w:rPr>
          <w:rFonts w:ascii="Bahnschrift" w:hAnsi="Bahnschrift" w:cs="Times New Roman"/>
          <w:bCs/>
          <w:sz w:val="28"/>
          <w:szCs w:val="24"/>
        </w:rPr>
        <w:tab/>
        <w:t>while(fs.hasNext()){</w:t>
      </w:r>
    </w:p>
    <w:p w14:paraId="6D9C694D"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N = fs.nextInt();</w:t>
      </w:r>
    </w:p>
    <w:p w14:paraId="76EFCD20" w14:textId="53838B34"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PWR = fs.nextInt();</w:t>
      </w:r>
    </w:p>
    <w:p w14:paraId="1845B340" w14:textId="14D0F8D0" w:rsidR="00C7566D" w:rsidRPr="00C7566D" w:rsidRDefault="00C7566D" w:rsidP="008F2C5A">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 xml:space="preserve">             POWER pw = new POWER(N,PWR);</w:t>
      </w:r>
    </w:p>
    <w:p w14:paraId="44FA5FE3" w14:textId="1CB47F4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008F2C5A">
        <w:rPr>
          <w:rFonts w:ascii="Bahnschrift" w:hAnsi="Bahnschrift" w:cs="Times New Roman"/>
          <w:bCs/>
          <w:sz w:val="28"/>
          <w:szCs w:val="24"/>
        </w:rPr>
        <w:t xml:space="preserve">  </w:t>
      </w:r>
      <w:r w:rsidRPr="00C7566D">
        <w:rPr>
          <w:rFonts w:ascii="Bahnschrift" w:hAnsi="Bahnschrift" w:cs="Times New Roman"/>
          <w:bCs/>
          <w:sz w:val="28"/>
          <w:szCs w:val="24"/>
        </w:rPr>
        <w:t>System.out.println(N+" ^ "+PWR+" = "+pw.COMPUTE_POWER());</w:t>
      </w:r>
    </w:p>
    <w:p w14:paraId="543D65CC"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t>}</w:t>
      </w:r>
    </w:p>
    <w:p w14:paraId="5277373F"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t>}</w:t>
      </w:r>
    </w:p>
    <w:p w14:paraId="428F5A8E" w14:textId="78801D82"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t>catch(InputMismatchException|FileNotFoundException e){</w:t>
      </w:r>
    </w:p>
    <w:p w14:paraId="1091DE4B" w14:textId="4651282D" w:rsidR="00C7566D" w:rsidRPr="00C7566D" w:rsidRDefault="008F2C5A" w:rsidP="00C7566D">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895808" behindDoc="0" locked="0" layoutInCell="1" allowOverlap="1" wp14:anchorId="576F4694" wp14:editId="41BC066C">
                <wp:simplePos x="0" y="0"/>
                <wp:positionH relativeFrom="column">
                  <wp:posOffset>2472267</wp:posOffset>
                </wp:positionH>
                <wp:positionV relativeFrom="paragraph">
                  <wp:posOffset>255905</wp:posOffset>
                </wp:positionV>
                <wp:extent cx="2410460" cy="664845"/>
                <wp:effectExtent l="0" t="0" r="8890" b="1905"/>
                <wp:wrapNone/>
                <wp:docPr id="280" name="Group 280"/>
                <wp:cNvGraphicFramePr/>
                <a:graphic xmlns:a="http://schemas.openxmlformats.org/drawingml/2006/main">
                  <a:graphicData uri="http://schemas.microsoft.com/office/word/2010/wordprocessingGroup">
                    <wpg:wgp>
                      <wpg:cNvGrpSpPr/>
                      <wpg:grpSpPr>
                        <a:xfrm>
                          <a:off x="0" y="0"/>
                          <a:ext cx="2410460" cy="664845"/>
                          <a:chOff x="0" y="0"/>
                          <a:chExt cx="2410691" cy="664845"/>
                        </a:xfrm>
                      </wpg:grpSpPr>
                      <wps:wsp>
                        <wps:cNvPr id="65" name="Rectangle: Rounded Corners 65"/>
                        <wps:cNvSpPr/>
                        <wps:spPr>
                          <a:xfrm>
                            <a:off x="838200" y="0"/>
                            <a:ext cx="1572491" cy="66484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FC4794C" w14:textId="77777777" w:rsidR="008C63D3" w:rsidRDefault="008C63D3" w:rsidP="001F5D37">
                              <w:pPr>
                                <w:jc w:val="center"/>
                              </w:pPr>
                              <w:r>
                                <w:t>For clearing the buffer after getting the err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Straight Arrow Connector 66"/>
                        <wps:cNvCnPr>
                          <a:endCxn id="65" idx="1"/>
                        </wps:cNvCnPr>
                        <wps:spPr>
                          <a:xfrm flipV="1">
                            <a:off x="0" y="332423"/>
                            <a:ext cx="838200" cy="21791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76F4694" id="Group 280" o:spid="_x0000_s1041" style="position:absolute;margin-left:194.65pt;margin-top:20.15pt;width:189.8pt;height:52.35pt;z-index:251895808;mso-width-relative:margin;mso-height-relative:margin" coordsize="24106,6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">
                <v:roundrect id="Rectangle: Rounded Corners 65" o:spid="_x0000_s1042" style="position:absolute;left:8382;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" fillcolor="#ffc000 [3207]" stroked="f">
                  <v:fill opacity="32896f"/>
                  <v:textbox>
                    <w:txbxContent>
                      <w:p w14:paraId="6FC4794C" w14:textId="77777777" w:rsidR="008C63D3" w:rsidRDefault="008C63D3" w:rsidP="001F5D37">
                        <w:pPr>
                          <w:jc w:val="center"/>
                        </w:pPr>
                        <w:r>
                          <w:t>For clearing the buffer after getting the error</w:t>
                        </w:r>
                      </w:p>
                    </w:txbxContent>
                  </v:textbox>
                </v:roundrect>
                <v:shape id="Straight Arrow Connector 66" o:spid="_x0000_s1043" type="#_x0000_t32" style="position:absolute;top:3324;width:8382;height:21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" strokecolor="#ffc000 [3207]" strokeweight=".5pt">
                  <v:stroke endarrow="block" joinstyle="miter"/>
                </v:shape>
              </v:group>
            </w:pict>
          </mc:Fallback>
        </mc:AlternateContent>
      </w:r>
      <w:r w:rsidR="00C7566D" w:rsidRPr="00C7566D">
        <w:rPr>
          <w:rFonts w:ascii="Bahnschrift" w:hAnsi="Bahnschrift" w:cs="Times New Roman"/>
          <w:bCs/>
          <w:sz w:val="28"/>
          <w:szCs w:val="24"/>
        </w:rPr>
        <w:tab/>
      </w:r>
      <w:r w:rsidR="00C7566D" w:rsidRPr="00C7566D">
        <w:rPr>
          <w:rFonts w:ascii="Bahnschrift" w:hAnsi="Bahnschrift" w:cs="Times New Roman"/>
          <w:bCs/>
          <w:sz w:val="28"/>
          <w:szCs w:val="24"/>
        </w:rPr>
        <w:tab/>
      </w:r>
      <w:r w:rsidR="00C7566D" w:rsidRPr="00C7566D">
        <w:rPr>
          <w:rFonts w:ascii="Bahnschrift" w:hAnsi="Bahnschrift" w:cs="Times New Roman"/>
          <w:bCs/>
          <w:sz w:val="28"/>
          <w:szCs w:val="24"/>
        </w:rPr>
        <w:tab/>
      </w:r>
      <w:r w:rsidR="00C7566D" w:rsidRPr="00C7566D">
        <w:rPr>
          <w:rFonts w:ascii="Bahnschrift" w:hAnsi="Bahnschrift" w:cs="Times New Roman"/>
          <w:bCs/>
          <w:sz w:val="28"/>
          <w:szCs w:val="24"/>
        </w:rPr>
        <w:tab/>
        <w:t>System.out.println("Invalid input!");</w:t>
      </w:r>
    </w:p>
    <w:p w14:paraId="47099B84" w14:textId="37B2180B"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w:t>
      </w:r>
    </w:p>
    <w:p w14:paraId="56A0009A" w14:textId="1CAE224D"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sc.nextLine();</w:t>
      </w:r>
    </w:p>
    <w:p w14:paraId="5343F221" w14:textId="4734A623"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r>
      <w:r w:rsidRPr="00FB4FF4">
        <w:rPr>
          <w:rFonts w:ascii="Bahnschrift" w:hAnsi="Bahnschrift" w:cs="Times New Roman"/>
          <w:bCs/>
          <w:sz w:val="28"/>
          <w:szCs w:val="24"/>
          <w:highlight w:val="blue"/>
        </w:rPr>
        <w:t>//asking user if he want to continue</w:t>
      </w:r>
    </w:p>
    <w:p w14:paraId="70ACC230" w14:textId="10F81142"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t>System.out.println("Do you want to continue?1.Yes 2.No");</w:t>
      </w:r>
    </w:p>
    <w:p w14:paraId="2EA2A25A" w14:textId="2BF09838"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t>ex=sc.nextInt();</w:t>
      </w:r>
    </w:p>
    <w:p w14:paraId="303B145D"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p>
    <w:p w14:paraId="6588FA11" w14:textId="77777777"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 </w:t>
      </w:r>
      <w:r w:rsidRPr="00C7566D">
        <w:rPr>
          <w:rFonts w:ascii="Bahnschrift" w:hAnsi="Bahnschrift" w:cs="Times New Roman"/>
          <w:bCs/>
          <w:sz w:val="28"/>
          <w:szCs w:val="24"/>
        </w:rPr>
        <w:tab/>
      </w:r>
      <w:r w:rsidRPr="00C7566D">
        <w:rPr>
          <w:rFonts w:ascii="Bahnschrift" w:hAnsi="Bahnschrift" w:cs="Times New Roman"/>
          <w:bCs/>
          <w:sz w:val="28"/>
          <w:szCs w:val="24"/>
        </w:rPr>
        <w:tab/>
        <w:t>}while(ex==1);</w:t>
      </w:r>
    </w:p>
    <w:p w14:paraId="52EE468D" w14:textId="3FB3BF2F" w:rsidR="00C7566D" w:rsidRPr="00C7566D" w:rsidRDefault="00C7566D" w:rsidP="00C7566D">
      <w:pPr>
        <w:shd w:val="clear" w:color="auto" w:fill="3B3838" w:themeFill="background2" w:themeFillShade="40"/>
        <w:rPr>
          <w:rFonts w:ascii="Bahnschrift" w:hAnsi="Bahnschrift" w:cs="Times New Roman"/>
          <w:bCs/>
          <w:sz w:val="28"/>
          <w:szCs w:val="24"/>
        </w:rPr>
      </w:pPr>
    </w:p>
    <w:p w14:paraId="1A156A0A" w14:textId="74AFB926"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w:t>
      </w:r>
    </w:p>
    <w:p w14:paraId="4291BACE" w14:textId="3550D03F"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w:t>
      </w:r>
    </w:p>
    <w:p w14:paraId="6BB83B03" w14:textId="500387BE" w:rsidR="00C7566D" w:rsidRPr="00C7566D" w:rsidRDefault="00C7566D" w:rsidP="00C7566D">
      <w:pPr>
        <w:shd w:val="clear" w:color="auto" w:fill="3B3838" w:themeFill="background2" w:themeFillShade="40"/>
        <w:rPr>
          <w:rFonts w:ascii="Bahnschrift" w:hAnsi="Bahnschrift" w:cs="Times New Roman"/>
          <w:bCs/>
          <w:sz w:val="28"/>
          <w:szCs w:val="24"/>
        </w:rPr>
      </w:pPr>
    </w:p>
    <w:p w14:paraId="15BCDB8D" w14:textId="64414F09"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class POWER{</w:t>
      </w:r>
    </w:p>
    <w:p w14:paraId="093F74A3" w14:textId="7851E164" w:rsidR="00C7566D" w:rsidRPr="00C7566D" w:rsidRDefault="001D1C2C" w:rsidP="00C7566D">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899904" behindDoc="0" locked="0" layoutInCell="1" allowOverlap="1" wp14:anchorId="60488CC4" wp14:editId="654F2337">
                <wp:simplePos x="0" y="0"/>
                <wp:positionH relativeFrom="column">
                  <wp:posOffset>2912533</wp:posOffset>
                </wp:positionH>
                <wp:positionV relativeFrom="paragraph">
                  <wp:posOffset>242358</wp:posOffset>
                </wp:positionV>
                <wp:extent cx="2558204" cy="749330"/>
                <wp:effectExtent l="0" t="0" r="0" b="0"/>
                <wp:wrapNone/>
                <wp:docPr id="194" name="Group 194"/>
                <wp:cNvGraphicFramePr/>
                <a:graphic xmlns:a="http://schemas.openxmlformats.org/drawingml/2006/main">
                  <a:graphicData uri="http://schemas.microsoft.com/office/word/2010/wordprocessingGroup">
                    <wpg:wgp>
                      <wpg:cNvGrpSpPr/>
                      <wpg:grpSpPr>
                        <a:xfrm>
                          <a:off x="0" y="0"/>
                          <a:ext cx="2558204" cy="749330"/>
                          <a:chOff x="509903" y="-84690"/>
                          <a:chExt cx="2802468" cy="749535"/>
                        </a:xfrm>
                      </wpg:grpSpPr>
                      <wps:wsp>
                        <wps:cNvPr id="284" name="Rectangle: Rounded Corners 284"/>
                        <wps:cNvSpPr/>
                        <wps:spPr>
                          <a:xfrm>
                            <a:off x="1761066" y="0"/>
                            <a:ext cx="1551305" cy="66484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777538E" w14:textId="77777777" w:rsidR="008C63D3" w:rsidRDefault="008C63D3" w:rsidP="001F5D37">
                              <w:pPr>
                                <w:jc w:val="center"/>
                              </w:pPr>
                              <w:r>
                                <w:t>Static members to improve space 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Straight Arrow Connector 287"/>
                        <wps:cNvCnPr/>
                        <wps:spPr>
                          <a:xfrm>
                            <a:off x="509903" y="-84690"/>
                            <a:ext cx="1248801" cy="378824"/>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0488CC4" id="Group 194" o:spid="_x0000_s1044" style="position:absolute;margin-left:229.35pt;margin-top:19.1pt;width:201.45pt;height:59pt;z-index:251899904;mso-width-relative:margin;mso-height-relative:margin" coordorigin="5099,-846" coordsize="28024,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">
                <v:roundrect id="Rectangle: Rounded Corners 284" o:spid="_x0000_s1045" style="position:absolute;left:17610;width:15513;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" fillcolor="#ffc000 [3207]" stroked="f">
                  <v:fill opacity="32896f"/>
                  <v:textbox>
                    <w:txbxContent>
                      <w:p w14:paraId="2777538E" w14:textId="77777777" w:rsidR="008C63D3" w:rsidRDefault="008C63D3" w:rsidP="001F5D37">
                        <w:pPr>
                          <w:jc w:val="center"/>
                        </w:pPr>
                        <w:r>
                          <w:t>Static members to improve space complexity</w:t>
                        </w:r>
                      </w:p>
                    </w:txbxContent>
                  </v:textbox>
                </v:roundrect>
                <v:shape id="Straight Arrow Connector 287" o:spid="_x0000_s1046" type="#_x0000_t32" style="position:absolute;left:5099;top:-846;width:12488;height:37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" strokecolor="#ffc000 [3207]" strokeweight="1pt">
                  <v:stroke endarrow="block" joinstyle="miter"/>
                </v:shape>
              </v:group>
            </w:pict>
          </mc:Fallback>
        </mc:AlternateContent>
      </w:r>
      <w:r w:rsidR="00C7566D" w:rsidRPr="00C7566D">
        <w:rPr>
          <w:rFonts w:ascii="Bahnschrift" w:hAnsi="Bahnschrift" w:cs="Times New Roman"/>
          <w:bCs/>
          <w:sz w:val="28"/>
          <w:szCs w:val="24"/>
        </w:rPr>
        <w:tab/>
        <w:t>private</w:t>
      </w:r>
      <w:r w:rsidR="00C805D8">
        <w:rPr>
          <w:rFonts w:ascii="Bahnschrift" w:hAnsi="Bahnschrift" w:cs="Times New Roman"/>
          <w:bCs/>
          <w:sz w:val="28"/>
          <w:szCs w:val="24"/>
        </w:rPr>
        <w:t xml:space="preserve"> static</w:t>
      </w:r>
      <w:r w:rsidR="00C7566D" w:rsidRPr="00C7566D">
        <w:rPr>
          <w:rFonts w:ascii="Bahnschrift" w:hAnsi="Bahnschrift" w:cs="Times New Roman"/>
          <w:bCs/>
          <w:sz w:val="28"/>
          <w:szCs w:val="24"/>
        </w:rPr>
        <w:t xml:space="preserve"> int COUNTER,NUM; </w:t>
      </w:r>
      <w:r w:rsidR="00C7566D" w:rsidRPr="00FB4FF4">
        <w:rPr>
          <w:rFonts w:ascii="Bahnschrift" w:hAnsi="Bahnschrift" w:cs="Times New Roman"/>
          <w:bCs/>
          <w:sz w:val="28"/>
          <w:szCs w:val="24"/>
          <w:highlight w:val="blue"/>
        </w:rPr>
        <w:t>//declared counter var</w:t>
      </w:r>
    </w:p>
    <w:p w14:paraId="626A3E78" w14:textId="31F05524"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p>
    <w:p w14:paraId="20EB76B5" w14:textId="6E02AEC1"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FB4FF4">
        <w:rPr>
          <w:rFonts w:ascii="Bahnschrift" w:hAnsi="Bahnschrift" w:cs="Times New Roman"/>
          <w:bCs/>
          <w:sz w:val="28"/>
          <w:szCs w:val="24"/>
          <w:highlight w:val="blue"/>
        </w:rPr>
        <w:t>//constructor to initialize members</w:t>
      </w:r>
    </w:p>
    <w:p w14:paraId="0435D3ED" w14:textId="5B59073B"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 xml:space="preserve">public POWER(int N, int PWR){ </w:t>
      </w:r>
    </w:p>
    <w:p w14:paraId="200FDA3B" w14:textId="55C0C9BE"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NUM = N;</w:t>
      </w:r>
    </w:p>
    <w:p w14:paraId="1B33C694" w14:textId="7442D45E"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 xml:space="preserve">COUNTER = PWR; </w:t>
      </w:r>
    </w:p>
    <w:p w14:paraId="2C55D7A3" w14:textId="777ED4A2"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w:t>
      </w:r>
    </w:p>
    <w:p w14:paraId="743E40B5" w14:textId="29AE89C0" w:rsidR="00C7566D" w:rsidRPr="00C7566D" w:rsidRDefault="00C7566D" w:rsidP="00C7566D">
      <w:pPr>
        <w:shd w:val="clear" w:color="auto" w:fill="3B3838" w:themeFill="background2" w:themeFillShade="40"/>
        <w:rPr>
          <w:rFonts w:ascii="Bahnschrift" w:hAnsi="Bahnschrift" w:cs="Times New Roman"/>
          <w:bCs/>
          <w:sz w:val="28"/>
          <w:szCs w:val="24"/>
        </w:rPr>
      </w:pPr>
    </w:p>
    <w:p w14:paraId="13455E50" w14:textId="70F44828"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public int COMPUTE_POWER(){</w:t>
      </w:r>
    </w:p>
    <w:p w14:paraId="673FCE98" w14:textId="141E2526"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 xml:space="preserve">int num=NUM; </w:t>
      </w:r>
      <w:r w:rsidRPr="00FB4FF4">
        <w:rPr>
          <w:rFonts w:ascii="Bahnschrift" w:hAnsi="Bahnschrift" w:cs="Times New Roman"/>
          <w:bCs/>
          <w:sz w:val="28"/>
          <w:szCs w:val="24"/>
          <w:highlight w:val="blue"/>
        </w:rPr>
        <w:t>//storing the value of number</w:t>
      </w:r>
      <w:r w:rsidRPr="00C7566D">
        <w:rPr>
          <w:rFonts w:ascii="Bahnschrift" w:hAnsi="Bahnschrift" w:cs="Times New Roman"/>
          <w:bCs/>
          <w:sz w:val="28"/>
          <w:szCs w:val="24"/>
        </w:rPr>
        <w:t xml:space="preserve"> </w:t>
      </w:r>
    </w:p>
    <w:p w14:paraId="15E58B84" w14:textId="580402A5"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FB4FF4">
        <w:rPr>
          <w:rFonts w:ascii="Bahnschrift" w:hAnsi="Bahnschrift" w:cs="Times New Roman"/>
          <w:bCs/>
          <w:sz w:val="28"/>
          <w:szCs w:val="24"/>
          <w:highlight w:val="blue"/>
        </w:rPr>
        <w:t>//loop to compute power</w:t>
      </w:r>
    </w:p>
    <w:p w14:paraId="222608D1" w14:textId="34EF9A85"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while(COUNTER!=1){</w:t>
      </w:r>
    </w:p>
    <w:p w14:paraId="282D06CE" w14:textId="3FDE1A9D"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NUM=num*NUM;</w:t>
      </w:r>
    </w:p>
    <w:p w14:paraId="626ACE3F" w14:textId="6CC5B7EC"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C7566D">
        <w:rPr>
          <w:rFonts w:ascii="Bahnschrift" w:hAnsi="Bahnschrift" w:cs="Times New Roman"/>
          <w:bCs/>
          <w:sz w:val="28"/>
          <w:szCs w:val="24"/>
        </w:rPr>
        <w:tab/>
        <w:t>COUNTER--;</w:t>
      </w:r>
    </w:p>
    <w:p w14:paraId="367736AE" w14:textId="221B280C"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w:t>
      </w:r>
    </w:p>
    <w:p w14:paraId="16798B5A" w14:textId="35880BE0"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r>
      <w:r w:rsidRPr="00FB4FF4">
        <w:rPr>
          <w:rFonts w:ascii="Bahnschrift" w:hAnsi="Bahnschrift" w:cs="Times New Roman"/>
          <w:bCs/>
          <w:sz w:val="28"/>
          <w:szCs w:val="24"/>
          <w:highlight w:val="blue"/>
        </w:rPr>
        <w:t>//returning the result to main</w:t>
      </w:r>
      <w:r w:rsidRPr="00C7566D">
        <w:rPr>
          <w:rFonts w:ascii="Bahnschrift" w:hAnsi="Bahnschrift" w:cs="Times New Roman"/>
          <w:bCs/>
          <w:sz w:val="28"/>
          <w:szCs w:val="24"/>
        </w:rPr>
        <w:t xml:space="preserve"> </w:t>
      </w:r>
    </w:p>
    <w:p w14:paraId="4FE3C2E0" w14:textId="1E6F5B0B"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r>
      <w:r w:rsidRPr="00C7566D">
        <w:rPr>
          <w:rFonts w:ascii="Bahnschrift" w:hAnsi="Bahnschrift" w:cs="Times New Roman"/>
          <w:bCs/>
          <w:sz w:val="28"/>
          <w:szCs w:val="24"/>
        </w:rPr>
        <w:tab/>
        <w:t>return NUM;</w:t>
      </w:r>
    </w:p>
    <w:p w14:paraId="6FB7FAA4" w14:textId="637DE9B2" w:rsidR="00C7566D" w:rsidRPr="00C7566D" w:rsidRDefault="00C7566D" w:rsidP="00C7566D">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ab/>
        <w:t>}</w:t>
      </w:r>
    </w:p>
    <w:p w14:paraId="6FE17E68" w14:textId="73CDB3B1" w:rsidR="001F5D37" w:rsidRDefault="00C7566D" w:rsidP="001F5D37">
      <w:pPr>
        <w:shd w:val="clear" w:color="auto" w:fill="3B3838" w:themeFill="background2" w:themeFillShade="40"/>
        <w:rPr>
          <w:rFonts w:ascii="Bahnschrift" w:hAnsi="Bahnschrift" w:cs="Times New Roman"/>
          <w:bCs/>
          <w:sz w:val="28"/>
          <w:szCs w:val="24"/>
        </w:rPr>
      </w:pPr>
      <w:r w:rsidRPr="00C7566D">
        <w:rPr>
          <w:rFonts w:ascii="Bahnschrift" w:hAnsi="Bahnschrift" w:cs="Times New Roman"/>
          <w:bCs/>
          <w:sz w:val="28"/>
          <w:szCs w:val="24"/>
        </w:rPr>
        <w:t>}</w:t>
      </w:r>
    </w:p>
    <w:p w14:paraId="06884717"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w:t>
      </w:r>
    </w:p>
    <w:p w14:paraId="529B67D3" w14:textId="469B9F45" w:rsidR="00966F63" w:rsidRDefault="00966F63">
      <w:pPr>
        <w:rPr>
          <w:noProof/>
        </w:rPr>
      </w:pPr>
    </w:p>
    <w:p w14:paraId="5B39EEF5" w14:textId="2AB387D8" w:rsidR="00966F63" w:rsidRPr="00966F63" w:rsidRDefault="00966F63" w:rsidP="00966F6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sz w:val="32"/>
          <w:szCs w:val="32"/>
        </w:rPr>
      </w:pPr>
      <w:r w:rsidRPr="00966F63">
        <w:rPr>
          <w:noProof/>
          <w:sz w:val="32"/>
          <w:szCs w:val="32"/>
        </w:rPr>
        <w:t>Text File</w:t>
      </w:r>
    </w:p>
    <w:p w14:paraId="31BC6AA9" w14:textId="4BA5A57F" w:rsidR="00966F63" w:rsidRDefault="00966F63">
      <w:pPr>
        <w:rPr>
          <w:noProof/>
        </w:rPr>
      </w:pPr>
      <w:r>
        <w:rPr>
          <w:noProof/>
        </w:rPr>
        <w:drawing>
          <wp:inline distT="0" distB="0" distL="0" distR="0" wp14:anchorId="7314AC51" wp14:editId="2806E7D9">
            <wp:extent cx="4301067" cy="1769118"/>
            <wp:effectExtent l="0" t="0" r="4445" b="25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17493" cy="1775875"/>
                    </a:xfrm>
                    <a:prstGeom prst="rect">
                      <a:avLst/>
                    </a:prstGeom>
                  </pic:spPr>
                </pic:pic>
              </a:graphicData>
            </a:graphic>
          </wp:inline>
        </w:drawing>
      </w:r>
    </w:p>
    <w:p w14:paraId="69683A90" w14:textId="2EEAFBD8" w:rsidR="00DB3C91" w:rsidRDefault="00DB3C91">
      <w:pPr>
        <w:rPr>
          <w:noProof/>
        </w:rPr>
      </w:pPr>
      <w:r>
        <w:rPr>
          <w:noProof/>
        </w:rPr>
        <w:drawing>
          <wp:inline distT="0" distB="0" distL="0" distR="0" wp14:anchorId="57747FC5" wp14:editId="2BF934C5">
            <wp:extent cx="5926455" cy="3513667"/>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8011" cy="3520518"/>
                    </a:xfrm>
                    <a:prstGeom prst="rect">
                      <a:avLst/>
                    </a:prstGeom>
                  </pic:spPr>
                </pic:pic>
              </a:graphicData>
            </a:graphic>
          </wp:inline>
        </w:drawing>
      </w:r>
    </w:p>
    <w:p w14:paraId="75EA3E0B" w14:textId="32BD49AE" w:rsidR="00966F63" w:rsidRDefault="00966F63">
      <w:pPr>
        <w:rPr>
          <w:noProof/>
        </w:rPr>
      </w:pPr>
      <w:r>
        <w:rPr>
          <w:noProof/>
        </w:rPr>
        <w:drawing>
          <wp:inline distT="0" distB="0" distL="0" distR="0" wp14:anchorId="22C06E15" wp14:editId="126A213E">
            <wp:extent cx="5926455" cy="2486995"/>
            <wp:effectExtent l="0" t="0" r="0" b="889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5672" cy="2499256"/>
                    </a:xfrm>
                    <a:prstGeom prst="rect">
                      <a:avLst/>
                    </a:prstGeom>
                  </pic:spPr>
                </pic:pic>
              </a:graphicData>
            </a:graphic>
          </wp:inline>
        </w:drawing>
      </w:r>
      <w:r w:rsidR="00DB3C91">
        <w:rPr>
          <w:noProof/>
        </w:rPr>
        <mc:AlternateContent>
          <mc:Choice Requires="wpg">
            <w:drawing>
              <wp:anchor distT="0" distB="0" distL="114300" distR="114300" simplePos="0" relativeHeight="251904000" behindDoc="0" locked="0" layoutInCell="1" allowOverlap="1" wp14:anchorId="5CEFB773" wp14:editId="0C89F96E">
                <wp:simplePos x="0" y="0"/>
                <wp:positionH relativeFrom="column">
                  <wp:posOffset>2302933</wp:posOffset>
                </wp:positionH>
                <wp:positionV relativeFrom="paragraph">
                  <wp:posOffset>768138</wp:posOffset>
                </wp:positionV>
                <wp:extent cx="3505200" cy="721995"/>
                <wp:effectExtent l="0" t="0" r="0" b="1905"/>
                <wp:wrapNone/>
                <wp:docPr id="200" name="Group 200"/>
                <wp:cNvGraphicFramePr/>
                <a:graphic xmlns:a="http://schemas.openxmlformats.org/drawingml/2006/main">
                  <a:graphicData uri="http://schemas.microsoft.com/office/word/2010/wordprocessingGroup">
                    <wpg:wgp>
                      <wpg:cNvGrpSpPr/>
                      <wpg:grpSpPr>
                        <a:xfrm>
                          <a:off x="0" y="0"/>
                          <a:ext cx="3505200" cy="721995"/>
                          <a:chOff x="0" y="0"/>
                          <a:chExt cx="3505200" cy="721995"/>
                        </a:xfrm>
                      </wpg:grpSpPr>
                      <wps:wsp>
                        <wps:cNvPr id="292" name="Straight Arrow Connector 292"/>
                        <wps:cNvCnPr/>
                        <wps:spPr>
                          <a:xfrm>
                            <a:off x="0" y="220134"/>
                            <a:ext cx="1524000" cy="825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3" name="Rectangle: Rounded Corners 293"/>
                        <wps:cNvSpPr/>
                        <wps:spPr>
                          <a:xfrm>
                            <a:off x="1524000" y="0"/>
                            <a:ext cx="198120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F567442" w14:textId="77777777" w:rsidR="008C63D3" w:rsidRDefault="008C63D3" w:rsidP="002A5C2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EFB773" id="Group 200" o:spid="_x0000_s1047" style="position:absolute;margin-left:181.35pt;margin-top:60.5pt;width:276pt;height:56.85pt;z-index:251904000" coordsize="35052,7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">
                <v:shape id="Straight Arrow Connector 292" o:spid="_x0000_s1048" type="#_x0000_t32" style="position:absolute;top:2201;width:15240;height:8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" strokecolor="#4472c4 [3204]" strokeweight=".5pt">
                  <v:stroke endarrow="block" joinstyle="miter"/>
                </v:shape>
                <v:roundrect id="Rectangle: Rounded Corners 293" o:spid="_x0000_s1049" style="position:absolute;left:15240;width:19812;height:7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" fillcolor="#ffc000 [3207]" stroked="f">
                  <v:fill opacity="32896f"/>
                  <v:textbox>
                    <w:txbxContent>
                      <w:p w14:paraId="4F567442" w14:textId="77777777" w:rsidR="008C63D3" w:rsidRDefault="008C63D3" w:rsidP="002A5C2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v:textbox>
                </v:roundrect>
              </v:group>
            </w:pict>
          </mc:Fallback>
        </mc:AlternateContent>
      </w:r>
    </w:p>
    <w:p w14:paraId="4AF4031B" w14:textId="77777777" w:rsidR="00966F63" w:rsidRDefault="00966F63">
      <w:pPr>
        <w:rPr>
          <w:color w:val="C00000"/>
        </w:rPr>
      </w:pPr>
    </w:p>
    <w:p w14:paraId="31F13D00" w14:textId="36064A11" w:rsidR="00966F63" w:rsidRPr="00961B02" w:rsidRDefault="00961B02" w:rsidP="00961B0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
          <w:bCs/>
          <w:sz w:val="32"/>
          <w:szCs w:val="32"/>
        </w:rPr>
      </w:pPr>
      <w:r w:rsidRPr="00961B02">
        <w:rPr>
          <w:b/>
          <w:bCs/>
          <w:sz w:val="32"/>
          <w:szCs w:val="32"/>
        </w:rPr>
        <w:t>Drawback</w:t>
      </w:r>
    </w:p>
    <w:p w14:paraId="140084F1" w14:textId="7C88DB30" w:rsidR="00FD04F8" w:rsidRDefault="00F94F35" w:rsidP="00961B02">
      <w:pPr>
        <w:pStyle w:val="ListParagraph"/>
        <w:numPr>
          <w:ilvl w:val="0"/>
          <w:numId w:val="46"/>
        </w:numPr>
        <w:rPr>
          <w:rFonts w:ascii="Times New Roman" w:eastAsiaTheme="majorEastAsia" w:hAnsi="Times New Roman" w:cstheme="majorBidi"/>
          <w:b/>
          <w:sz w:val="32"/>
          <w:szCs w:val="32"/>
        </w:rPr>
      </w:pPr>
      <w:r w:rsidRPr="00F94F35">
        <w:rPr>
          <w:rFonts w:ascii="Times New Roman" w:eastAsiaTheme="majorEastAsia" w:hAnsi="Times New Roman" w:cstheme="majorBidi"/>
          <w:b/>
          <w:sz w:val="32"/>
          <w:szCs w:val="32"/>
        </w:rPr>
        <w:t>The buffer crashes when the input is larger from the file or there are many inputs , and just throws the exception of TypeMismatch</w:t>
      </w:r>
    </w:p>
    <w:p w14:paraId="364329AB" w14:textId="294DC3B7" w:rsidR="00F94F35" w:rsidRDefault="00F94F35" w:rsidP="00F94F35">
      <w:pPr>
        <w:pStyle w:val="ListParagraph"/>
        <w:rPr>
          <w:noProof/>
        </w:rPr>
      </w:pPr>
      <w:r>
        <w:rPr>
          <w:noProof/>
        </w:rPr>
        <mc:AlternateContent>
          <mc:Choice Requires="wpg">
            <w:drawing>
              <wp:anchor distT="0" distB="0" distL="114300" distR="114300" simplePos="0" relativeHeight="251956224" behindDoc="0" locked="0" layoutInCell="1" allowOverlap="1" wp14:anchorId="72765A2B" wp14:editId="2432A364">
                <wp:simplePos x="0" y="0"/>
                <wp:positionH relativeFrom="column">
                  <wp:posOffset>3479801</wp:posOffset>
                </wp:positionH>
                <wp:positionV relativeFrom="paragraph">
                  <wp:posOffset>-2328</wp:posOffset>
                </wp:positionV>
                <wp:extent cx="2412999" cy="620395"/>
                <wp:effectExtent l="38100" t="0" r="6985" b="46355"/>
                <wp:wrapNone/>
                <wp:docPr id="204" name="Group 204"/>
                <wp:cNvGraphicFramePr/>
                <a:graphic xmlns:a="http://schemas.openxmlformats.org/drawingml/2006/main">
                  <a:graphicData uri="http://schemas.microsoft.com/office/word/2010/wordprocessingGroup">
                    <wpg:wgp>
                      <wpg:cNvGrpSpPr/>
                      <wpg:grpSpPr>
                        <a:xfrm>
                          <a:off x="0" y="0"/>
                          <a:ext cx="2412999" cy="620395"/>
                          <a:chOff x="1092201" y="0"/>
                          <a:chExt cx="2412999" cy="887214"/>
                        </a:xfrm>
                      </wpg:grpSpPr>
                      <wps:wsp>
                        <wps:cNvPr id="205" name="Straight Arrow Connector 205"/>
                        <wps:cNvCnPr/>
                        <wps:spPr>
                          <a:xfrm flipH="1">
                            <a:off x="1092201" y="523571"/>
                            <a:ext cx="440266" cy="3636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6" name="Rectangle: Rounded Corners 206"/>
                        <wps:cNvSpPr/>
                        <wps:spPr>
                          <a:xfrm>
                            <a:off x="1524000" y="0"/>
                            <a:ext cx="198120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1DBD06B" w14:textId="329C7EE3" w:rsidR="008C63D3" w:rsidRDefault="008C63D3"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rger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765A2B" id="Group 204" o:spid="_x0000_s1050" style="position:absolute;left:0;text-align:left;margin-left:274pt;margin-top:-.2pt;width:190pt;height:48.85pt;z-index:251956224;mso-width-relative:margin;mso-height-relative:margin" coordorigin="10922" coordsize="24129,8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">
                <v:shape id="Straight Arrow Connector 205" o:spid="_x0000_s1051" type="#_x0000_t32" style="position:absolute;left:10922;top:5235;width:4402;height:36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" strokecolor="#4472c4 [3204]" strokeweight=".5pt">
                  <v:stroke endarrow="block" joinstyle="miter"/>
                </v:shape>
                <v:roundrect id="Rectangle: Rounded Corners 206" o:spid="_x0000_s1052" style="position:absolute;left:15240;width:19812;height:7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" fillcolor="#ffc000 [3207]" stroked="f">
                  <v:fill opacity="32896f"/>
                  <v:textbox>
                    <w:txbxContent>
                      <w:p w14:paraId="11DBD06B" w14:textId="329C7EE3" w:rsidR="008C63D3" w:rsidRDefault="008C63D3"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rger input</w:t>
                        </w:r>
                      </w:p>
                    </w:txbxContent>
                  </v:textbox>
                </v:roundrect>
              </v:group>
            </w:pict>
          </mc:Fallback>
        </mc:AlternateContent>
      </w:r>
      <w:r>
        <w:rPr>
          <w:noProof/>
        </w:rPr>
        <w:drawing>
          <wp:inline distT="0" distB="0" distL="0" distR="0" wp14:anchorId="4F56D8D0" wp14:editId="45B2F02B">
            <wp:extent cx="5438775" cy="13144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8775" cy="1314450"/>
                    </a:xfrm>
                    <a:prstGeom prst="rect">
                      <a:avLst/>
                    </a:prstGeom>
                  </pic:spPr>
                </pic:pic>
              </a:graphicData>
            </a:graphic>
          </wp:inline>
        </w:drawing>
      </w:r>
    </w:p>
    <w:p w14:paraId="0F8581D6" w14:textId="0E699F75" w:rsidR="00F94F35" w:rsidRDefault="00F94F35" w:rsidP="00F94F35">
      <w:pPr>
        <w:pStyle w:val="ListParagraph"/>
        <w:rPr>
          <w:rFonts w:ascii="Times New Roman" w:eastAsiaTheme="majorEastAsia" w:hAnsi="Times New Roman" w:cstheme="majorBidi"/>
          <w:b/>
          <w:sz w:val="32"/>
          <w:szCs w:val="32"/>
        </w:rPr>
      </w:pPr>
    </w:p>
    <w:p w14:paraId="417F8DFF" w14:textId="66060798" w:rsidR="0038015E" w:rsidRDefault="00F40623" w:rsidP="00F94F35">
      <w:pPr>
        <w:pStyle w:val="ListParagraph"/>
        <w:rPr>
          <w:noProof/>
        </w:rPr>
      </w:pPr>
      <w:r>
        <w:rPr>
          <w:noProof/>
        </w:rPr>
        <mc:AlternateContent>
          <mc:Choice Requires="wpg">
            <w:drawing>
              <wp:anchor distT="0" distB="0" distL="114300" distR="114300" simplePos="0" relativeHeight="251958272" behindDoc="0" locked="0" layoutInCell="1" allowOverlap="1" wp14:anchorId="05B4D13E" wp14:editId="62BCBB53">
                <wp:simplePos x="0" y="0"/>
                <wp:positionH relativeFrom="column">
                  <wp:posOffset>2154768</wp:posOffset>
                </wp:positionH>
                <wp:positionV relativeFrom="paragraph">
                  <wp:posOffset>490008</wp:posOffset>
                </wp:positionV>
                <wp:extent cx="3508374" cy="931333"/>
                <wp:effectExtent l="38100" t="0" r="0" b="2540"/>
                <wp:wrapNone/>
                <wp:docPr id="211" name="Group 211"/>
                <wp:cNvGraphicFramePr/>
                <a:graphic xmlns:a="http://schemas.openxmlformats.org/drawingml/2006/main">
                  <a:graphicData uri="http://schemas.microsoft.com/office/word/2010/wordprocessingGroup">
                    <wpg:wgp>
                      <wpg:cNvGrpSpPr/>
                      <wpg:grpSpPr>
                        <a:xfrm>
                          <a:off x="0" y="0"/>
                          <a:ext cx="3508374" cy="931333"/>
                          <a:chOff x="1018498" y="0"/>
                          <a:chExt cx="2655740" cy="667390"/>
                        </a:xfrm>
                      </wpg:grpSpPr>
                      <wps:wsp>
                        <wps:cNvPr id="212" name="Straight Arrow Connector 212"/>
                        <wps:cNvCnPr>
                          <a:stCxn id="213" idx="1"/>
                        </wps:cNvCnPr>
                        <wps:spPr>
                          <a:xfrm flipH="1">
                            <a:off x="1018498" y="333543"/>
                            <a:ext cx="298019" cy="1895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3" name="Rectangle: Rounded Corners 213"/>
                        <wps:cNvSpPr/>
                        <wps:spPr>
                          <a:xfrm>
                            <a:off x="1316517" y="0"/>
                            <a:ext cx="2357721" cy="66739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62515B5" w14:textId="7397C975" w:rsidR="008C63D3" w:rsidRDefault="008C63D3"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ion Thrown, However our program didn’t crash which is a good thing</w:t>
                              </w:r>
                              <w:r w:rsidR="00F4062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ow we handle this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B4D13E" id="Group 211" o:spid="_x0000_s1053" style="position:absolute;left:0;text-align:left;margin-left:169.65pt;margin-top:38.6pt;width:276.25pt;height:73.35pt;z-index:251958272;mso-width-relative:margin;mso-height-relative:margin" coordorigin="10184" coordsize="26557,6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">
                <v:shape id="Straight Arrow Connector 212" o:spid="_x0000_s1054" type="#_x0000_t32" style="position:absolute;left:10184;top:3335;width:2981;height:18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" strokecolor="#4472c4 [3204]" strokeweight=".5pt">
                  <v:stroke endarrow="block" joinstyle="miter"/>
                </v:shape>
                <v:roundrect id="Rectangle: Rounded Corners 213" o:spid="_x0000_s1055" style="position:absolute;left:13165;width:23577;height:66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" fillcolor="#ffc000 [3207]" stroked="f">
                  <v:fill opacity="32896f"/>
                  <v:textbox>
                    <w:txbxContent>
                      <w:p w14:paraId="462515B5" w14:textId="7397C975" w:rsidR="008C63D3" w:rsidRDefault="008C63D3" w:rsidP="00F94F3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eption Thrown, However our program didn’t crash which is a good thing</w:t>
                        </w:r>
                        <w:r w:rsidR="00F4062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ow we handle this issue</w:t>
                        </w:r>
                      </w:p>
                    </w:txbxContent>
                  </v:textbox>
                </v:roundrect>
              </v:group>
            </w:pict>
          </mc:Fallback>
        </mc:AlternateContent>
      </w:r>
      <w:r w:rsidR="0038015E">
        <w:rPr>
          <w:noProof/>
        </w:rPr>
        <w:drawing>
          <wp:inline distT="0" distB="0" distL="0" distR="0" wp14:anchorId="758B1128" wp14:editId="2DFE567D">
            <wp:extent cx="5206400" cy="22352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53419" cy="2255386"/>
                    </a:xfrm>
                    <a:prstGeom prst="rect">
                      <a:avLst/>
                    </a:prstGeom>
                  </pic:spPr>
                </pic:pic>
              </a:graphicData>
            </a:graphic>
          </wp:inline>
        </w:drawing>
      </w:r>
    </w:p>
    <w:p w14:paraId="236847F3" w14:textId="0393AB74" w:rsidR="001C66B7" w:rsidRDefault="0038015E" w:rsidP="001C66B7">
      <w:pPr>
        <w:pStyle w:val="ListParagraph"/>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So now we have to improve our current program flow , and data types to handle the large input.</w:t>
      </w:r>
    </w:p>
    <w:p w14:paraId="5325404E" w14:textId="4FBD9251" w:rsidR="00877F93" w:rsidRDefault="00877F93" w:rsidP="001C66B7">
      <w:pPr>
        <w:pStyle w:val="ListParagraph"/>
        <w:rPr>
          <w:rFonts w:ascii="Times New Roman" w:eastAsiaTheme="majorEastAsia" w:hAnsi="Times New Roman" w:cstheme="majorBidi"/>
          <w:b/>
          <w:sz w:val="32"/>
          <w:szCs w:val="32"/>
        </w:rPr>
      </w:pPr>
    </w:p>
    <w:p w14:paraId="36A31341" w14:textId="38B0822A" w:rsidR="00877F93" w:rsidRDefault="00877F93" w:rsidP="007C75DB">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NOTE:- For this purpose we are going to use BIGINTEGER class, which can take huge inputs and process them</w:t>
      </w:r>
      <w:r w:rsidR="007C75DB">
        <w:rPr>
          <w:rFonts w:ascii="Times New Roman" w:eastAsiaTheme="majorEastAsia" w:hAnsi="Times New Roman" w:cstheme="majorBidi"/>
          <w:b/>
          <w:sz w:val="32"/>
          <w:szCs w:val="32"/>
        </w:rPr>
        <w:t>.</w:t>
      </w:r>
      <w:r w:rsidR="007C75DB">
        <w:rPr>
          <w:rFonts w:ascii="Times New Roman" w:eastAsiaTheme="majorEastAsia" w:hAnsi="Times New Roman" w:cstheme="majorBidi"/>
          <w:b/>
          <w:sz w:val="32"/>
          <w:szCs w:val="32"/>
        </w:rPr>
        <w:br/>
        <w:t xml:space="preserve">This will make us to do changes in both of our classes as doing arithemetic with biginteger is totally different than doing it with other data types. </w:t>
      </w:r>
    </w:p>
    <w:p w14:paraId="15A2E995" w14:textId="25E7B320" w:rsidR="001C66B7" w:rsidRDefault="001C66B7" w:rsidP="001C66B7">
      <w:pPr>
        <w:pStyle w:val="ListParagraph"/>
        <w:rPr>
          <w:rFonts w:ascii="Times New Roman" w:eastAsiaTheme="majorEastAsia" w:hAnsi="Times New Roman" w:cstheme="majorBidi"/>
          <w:b/>
          <w:sz w:val="32"/>
          <w:szCs w:val="32"/>
        </w:rPr>
      </w:pPr>
    </w:p>
    <w:p w14:paraId="44CF9CBB" w14:textId="4B3FA415" w:rsidR="001C66B7" w:rsidRDefault="001C66B7" w:rsidP="001C66B7">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0"/>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FORM 3</w:t>
      </w:r>
      <w:r w:rsidR="007C75DB">
        <w:rPr>
          <w:rFonts w:ascii="Times New Roman" w:eastAsiaTheme="majorEastAsia" w:hAnsi="Times New Roman" w:cstheme="majorBidi"/>
          <w:b/>
          <w:sz w:val="32"/>
          <w:szCs w:val="32"/>
        </w:rPr>
        <w:t xml:space="preserve">:- Handling larger Inputs  </w:t>
      </w:r>
    </w:p>
    <w:p w14:paraId="6EFED6F7" w14:textId="4189BB31" w:rsidR="001C66B7" w:rsidRDefault="001C66B7" w:rsidP="001C66B7">
      <w:pPr>
        <w:pStyle w:val="ListParagraph"/>
        <w:rPr>
          <w:rFonts w:ascii="Times New Roman" w:eastAsiaTheme="majorEastAsia" w:hAnsi="Times New Roman" w:cstheme="majorBidi"/>
          <w:b/>
          <w:sz w:val="32"/>
          <w:szCs w:val="32"/>
        </w:rPr>
      </w:pPr>
    </w:p>
    <w:p w14:paraId="7F2EC9C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util.*;</w:t>
      </w:r>
    </w:p>
    <w:p w14:paraId="40FF283D"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io.*;</w:t>
      </w:r>
    </w:p>
    <w:p w14:paraId="17B7834E"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import java.math.BigInteger;</w:t>
      </w:r>
    </w:p>
    <w:p w14:paraId="7635045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6AF3DECF"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public class MAIN_POWER{</w:t>
      </w:r>
    </w:p>
    <w:p w14:paraId="28B7926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public static void main(String[] args) {</w:t>
      </w:r>
    </w:p>
    <w:p w14:paraId="25774B5D"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p>
    <w:p w14:paraId="6C92E422"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A2B77">
        <w:rPr>
          <w:rFonts w:ascii="Bahnschrift" w:hAnsi="Bahnschrift" w:cs="Times New Roman"/>
          <w:bCs/>
          <w:sz w:val="28"/>
          <w:szCs w:val="24"/>
          <w:highlight w:val="blue"/>
        </w:rPr>
        <w:t>//creating obj of scanner class for input</w:t>
      </w:r>
    </w:p>
    <w:p w14:paraId="5A46D2C7" w14:textId="79529BD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Scanner sc = new Scanner(System.in);</w:t>
      </w:r>
    </w:p>
    <w:p w14:paraId="6A1101D2" w14:textId="30522B2F"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2368" behindDoc="0" locked="0" layoutInCell="1" allowOverlap="1" wp14:anchorId="5B4F7261" wp14:editId="7709D71E">
                <wp:simplePos x="0" y="0"/>
                <wp:positionH relativeFrom="column">
                  <wp:posOffset>2455333</wp:posOffset>
                </wp:positionH>
                <wp:positionV relativeFrom="paragraph">
                  <wp:posOffset>40428</wp:posOffset>
                </wp:positionV>
                <wp:extent cx="3107267" cy="821266"/>
                <wp:effectExtent l="0" t="0" r="0" b="0"/>
                <wp:wrapNone/>
                <wp:docPr id="219" name="Group 219"/>
                <wp:cNvGraphicFramePr/>
                <a:graphic xmlns:a="http://schemas.openxmlformats.org/drawingml/2006/main">
                  <a:graphicData uri="http://schemas.microsoft.com/office/word/2010/wordprocessingGroup">
                    <wpg:wgp>
                      <wpg:cNvGrpSpPr/>
                      <wpg:grpSpPr>
                        <a:xfrm>
                          <a:off x="0" y="0"/>
                          <a:ext cx="3107267" cy="821266"/>
                          <a:chOff x="0" y="0"/>
                          <a:chExt cx="3107267" cy="821266"/>
                        </a:xfrm>
                      </wpg:grpSpPr>
                      <wps:wsp>
                        <wps:cNvPr id="216" name="Straight Arrow Connector 216"/>
                        <wps:cNvCnPr/>
                        <wps:spPr>
                          <a:xfrm flipV="1">
                            <a:off x="0" y="268817"/>
                            <a:ext cx="872067" cy="11006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8" name="Rectangle: Rounded Corners 218"/>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79BC897" w14:textId="12A592CB" w:rsidR="008C63D3" w:rsidRPr="00637CBC" w:rsidRDefault="008C63D3" w:rsidP="00637CBC">
                              <w:pPr>
                                <w:jc w:val="center"/>
                                <w:rPr>
                                  <w:szCs w:val="24"/>
                                </w:rPr>
                              </w:pPr>
                              <w:r w:rsidRPr="00637CBC">
                                <w:rPr>
                                  <w:szCs w:val="24"/>
                                </w:rPr>
                                <w:t>Our Big Integer variables, we don’t need to initialize them as the class itself does t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4F7261" id="Group 219" o:spid="_x0000_s1056" style="position:absolute;margin-left:193.35pt;margin-top:3.2pt;width:244.65pt;height:64.65pt;z-index:251962368" coordsize="31072,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">
                <v:shape id="Straight Arrow Connector 216" o:spid="_x0000_s1057" type="#_x0000_t32" style="position:absolute;top:2688;width:8720;height:1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" strokecolor="#ed7d31 [3205]" strokeweight=".5pt">
                  <v:stroke endarrow="block" joinstyle="miter"/>
                </v:shape>
                <v:roundrect id="Rectangle: Rounded Corners 218" o:spid="_x0000_s1058"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" fillcolor="#ed7d31 [3205]" stroked="f">
                  <v:fill opacity="32896f"/>
                  <v:textbox>
                    <w:txbxContent>
                      <w:p w14:paraId="579BC897" w14:textId="12A592CB" w:rsidR="008C63D3" w:rsidRPr="00637CBC" w:rsidRDefault="008C63D3" w:rsidP="00637CBC">
                        <w:pPr>
                          <w:jc w:val="center"/>
                          <w:rPr>
                            <w:szCs w:val="24"/>
                          </w:rPr>
                        </w:pPr>
                        <w:r w:rsidRPr="00637CBC">
                          <w:rPr>
                            <w:szCs w:val="24"/>
                          </w:rPr>
                          <w:t>Our Big Integer variables, we don’t need to initialize them as the class itself does that</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int ex=0;</w:t>
      </w:r>
    </w:p>
    <w:p w14:paraId="297FB3DA"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BigInteger N,PWR;</w:t>
      </w:r>
    </w:p>
    <w:p w14:paraId="23236E8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do</w:t>
      </w:r>
    </w:p>
    <w:p w14:paraId="215379E6"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1A782C06"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try{</w:t>
      </w:r>
    </w:p>
    <w:p w14:paraId="0F3D8FE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r>
    </w:p>
    <w:p w14:paraId="47C5C9A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File file = new File(args[0]);</w:t>
      </w:r>
    </w:p>
    <w:p w14:paraId="09D63C3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canner fs = new Scanner(file);</w:t>
      </w:r>
    </w:p>
    <w:p w14:paraId="7AD0484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23714D72" w14:textId="5255132A"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fs.useDelimiter("\\D+");</w:t>
      </w:r>
    </w:p>
    <w:p w14:paraId="4CB4C1E4" w14:textId="24CD183D"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4416" behindDoc="0" locked="0" layoutInCell="1" allowOverlap="1" wp14:anchorId="69785435" wp14:editId="4F8E87BE">
                <wp:simplePos x="0" y="0"/>
                <wp:positionH relativeFrom="column">
                  <wp:posOffset>2827867</wp:posOffset>
                </wp:positionH>
                <wp:positionV relativeFrom="paragraph">
                  <wp:posOffset>150918</wp:posOffset>
                </wp:positionV>
                <wp:extent cx="3107267" cy="1159934"/>
                <wp:effectExtent l="0" t="0" r="0" b="21590"/>
                <wp:wrapNone/>
                <wp:docPr id="220" name="Group 220"/>
                <wp:cNvGraphicFramePr/>
                <a:graphic xmlns:a="http://schemas.openxmlformats.org/drawingml/2006/main">
                  <a:graphicData uri="http://schemas.microsoft.com/office/word/2010/wordprocessingGroup">
                    <wpg:wgp>
                      <wpg:cNvGrpSpPr/>
                      <wpg:grpSpPr>
                        <a:xfrm>
                          <a:off x="0" y="0"/>
                          <a:ext cx="3107267" cy="1159934"/>
                          <a:chOff x="0" y="0"/>
                          <a:chExt cx="3107267" cy="1159934"/>
                        </a:xfrm>
                      </wpg:grpSpPr>
                      <wps:wsp>
                        <wps:cNvPr id="221" name="Straight Arrow Connector 221"/>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2" name="Rectangle: Rounded Corners 222"/>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602E12E" w14:textId="1ACDEA7E" w:rsidR="008C63D3" w:rsidRPr="00637CBC" w:rsidRDefault="008C63D3" w:rsidP="00637CBC">
                              <w:pPr>
                                <w:jc w:val="center"/>
                                <w:rPr>
                                  <w:szCs w:val="24"/>
                                </w:rPr>
                              </w:pPr>
                              <w:r>
                                <w:rPr>
                                  <w:szCs w:val="24"/>
                                </w:rPr>
                                <w:t>Passed them to class co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9785435" id="Group 220" o:spid="_x0000_s1059" style="position:absolute;margin-left:222.65pt;margin-top:11.9pt;width:244.65pt;height:91.35pt;z-index:251964416;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">
                <v:shape id="Straight Arrow Connector 221" o:spid="_x0000_s1060"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" strokecolor="#ed7d31 [3205]" strokeweight=".5pt">
                  <v:stroke endarrow="block" joinstyle="miter"/>
                </v:shape>
                <v:roundrect id="Rectangle: Rounded Corners 222" o:spid="_x0000_s1061"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" fillcolor="#ed7d31 [3205]" stroked="f">
                  <v:fill opacity="32896f"/>
                  <v:textbox>
                    <w:txbxContent>
                      <w:p w14:paraId="7602E12E" w14:textId="1ACDEA7E" w:rsidR="008C63D3" w:rsidRPr="00637CBC" w:rsidRDefault="008C63D3" w:rsidP="00637CBC">
                        <w:pPr>
                          <w:jc w:val="center"/>
                          <w:rPr>
                            <w:szCs w:val="24"/>
                          </w:rPr>
                        </w:pPr>
                        <w:r>
                          <w:rPr>
                            <w:szCs w:val="24"/>
                          </w:rPr>
                          <w:t>Passed them to class constructor</w:t>
                        </w:r>
                      </w:p>
                    </w:txbxContent>
                  </v:textbox>
                </v:roundrect>
              </v:group>
            </w:pict>
          </mc:Fallback>
        </mc:AlternateContent>
      </w:r>
      <w:r w:rsidR="00A67CC6" w:rsidRPr="00A67CC6">
        <w:rPr>
          <w:rFonts w:ascii="Bahnschrift" w:hAnsi="Bahnschrift" w:cs="Times New Roman"/>
          <w:bCs/>
          <w:sz w:val="28"/>
          <w:szCs w:val="24"/>
        </w:rPr>
        <w:t xml:space="preserve">        </w:t>
      </w:r>
      <w:r w:rsidR="00A67CC6" w:rsidRPr="00A67CC6">
        <w:rPr>
          <w:rFonts w:ascii="Bahnschrift" w:hAnsi="Bahnschrift" w:cs="Times New Roman"/>
          <w:bCs/>
          <w:sz w:val="28"/>
          <w:szCs w:val="24"/>
        </w:rPr>
        <w:tab/>
        <w:t>while(fs.hasNext()){</w:t>
      </w:r>
    </w:p>
    <w:p w14:paraId="4D7F1980" w14:textId="6418CDB8"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N = fs.nextBigInteger();</w:t>
      </w:r>
    </w:p>
    <w:p w14:paraId="20021CE4" w14:textId="785DC47D"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PWR = fs.nextBigInteger();</w:t>
      </w:r>
    </w:p>
    <w:p w14:paraId="0C1B250F" w14:textId="36238449" w:rsidR="00A67CC6" w:rsidRPr="00A67CC6" w:rsidRDefault="00A67CC6" w:rsidP="00A67CC6">
      <w:pPr>
        <w:shd w:val="clear" w:color="auto" w:fill="3B3838" w:themeFill="background2" w:themeFillShade="40"/>
        <w:rPr>
          <w:rFonts w:ascii="Bahnschrift" w:hAnsi="Bahnschrift" w:cs="Times New Roman"/>
          <w:bCs/>
          <w:sz w:val="28"/>
          <w:szCs w:val="24"/>
        </w:rPr>
      </w:pPr>
    </w:p>
    <w:p w14:paraId="086955D8" w14:textId="3855D8E2"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 xml:space="preserve">             POWER pw = new POWER(N,PWR);</w:t>
      </w:r>
      <w:r w:rsidR="00637CBC">
        <w:rPr>
          <w:rFonts w:ascii="Bahnschrift" w:hAnsi="Bahnschrift" w:cs="Times New Roman"/>
          <w:bCs/>
          <w:sz w:val="28"/>
          <w:szCs w:val="24"/>
        </w:rPr>
        <w:t xml:space="preserve"> </w:t>
      </w:r>
    </w:p>
    <w:p w14:paraId="4C0EE515" w14:textId="2641A8BE"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System.out.println(N+" ^ "+PWR+" = "+pw.COMPUTE_POWER());</w:t>
      </w:r>
    </w:p>
    <w:p w14:paraId="72773782"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6299711B"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t>}</w:t>
      </w:r>
    </w:p>
    <w:p w14:paraId="339514D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catch(InputMismatchException|FileNotFoundException e){</w:t>
      </w:r>
    </w:p>
    <w:p w14:paraId="794C6100"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ystem.out.println("Invalid input!");</w:t>
      </w:r>
    </w:p>
    <w:p w14:paraId="02323D5B"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5C688561"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sc.nextLine();</w:t>
      </w:r>
    </w:p>
    <w:p w14:paraId="30D1B25C"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asking user if he want to continue</w:t>
      </w:r>
    </w:p>
    <w:p w14:paraId="77B42EE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System.out.println("Do you want to continue?1.Yes 2.No");</w:t>
      </w:r>
    </w:p>
    <w:p w14:paraId="5678A963"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ex=sc.nextInt();</w:t>
      </w:r>
    </w:p>
    <w:p w14:paraId="6E0727D5"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239013A9"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 </w:t>
      </w:r>
      <w:r w:rsidRPr="00A67CC6">
        <w:rPr>
          <w:rFonts w:ascii="Bahnschrift" w:hAnsi="Bahnschrift" w:cs="Times New Roman"/>
          <w:bCs/>
          <w:sz w:val="28"/>
          <w:szCs w:val="24"/>
        </w:rPr>
        <w:tab/>
      </w:r>
      <w:r w:rsidRPr="00A67CC6">
        <w:rPr>
          <w:rFonts w:ascii="Bahnschrift" w:hAnsi="Bahnschrift" w:cs="Times New Roman"/>
          <w:bCs/>
          <w:sz w:val="28"/>
          <w:szCs w:val="24"/>
        </w:rPr>
        <w:tab/>
        <w:t>}while(ex==1);</w:t>
      </w:r>
    </w:p>
    <w:p w14:paraId="694F08D8" w14:textId="46A7DCB9" w:rsidR="00A67CC6" w:rsidRPr="00A67CC6" w:rsidRDefault="00637CBC"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66464" behindDoc="0" locked="0" layoutInCell="1" allowOverlap="1" wp14:anchorId="24D3E3BC" wp14:editId="29FA68F4">
                <wp:simplePos x="0" y="0"/>
                <wp:positionH relativeFrom="column">
                  <wp:posOffset>1236134</wp:posOffset>
                </wp:positionH>
                <wp:positionV relativeFrom="paragraph">
                  <wp:posOffset>326178</wp:posOffset>
                </wp:positionV>
                <wp:extent cx="3107267" cy="1159934"/>
                <wp:effectExtent l="0" t="0" r="0" b="21590"/>
                <wp:wrapNone/>
                <wp:docPr id="223" name="Group 223"/>
                <wp:cNvGraphicFramePr/>
                <a:graphic xmlns:a="http://schemas.openxmlformats.org/drawingml/2006/main">
                  <a:graphicData uri="http://schemas.microsoft.com/office/word/2010/wordprocessingGroup">
                    <wpg:wgp>
                      <wpg:cNvGrpSpPr/>
                      <wpg:grpSpPr>
                        <a:xfrm>
                          <a:off x="0" y="0"/>
                          <a:ext cx="3107267" cy="1159934"/>
                          <a:chOff x="0" y="0"/>
                          <a:chExt cx="3107267" cy="1159934"/>
                        </a:xfrm>
                      </wpg:grpSpPr>
                      <wps:wsp>
                        <wps:cNvPr id="224" name="Straight Arrow Connector 224"/>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5" name="Rectangle: Rounded Corners 225"/>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E69B33E" w14:textId="4038DEC4" w:rsidR="008C63D3" w:rsidRPr="00637CBC" w:rsidRDefault="008C63D3" w:rsidP="00637CBC">
                              <w:pPr>
                                <w:jc w:val="center"/>
                                <w:rPr>
                                  <w:szCs w:val="24"/>
                                </w:rPr>
                              </w:pPr>
                              <w:r>
                                <w:rPr>
                                  <w:szCs w:val="24"/>
                                </w:rPr>
                                <w:t>Note major changes in our POWER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4D3E3BC" id="Group 223" o:spid="_x0000_s1062" style="position:absolute;margin-left:97.35pt;margin-top:25.7pt;width:244.65pt;height:91.35pt;z-index:251966464;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">
                <v:shape id="Straight Arrow Connector 224" o:spid="_x0000_s1063"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" strokecolor="#ed7d31 [3205]" strokeweight=".5pt">
                  <v:stroke endarrow="block" joinstyle="miter"/>
                </v:shape>
                <v:roundrect id="Rectangle: Rounded Corners 225" o:spid="_x0000_s1064"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" fillcolor="#ed7d31 [3205]" stroked="f">
                  <v:fill opacity="32896f"/>
                  <v:textbox>
                    <w:txbxContent>
                      <w:p w14:paraId="3E69B33E" w14:textId="4038DEC4" w:rsidR="008C63D3" w:rsidRPr="00637CBC" w:rsidRDefault="008C63D3" w:rsidP="00637CBC">
                        <w:pPr>
                          <w:jc w:val="center"/>
                          <w:rPr>
                            <w:szCs w:val="24"/>
                          </w:rPr>
                        </w:pPr>
                        <w:r>
                          <w:rPr>
                            <w:szCs w:val="24"/>
                          </w:rPr>
                          <w:t>Note major changes in our POWER class</w:t>
                        </w:r>
                      </w:p>
                    </w:txbxContent>
                  </v:textbox>
                </v:roundrect>
              </v:group>
            </w:pict>
          </mc:Fallback>
        </mc:AlternateContent>
      </w:r>
    </w:p>
    <w:p w14:paraId="18132721" w14:textId="61D82196"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31D0DC9B" w14:textId="48CFF0E9"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w:t>
      </w:r>
    </w:p>
    <w:p w14:paraId="34ABE1F4" w14:textId="38664668" w:rsidR="00A67CC6" w:rsidRPr="00A67CC6" w:rsidRDefault="00A67CC6" w:rsidP="00A67CC6">
      <w:pPr>
        <w:shd w:val="clear" w:color="auto" w:fill="3B3838" w:themeFill="background2" w:themeFillShade="40"/>
        <w:rPr>
          <w:rFonts w:ascii="Bahnschrift" w:hAnsi="Bahnschrift" w:cs="Times New Roman"/>
          <w:bCs/>
          <w:sz w:val="28"/>
          <w:szCs w:val="24"/>
        </w:rPr>
      </w:pPr>
    </w:p>
    <w:p w14:paraId="41081798" w14:textId="02FD31F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class POWER{</w:t>
      </w:r>
    </w:p>
    <w:p w14:paraId="6E7E06C5" w14:textId="687DE793" w:rsidR="00A67CC6" w:rsidRPr="00A67CC6" w:rsidRDefault="009E4D0F" w:rsidP="00A67CC6">
      <w:pPr>
        <w:shd w:val="clear" w:color="auto" w:fill="3B3838" w:themeFill="background2" w:themeFillShade="40"/>
        <w:rPr>
          <w:rFonts w:ascii="Bahnschrift" w:hAnsi="Bahnschrift" w:cs="Times New Roman"/>
          <w:bCs/>
          <w:sz w:val="28"/>
          <w:szCs w:val="24"/>
        </w:rPr>
      </w:pPr>
      <w:r>
        <w:rPr>
          <w:noProof/>
        </w:rPr>
        <mc:AlternateContent>
          <mc:Choice Requires="wps">
            <w:drawing>
              <wp:anchor distT="0" distB="0" distL="114300" distR="114300" simplePos="0" relativeHeight="251973632" behindDoc="0" locked="0" layoutInCell="1" allowOverlap="1" wp14:anchorId="034554FA" wp14:editId="069925D2">
                <wp:simplePos x="0" y="0"/>
                <wp:positionH relativeFrom="column">
                  <wp:posOffset>3793068</wp:posOffset>
                </wp:positionH>
                <wp:positionV relativeFrom="paragraph">
                  <wp:posOffset>255693</wp:posOffset>
                </wp:positionV>
                <wp:extent cx="838200" cy="1821604"/>
                <wp:effectExtent l="38100" t="38100" r="19050" b="26670"/>
                <wp:wrapNone/>
                <wp:docPr id="232" name="Straight Arrow Connector 232"/>
                <wp:cNvGraphicFramePr/>
                <a:graphic xmlns:a="http://schemas.openxmlformats.org/drawingml/2006/main">
                  <a:graphicData uri="http://schemas.microsoft.com/office/word/2010/wordprocessingShape">
                    <wps:wsp>
                      <wps:cNvCnPr/>
                      <wps:spPr>
                        <a:xfrm flipH="1" flipV="1">
                          <a:off x="0" y="0"/>
                          <a:ext cx="838200" cy="182160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8EB84" id="Straight Arrow Connector 232" o:spid="_x0000_s1026" type="#_x0000_t32" style="position:absolute;margin-left:298.65pt;margin-top:20.15pt;width:66pt;height:143.45pt;flip:x y;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" strokecolor="#ed7d31 [3205]" strokeweight=".5pt">
                <v:stroke endarrow="block" joinstyle="miter"/>
              </v:shape>
            </w:pict>
          </mc:Fallback>
        </mc:AlternateContent>
      </w:r>
      <w:r w:rsidR="00A67CC6" w:rsidRPr="00A67CC6">
        <w:rPr>
          <w:rFonts w:ascii="Bahnschrift" w:hAnsi="Bahnschrift" w:cs="Times New Roman"/>
          <w:bCs/>
          <w:sz w:val="28"/>
          <w:szCs w:val="24"/>
        </w:rPr>
        <w:tab/>
        <w:t>private static BigInteger COUNTER,NUM; //declared counter var</w:t>
      </w:r>
    </w:p>
    <w:p w14:paraId="73D6AAA0" w14:textId="5FEB1562"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0D5CAE18" w14:textId="2DE35D3C"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constructor to initialize members</w:t>
      </w:r>
    </w:p>
    <w:p w14:paraId="378F8CD6" w14:textId="78943338"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 xml:space="preserve">public POWER(BigInteger N,BigInteger PWR){ </w:t>
      </w:r>
    </w:p>
    <w:p w14:paraId="191AB779" w14:textId="255852FE"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NUM = N;</w:t>
      </w:r>
      <w:r w:rsidR="004B42EE" w:rsidRPr="004B42EE">
        <w:rPr>
          <w:rFonts w:ascii="Bahnschrift" w:hAnsi="Bahnschrift" w:cs="Times New Roman"/>
          <w:bCs/>
          <w:noProof/>
          <w:sz w:val="28"/>
          <w:szCs w:val="24"/>
        </w:rPr>
        <w:t xml:space="preserve"> </w:t>
      </w:r>
    </w:p>
    <w:p w14:paraId="30FD6C9B" w14:textId="63CBB275"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 xml:space="preserve">COUNTER = PWR; </w:t>
      </w:r>
    </w:p>
    <w:p w14:paraId="053C5360" w14:textId="2062A349" w:rsidR="00A67CC6" w:rsidRPr="00A67CC6" w:rsidRDefault="009E4D0F"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s">
            <w:drawing>
              <wp:anchor distT="0" distB="0" distL="114300" distR="114300" simplePos="0" relativeHeight="251971584" behindDoc="0" locked="0" layoutInCell="1" allowOverlap="1" wp14:anchorId="50D9F153" wp14:editId="3C4CA036">
                <wp:simplePos x="0" y="0"/>
                <wp:positionH relativeFrom="column">
                  <wp:posOffset>821055</wp:posOffset>
                </wp:positionH>
                <wp:positionV relativeFrom="paragraph">
                  <wp:posOffset>84455</wp:posOffset>
                </wp:positionV>
                <wp:extent cx="4188892" cy="1270000"/>
                <wp:effectExtent l="0" t="0" r="2540" b="6350"/>
                <wp:wrapNone/>
                <wp:docPr id="228" name="Rectangle: Rounded Corners 228"/>
                <wp:cNvGraphicFramePr/>
                <a:graphic xmlns:a="http://schemas.openxmlformats.org/drawingml/2006/main">
                  <a:graphicData uri="http://schemas.microsoft.com/office/word/2010/wordprocessingShape">
                    <wps:wsp>
                      <wps:cNvSpPr/>
                      <wps:spPr>
                        <a:xfrm>
                          <a:off x="0" y="0"/>
                          <a:ext cx="4188892" cy="1270000"/>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5CEE1D68" w14:textId="73A5379B" w:rsidR="008C63D3" w:rsidRPr="009E4D0F" w:rsidRDefault="008C63D3"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signed to the class members, </w:t>
                            </w:r>
                          </w:p>
                          <w:p w14:paraId="24532A33" w14:textId="606E063A" w:rsidR="008C63D3" w:rsidRPr="009E4D0F" w:rsidRDefault="008C63D3"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you might have noticed we have not changed our class members from being static, that is because BigInteger already assigns a huge size of memory in regard to input size so by making our static we save some memor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D9F153" id="Rectangle: Rounded Corners 228" o:spid="_x0000_s1065" style="position:absolute;margin-left:64.65pt;margin-top:6.65pt;width:329.85pt;height:100pt;z-index:25197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" fillcolor="#ed7d31 [3205]" stroked="f">
                <v:textbox>
                  <w:txbxContent>
                    <w:p w14:paraId="5CEE1D68" w14:textId="73A5379B" w:rsidR="008C63D3" w:rsidRPr="009E4D0F" w:rsidRDefault="008C63D3"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ssigned to the class members, </w:t>
                      </w:r>
                    </w:p>
                    <w:p w14:paraId="24532A33" w14:textId="606E063A" w:rsidR="008C63D3" w:rsidRPr="009E4D0F" w:rsidRDefault="008C63D3" w:rsidP="004B42EE">
                      <w:pPr>
                        <w:jc w:val="center"/>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4D0F">
                        <w:rPr>
                          <w:color w:val="000000" w:themeColor="text1"/>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te: you might have noticed we have not changed our class members from being static, that is because BigInteger already assigns a huge size of memory in regard to input size so by making our static we save some memory  </w:t>
                      </w:r>
                    </w:p>
                  </w:txbxContent>
                </v:textbox>
              </v:roundrect>
            </w:pict>
          </mc:Fallback>
        </mc:AlternateContent>
      </w:r>
      <w:r w:rsidR="00A67CC6" w:rsidRPr="00A67CC6">
        <w:rPr>
          <w:rFonts w:ascii="Bahnschrift" w:hAnsi="Bahnschrift" w:cs="Times New Roman"/>
          <w:bCs/>
          <w:sz w:val="28"/>
          <w:szCs w:val="24"/>
        </w:rPr>
        <w:tab/>
        <w:t>}</w:t>
      </w:r>
    </w:p>
    <w:p w14:paraId="76572DEA" w14:textId="77777777" w:rsidR="00A67CC6" w:rsidRPr="00A67CC6" w:rsidRDefault="00A67CC6" w:rsidP="00A67CC6">
      <w:pPr>
        <w:shd w:val="clear" w:color="auto" w:fill="3B3838" w:themeFill="background2" w:themeFillShade="40"/>
        <w:rPr>
          <w:rFonts w:ascii="Bahnschrift" w:hAnsi="Bahnschrift" w:cs="Times New Roman"/>
          <w:bCs/>
          <w:sz w:val="28"/>
          <w:szCs w:val="24"/>
        </w:rPr>
      </w:pPr>
    </w:p>
    <w:p w14:paraId="747FB7F3" w14:textId="77777777" w:rsidR="009E4D0F"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p>
    <w:p w14:paraId="1AC38D5E" w14:textId="77777777" w:rsidR="009E4D0F" w:rsidRDefault="009E4D0F" w:rsidP="00A67CC6">
      <w:pPr>
        <w:shd w:val="clear" w:color="auto" w:fill="3B3838" w:themeFill="background2" w:themeFillShade="40"/>
        <w:rPr>
          <w:rFonts w:ascii="Bahnschrift" w:hAnsi="Bahnschrift" w:cs="Times New Roman"/>
          <w:bCs/>
          <w:sz w:val="28"/>
          <w:szCs w:val="24"/>
        </w:rPr>
      </w:pPr>
    </w:p>
    <w:p w14:paraId="057D8D19" w14:textId="77777777" w:rsidR="009E4D0F" w:rsidRDefault="009E4D0F" w:rsidP="00A67CC6">
      <w:pPr>
        <w:shd w:val="clear" w:color="auto" w:fill="3B3838" w:themeFill="background2" w:themeFillShade="40"/>
        <w:rPr>
          <w:rFonts w:ascii="Bahnschrift" w:hAnsi="Bahnschrift" w:cs="Times New Roman"/>
          <w:bCs/>
          <w:sz w:val="28"/>
          <w:szCs w:val="24"/>
        </w:rPr>
      </w:pPr>
    </w:p>
    <w:p w14:paraId="15309841" w14:textId="77777777" w:rsidR="007541CA" w:rsidRDefault="009E4D0F" w:rsidP="009E4D0F">
      <w:pPr>
        <w:shd w:val="clear" w:color="auto" w:fill="3B3838" w:themeFill="background2" w:themeFillShade="40"/>
        <w:ind w:firstLine="720"/>
        <w:rPr>
          <w:rFonts w:ascii="Bahnschrift" w:hAnsi="Bahnschrift" w:cs="Times New Roman"/>
          <w:bCs/>
          <w:sz w:val="28"/>
          <w:szCs w:val="24"/>
        </w:rPr>
      </w:pPr>
      <w:r>
        <w:rPr>
          <w:rFonts w:ascii="Bahnschrift" w:hAnsi="Bahnschrift" w:cs="Times New Roman"/>
          <w:bCs/>
          <w:sz w:val="28"/>
          <w:szCs w:val="24"/>
        </w:rPr>
        <w:t xml:space="preserve">  </w:t>
      </w:r>
    </w:p>
    <w:p w14:paraId="34005626"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6B463EA7"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70628BB6"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2334397F"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6903B4D8" w14:textId="77777777" w:rsidR="007541CA" w:rsidRDefault="007541CA" w:rsidP="009E4D0F">
      <w:pPr>
        <w:shd w:val="clear" w:color="auto" w:fill="3B3838" w:themeFill="background2" w:themeFillShade="40"/>
        <w:ind w:firstLine="720"/>
        <w:rPr>
          <w:rFonts w:ascii="Bahnschrift" w:hAnsi="Bahnschrift" w:cs="Times New Roman"/>
          <w:bCs/>
          <w:sz w:val="28"/>
          <w:szCs w:val="24"/>
        </w:rPr>
      </w:pPr>
    </w:p>
    <w:p w14:paraId="09895203" w14:textId="258E8EA9" w:rsidR="00A67CC6" w:rsidRPr="00A67CC6" w:rsidRDefault="00A67CC6" w:rsidP="009E4D0F">
      <w:pPr>
        <w:shd w:val="clear" w:color="auto" w:fill="3B3838" w:themeFill="background2" w:themeFillShade="40"/>
        <w:ind w:firstLine="720"/>
        <w:rPr>
          <w:rFonts w:ascii="Bahnschrift" w:hAnsi="Bahnschrift" w:cs="Times New Roman"/>
          <w:bCs/>
          <w:sz w:val="28"/>
          <w:szCs w:val="24"/>
        </w:rPr>
      </w:pPr>
      <w:r w:rsidRPr="00A67CC6">
        <w:rPr>
          <w:rFonts w:ascii="Bahnschrift" w:hAnsi="Bahnschrift" w:cs="Times New Roman"/>
          <w:bCs/>
          <w:sz w:val="28"/>
          <w:szCs w:val="24"/>
        </w:rPr>
        <w:t>public BigInteger COMPUTE_POWER(){</w:t>
      </w:r>
    </w:p>
    <w:p w14:paraId="741BF50F" w14:textId="2603F713" w:rsidR="00A67CC6" w:rsidRPr="00A67CC6" w:rsidRDefault="007541CA"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5680" behindDoc="0" locked="0" layoutInCell="1" allowOverlap="1" wp14:anchorId="17F0ED88" wp14:editId="62AB16ED">
                <wp:simplePos x="0" y="0"/>
                <wp:positionH relativeFrom="column">
                  <wp:posOffset>2294255</wp:posOffset>
                </wp:positionH>
                <wp:positionV relativeFrom="paragraph">
                  <wp:posOffset>267547</wp:posOffset>
                </wp:positionV>
                <wp:extent cx="3107267" cy="753533"/>
                <wp:effectExtent l="0" t="0" r="0" b="27940"/>
                <wp:wrapNone/>
                <wp:docPr id="233" name="Group 233"/>
                <wp:cNvGraphicFramePr/>
                <a:graphic xmlns:a="http://schemas.openxmlformats.org/drawingml/2006/main">
                  <a:graphicData uri="http://schemas.microsoft.com/office/word/2010/wordprocessingGroup">
                    <wpg:wgp>
                      <wpg:cNvGrpSpPr/>
                      <wpg:grpSpPr>
                        <a:xfrm>
                          <a:off x="0" y="0"/>
                          <a:ext cx="3107267" cy="753533"/>
                          <a:chOff x="0" y="0"/>
                          <a:chExt cx="3107267" cy="1159934"/>
                        </a:xfrm>
                      </wpg:grpSpPr>
                      <wps:wsp>
                        <wps:cNvPr id="234" name="Straight Arrow Connector 234"/>
                        <wps:cNvCnPr/>
                        <wps:spPr>
                          <a:xfrm flipV="1">
                            <a:off x="0" y="268749"/>
                            <a:ext cx="872008" cy="8911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35" name="Rectangle: Rounded Corners 235"/>
                        <wps:cNvSpPr/>
                        <wps:spPr>
                          <a:xfrm>
                            <a:off x="872067" y="0"/>
                            <a:ext cx="2235200" cy="82126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5B2B0B2" w14:textId="15C11020" w:rsidR="008C63D3" w:rsidRPr="00637CBC" w:rsidRDefault="008C63D3" w:rsidP="007541CA">
                              <w:pPr>
                                <w:jc w:val="center"/>
                                <w:rPr>
                                  <w:szCs w:val="24"/>
                                </w:rPr>
                              </w:pPr>
                              <w:r>
                                <w:rPr>
                                  <w:szCs w:val="24"/>
                                </w:rPr>
                                <w:t>Used equals method to check if the counter is not equal to 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F0ED88" id="Group 233" o:spid="_x0000_s1066" style="position:absolute;margin-left:180.65pt;margin-top:21.05pt;width:244.65pt;height:59.35pt;z-index:251975680;mso-height-relative:margin" coordsize="31072,1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">
                <v:shape id="Straight Arrow Connector 234" o:spid="_x0000_s1067" type="#_x0000_t32" style="position:absolute;top:2687;width:8720;height:8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" strokecolor="#ed7d31 [3205]" strokeweight=".5pt">
                  <v:stroke endarrow="block" joinstyle="miter"/>
                </v:shape>
                <v:roundrect id="Rectangle: Rounded Corners 235" o:spid="_x0000_s1068"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" fillcolor="#ed7d31 [3205]" stroked="f">
                  <v:fill opacity="32896f"/>
                  <v:textbox>
                    <w:txbxContent>
                      <w:p w14:paraId="65B2B0B2" w14:textId="15C11020" w:rsidR="008C63D3" w:rsidRPr="00637CBC" w:rsidRDefault="008C63D3" w:rsidP="007541CA">
                        <w:pPr>
                          <w:jc w:val="center"/>
                          <w:rPr>
                            <w:szCs w:val="24"/>
                          </w:rPr>
                        </w:pPr>
                        <w:r>
                          <w:rPr>
                            <w:szCs w:val="24"/>
                          </w:rPr>
                          <w:t>Used equals method to check if the counter is not equal to one</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 xml:space="preserve">BigInteger num=NUM; //storing the value of number </w:t>
      </w:r>
    </w:p>
    <w:p w14:paraId="6F953496" w14:textId="7D0C1D21"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loop to compute power</w:t>
      </w:r>
    </w:p>
    <w:p w14:paraId="31E0B7FA" w14:textId="2C04EA6B" w:rsidR="007541CA" w:rsidRDefault="007541CA"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7728" behindDoc="0" locked="0" layoutInCell="1" allowOverlap="1" wp14:anchorId="01B5BBC8" wp14:editId="589B5DBC">
                <wp:simplePos x="0" y="0"/>
                <wp:positionH relativeFrom="column">
                  <wp:posOffset>3843655</wp:posOffset>
                </wp:positionH>
                <wp:positionV relativeFrom="paragraph">
                  <wp:posOffset>289136</wp:posOffset>
                </wp:positionV>
                <wp:extent cx="2633133" cy="694266"/>
                <wp:effectExtent l="0" t="0" r="0" b="0"/>
                <wp:wrapNone/>
                <wp:docPr id="236" name="Group 236"/>
                <wp:cNvGraphicFramePr/>
                <a:graphic xmlns:a="http://schemas.openxmlformats.org/drawingml/2006/main">
                  <a:graphicData uri="http://schemas.microsoft.com/office/word/2010/wordprocessingGroup">
                    <wpg:wgp>
                      <wpg:cNvGrpSpPr/>
                      <wpg:grpSpPr>
                        <a:xfrm>
                          <a:off x="0" y="0"/>
                          <a:ext cx="2633133" cy="694266"/>
                          <a:chOff x="474134" y="0"/>
                          <a:chExt cx="2633133" cy="821266"/>
                        </a:xfrm>
                      </wpg:grpSpPr>
                      <wps:wsp>
                        <wps:cNvPr id="237" name="Straight Arrow Connector 237"/>
                        <wps:cNvCnPr/>
                        <wps:spPr>
                          <a:xfrm>
                            <a:off x="474134" y="169428"/>
                            <a:ext cx="397815" cy="9917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38" name="Rectangle: Rounded Corners 238"/>
                        <wps:cNvSpPr/>
                        <wps:spPr>
                          <a:xfrm>
                            <a:off x="872067" y="0"/>
                            <a:ext cx="2235200" cy="821266"/>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5040308B" w14:textId="3D1441A9" w:rsidR="008C63D3" w:rsidRPr="00637CBC" w:rsidRDefault="008C63D3" w:rsidP="007541CA">
                              <w:pPr>
                                <w:jc w:val="center"/>
                                <w:rPr>
                                  <w:szCs w:val="24"/>
                                </w:rPr>
                              </w:pPr>
                              <w:r>
                                <w:rPr>
                                  <w:szCs w:val="24"/>
                                </w:rPr>
                                <w:t>BigInteger.ONE , is member of BigInteger class which contain the valu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B5BBC8" id="Group 236" o:spid="_x0000_s1069" style="position:absolute;margin-left:302.65pt;margin-top:22.75pt;width:207.35pt;height:54.65pt;z-index:251977728;mso-width-relative:margin;mso-height-relative:margin" coordorigin="4741" coordsize="26331,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">
                <v:shape id="Straight Arrow Connector 237" o:spid="_x0000_s1070" type="#_x0000_t32" style="position:absolute;left:4741;top:1694;width:3978;height: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" strokecolor="#ed7d31 [3205]" strokeweight=".5pt">
                  <v:stroke endarrow="block" joinstyle="miter"/>
                </v:shape>
                <v:roundrect id="Rectangle: Rounded Corners 238" o:spid="_x0000_s1071" style="position:absolute;left:8720;width:22352;height:82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" fillcolor="#ed7d31 [3205]" stroked="f">
                  <v:textbox>
                    <w:txbxContent>
                      <w:p w14:paraId="5040308B" w14:textId="3D1441A9" w:rsidR="008C63D3" w:rsidRPr="00637CBC" w:rsidRDefault="008C63D3" w:rsidP="007541CA">
                        <w:pPr>
                          <w:jc w:val="center"/>
                          <w:rPr>
                            <w:szCs w:val="24"/>
                          </w:rPr>
                        </w:pPr>
                        <w:r>
                          <w:rPr>
                            <w:szCs w:val="24"/>
                          </w:rPr>
                          <w:t>BigInteger.ONE , is member of BigInteger class which contain the value 1</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r>
    </w:p>
    <w:p w14:paraId="4A0F4D50" w14:textId="0EE08142" w:rsidR="00A67CC6" w:rsidRPr="00A67CC6" w:rsidRDefault="007541CA" w:rsidP="007541CA">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sidR="00A67CC6" w:rsidRPr="00A67CC6">
        <w:rPr>
          <w:rFonts w:ascii="Bahnschrift" w:hAnsi="Bahnschrift" w:cs="Times New Roman"/>
          <w:bCs/>
          <w:sz w:val="28"/>
          <w:szCs w:val="24"/>
        </w:rPr>
        <w:t>while(!COUNTER.equals(BigInteger.ONE)){</w:t>
      </w:r>
    </w:p>
    <w:p w14:paraId="4815C26A" w14:textId="553EA44F"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r>
      <w:r w:rsidRPr="00A67CC6">
        <w:rPr>
          <w:rFonts w:ascii="Bahnschrift" w:hAnsi="Bahnschrift" w:cs="Times New Roman"/>
          <w:bCs/>
          <w:sz w:val="28"/>
          <w:szCs w:val="24"/>
        </w:rPr>
        <w:tab/>
        <w:t>NUM=num.multiply(NUM);</w:t>
      </w:r>
    </w:p>
    <w:p w14:paraId="05D039DF" w14:textId="11A9A8EF" w:rsidR="00A67CC6" w:rsidRPr="00A67CC6" w:rsidRDefault="00952727" w:rsidP="00A67CC6">
      <w:pPr>
        <w:shd w:val="clear" w:color="auto" w:fill="3B3838" w:themeFill="background2" w:themeFillShade="40"/>
        <w:rPr>
          <w:rFonts w:ascii="Bahnschrift" w:hAnsi="Bahnschrift" w:cs="Times New Roman"/>
          <w:bCs/>
          <w:sz w:val="28"/>
          <w:szCs w:val="24"/>
        </w:rPr>
      </w:pPr>
      <w:r>
        <w:rPr>
          <w:rFonts w:ascii="Bahnschrift" w:hAnsi="Bahnschrift" w:cs="Times New Roman"/>
          <w:bCs/>
          <w:noProof/>
          <w:sz w:val="28"/>
          <w:szCs w:val="24"/>
        </w:rPr>
        <mc:AlternateContent>
          <mc:Choice Requires="wpg">
            <w:drawing>
              <wp:anchor distT="0" distB="0" distL="114300" distR="114300" simplePos="0" relativeHeight="251979776" behindDoc="0" locked="0" layoutInCell="1" allowOverlap="1" wp14:anchorId="4C5DCC1A" wp14:editId="5B67D4C1">
                <wp:simplePos x="0" y="0"/>
                <wp:positionH relativeFrom="column">
                  <wp:posOffset>2912533</wp:posOffset>
                </wp:positionH>
                <wp:positionV relativeFrom="paragraph">
                  <wp:posOffset>199602</wp:posOffset>
                </wp:positionV>
                <wp:extent cx="2886710" cy="1557866"/>
                <wp:effectExtent l="0" t="0" r="8890" b="4445"/>
                <wp:wrapNone/>
                <wp:docPr id="239" name="Group 239"/>
                <wp:cNvGraphicFramePr/>
                <a:graphic xmlns:a="http://schemas.openxmlformats.org/drawingml/2006/main">
                  <a:graphicData uri="http://schemas.microsoft.com/office/word/2010/wordprocessingGroup">
                    <wpg:wgp>
                      <wpg:cNvGrpSpPr/>
                      <wpg:grpSpPr>
                        <a:xfrm>
                          <a:off x="0" y="0"/>
                          <a:ext cx="2886710" cy="1557866"/>
                          <a:chOff x="220134" y="-190293"/>
                          <a:chExt cx="2887133" cy="1843753"/>
                        </a:xfrm>
                      </wpg:grpSpPr>
                      <wps:wsp>
                        <wps:cNvPr id="240" name="Straight Arrow Connector 240"/>
                        <wps:cNvCnPr/>
                        <wps:spPr>
                          <a:xfrm>
                            <a:off x="220134" y="-190293"/>
                            <a:ext cx="651751" cy="4588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1" name="Rectangle: Rounded Corners 241"/>
                        <wps:cNvSpPr/>
                        <wps:spPr>
                          <a:xfrm>
                            <a:off x="872067" y="-93"/>
                            <a:ext cx="2235200" cy="1653553"/>
                          </a:xfrm>
                          <a:prstGeom prst="round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1D9DE655" w14:textId="4AE03983" w:rsidR="008C63D3" w:rsidRPr="007646BB" w:rsidRDefault="008C63D3" w:rsidP="00952727">
                              <w:pPr>
                                <w:jc w:val="center"/>
                                <w:rPr>
                                  <w:b/>
                                  <w:bCs/>
                                  <w:szCs w:val="24"/>
                                </w:rPr>
                              </w:pPr>
                              <w:r w:rsidRPr="007646BB">
                                <w:rPr>
                                  <w:b/>
                                  <w:bCs/>
                                  <w:szCs w:val="24"/>
                                </w:rPr>
                                <w:t>NOTE</w:t>
                              </w:r>
                              <w:r w:rsidRPr="007646BB">
                                <w:rPr>
                                  <w:b/>
                                  <w:bCs/>
                                  <w:szCs w:val="24"/>
                                </w:rPr>
                                <w:br/>
                                <w:t>We cant use Increament and Decreament operators with BigIntegers , so there is subtract method for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DCC1A" id="Group 239" o:spid="_x0000_s1072" style="position:absolute;margin-left:229.35pt;margin-top:15.7pt;width:227.3pt;height:122.65pt;z-index:251979776;mso-width-relative:margin;mso-height-relative:margin" coordorigin="2201,-1902" coordsize="28871,18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">
                <v:shape id="Straight Arrow Connector 240" o:spid="_x0000_s1073" type="#_x0000_t32" style="position:absolute;left:2201;top:-1902;width:6517;height:4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" strokecolor="#ed7d31 [3205]" strokeweight=".5pt">
                  <v:stroke endarrow="block" joinstyle="miter"/>
                </v:shape>
                <v:roundrect id="Rectangle: Rounded Corners 241" o:spid="_x0000_s1074" style="position:absolute;left:8720;width:22352;height:165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" fillcolor="#ed7d31 [3205]" stroked="f">
                  <v:textbox>
                    <w:txbxContent>
                      <w:p w14:paraId="1D9DE655" w14:textId="4AE03983" w:rsidR="008C63D3" w:rsidRPr="007646BB" w:rsidRDefault="008C63D3" w:rsidP="00952727">
                        <w:pPr>
                          <w:jc w:val="center"/>
                          <w:rPr>
                            <w:b/>
                            <w:bCs/>
                            <w:szCs w:val="24"/>
                          </w:rPr>
                        </w:pPr>
                        <w:r w:rsidRPr="007646BB">
                          <w:rPr>
                            <w:b/>
                            <w:bCs/>
                            <w:szCs w:val="24"/>
                          </w:rPr>
                          <w:t>NOTE</w:t>
                        </w:r>
                        <w:r w:rsidRPr="007646BB">
                          <w:rPr>
                            <w:b/>
                            <w:bCs/>
                            <w:szCs w:val="24"/>
                          </w:rPr>
                          <w:br/>
                          <w:t>We cant use Increament and Decreament operators with BigIntegers , so there is subtract method for it</w:t>
                        </w:r>
                      </w:p>
                    </w:txbxContent>
                  </v:textbox>
                </v:roundrect>
              </v:group>
            </w:pict>
          </mc:Fallback>
        </mc:AlternateContent>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r>
      <w:r w:rsidR="00A67CC6" w:rsidRPr="00A67CC6">
        <w:rPr>
          <w:rFonts w:ascii="Bahnschrift" w:hAnsi="Bahnschrift" w:cs="Times New Roman"/>
          <w:bCs/>
          <w:sz w:val="28"/>
          <w:szCs w:val="24"/>
        </w:rPr>
        <w:tab/>
        <w:t>COUNTER = COUNTER.subtract(BigInteger.ONE);</w:t>
      </w:r>
    </w:p>
    <w:p w14:paraId="2048DFEE" w14:textId="2A2968E3"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w:t>
      </w:r>
    </w:p>
    <w:p w14:paraId="26C35E9E"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 xml:space="preserve">//returning the result to main </w:t>
      </w:r>
    </w:p>
    <w:p w14:paraId="30118CDF"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r>
      <w:r w:rsidRPr="00A67CC6">
        <w:rPr>
          <w:rFonts w:ascii="Bahnschrift" w:hAnsi="Bahnschrift" w:cs="Times New Roman"/>
          <w:bCs/>
          <w:sz w:val="28"/>
          <w:szCs w:val="24"/>
        </w:rPr>
        <w:tab/>
        <w:t>return NUM;</w:t>
      </w:r>
    </w:p>
    <w:p w14:paraId="2C5606B4" w14:textId="77777777" w:rsidR="00A67CC6" w:rsidRPr="00A67CC6"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ab/>
        <w:t>}</w:t>
      </w:r>
    </w:p>
    <w:p w14:paraId="1327CC17" w14:textId="7B4BEA00" w:rsidR="001C66B7" w:rsidRDefault="00A67CC6" w:rsidP="00A67CC6">
      <w:pPr>
        <w:shd w:val="clear" w:color="auto" w:fill="3B3838" w:themeFill="background2" w:themeFillShade="40"/>
        <w:rPr>
          <w:rFonts w:ascii="Bahnschrift" w:hAnsi="Bahnschrift" w:cs="Times New Roman"/>
          <w:bCs/>
          <w:sz w:val="28"/>
          <w:szCs w:val="24"/>
        </w:rPr>
      </w:pPr>
      <w:r w:rsidRPr="00A67CC6">
        <w:rPr>
          <w:rFonts w:ascii="Bahnschrift" w:hAnsi="Bahnschrift" w:cs="Times New Roman"/>
          <w:bCs/>
          <w:sz w:val="28"/>
          <w:szCs w:val="24"/>
        </w:rPr>
        <w:t>}</w:t>
      </w:r>
    </w:p>
    <w:p w14:paraId="56971EA1" w14:textId="2A5CEE33" w:rsidR="007C75DB" w:rsidRDefault="007C75DB" w:rsidP="00877F93">
      <w:pPr>
        <w:rPr>
          <w:noProof/>
        </w:rPr>
      </w:pPr>
    </w:p>
    <w:p w14:paraId="4A2AD918" w14:textId="68D73AE5" w:rsidR="00A67CC6" w:rsidRDefault="00A67CC6" w:rsidP="00877F93">
      <w:pPr>
        <w:rPr>
          <w:noProof/>
        </w:rPr>
      </w:pPr>
    </w:p>
    <w:p w14:paraId="23FB407B" w14:textId="78E567A0" w:rsidR="00A67CC6" w:rsidRDefault="00A67CC6" w:rsidP="00877F93">
      <w:pPr>
        <w:rPr>
          <w:noProof/>
        </w:rPr>
      </w:pPr>
    </w:p>
    <w:p w14:paraId="13C56721" w14:textId="77777777" w:rsidR="00A67CC6" w:rsidRDefault="00A67CC6" w:rsidP="00877F93">
      <w:pPr>
        <w:rPr>
          <w:noProof/>
        </w:rPr>
      </w:pPr>
    </w:p>
    <w:p w14:paraId="6705EA71" w14:textId="48AA2F50" w:rsidR="007C75DB" w:rsidRDefault="007C75DB"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OUTPUT</w:t>
      </w:r>
    </w:p>
    <w:p w14:paraId="19AA7CD5" w14:textId="08613165" w:rsidR="00AA2B77" w:rsidRDefault="00AA2B77" w:rsidP="00AA2B77">
      <w:pPr>
        <w:rPr>
          <w:noProof/>
        </w:rPr>
      </w:pPr>
    </w:p>
    <w:p w14:paraId="13B09BD4" w14:textId="3C75AD49" w:rsidR="00AA2B77" w:rsidRDefault="00AA2B77"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TEXT Input  file - </w:t>
      </w:r>
    </w:p>
    <w:p w14:paraId="2320C9B3" w14:textId="394E2B94" w:rsidR="00AA2B77" w:rsidRDefault="00AA2B77" w:rsidP="00AA2B77">
      <w:pPr>
        <w:rPr>
          <w:noProof/>
        </w:rPr>
      </w:pPr>
      <w:r>
        <w:rPr>
          <w:noProof/>
        </w:rPr>
        <w:drawing>
          <wp:inline distT="0" distB="0" distL="0" distR="0" wp14:anchorId="06EAA004" wp14:editId="3959D9B0">
            <wp:extent cx="5655310" cy="1464734"/>
            <wp:effectExtent l="0" t="0" r="2540" b="254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3563" cy="1466872"/>
                    </a:xfrm>
                    <a:prstGeom prst="rect">
                      <a:avLst/>
                    </a:prstGeom>
                  </pic:spPr>
                </pic:pic>
              </a:graphicData>
            </a:graphic>
          </wp:inline>
        </w:drawing>
      </w:r>
    </w:p>
    <w:p w14:paraId="725E832D" w14:textId="6C3F8EE6" w:rsidR="00AA2B77" w:rsidRPr="00B3219B" w:rsidRDefault="00AA2B77" w:rsidP="00B3219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b/>
          <w:bCs/>
          <w:noProof/>
          <w:szCs w:val="24"/>
        </w:rPr>
      </w:pPr>
      <w:r w:rsidRPr="00B3219B">
        <w:rPr>
          <w:b/>
          <w:bCs/>
          <w:noProof/>
          <w:szCs w:val="24"/>
        </w:rPr>
        <w:t>NOTE -  the BIGINTEGER can handle the input large enough in our drawback section, however my computer memory and processing power was not enough to handle such a large input base, further it nearly froze my computer.</w:t>
      </w:r>
    </w:p>
    <w:p w14:paraId="5D5A0DE8" w14:textId="77777777" w:rsidR="00B3219B" w:rsidRDefault="00B3219B" w:rsidP="00AA2B77">
      <w:pPr>
        <w:rPr>
          <w:noProof/>
        </w:rPr>
      </w:pPr>
    </w:p>
    <w:p w14:paraId="39B54BE1" w14:textId="771EAEB1" w:rsidR="007C75DB" w:rsidRDefault="00A50508" w:rsidP="00AA2B7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drawing>
          <wp:anchor distT="0" distB="0" distL="114300" distR="114300" simplePos="0" relativeHeight="251959296" behindDoc="0" locked="0" layoutInCell="1" allowOverlap="1" wp14:anchorId="48C1CA18" wp14:editId="47010C27">
            <wp:simplePos x="0" y="0"/>
            <wp:positionH relativeFrom="column">
              <wp:posOffset>-474980</wp:posOffset>
            </wp:positionH>
            <wp:positionV relativeFrom="paragraph">
              <wp:posOffset>334010</wp:posOffset>
            </wp:positionV>
            <wp:extent cx="6939280" cy="3891280"/>
            <wp:effectExtent l="0" t="0" r="0" b="0"/>
            <wp:wrapThrough wrapText="bothSides">
              <wp:wrapPolygon edited="0">
                <wp:start x="0" y="0"/>
                <wp:lineTo x="0" y="21466"/>
                <wp:lineTo x="21525" y="21466"/>
                <wp:lineTo x="21525" y="0"/>
                <wp:lineTo x="0" y="0"/>
              </wp:wrapPolygon>
            </wp:wrapThrough>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939280" cy="389128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sidR="007C75DB">
        <w:rPr>
          <w:noProof/>
        </w:rPr>
        <w:t xml:space="preserve">Note – Please Zoom in to see clear output </w:t>
      </w:r>
    </w:p>
    <w:p w14:paraId="5BDF0B35" w14:textId="0B9BE723" w:rsidR="001C66B7" w:rsidRDefault="001C66B7" w:rsidP="00877F93">
      <w:pPr>
        <w:rPr>
          <w:rFonts w:ascii="Times New Roman" w:eastAsiaTheme="majorEastAsia" w:hAnsi="Times New Roman" w:cstheme="majorBidi"/>
          <w:b/>
          <w:sz w:val="32"/>
          <w:szCs w:val="32"/>
        </w:rPr>
      </w:pPr>
    </w:p>
    <w:p w14:paraId="106851BB" w14:textId="53A90A23" w:rsidR="001615C9" w:rsidRDefault="001615C9" w:rsidP="00A0235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NOTE</w:t>
      </w:r>
    </w:p>
    <w:p w14:paraId="5081DB02" w14:textId="20BBCC32" w:rsidR="00B06B8E" w:rsidRDefault="00A02351" w:rsidP="00A0235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rFonts w:ascii="Times New Roman" w:eastAsiaTheme="majorEastAsia" w:hAnsi="Times New Roman" w:cstheme="majorBidi"/>
          <w:b/>
          <w:sz w:val="32"/>
          <w:szCs w:val="32"/>
        </w:rPr>
      </w:pPr>
      <w:r>
        <w:rPr>
          <w:rFonts w:ascii="Times New Roman" w:eastAsiaTheme="majorEastAsia" w:hAnsi="Times New Roman" w:cstheme="majorBidi"/>
          <w:b/>
          <w:sz w:val="32"/>
          <w:szCs w:val="32"/>
        </w:rPr>
        <w:t>There is still one big drawback our huge output so we format it to scientific notation by adding following code</w:t>
      </w:r>
      <w:r w:rsidR="00DD6DC8">
        <w:rPr>
          <w:rFonts w:ascii="Times New Roman" w:eastAsiaTheme="majorEastAsia" w:hAnsi="Times New Roman" w:cstheme="majorBidi"/>
          <w:b/>
          <w:sz w:val="32"/>
          <w:szCs w:val="32"/>
        </w:rPr>
        <w:t>. So what we are doing is using Formatter class in text package to convert our number format into decimal scientific notation that is “</w:t>
      </w:r>
      <w:r w:rsidR="00DD6DC8" w:rsidRPr="00DD6DC8">
        <w:rPr>
          <w:rFonts w:ascii="Times New Roman" w:eastAsiaTheme="majorEastAsia" w:hAnsi="Times New Roman" w:cstheme="majorBidi"/>
          <w:b/>
          <w:sz w:val="32"/>
          <w:szCs w:val="32"/>
        </w:rPr>
        <w:t>0.######E0</w:t>
      </w:r>
      <w:r w:rsidR="00DD6DC8">
        <w:rPr>
          <w:rFonts w:ascii="Times New Roman" w:eastAsiaTheme="majorEastAsia" w:hAnsi="Times New Roman" w:cstheme="majorBidi"/>
          <w:b/>
          <w:sz w:val="32"/>
          <w:szCs w:val="32"/>
        </w:rPr>
        <w:t xml:space="preserve">” </w:t>
      </w:r>
      <w:r w:rsidR="00DD6DC8">
        <w:rPr>
          <w:rFonts w:ascii="Times New Roman" w:eastAsiaTheme="majorEastAsia" w:hAnsi="Times New Roman" w:cstheme="majorBidi"/>
          <w:b/>
          <w:sz w:val="32"/>
          <w:szCs w:val="32"/>
        </w:rPr>
        <w:br/>
        <w:t>The statement “</w:t>
      </w:r>
      <w:r w:rsidR="00DD6DC8" w:rsidRPr="005D36A4">
        <w:rPr>
          <w:rFonts w:ascii="Bahnschrift" w:hAnsi="Bahnschrift" w:cs="Times New Roman"/>
          <w:bCs/>
          <w:sz w:val="18"/>
          <w:szCs w:val="16"/>
        </w:rPr>
        <w:t>DecimalFormatSymbols.getInstance(Locale.ROOT)</w:t>
      </w:r>
      <w:r w:rsidR="00DD6DC8">
        <w:rPr>
          <w:rFonts w:ascii="Times New Roman" w:eastAsiaTheme="majorEastAsia" w:hAnsi="Times New Roman" w:cstheme="majorBidi"/>
          <w:b/>
          <w:sz w:val="32"/>
          <w:szCs w:val="32"/>
        </w:rPr>
        <w:t>”</w:t>
      </w:r>
      <w:r w:rsidR="00DD6DC8" w:rsidRPr="00DD6DC8">
        <w:rPr>
          <w:rFonts w:ascii="Times New Roman" w:eastAsiaTheme="majorEastAsia" w:hAnsi="Times New Roman" w:cstheme="majorBidi"/>
          <w:b/>
          <w:sz w:val="32"/>
          <w:szCs w:val="32"/>
        </w:rPr>
        <w:t>Returns an array of all locales for which the getInstance methods of this class can return localized instances.</w:t>
      </w:r>
    </w:p>
    <w:p w14:paraId="018213B5" w14:textId="77777777" w:rsidR="00B06B8E" w:rsidRDefault="00B06B8E">
      <w:pPr>
        <w:rPr>
          <w:rFonts w:ascii="Bahnschrift" w:hAnsi="Bahnschrift" w:cs="Times New Roman"/>
          <w:bCs/>
          <w:sz w:val="28"/>
          <w:szCs w:val="24"/>
        </w:rPr>
      </w:pPr>
      <w:r>
        <w:rPr>
          <w:rFonts w:ascii="Bahnschrift" w:hAnsi="Bahnschrift" w:cs="Times New Roman"/>
          <w:bCs/>
          <w:sz w:val="28"/>
          <w:szCs w:val="24"/>
        </w:rPr>
        <w:br w:type="page"/>
      </w:r>
    </w:p>
    <w:p w14:paraId="0F6705C3" w14:textId="6978A019" w:rsidR="00A02351" w:rsidRPr="00A02351" w:rsidRDefault="00FB4C09" w:rsidP="00A02351">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84896" behindDoc="0" locked="0" layoutInCell="1" allowOverlap="1" wp14:anchorId="3F2E3B55" wp14:editId="0E3C1E7F">
                <wp:simplePos x="0" y="0"/>
                <wp:positionH relativeFrom="column">
                  <wp:posOffset>2794000</wp:posOffset>
                </wp:positionH>
                <wp:positionV relativeFrom="paragraph">
                  <wp:posOffset>175895</wp:posOffset>
                </wp:positionV>
                <wp:extent cx="2352040" cy="769620"/>
                <wp:effectExtent l="0" t="0" r="10160" b="30480"/>
                <wp:wrapNone/>
                <wp:docPr id="246" name="Group 246"/>
                <wp:cNvGraphicFramePr/>
                <a:graphic xmlns:a="http://schemas.openxmlformats.org/drawingml/2006/main">
                  <a:graphicData uri="http://schemas.microsoft.com/office/word/2010/wordprocessingGroup">
                    <wpg:wgp>
                      <wpg:cNvGrpSpPr/>
                      <wpg:grpSpPr>
                        <a:xfrm>
                          <a:off x="0" y="0"/>
                          <a:ext cx="2352040" cy="769620"/>
                          <a:chOff x="0" y="0"/>
                          <a:chExt cx="2352040" cy="769620"/>
                        </a:xfrm>
                      </wpg:grpSpPr>
                      <wps:wsp>
                        <wps:cNvPr id="247" name="Straight Arrow Connector 247"/>
                        <wps:cNvCnPr/>
                        <wps:spPr>
                          <a:xfrm flipV="1">
                            <a:off x="0" y="383540"/>
                            <a:ext cx="792480" cy="386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8" name="Rectangle: Rounded Corners 248"/>
                        <wps:cNvSpPr/>
                        <wps:spPr>
                          <a:xfrm>
                            <a:off x="792480" y="0"/>
                            <a:ext cx="1559560" cy="726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D7110C" w14:textId="7D18426D" w:rsidR="008C63D3" w:rsidRDefault="008C63D3" w:rsidP="00FB4C09">
                              <w:pPr>
                                <w:jc w:val="center"/>
                              </w:pPr>
                              <w:r>
                                <w:t>Imported our cla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F2E3B55" id="Group 246" o:spid="_x0000_s1075" style="position:absolute;margin-left:220pt;margin-top:13.85pt;width:185.2pt;height:60.6pt;z-index:251984896" coordsize="23520,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">
                <v:shape id="Straight Arrow Connector 247" o:spid="_x0000_s1076" type="#_x0000_t32" style="position:absolute;top:3835;width:7924;height:38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" strokecolor="#4472c4 [3204]" strokeweight=".5pt">
                  <v:stroke endarrow="block" joinstyle="miter"/>
                </v:shape>
                <v:roundrect id="Rectangle: Rounded Corners 248" o:spid="_x0000_s1077" style="position:absolute;left:7924;width:15596;height:7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" fillcolor="#4472c4 [3204]" strokecolor="#1f3763 [1604]" strokeweight="1pt">
                  <v:stroke joinstyle="miter"/>
                  <v:textbox>
                    <w:txbxContent>
                      <w:p w14:paraId="39D7110C" w14:textId="7D18426D" w:rsidR="008C63D3" w:rsidRDefault="008C63D3" w:rsidP="00FB4C09">
                        <w:pPr>
                          <w:jc w:val="center"/>
                        </w:pPr>
                        <w:r>
                          <w:t>Imported our classes</w:t>
                        </w:r>
                      </w:p>
                    </w:txbxContent>
                  </v:textbox>
                </v:roundrect>
              </v:group>
            </w:pict>
          </mc:Fallback>
        </mc:AlternateContent>
      </w:r>
      <w:r w:rsidR="00A02351" w:rsidRPr="00A02351">
        <w:rPr>
          <w:rFonts w:ascii="Bahnschrift" w:hAnsi="Bahnschrift" w:cs="Times New Roman"/>
          <w:bCs/>
          <w:sz w:val="28"/>
          <w:szCs w:val="24"/>
        </w:rPr>
        <w:t>import java.math.BigDecimal;</w:t>
      </w:r>
    </w:p>
    <w:p w14:paraId="7E54C3C2" w14:textId="023BBF3B"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import java.text.NumberFormat;</w:t>
      </w:r>
    </w:p>
    <w:p w14:paraId="14E6D2FB" w14:textId="422B1C08"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import java.text.DecimalFormat;</w:t>
      </w:r>
      <w:r w:rsidR="00FB4C09" w:rsidRPr="00FB4C09">
        <w:rPr>
          <w:noProof/>
        </w:rPr>
        <w:t xml:space="preserve"> </w:t>
      </w:r>
    </w:p>
    <w:p w14:paraId="75D9205D" w14:textId="0C5F3323" w:rsidR="00A02351" w:rsidRDefault="00FB4C09" w:rsidP="00A02351">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86944" behindDoc="0" locked="0" layoutInCell="1" allowOverlap="1" wp14:anchorId="6C0C62F2" wp14:editId="336A97F3">
                <wp:simplePos x="0" y="0"/>
                <wp:positionH relativeFrom="column">
                  <wp:posOffset>2687321</wp:posOffset>
                </wp:positionH>
                <wp:positionV relativeFrom="paragraph">
                  <wp:posOffset>81280</wp:posOffset>
                </wp:positionV>
                <wp:extent cx="3042919" cy="894079"/>
                <wp:effectExtent l="0" t="0" r="24765" b="20955"/>
                <wp:wrapNone/>
                <wp:docPr id="249" name="Group 249"/>
                <wp:cNvGraphicFramePr/>
                <a:graphic xmlns:a="http://schemas.openxmlformats.org/drawingml/2006/main">
                  <a:graphicData uri="http://schemas.microsoft.com/office/word/2010/wordprocessingGroup">
                    <wpg:wgp>
                      <wpg:cNvGrpSpPr/>
                      <wpg:grpSpPr>
                        <a:xfrm>
                          <a:off x="0" y="0"/>
                          <a:ext cx="3042919" cy="894079"/>
                          <a:chOff x="-341692" y="0"/>
                          <a:chExt cx="2693732" cy="522952"/>
                        </a:xfrm>
                      </wpg:grpSpPr>
                      <wps:wsp>
                        <wps:cNvPr id="250" name="Straight Arrow Connector 250"/>
                        <wps:cNvCnPr>
                          <a:endCxn id="251" idx="1"/>
                        </wps:cNvCnPr>
                        <wps:spPr>
                          <a:xfrm flipV="1">
                            <a:off x="-341692" y="236220"/>
                            <a:ext cx="1134173" cy="2867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1" name="Rectangle: Rounded Corners 251"/>
                        <wps:cNvSpPr/>
                        <wps:spPr>
                          <a:xfrm>
                            <a:off x="792480" y="0"/>
                            <a:ext cx="1559560" cy="472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430F9A" w14:textId="78300E2D" w:rsidR="008C63D3" w:rsidRDefault="008C63D3" w:rsidP="00FB4C09">
                              <w:pPr>
                                <w:jc w:val="center"/>
                              </w:pPr>
                              <w:r>
                                <w:t>Storing our huge output to string and formatting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0C62F2" id="Group 249" o:spid="_x0000_s1078" style="position:absolute;margin-left:211.6pt;margin-top:6.4pt;width:239.6pt;height:70.4pt;z-index:251986944;mso-width-relative:margin;mso-height-relative:margin" coordorigin="-3416" coordsize="26937,5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">
                <v:shape id="Straight Arrow Connector 250" o:spid="_x0000_s1079" type="#_x0000_t32" style="position:absolute;left:-3416;top:2362;width:11340;height:28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" strokecolor="#4472c4 [3204]" strokeweight=".5pt">
                  <v:stroke endarrow="block" joinstyle="miter"/>
                </v:shape>
                <v:roundrect id="Rectangle: Rounded Corners 251" o:spid="_x0000_s1080" style="position:absolute;left:7924;width:15596;height:47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" fillcolor="#4472c4 [3204]" strokecolor="#1f3763 [1604]" strokeweight="1pt">
                  <v:stroke joinstyle="miter"/>
                  <v:textbox>
                    <w:txbxContent>
                      <w:p w14:paraId="22430F9A" w14:textId="78300E2D" w:rsidR="008C63D3" w:rsidRDefault="008C63D3" w:rsidP="00FB4C09">
                        <w:pPr>
                          <w:jc w:val="center"/>
                        </w:pPr>
                        <w:r>
                          <w:t>Storing our huge output to string and formatting it</w:t>
                        </w:r>
                      </w:p>
                    </w:txbxContent>
                  </v:textbox>
                </v:roundrect>
              </v:group>
            </w:pict>
          </mc:Fallback>
        </mc:AlternateContent>
      </w:r>
      <w:r w:rsidR="00A02351" w:rsidRPr="00A02351">
        <w:rPr>
          <w:rFonts w:ascii="Bahnschrift" w:hAnsi="Bahnschrift" w:cs="Times New Roman"/>
          <w:bCs/>
          <w:sz w:val="28"/>
          <w:szCs w:val="24"/>
        </w:rPr>
        <w:t>import java.text.DecimalFormatSymbols;</w:t>
      </w:r>
    </w:p>
    <w:p w14:paraId="0056CEB7" w14:textId="34DBD324" w:rsidR="00A02351" w:rsidRDefault="00A02351" w:rsidP="00A02351">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code similar ---</w:t>
      </w:r>
    </w:p>
    <w:p w14:paraId="78F5DB2F" w14:textId="680D2104" w:rsidR="00A02351" w:rsidRPr="00A02351" w:rsidRDefault="00A02351" w:rsidP="00A02351">
      <w:pPr>
        <w:shd w:val="clear" w:color="auto" w:fill="3B3838" w:themeFill="background2" w:themeFillShade="40"/>
        <w:rPr>
          <w:rFonts w:ascii="Bahnschrift" w:hAnsi="Bahnschrift" w:cs="Times New Roman"/>
          <w:bCs/>
          <w:sz w:val="28"/>
          <w:szCs w:val="24"/>
        </w:rPr>
      </w:pPr>
      <w:r w:rsidRPr="00A02351">
        <w:rPr>
          <w:rFonts w:ascii="Bahnschrift" w:hAnsi="Bahnschrift" w:cs="Times New Roman"/>
          <w:bCs/>
          <w:sz w:val="28"/>
          <w:szCs w:val="24"/>
        </w:rPr>
        <w:t>//for formatting our huge output</w:t>
      </w:r>
    </w:p>
    <w:p w14:paraId="0AE67F9B" w14:textId="71CBD931"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NumberFormat formatter = new DecimalFormat("0.######E0", DecimalFormatSymbols.getInstance(Locale.ROOT));</w:t>
      </w:r>
    </w:p>
    <w:p w14:paraId="47BA1594" w14:textId="458B4EEA"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 xml:space="preserve">String str = formatter.format(pw.COMPUTE_POWER()); </w:t>
      </w:r>
      <w:r w:rsidRPr="005D36A4">
        <w:rPr>
          <w:rFonts w:ascii="Bahnschrift" w:hAnsi="Bahnschrift" w:cs="Times New Roman"/>
          <w:bCs/>
          <w:sz w:val="18"/>
          <w:szCs w:val="16"/>
        </w:rPr>
        <w:tab/>
      </w:r>
    </w:p>
    <w:p w14:paraId="314A6A4E" w14:textId="5EC663DC" w:rsidR="00A02351" w:rsidRPr="005D36A4" w:rsidRDefault="00A02351" w:rsidP="00A02351">
      <w:pPr>
        <w:shd w:val="clear" w:color="auto" w:fill="3B3838" w:themeFill="background2" w:themeFillShade="40"/>
        <w:rPr>
          <w:rFonts w:ascii="Bahnschrift" w:hAnsi="Bahnschrift" w:cs="Times New Roman"/>
          <w:bCs/>
          <w:sz w:val="18"/>
          <w:szCs w:val="16"/>
        </w:rPr>
      </w:pPr>
      <w:r w:rsidRPr="005D36A4">
        <w:rPr>
          <w:rFonts w:ascii="Bahnschrift" w:hAnsi="Bahnschrift" w:cs="Times New Roman"/>
          <w:bCs/>
          <w:sz w:val="18"/>
          <w:szCs w:val="16"/>
        </w:rPr>
        <w:t>System.out.println(N+" ^ "+PWR+" = "+str);</w:t>
      </w:r>
    </w:p>
    <w:p w14:paraId="6FA4AC65" w14:textId="6E2D4035" w:rsidR="00877F93" w:rsidRDefault="00833083" w:rsidP="00833083">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Times New Roman" w:eastAsiaTheme="majorEastAsia" w:hAnsi="Times New Roman" w:cstheme="majorBidi"/>
          <w:b/>
          <w:szCs w:val="24"/>
        </w:rPr>
      </w:pPr>
      <w:r w:rsidRPr="00833083">
        <w:rPr>
          <w:rFonts w:ascii="Times New Roman" w:eastAsiaTheme="majorEastAsia" w:hAnsi="Times New Roman" w:cstheme="majorBidi"/>
          <w:b/>
          <w:szCs w:val="24"/>
        </w:rPr>
        <w:t xml:space="preserve">OUTPUT </w:t>
      </w:r>
      <w:r>
        <w:rPr>
          <w:rFonts w:ascii="Times New Roman" w:eastAsiaTheme="majorEastAsia" w:hAnsi="Times New Roman" w:cstheme="majorBidi"/>
          <w:b/>
          <w:szCs w:val="24"/>
        </w:rPr>
        <w:t xml:space="preserve">– </w:t>
      </w:r>
    </w:p>
    <w:p w14:paraId="596B4128" w14:textId="15E8FC4D" w:rsidR="006415F4" w:rsidRDefault="00FB4C09" w:rsidP="00877F93">
      <w:pPr>
        <w:rPr>
          <w:noProof/>
        </w:rPr>
      </w:pPr>
      <w:r>
        <w:rPr>
          <w:noProof/>
        </w:rPr>
        <mc:AlternateContent>
          <mc:Choice Requires="wpg">
            <w:drawing>
              <wp:anchor distT="0" distB="0" distL="114300" distR="114300" simplePos="0" relativeHeight="251982848" behindDoc="0" locked="0" layoutInCell="1" allowOverlap="1" wp14:anchorId="0A26BD02" wp14:editId="1B540665">
                <wp:simplePos x="0" y="0"/>
                <wp:positionH relativeFrom="column">
                  <wp:posOffset>3007360</wp:posOffset>
                </wp:positionH>
                <wp:positionV relativeFrom="paragraph">
                  <wp:posOffset>451485</wp:posOffset>
                </wp:positionV>
                <wp:extent cx="2352040" cy="769620"/>
                <wp:effectExtent l="0" t="0" r="10160" b="30480"/>
                <wp:wrapNone/>
                <wp:docPr id="245" name="Group 245"/>
                <wp:cNvGraphicFramePr/>
                <a:graphic xmlns:a="http://schemas.openxmlformats.org/drawingml/2006/main">
                  <a:graphicData uri="http://schemas.microsoft.com/office/word/2010/wordprocessingGroup">
                    <wpg:wgp>
                      <wpg:cNvGrpSpPr/>
                      <wpg:grpSpPr>
                        <a:xfrm>
                          <a:off x="0" y="0"/>
                          <a:ext cx="2352040" cy="769620"/>
                          <a:chOff x="0" y="0"/>
                          <a:chExt cx="2352040" cy="769620"/>
                        </a:xfrm>
                      </wpg:grpSpPr>
                      <wps:wsp>
                        <wps:cNvPr id="243" name="Straight Arrow Connector 243"/>
                        <wps:cNvCnPr/>
                        <wps:spPr>
                          <a:xfrm flipV="1">
                            <a:off x="0" y="383540"/>
                            <a:ext cx="792480" cy="386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4" name="Rectangle: Rounded Corners 244"/>
                        <wps:cNvSpPr/>
                        <wps:spPr>
                          <a:xfrm>
                            <a:off x="792480" y="0"/>
                            <a:ext cx="1559560" cy="726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E0FF85" w14:textId="33DD6272" w:rsidR="008C63D3" w:rsidRDefault="008C63D3" w:rsidP="00833083">
                              <w:pPr>
                                <w:jc w:val="center"/>
                              </w:pPr>
                              <w:r>
                                <w:t>We have formatted our huge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26BD02" id="Group 245" o:spid="_x0000_s1081" style="position:absolute;margin-left:236.8pt;margin-top:35.55pt;width:185.2pt;height:60.6pt;z-index:251982848" coordsize="23520,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">
                <v:shape id="Straight Arrow Connector 243" o:spid="_x0000_s1082" type="#_x0000_t32" style="position:absolute;top:3835;width:7924;height:38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" strokecolor="#4472c4 [3204]" strokeweight=".5pt">
                  <v:stroke endarrow="block" joinstyle="miter"/>
                </v:shape>
                <v:roundrect id="Rectangle: Rounded Corners 244" o:spid="_x0000_s1083" style="position:absolute;left:7924;width:15596;height:72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" fillcolor="#4472c4 [3204]" strokecolor="#1f3763 [1604]" strokeweight="1pt">
                  <v:stroke joinstyle="miter"/>
                  <v:textbox>
                    <w:txbxContent>
                      <w:p w14:paraId="22E0FF85" w14:textId="33DD6272" w:rsidR="008C63D3" w:rsidRDefault="008C63D3" w:rsidP="00833083">
                        <w:pPr>
                          <w:jc w:val="center"/>
                        </w:pPr>
                        <w:r>
                          <w:t>We have formatted our huge output</w:t>
                        </w:r>
                      </w:p>
                    </w:txbxContent>
                  </v:textbox>
                </v:roundrect>
              </v:group>
            </w:pict>
          </mc:Fallback>
        </mc:AlternateContent>
      </w:r>
      <w:r w:rsidR="00833083">
        <w:rPr>
          <w:noProof/>
        </w:rPr>
        <w:t xml:space="preserve">                                        </w:t>
      </w:r>
      <w:r w:rsidR="006415F4">
        <w:rPr>
          <w:noProof/>
        </w:rPr>
        <w:drawing>
          <wp:inline distT="0" distB="0" distL="0" distR="0" wp14:anchorId="2623D19E" wp14:editId="0185FE40">
            <wp:extent cx="3048495" cy="1539240"/>
            <wp:effectExtent l="0" t="0" r="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7096" cy="1543583"/>
                    </a:xfrm>
                    <a:prstGeom prst="rect">
                      <a:avLst/>
                    </a:prstGeom>
                  </pic:spPr>
                </pic:pic>
              </a:graphicData>
            </a:graphic>
          </wp:inline>
        </w:drawing>
      </w:r>
    </w:p>
    <w:p w14:paraId="7DFD0689" w14:textId="61319392" w:rsidR="006415F4" w:rsidRDefault="006415F4" w:rsidP="006415F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jc w:val="center"/>
        <w:rPr>
          <w:noProof/>
        </w:rPr>
      </w:pPr>
      <w:r>
        <w:rPr>
          <w:noProof/>
        </w:rPr>
        <w:t>Got this output on scientific calculator which is similar to ours how ever the formatting of decimal precision is more</w:t>
      </w:r>
    </w:p>
    <w:p w14:paraId="36498A8C" w14:textId="3E026C2E" w:rsidR="00833083" w:rsidRPr="00877F93" w:rsidRDefault="006415F4" w:rsidP="006415F4">
      <w:pPr>
        <w:jc w:val="center"/>
        <w:rPr>
          <w:rFonts w:ascii="Times New Roman" w:eastAsiaTheme="majorEastAsia" w:hAnsi="Times New Roman" w:cstheme="majorBidi"/>
          <w:b/>
          <w:sz w:val="32"/>
          <w:szCs w:val="32"/>
        </w:rPr>
      </w:pPr>
      <w:r>
        <w:rPr>
          <w:noProof/>
        </w:rPr>
        <w:drawing>
          <wp:inline distT="0" distB="0" distL="0" distR="0" wp14:anchorId="2AFB09A6" wp14:editId="1A8C2C4F">
            <wp:extent cx="3752850" cy="26670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3824" cy="2667692"/>
                    </a:xfrm>
                    <a:prstGeom prst="rect">
                      <a:avLst/>
                    </a:prstGeom>
                  </pic:spPr>
                </pic:pic>
              </a:graphicData>
            </a:graphic>
          </wp:inline>
        </w:drawing>
      </w:r>
    </w:p>
    <w:p w14:paraId="42A3EE35" w14:textId="05485172" w:rsidR="00F269A6" w:rsidRPr="00F269A6" w:rsidRDefault="004466F5" w:rsidP="00FF105A">
      <w:pPr>
        <w:pStyle w:val="Heading1"/>
        <w:numPr>
          <w:ilvl w:val="0"/>
          <w:numId w:val="41"/>
        </w:numPr>
        <w:pBdr>
          <w:top w:val="single" w:sz="4" w:space="1" w:color="auto"/>
          <w:bottom w:val="single" w:sz="4" w:space="1" w:color="auto"/>
        </w:pBdr>
        <w:spacing w:line="240" w:lineRule="auto"/>
        <w:rPr>
          <w:color w:val="C00000"/>
        </w:rPr>
      </w:pPr>
      <w:bookmarkStart w:id="5" w:name="_Toc54532422"/>
      <w:bookmarkStart w:id="6" w:name="_Hlk53913993"/>
      <w:r w:rsidRPr="004466F5">
        <w:rPr>
          <w:color w:val="C00000"/>
        </w:rPr>
        <w:t>Create a class PERIMETER with the following specifications</w:t>
      </w:r>
      <w:r w:rsidR="009339E4" w:rsidRPr="009339E4">
        <w:rPr>
          <w:color w:val="C00000"/>
        </w:rPr>
        <w:t>:</w:t>
      </w:r>
      <w:bookmarkEnd w:id="5"/>
    </w:p>
    <w:p w14:paraId="217FF54B" w14:textId="77777777" w:rsidR="004D05D0" w:rsidRDefault="004D05D0" w:rsidP="004D05D0">
      <w:pPr>
        <w:pBdr>
          <w:bottom w:val="single" w:sz="4" w:space="1" w:color="auto"/>
        </w:pBdr>
        <w:ind w:left="709"/>
      </w:pPr>
      <w:r>
        <w:t>Private members:</w:t>
      </w:r>
    </w:p>
    <w:p w14:paraId="44F1FF49" w14:textId="77777777" w:rsidR="004D05D0" w:rsidRDefault="004D05D0" w:rsidP="004D05D0">
      <w:pPr>
        <w:pBdr>
          <w:bottom w:val="single" w:sz="4" w:space="1" w:color="auto"/>
        </w:pBdr>
        <w:ind w:left="709"/>
      </w:pPr>
      <w:r>
        <w:t xml:space="preserve">LENGTH - float type </w:t>
      </w:r>
    </w:p>
    <w:p w14:paraId="12DB6079" w14:textId="77777777" w:rsidR="004D05D0" w:rsidRDefault="004D05D0" w:rsidP="004D05D0">
      <w:pPr>
        <w:pBdr>
          <w:bottom w:val="single" w:sz="4" w:space="1" w:color="auto"/>
        </w:pBdr>
        <w:ind w:left="709"/>
      </w:pPr>
      <w:r>
        <w:t xml:space="preserve">BREADTH - float type </w:t>
      </w:r>
    </w:p>
    <w:p w14:paraId="0510CA57" w14:textId="77777777" w:rsidR="004D05D0" w:rsidRDefault="004D05D0" w:rsidP="004D05D0">
      <w:pPr>
        <w:pBdr>
          <w:bottom w:val="single" w:sz="4" w:space="1" w:color="auto"/>
        </w:pBdr>
        <w:ind w:left="709"/>
      </w:pPr>
      <w:r>
        <w:t>Public members:</w:t>
      </w:r>
    </w:p>
    <w:p w14:paraId="702F30E9" w14:textId="77777777" w:rsidR="004D05D0" w:rsidRDefault="004D05D0" w:rsidP="004D05D0">
      <w:pPr>
        <w:pBdr>
          <w:bottom w:val="single" w:sz="4" w:space="1" w:color="auto"/>
        </w:pBdr>
        <w:ind w:left="709"/>
      </w:pPr>
      <w:r>
        <w:t>Create a default constructor to give the initial values to data members of the class PERIMETER</w:t>
      </w:r>
    </w:p>
    <w:p w14:paraId="5D745B85" w14:textId="77777777" w:rsidR="004D05D0" w:rsidRDefault="004D05D0" w:rsidP="004D05D0">
      <w:pPr>
        <w:pBdr>
          <w:bottom w:val="single" w:sz="4" w:space="1" w:color="auto"/>
        </w:pBdr>
        <w:ind w:left="709"/>
      </w:pPr>
      <w:r>
        <w:t>Create a parameterized constructor to accept values from actual parameters in main() to their formal parameters. Further, assign values to data members of class PERIMETER</w:t>
      </w:r>
    </w:p>
    <w:p w14:paraId="53E7E757" w14:textId="77777777" w:rsidR="004D05D0" w:rsidRDefault="004D05D0" w:rsidP="004D05D0">
      <w:pPr>
        <w:pBdr>
          <w:bottom w:val="single" w:sz="4" w:space="1" w:color="auto"/>
        </w:pBdr>
        <w:ind w:left="709"/>
      </w:pPr>
      <w:r>
        <w:t>COMPUTE_PARAMETER() - must compute the parameter of a rectangle and return it to the main() for printing // Hint: Rectangle Parameter = 2(LENGTH + BREADTH)</w:t>
      </w:r>
    </w:p>
    <w:p w14:paraId="02A2CF46" w14:textId="77777777" w:rsidR="004D05D0" w:rsidRDefault="004D05D0" w:rsidP="004D05D0">
      <w:pPr>
        <w:pBdr>
          <w:bottom w:val="single" w:sz="4" w:space="1" w:color="auto"/>
        </w:pBdr>
        <w:ind w:left="709"/>
      </w:pPr>
      <w:r>
        <w:t>A separate class RECTANGLE shall be created to include the main()</w:t>
      </w:r>
    </w:p>
    <w:p w14:paraId="3AF65BAA" w14:textId="77777777" w:rsidR="004D05D0" w:rsidRDefault="004D05D0" w:rsidP="004D05D0">
      <w:pPr>
        <w:pBdr>
          <w:bottom w:val="single" w:sz="4" w:space="1" w:color="auto"/>
        </w:pBdr>
        <w:ind w:left="709"/>
      </w:pPr>
      <w:r>
        <w:t>main() - Invoke the default constructor</w:t>
      </w:r>
    </w:p>
    <w:p w14:paraId="18275B2F" w14:textId="77777777" w:rsidR="004D05D0" w:rsidRDefault="004D05D0" w:rsidP="004D05D0">
      <w:pPr>
        <w:pBdr>
          <w:bottom w:val="single" w:sz="4" w:space="1" w:color="auto"/>
        </w:pBdr>
        <w:ind w:left="709"/>
      </w:pPr>
      <w:r>
        <w:t xml:space="preserve">         It must take 'length' and 'breadth' as a user input and invoke the parameterized constructor</w:t>
      </w:r>
    </w:p>
    <w:p w14:paraId="38E1DD10" w14:textId="77777777" w:rsidR="004D05D0" w:rsidRDefault="004D05D0" w:rsidP="004D05D0">
      <w:pPr>
        <w:pBdr>
          <w:bottom w:val="single" w:sz="4" w:space="1" w:color="auto"/>
        </w:pBdr>
        <w:ind w:left="709"/>
      </w:pPr>
      <w:r>
        <w:t xml:space="preserve">         It must then further invoke COMPUTE_PARAMETER() and print the rectangle parameter</w:t>
      </w:r>
    </w:p>
    <w:p w14:paraId="7C29B37B" w14:textId="4BEA7120" w:rsidR="000E1882" w:rsidRPr="009339E4" w:rsidRDefault="004D05D0" w:rsidP="004D05D0">
      <w:pPr>
        <w:pBdr>
          <w:bottom w:val="single" w:sz="4" w:space="1" w:color="auto"/>
        </w:pBdr>
        <w:ind w:left="709"/>
        <w:rPr>
          <w:color w:val="C00000"/>
        </w:rPr>
      </w:pPr>
      <w:r>
        <w:t xml:space="preserve">         The program must continue as long as the user wants.</w:t>
      </w:r>
      <w:r w:rsidR="009339E4" w:rsidRPr="00C20DEE">
        <w:t>.</w:t>
      </w:r>
    </w:p>
    <w:p w14:paraId="6F4D952A" w14:textId="77777777" w:rsidR="00537777" w:rsidRDefault="00537777" w:rsidP="000E1882">
      <w:pPr>
        <w:ind w:left="360"/>
        <w:rPr>
          <w:rFonts w:ascii="Times New Roman" w:hAnsi="Times New Roman" w:cs="Times New Roman"/>
          <w:b/>
          <w:sz w:val="28"/>
          <w:szCs w:val="24"/>
        </w:rPr>
      </w:pPr>
    </w:p>
    <w:p w14:paraId="21A70706" w14:textId="088701A3" w:rsidR="00537777" w:rsidRPr="000A3BCF" w:rsidRDefault="000E1882" w:rsidP="000A3BC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Times New Roman" w:hAnsi="Times New Roman" w:cs="Times New Roman"/>
          <w:bCs/>
          <w:sz w:val="28"/>
          <w:szCs w:val="24"/>
        </w:rPr>
      </w:pPr>
      <w:r w:rsidRPr="00136BC1">
        <w:rPr>
          <w:rFonts w:ascii="Times New Roman" w:hAnsi="Times New Roman" w:cs="Times New Roman"/>
          <w:b/>
          <w:sz w:val="28"/>
          <w:szCs w:val="24"/>
        </w:rPr>
        <w:t>Form1</w:t>
      </w:r>
      <w:r w:rsidR="00537777">
        <w:rPr>
          <w:rFonts w:ascii="Times New Roman" w:hAnsi="Times New Roman" w:cs="Times New Roman"/>
          <w:b/>
          <w:sz w:val="28"/>
          <w:szCs w:val="24"/>
        </w:rPr>
        <w:t>:</w:t>
      </w:r>
      <w:r w:rsidR="000A3BCF">
        <w:rPr>
          <w:rFonts w:ascii="Times New Roman" w:hAnsi="Times New Roman" w:cs="Times New Roman"/>
          <w:bCs/>
          <w:sz w:val="28"/>
          <w:szCs w:val="24"/>
        </w:rPr>
        <w:t>Acc to Que</w:t>
      </w:r>
    </w:p>
    <w:p w14:paraId="799521AF"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import java.util.*;</w:t>
      </w:r>
    </w:p>
    <w:p w14:paraId="693A37D3"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97C803A"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public class RECTANGLE{</w:t>
      </w:r>
    </w:p>
    <w:p w14:paraId="38502476"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public static void main(String[] args) {</w:t>
      </w:r>
    </w:p>
    <w:p w14:paraId="75939237"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r>
    </w:p>
    <w:p w14:paraId="395D2F88"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r>
      <w:r w:rsidRPr="008115EE">
        <w:rPr>
          <w:rFonts w:ascii="Bahnschrift" w:hAnsi="Bahnschrift" w:cs="Times New Roman"/>
          <w:bCs/>
          <w:sz w:val="28"/>
          <w:szCs w:val="24"/>
          <w:highlight w:val="blue"/>
        </w:rPr>
        <w:t>//creating obj of scanner class for input</w:t>
      </w:r>
    </w:p>
    <w:p w14:paraId="46F54F72"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Scanner sc = new Scanner(System.in);</w:t>
      </w:r>
    </w:p>
    <w:p w14:paraId="4BF5967D"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int ex=0;</w:t>
      </w:r>
    </w:p>
    <w:p w14:paraId="279B1D97"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float l=0,b=0;</w:t>
      </w:r>
    </w:p>
    <w:p w14:paraId="04CAFE14"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do</w:t>
      </w:r>
    </w:p>
    <w:p w14:paraId="7A81FF08"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w:t>
      </w:r>
    </w:p>
    <w:p w14:paraId="6821D7D4" w14:textId="57E1E4BD"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r w:rsidRPr="00CC5959">
        <w:rPr>
          <w:rFonts w:ascii="Bahnschrift" w:hAnsi="Bahnschrift" w:cs="Times New Roman"/>
          <w:bCs/>
          <w:sz w:val="28"/>
          <w:szCs w:val="24"/>
        </w:rPr>
        <w:tab/>
      </w:r>
      <w:r w:rsidRPr="008115EE">
        <w:rPr>
          <w:rFonts w:ascii="Bahnschrift" w:hAnsi="Bahnschrift" w:cs="Times New Roman"/>
          <w:bCs/>
          <w:sz w:val="28"/>
          <w:szCs w:val="24"/>
          <w:highlight w:val="blue"/>
        </w:rPr>
        <w:t xml:space="preserve">//inputing </w:t>
      </w:r>
      <w:r w:rsidR="008115EE" w:rsidRPr="008115EE">
        <w:rPr>
          <w:rFonts w:ascii="Bahnschrift" w:hAnsi="Bahnschrift" w:cs="Times New Roman"/>
          <w:bCs/>
          <w:sz w:val="28"/>
          <w:szCs w:val="24"/>
          <w:highlight w:val="blue"/>
        </w:rPr>
        <w:t>length and breadth</w:t>
      </w:r>
    </w:p>
    <w:p w14:paraId="7561DF04"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r w:rsidRPr="00CC5959">
        <w:rPr>
          <w:rFonts w:ascii="Bahnschrift" w:hAnsi="Bahnschrift" w:cs="Times New Roman"/>
          <w:bCs/>
          <w:sz w:val="28"/>
          <w:szCs w:val="24"/>
        </w:rPr>
        <w:tab/>
        <w:t>System.out.println("Enter the LENGTH: ");</w:t>
      </w:r>
    </w:p>
    <w:p w14:paraId="46B59816"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l=sc.nextFloat();</w:t>
      </w:r>
    </w:p>
    <w:p w14:paraId="3F9852BE"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System.out.println("Enter the BREADTH: ");</w:t>
      </w:r>
    </w:p>
    <w:p w14:paraId="51AB193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b=sc.nextFloat();</w:t>
      </w:r>
    </w:p>
    <w:p w14:paraId="2BF2424C"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p>
    <w:p w14:paraId="07E61AC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PERIMETER pr = new PERIMETER(l,b);</w:t>
      </w:r>
    </w:p>
    <w:p w14:paraId="219D19FC"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r w:rsidRPr="008115EE">
        <w:rPr>
          <w:rFonts w:ascii="Bahnschrift" w:hAnsi="Bahnschrift" w:cs="Times New Roman"/>
          <w:bCs/>
          <w:sz w:val="28"/>
          <w:szCs w:val="24"/>
          <w:highlight w:val="blue"/>
        </w:rPr>
        <w:t>//printing result</w:t>
      </w:r>
    </w:p>
    <w:p w14:paraId="22FA910B"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System.out.println(" PERIMETER :"+pr.COMPUTE_PARAMETER()+" m");</w:t>
      </w:r>
    </w:p>
    <w:p w14:paraId="019B2B3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p>
    <w:p w14:paraId="38D4A243"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r>
      <w:r w:rsidRPr="008115EE">
        <w:rPr>
          <w:rFonts w:ascii="Bahnschrift" w:hAnsi="Bahnschrift" w:cs="Times New Roman"/>
          <w:bCs/>
          <w:sz w:val="28"/>
          <w:szCs w:val="24"/>
          <w:highlight w:val="blue"/>
        </w:rPr>
        <w:t>//asking user if he want to continue</w:t>
      </w:r>
    </w:p>
    <w:p w14:paraId="5061A54E"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System.out.println("Do you want to continue?1.Yes 2.No");</w:t>
      </w:r>
    </w:p>
    <w:p w14:paraId="4D0F72C8"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ex=sc.nextInt();</w:t>
      </w:r>
    </w:p>
    <w:p w14:paraId="64B34D8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 </w:t>
      </w:r>
      <w:r w:rsidRPr="00CC5959">
        <w:rPr>
          <w:rFonts w:ascii="Bahnschrift" w:hAnsi="Bahnschrift" w:cs="Times New Roman"/>
          <w:bCs/>
          <w:sz w:val="28"/>
          <w:szCs w:val="24"/>
        </w:rPr>
        <w:tab/>
      </w:r>
      <w:r w:rsidRPr="00CC5959">
        <w:rPr>
          <w:rFonts w:ascii="Bahnschrift" w:hAnsi="Bahnschrift" w:cs="Times New Roman"/>
          <w:bCs/>
          <w:sz w:val="28"/>
          <w:szCs w:val="24"/>
        </w:rPr>
        <w:tab/>
        <w:t>}while(ex==1);</w:t>
      </w:r>
    </w:p>
    <w:p w14:paraId="4DB12873"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w:t>
      </w:r>
    </w:p>
    <w:p w14:paraId="2069B4C5"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w:t>
      </w:r>
    </w:p>
    <w:p w14:paraId="1248C01D"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BFEC426"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class PERIMETER{</w:t>
      </w:r>
    </w:p>
    <w:p w14:paraId="47B78E57"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private float LENGTH,BREADTH; </w:t>
      </w:r>
      <w:r w:rsidRPr="008115EE">
        <w:rPr>
          <w:rFonts w:ascii="Bahnschrift" w:hAnsi="Bahnschrift" w:cs="Times New Roman"/>
          <w:bCs/>
          <w:sz w:val="28"/>
          <w:szCs w:val="24"/>
          <w:highlight w:val="blue"/>
        </w:rPr>
        <w:t>//declared counter var</w:t>
      </w:r>
    </w:p>
    <w:p w14:paraId="67DC83B5"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p>
    <w:p w14:paraId="11B5AA5F"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8115EE">
        <w:rPr>
          <w:rFonts w:ascii="Bahnschrift" w:hAnsi="Bahnschrift" w:cs="Times New Roman"/>
          <w:bCs/>
          <w:sz w:val="28"/>
          <w:szCs w:val="24"/>
          <w:highlight w:val="blue"/>
        </w:rPr>
        <w:t>//constructor to initialize members</w:t>
      </w:r>
    </w:p>
    <w:p w14:paraId="0155BC68"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 xml:space="preserve">public PERIMETER(float l, float b){ </w:t>
      </w:r>
    </w:p>
    <w:p w14:paraId="5129969B"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 xml:space="preserve">LENGTH = l; </w:t>
      </w:r>
    </w:p>
    <w:p w14:paraId="43839452"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BREADTH = b;</w:t>
      </w:r>
    </w:p>
    <w:p w14:paraId="431425C1" w14:textId="4DF58857" w:rsidR="00CC5959" w:rsidRPr="00CC5959" w:rsidRDefault="00CC5959" w:rsidP="00B55F0A">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w:t>
      </w:r>
    </w:p>
    <w:p w14:paraId="76F9257E"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public float COMPUTE_PARAMETER(){</w:t>
      </w:r>
    </w:p>
    <w:p w14:paraId="4F203E72"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 xml:space="preserve"> </w:t>
      </w:r>
      <w:r w:rsidRPr="008115EE">
        <w:rPr>
          <w:rFonts w:ascii="Bahnschrift" w:hAnsi="Bahnschrift" w:cs="Times New Roman"/>
          <w:bCs/>
          <w:sz w:val="28"/>
          <w:szCs w:val="24"/>
          <w:highlight w:val="blue"/>
        </w:rPr>
        <w:t>//computing paramete</w:t>
      </w:r>
    </w:p>
    <w:p w14:paraId="2308760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r>
      <w:r w:rsidRPr="008115EE">
        <w:rPr>
          <w:rFonts w:ascii="Bahnschrift" w:hAnsi="Bahnschrift" w:cs="Times New Roman"/>
          <w:bCs/>
          <w:sz w:val="28"/>
          <w:szCs w:val="24"/>
          <w:highlight w:val="blue"/>
        </w:rPr>
        <w:t>//returning the result to main</w:t>
      </w:r>
      <w:r w:rsidRPr="00CC5959">
        <w:rPr>
          <w:rFonts w:ascii="Bahnschrift" w:hAnsi="Bahnschrift" w:cs="Times New Roman"/>
          <w:bCs/>
          <w:sz w:val="28"/>
          <w:szCs w:val="24"/>
        </w:rPr>
        <w:t xml:space="preserve"> </w:t>
      </w:r>
    </w:p>
    <w:p w14:paraId="16A3CEFF"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r>
      <w:r w:rsidRPr="00CC5959">
        <w:rPr>
          <w:rFonts w:ascii="Bahnschrift" w:hAnsi="Bahnschrift" w:cs="Times New Roman"/>
          <w:bCs/>
          <w:sz w:val="28"/>
          <w:szCs w:val="24"/>
        </w:rPr>
        <w:tab/>
        <w:t>return 2*(LENGTH+BREADTH);</w:t>
      </w:r>
    </w:p>
    <w:p w14:paraId="2548BCD1" w14:textId="77777777" w:rsidR="00CC5959" w:rsidRPr="00CC5959"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ab/>
        <w:t>}</w:t>
      </w:r>
    </w:p>
    <w:p w14:paraId="3B8F7A26" w14:textId="72806FE5" w:rsidR="00537777" w:rsidRPr="00537777" w:rsidRDefault="00CC5959" w:rsidP="00CC5959">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CC5959">
        <w:rPr>
          <w:rFonts w:ascii="Bahnschrift" w:hAnsi="Bahnschrift" w:cs="Times New Roman"/>
          <w:bCs/>
          <w:sz w:val="28"/>
          <w:szCs w:val="24"/>
        </w:rPr>
        <w:t>}</w:t>
      </w:r>
    </w:p>
    <w:p w14:paraId="0844E4F0" w14:textId="49DE573F" w:rsidR="00AF0C46" w:rsidRDefault="00AF0C46" w:rsidP="0086315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AF0C46">
        <w:rPr>
          <w:rFonts w:ascii="Bahnschrift" w:hAnsi="Bahnschrift" w:cs="Times New Roman"/>
          <w:b/>
          <w:sz w:val="28"/>
          <w:szCs w:val="24"/>
        </w:rPr>
        <w:t>OUTPUT:</w:t>
      </w:r>
      <w:bookmarkStart w:id="7" w:name="_Hlk53914025"/>
    </w:p>
    <w:bookmarkEnd w:id="6"/>
    <w:p w14:paraId="2461C2E4" w14:textId="2C80AC3D" w:rsidR="001457ED" w:rsidRDefault="00A740BF">
      <w:pPr>
        <w:rPr>
          <w:noProof/>
        </w:rPr>
      </w:pPr>
      <w:r w:rsidRPr="00A740BF">
        <w:rPr>
          <w:rFonts w:ascii="Bahnschrift" w:hAnsi="Bahnschrift" w:cs="Times New Roman"/>
          <w:b/>
          <w:noProof/>
          <w:sz w:val="28"/>
          <w:szCs w:val="24"/>
        </w:rPr>
        <mc:AlternateContent>
          <mc:Choice Requires="wpg">
            <w:drawing>
              <wp:anchor distT="0" distB="0" distL="114300" distR="114300" simplePos="0" relativeHeight="251889664" behindDoc="0" locked="0" layoutInCell="1" allowOverlap="1" wp14:anchorId="6236EF70" wp14:editId="647BE446">
                <wp:simplePos x="0" y="0"/>
                <wp:positionH relativeFrom="column">
                  <wp:posOffset>3368040</wp:posOffset>
                </wp:positionH>
                <wp:positionV relativeFrom="paragraph">
                  <wp:posOffset>2019300</wp:posOffset>
                </wp:positionV>
                <wp:extent cx="2575560" cy="1196340"/>
                <wp:effectExtent l="0" t="0" r="0" b="22860"/>
                <wp:wrapNone/>
                <wp:docPr id="344" name="Group 344"/>
                <wp:cNvGraphicFramePr/>
                <a:graphic xmlns:a="http://schemas.openxmlformats.org/drawingml/2006/main">
                  <a:graphicData uri="http://schemas.microsoft.com/office/word/2010/wordprocessingGroup">
                    <wpg:wgp>
                      <wpg:cNvGrpSpPr/>
                      <wpg:grpSpPr>
                        <a:xfrm>
                          <a:off x="0" y="0"/>
                          <a:ext cx="2575560" cy="1196340"/>
                          <a:chOff x="274320" y="0"/>
                          <a:chExt cx="2575560" cy="1196340"/>
                        </a:xfrm>
                      </wpg:grpSpPr>
                      <wps:wsp>
                        <wps:cNvPr id="345" name="Straight Arrow Connector 345"/>
                        <wps:cNvCnPr/>
                        <wps:spPr>
                          <a:xfrm flipV="1">
                            <a:off x="274320" y="339090"/>
                            <a:ext cx="899160" cy="8572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46" name="Rectangle: Rounded Corners 346"/>
                        <wps:cNvSpPr/>
                        <wps:spPr>
                          <a:xfrm>
                            <a:off x="1173480" y="0"/>
                            <a:ext cx="1676400" cy="7086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ACCDC8E" w14:textId="77777777" w:rsidR="008C63D3" w:rsidRDefault="008C63D3" w:rsidP="00A740BF">
                              <w:pPr>
                                <w:jc w:val="center"/>
                              </w:pPr>
                              <w:r>
                                <w:t>The Program Ask user if he wants to continue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36EF70" id="Group 344" o:spid="_x0000_s1084" style="position:absolute;margin-left:265.2pt;margin-top:159pt;width:202.8pt;height:94.2pt;z-index:251889664;mso-width-relative:margin;mso-height-relative:margin" coordorigin="2743" coordsize="25755,11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">
                <v:shape id="Straight Arrow Connector 345" o:spid="_x0000_s1085" type="#_x0000_t32" style="position:absolute;left:2743;top:3390;width:8991;height:85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" strokecolor="#ffc000 [3207]" strokeweight=".5pt">
                  <v:stroke endarrow="block" joinstyle="miter"/>
                </v:shape>
                <v:roundrect id="Rectangle: Rounded Corners 346" o:spid="_x0000_s1086" style="position:absolute;left:11734;width:16764;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" fillcolor="#ffc000 [3207]" stroked="f">
                  <v:fill opacity="32896f"/>
                  <v:textbox>
                    <w:txbxContent>
                      <w:p w14:paraId="5ACCDC8E" w14:textId="77777777" w:rsidR="008C63D3" w:rsidRDefault="008C63D3" w:rsidP="00A740BF">
                        <w:pPr>
                          <w:jc w:val="center"/>
                        </w:pPr>
                        <w:r>
                          <w:t>The Program Ask user if he wants to continue or not</w:t>
                        </w:r>
                      </w:p>
                    </w:txbxContent>
                  </v:textbox>
                </v:roundrect>
              </v:group>
            </w:pict>
          </mc:Fallback>
        </mc:AlternateContent>
      </w:r>
      <w:r w:rsidR="00B55F0A" w:rsidRPr="00B55F0A">
        <w:rPr>
          <w:noProof/>
        </w:rPr>
        <w:t xml:space="preserve"> </w:t>
      </w:r>
      <w:r w:rsidR="001457ED">
        <w:rPr>
          <w:noProof/>
        </w:rPr>
        <w:drawing>
          <wp:inline distT="0" distB="0" distL="0" distR="0" wp14:anchorId="5F5C67B7" wp14:editId="7FF133EB">
            <wp:extent cx="5943600" cy="3783993"/>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783993"/>
                    </a:xfrm>
                    <a:prstGeom prst="rect">
                      <a:avLst/>
                    </a:prstGeom>
                  </pic:spPr>
                </pic:pic>
              </a:graphicData>
            </a:graphic>
          </wp:inline>
        </w:drawing>
      </w:r>
    </w:p>
    <w:p w14:paraId="1C2AF878" w14:textId="34801CC3" w:rsidR="00B31F1E" w:rsidRDefault="00B31F1E">
      <w:pPr>
        <w:rPr>
          <w:rFonts w:ascii="Bahnschrift" w:hAnsi="Bahnschrift" w:cs="Times New Roman"/>
          <w:b/>
          <w:sz w:val="28"/>
          <w:szCs w:val="24"/>
        </w:rPr>
      </w:pPr>
    </w:p>
    <w:p w14:paraId="31DC358A" w14:textId="4674D9BC" w:rsidR="001457ED" w:rsidRDefault="001457ED">
      <w:pPr>
        <w:rPr>
          <w:rFonts w:ascii="Bahnschrift" w:hAnsi="Bahnschrift" w:cs="Times New Roman"/>
          <w:b/>
          <w:sz w:val="28"/>
          <w:szCs w:val="24"/>
        </w:rPr>
      </w:pPr>
    </w:p>
    <w:p w14:paraId="0BD1E182" w14:textId="77777777" w:rsidR="001457ED" w:rsidRDefault="001457ED">
      <w:pPr>
        <w:rPr>
          <w:rFonts w:ascii="Bahnschrift" w:hAnsi="Bahnschrift" w:cs="Times New Roman"/>
          <w:b/>
          <w:sz w:val="28"/>
          <w:szCs w:val="24"/>
        </w:rPr>
      </w:pPr>
    </w:p>
    <w:bookmarkEnd w:id="7"/>
    <w:p w14:paraId="729A783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rPr>
          <w:b/>
          <w:sz w:val="36"/>
        </w:rPr>
      </w:pPr>
      <w:r>
        <w:rPr>
          <w:b/>
          <w:sz w:val="36"/>
        </w:rPr>
        <w:t>DrawBack</w:t>
      </w:r>
    </w:p>
    <w:p w14:paraId="2B01DE79" w14:textId="77777777" w:rsidR="00C86E78" w:rsidRDefault="00C86E78" w:rsidP="00C86E78">
      <w:pPr>
        <w:pStyle w:val="ListParagraph"/>
        <w:numPr>
          <w:ilvl w:val="0"/>
          <w:numId w:val="45"/>
        </w:numPr>
        <w:spacing w:line="480" w:lineRule="auto"/>
      </w:pPr>
      <w:r>
        <w:t>The program could use static members to improve memory for private members of operation class</w:t>
      </w:r>
    </w:p>
    <w:p w14:paraId="01C08660" w14:textId="77777777" w:rsidR="00C86E78" w:rsidRDefault="00C86E78" w:rsidP="00C86E78">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51EFD01D" w14:textId="0D73EBEF" w:rsidR="00C86E78" w:rsidRDefault="00C86E78" w:rsidP="00C86E78">
      <w:pPr>
        <w:pStyle w:val="ListParagraph"/>
        <w:spacing w:line="480" w:lineRule="auto"/>
        <w:ind w:left="502"/>
        <w:rPr>
          <w:rFonts w:ascii="Times New Roman" w:eastAsia="Times New Roman" w:hAnsi="Times New Roman" w:cs="Times New Roman"/>
          <w:b/>
          <w:sz w:val="36"/>
          <w:szCs w:val="24"/>
        </w:rPr>
      </w:pPr>
      <w:r>
        <w:rPr>
          <w:noProof/>
        </w:rPr>
        <mc:AlternateContent>
          <mc:Choice Requires="wpg">
            <w:drawing>
              <wp:anchor distT="0" distB="0" distL="114300" distR="114300" simplePos="0" relativeHeight="251907072" behindDoc="0" locked="0" layoutInCell="1" allowOverlap="1" wp14:anchorId="3A2A3615" wp14:editId="6361C8D6">
                <wp:simplePos x="0" y="0"/>
                <wp:positionH relativeFrom="column">
                  <wp:posOffset>3596640</wp:posOffset>
                </wp:positionH>
                <wp:positionV relativeFrom="paragraph">
                  <wp:posOffset>114225</wp:posOffset>
                </wp:positionV>
                <wp:extent cx="1933847" cy="723901"/>
                <wp:effectExtent l="0" t="0" r="9525" b="19050"/>
                <wp:wrapNone/>
                <wp:docPr id="17" name="Group 17"/>
                <wp:cNvGraphicFramePr/>
                <a:graphic xmlns:a="http://schemas.openxmlformats.org/drawingml/2006/main">
                  <a:graphicData uri="http://schemas.microsoft.com/office/word/2010/wordprocessingGroup">
                    <wpg:wgp>
                      <wpg:cNvGrpSpPr/>
                      <wpg:grpSpPr>
                        <a:xfrm>
                          <a:off x="0" y="0"/>
                          <a:ext cx="1933847" cy="723901"/>
                          <a:chOff x="-361640" y="0"/>
                          <a:chExt cx="1934131" cy="724077"/>
                        </a:xfrm>
                      </wpg:grpSpPr>
                      <wps:wsp>
                        <wps:cNvPr id="89" name="Rectangle: Rounded Corners 89"/>
                        <wps:cNvSpPr/>
                        <wps:spPr>
                          <a:xfrm>
                            <a:off x="0" y="0"/>
                            <a:ext cx="1572491" cy="664845"/>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C172A46" w14:textId="77777777" w:rsidR="008C63D3" w:rsidRDefault="008C63D3" w:rsidP="00C86E78">
                              <w:pPr>
                                <w:jc w:val="center"/>
                              </w:pPr>
                              <w:r>
                                <w:t>Our Program crashes over invalid inp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flipV="1">
                            <a:off x="-361640" y="380383"/>
                            <a:ext cx="361621" cy="34369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3A2A3615" id="Group 17" o:spid="_x0000_s1087" style="position:absolute;left:0;text-align:left;margin-left:283.2pt;margin-top:9pt;width:152.25pt;height:57pt;z-index:251907072" coordorigin="-3616" coordsize="19341,7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">
                <v:roundrect id="Rectangle: Rounded Corners 89" o:spid="_x0000_s1088" style="position:absolute;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" fillcolor="#ed7d31 [3205]" stroked="f">
                  <v:fill opacity="32896f"/>
                  <v:textbox>
                    <w:txbxContent>
                      <w:p w14:paraId="2C172A46" w14:textId="77777777" w:rsidR="008C63D3" w:rsidRDefault="008C63D3" w:rsidP="00C86E78">
                        <w:pPr>
                          <w:jc w:val="center"/>
                        </w:pPr>
                        <w:r>
                          <w:t>Our Program crashes over invalid input</w:t>
                        </w:r>
                      </w:p>
                    </w:txbxContent>
                  </v:textbox>
                </v:roundrect>
                <v:shape id="Straight Arrow Connector 90" o:spid="_x0000_s1089" type="#_x0000_t32" style="position:absolute;left:-3616;top:3803;width:3616;height:34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" strokecolor="#ed7d31 [3205]" strokeweight=".5pt">
                  <v:stroke endarrow="block" joinstyle="miter"/>
                </v:shape>
              </v:group>
            </w:pict>
          </mc:Fallback>
        </mc:AlternateContent>
      </w:r>
      <w:r w:rsidR="006E616B">
        <w:rPr>
          <w:noProof/>
        </w:rPr>
        <w:drawing>
          <wp:inline distT="0" distB="0" distL="0" distR="0" wp14:anchorId="208385E0" wp14:editId="3962AD5B">
            <wp:extent cx="5943600" cy="19653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65325"/>
                    </a:xfrm>
                    <a:prstGeom prst="rect">
                      <a:avLst/>
                    </a:prstGeom>
                  </pic:spPr>
                </pic:pic>
              </a:graphicData>
            </a:graphic>
          </wp:inline>
        </w:drawing>
      </w:r>
    </w:p>
    <w:p w14:paraId="780FCE10" w14:textId="3BA53D92" w:rsidR="00C86E78" w:rsidRPr="00FB4FF4" w:rsidRDefault="00FB4FF4" w:rsidP="00FB4FF4">
      <w:pPr>
        <w:pStyle w:val="ListParagraph"/>
        <w:numPr>
          <w:ilvl w:val="0"/>
          <w:numId w:val="45"/>
        </w:numPr>
        <w:spacing w:line="480" w:lineRule="auto"/>
      </w:pPr>
      <w:r w:rsidRPr="00FB4FF4">
        <w:rPr>
          <w:b/>
          <w:bCs/>
          <w:szCs w:val="24"/>
        </w:rPr>
        <w:t>Passign many inputs through a CSV ( comma seprated file) is possible and it is good to have huge input processing in program so that user can use a data file</w:t>
      </w:r>
      <w:r w:rsidR="00EA27B2">
        <w:rPr>
          <w:b/>
          <w:bCs/>
          <w:szCs w:val="24"/>
        </w:rPr>
        <w:t xml:space="preserve"> to input</w:t>
      </w:r>
      <w:r w:rsidRPr="00FB4FF4">
        <w:rPr>
          <w:b/>
          <w:bCs/>
          <w:szCs w:val="24"/>
        </w:rPr>
        <w:t xml:space="preserve"> </w:t>
      </w:r>
    </w:p>
    <w:p w14:paraId="1161316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64DB7E20"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import java.util.*;</w:t>
      </w:r>
    </w:p>
    <w:p w14:paraId="53827295"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import java.io.*;</w:t>
      </w:r>
    </w:p>
    <w:p w14:paraId="4E72999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1D7C13EC"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public class RECTANGLE{</w:t>
      </w:r>
    </w:p>
    <w:p w14:paraId="3C151030"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public static void main(String[] args) {</w:t>
      </w:r>
    </w:p>
    <w:p w14:paraId="0F1AD7E8"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p>
    <w:p w14:paraId="13D9AA4A"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creating obj of scanner class for input</w:t>
      </w:r>
    </w:p>
    <w:p w14:paraId="2066858B"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Scanner sc = new Scanner(System.in);</w:t>
      </w:r>
    </w:p>
    <w:p w14:paraId="181DE2DD"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int ex=0;</w:t>
      </w:r>
    </w:p>
    <w:p w14:paraId="4D95090F"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float l=0,b=0;</w:t>
      </w:r>
    </w:p>
    <w:p w14:paraId="698956F1"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do</w:t>
      </w:r>
    </w:p>
    <w:p w14:paraId="54D95B3A"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w:t>
      </w:r>
    </w:p>
    <w:p w14:paraId="318DADB1"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try{</w:t>
      </w:r>
    </w:p>
    <w:p w14:paraId="234D2F2D"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inputing number and power</w:t>
      </w:r>
    </w:p>
    <w:p w14:paraId="63179CF3"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File file = new File(args[0]);</w:t>
      </w:r>
    </w:p>
    <w:p w14:paraId="1BECFAAF"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Scanner fs = new Scanner(file);</w:t>
      </w:r>
    </w:p>
    <w:p w14:paraId="6D59CE55"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294D8D04"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reading format</w:t>
      </w:r>
    </w:p>
    <w:p w14:paraId="1F2788E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fs.useDelimiter("\\D+");</w:t>
      </w:r>
    </w:p>
    <w:p w14:paraId="4ABCC7F6"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run loop until eof(end of file)</w:t>
      </w:r>
    </w:p>
    <w:p w14:paraId="474FF65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while(fs.hasNext()){</w:t>
      </w:r>
    </w:p>
    <w:p w14:paraId="61AB515C" w14:textId="2BF54725"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inputting format from file (l,b), l=length , b=breadth</w:t>
      </w:r>
    </w:p>
    <w:p w14:paraId="045D0EC4"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l=fs.nextFloat();</w:t>
      </w:r>
    </w:p>
    <w:p w14:paraId="010C2E9A"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b=fs.nextFloat();</w:t>
      </w:r>
    </w:p>
    <w:p w14:paraId="4B6482AA"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p>
    <w:p w14:paraId="69F5A0DA"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passing values of length and breadth</w:t>
      </w:r>
    </w:p>
    <w:p w14:paraId="0F28C27C"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PERIMETER pr = new PERIMETER(l,b);</w:t>
      </w:r>
    </w:p>
    <w:p w14:paraId="29B9C91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p>
    <w:p w14:paraId="576554F8"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System.out.println("Length :"+l+" Breadth :"+b);</w:t>
      </w:r>
    </w:p>
    <w:p w14:paraId="65799C76"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printing result</w:t>
      </w:r>
    </w:p>
    <w:p w14:paraId="05744A11" w14:textId="4B4014AB" w:rsidR="00357612" w:rsidRPr="00357612" w:rsidRDefault="00DB3E45"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noProof/>
        </w:rPr>
        <mc:AlternateContent>
          <mc:Choice Requires="wpg">
            <w:drawing>
              <wp:anchor distT="0" distB="0" distL="114300" distR="114300" simplePos="0" relativeHeight="251988992" behindDoc="0" locked="0" layoutInCell="1" allowOverlap="1" wp14:anchorId="2D3AB00E" wp14:editId="19A16051">
                <wp:simplePos x="0" y="0"/>
                <wp:positionH relativeFrom="column">
                  <wp:posOffset>1669473</wp:posOffset>
                </wp:positionH>
                <wp:positionV relativeFrom="paragraph">
                  <wp:posOffset>394855</wp:posOffset>
                </wp:positionV>
                <wp:extent cx="3916333" cy="1080654"/>
                <wp:effectExtent l="0" t="0" r="8255" b="43815"/>
                <wp:wrapNone/>
                <wp:docPr id="254" name="Group 254"/>
                <wp:cNvGraphicFramePr/>
                <a:graphic xmlns:a="http://schemas.openxmlformats.org/drawingml/2006/main">
                  <a:graphicData uri="http://schemas.microsoft.com/office/word/2010/wordprocessingGroup">
                    <wpg:wgp>
                      <wpg:cNvGrpSpPr/>
                      <wpg:grpSpPr>
                        <a:xfrm>
                          <a:off x="0" y="0"/>
                          <a:ext cx="3916333" cy="1080654"/>
                          <a:chOff x="193964" y="0"/>
                          <a:chExt cx="3916333" cy="1080654"/>
                        </a:xfrm>
                      </wpg:grpSpPr>
                      <wps:wsp>
                        <wps:cNvPr id="255" name="Straight Arrow Connector 255"/>
                        <wps:cNvCnPr/>
                        <wps:spPr>
                          <a:xfrm flipV="1">
                            <a:off x="193964" y="334242"/>
                            <a:ext cx="2251713" cy="746412"/>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wps:wsp>
                        <wps:cNvPr id="256" name="Rectangle: Rounded Corners 256"/>
                        <wps:cNvSpPr/>
                        <wps:spPr>
                          <a:xfrm>
                            <a:off x="2445327" y="0"/>
                            <a:ext cx="166497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30C61D58" w14:textId="391F53A0" w:rsidR="008C63D3" w:rsidRDefault="008C63D3" w:rsidP="00DB3E4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ndling every excep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3AB00E" id="Group 254" o:spid="_x0000_s1090" style="position:absolute;left:0;text-align:left;margin-left:131.45pt;margin-top:31.1pt;width:308.35pt;height:85.1pt;z-index:251988992;mso-width-relative:margin;mso-height-relative:margin" coordorigin="1939" coordsize="39163,10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">
                <v:shape id="Straight Arrow Connector 255" o:spid="_x0000_s1091" type="#_x0000_t32" style="position:absolute;left:1939;top:3342;width:22517;height:74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" strokecolor="#ffc000 [3207]" strokeweight="1.5pt">
                  <v:stroke endarrow="block" joinstyle="miter"/>
                </v:shape>
                <v:roundrect id="Rectangle: Rounded Corners 256" o:spid="_x0000_s1092" style="position:absolute;left:24453;width:16649;height:7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" fillcolor="#ffc000 [3207]" stroked="f">
                  <v:fill opacity="32896f"/>
                  <v:textbox>
                    <w:txbxContent>
                      <w:p w14:paraId="30C61D58" w14:textId="391F53A0" w:rsidR="008C63D3" w:rsidRDefault="008C63D3" w:rsidP="00DB3E4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andling every exception </w:t>
                        </w:r>
                      </w:p>
                    </w:txbxContent>
                  </v:textbox>
                </v:roundrect>
              </v:group>
            </w:pict>
          </mc:Fallback>
        </mc:AlternateContent>
      </w:r>
      <w:r w:rsidR="00357612" w:rsidRPr="00357612">
        <w:rPr>
          <w:rFonts w:ascii="Bahnschrift" w:hAnsi="Bahnschrift" w:cs="Times New Roman"/>
          <w:bCs/>
          <w:sz w:val="28"/>
          <w:szCs w:val="24"/>
        </w:rPr>
        <w:tab/>
        <w:t xml:space="preserve"> </w:t>
      </w:r>
      <w:r w:rsidR="00357612" w:rsidRPr="00357612">
        <w:rPr>
          <w:rFonts w:ascii="Bahnschrift" w:hAnsi="Bahnschrift" w:cs="Times New Roman"/>
          <w:bCs/>
          <w:sz w:val="28"/>
          <w:szCs w:val="24"/>
        </w:rPr>
        <w:tab/>
      </w:r>
      <w:r w:rsidR="00357612" w:rsidRPr="00357612">
        <w:rPr>
          <w:rFonts w:ascii="Bahnschrift" w:hAnsi="Bahnschrift" w:cs="Times New Roman"/>
          <w:bCs/>
          <w:sz w:val="28"/>
          <w:szCs w:val="24"/>
        </w:rPr>
        <w:tab/>
      </w:r>
      <w:r w:rsidR="00357612" w:rsidRPr="00357612">
        <w:rPr>
          <w:rFonts w:ascii="Bahnschrift" w:hAnsi="Bahnschrift" w:cs="Times New Roman"/>
          <w:bCs/>
          <w:sz w:val="28"/>
          <w:szCs w:val="24"/>
        </w:rPr>
        <w:tab/>
        <w:t>System.out.println(" PERIMETER :"+pr.COMPUTE_PARAMETER()+" m");</w:t>
      </w:r>
    </w:p>
    <w:p w14:paraId="594A1091" w14:textId="4D06CC4D"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357612">
        <w:rPr>
          <w:rFonts w:ascii="Bahnschrift" w:hAnsi="Bahnschrift" w:cs="Times New Roman"/>
          <w:bCs/>
          <w:sz w:val="28"/>
          <w:szCs w:val="24"/>
        </w:rPr>
        <w:tab/>
        <w:t>}</w:t>
      </w:r>
    </w:p>
    <w:p w14:paraId="096A72D4" w14:textId="1884A3EE"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w:t>
      </w:r>
    </w:p>
    <w:p w14:paraId="53C3F4EC" w14:textId="3E93E835"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catch(InputMismatchException|FileNotFoundException|ArrayIndexOutOfBoundsException e){</w:t>
      </w:r>
    </w:p>
    <w:p w14:paraId="1F97EDA2" w14:textId="03DBE462"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System.out.println("Either one of the input in file is not correct format or The file doesn't exist!!");</w:t>
      </w:r>
    </w:p>
    <w:p w14:paraId="228428E9"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w:t>
      </w:r>
    </w:p>
    <w:p w14:paraId="432229F1"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 xml:space="preserve">sc.nextLine(); </w:t>
      </w:r>
      <w:r w:rsidRPr="00DB3E45">
        <w:rPr>
          <w:rFonts w:ascii="Bahnschrift" w:hAnsi="Bahnschrift" w:cs="Times New Roman"/>
          <w:bCs/>
          <w:sz w:val="28"/>
          <w:szCs w:val="24"/>
          <w:highlight w:val="blue"/>
        </w:rPr>
        <w:t>// clearing the buffer</w:t>
      </w:r>
    </w:p>
    <w:p w14:paraId="10AFDE57"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asking user if he want to continue</w:t>
      </w:r>
    </w:p>
    <w:p w14:paraId="45F176A3"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System.out.println("Do you want to continue?1.Yes 2.No");</w:t>
      </w:r>
    </w:p>
    <w:p w14:paraId="5B612C8C"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ex=sc.nextInt();</w:t>
      </w:r>
    </w:p>
    <w:p w14:paraId="39F6CED3"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357612">
        <w:rPr>
          <w:rFonts w:ascii="Bahnschrift" w:hAnsi="Bahnschrift" w:cs="Times New Roman"/>
          <w:bCs/>
          <w:sz w:val="28"/>
          <w:szCs w:val="24"/>
        </w:rPr>
        <w:tab/>
        <w:t>}while(ex==1);</w:t>
      </w:r>
    </w:p>
    <w:p w14:paraId="4C6957EF"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05F3928"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w:t>
      </w:r>
    </w:p>
    <w:p w14:paraId="60205207"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w:t>
      </w:r>
    </w:p>
    <w:p w14:paraId="52F7AD9C"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2CC2473"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class PERIMETER{</w:t>
      </w:r>
    </w:p>
    <w:p w14:paraId="6C9EFD08"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private float LENGTH,BREADTH; </w:t>
      </w:r>
      <w:r w:rsidRPr="00DB3E45">
        <w:rPr>
          <w:rFonts w:ascii="Bahnschrift" w:hAnsi="Bahnschrift" w:cs="Times New Roman"/>
          <w:bCs/>
          <w:sz w:val="28"/>
          <w:szCs w:val="24"/>
          <w:highlight w:val="blue"/>
        </w:rPr>
        <w:t>//declared counter var</w:t>
      </w:r>
    </w:p>
    <w:p w14:paraId="2A5E1106"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p>
    <w:p w14:paraId="75BFD9FC"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DB3E45">
        <w:rPr>
          <w:rFonts w:ascii="Bahnschrift" w:hAnsi="Bahnschrift" w:cs="Times New Roman"/>
          <w:bCs/>
          <w:sz w:val="28"/>
          <w:szCs w:val="24"/>
          <w:highlight w:val="blue"/>
        </w:rPr>
        <w:t>//constructor to initialize members</w:t>
      </w:r>
    </w:p>
    <w:p w14:paraId="5C1A8B56"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public PERIMETER(float l, float b){ </w:t>
      </w:r>
    </w:p>
    <w:p w14:paraId="01604693"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 xml:space="preserve">LENGTH = l; </w:t>
      </w:r>
    </w:p>
    <w:p w14:paraId="65803131"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BREADTH = b;</w:t>
      </w:r>
    </w:p>
    <w:p w14:paraId="5B09B7DC" w14:textId="6BA629D1" w:rsidR="00357612" w:rsidRPr="00357612" w:rsidRDefault="00357612" w:rsidP="00E45C5B">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w:t>
      </w:r>
    </w:p>
    <w:p w14:paraId="1EDF62B8"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public float COMPUTE_PARAMETER(){</w:t>
      </w:r>
    </w:p>
    <w:p w14:paraId="7ADAF79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r>
      <w:r w:rsidRPr="00DB3E45">
        <w:rPr>
          <w:rFonts w:ascii="Bahnschrift" w:hAnsi="Bahnschrift" w:cs="Times New Roman"/>
          <w:bCs/>
          <w:sz w:val="28"/>
          <w:szCs w:val="24"/>
          <w:highlight w:val="blue"/>
        </w:rPr>
        <w:t>//computing paramete</w:t>
      </w:r>
    </w:p>
    <w:p w14:paraId="3D5A733E"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 xml:space="preserve"> </w:t>
      </w:r>
      <w:r w:rsidRPr="00357612">
        <w:rPr>
          <w:rFonts w:ascii="Bahnschrift" w:hAnsi="Bahnschrift" w:cs="Times New Roman"/>
          <w:bCs/>
          <w:sz w:val="28"/>
          <w:szCs w:val="24"/>
        </w:rPr>
        <w:tab/>
      </w:r>
      <w:r w:rsidRPr="00DB3E45">
        <w:rPr>
          <w:rFonts w:ascii="Bahnschrift" w:hAnsi="Bahnschrift" w:cs="Times New Roman"/>
          <w:bCs/>
          <w:sz w:val="28"/>
          <w:szCs w:val="24"/>
          <w:highlight w:val="blue"/>
        </w:rPr>
        <w:t>//returning the result to main</w:t>
      </w:r>
      <w:r w:rsidRPr="00357612">
        <w:rPr>
          <w:rFonts w:ascii="Bahnschrift" w:hAnsi="Bahnschrift" w:cs="Times New Roman"/>
          <w:bCs/>
          <w:sz w:val="28"/>
          <w:szCs w:val="24"/>
        </w:rPr>
        <w:t xml:space="preserve"> </w:t>
      </w:r>
    </w:p>
    <w:p w14:paraId="5203DB54"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r>
      <w:r w:rsidRPr="00357612">
        <w:rPr>
          <w:rFonts w:ascii="Bahnschrift" w:hAnsi="Bahnschrift" w:cs="Times New Roman"/>
          <w:bCs/>
          <w:sz w:val="28"/>
          <w:szCs w:val="24"/>
        </w:rPr>
        <w:tab/>
        <w:t>return 2*(LENGTH+BREADTH);</w:t>
      </w:r>
    </w:p>
    <w:p w14:paraId="7901FC21" w14:textId="77777777" w:rsidR="00357612" w:rsidRPr="00357612"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ab/>
        <w:t>}</w:t>
      </w:r>
    </w:p>
    <w:p w14:paraId="73273109" w14:textId="5C327D4A" w:rsidR="00C86E78" w:rsidRDefault="00357612" w:rsidP="00357612">
      <w:pPr>
        <w:pBdr>
          <w:top w:val="single" w:sz="4" w:space="1" w:color="auto"/>
          <w:left w:val="single" w:sz="4" w:space="0"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57612">
        <w:rPr>
          <w:rFonts w:ascii="Bahnschrift" w:hAnsi="Bahnschrift" w:cs="Times New Roman"/>
          <w:bCs/>
          <w:sz w:val="28"/>
          <w:szCs w:val="24"/>
        </w:rPr>
        <w:t>}</w:t>
      </w:r>
    </w:p>
    <w:p w14:paraId="762ABC65" w14:textId="52046888" w:rsidR="00C86E78" w:rsidRPr="00F22033"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
          <w:szCs w:val="16"/>
        </w:rPr>
      </w:pPr>
      <w:r w:rsidRPr="00F22033">
        <w:rPr>
          <w:b/>
          <w:szCs w:val="16"/>
        </w:rPr>
        <w:t>OUTPUT</w:t>
      </w:r>
    </w:p>
    <w:p w14:paraId="08C30FDE" w14:textId="2519722E" w:rsidR="0010196E" w:rsidRDefault="00C86E78" w:rsidP="0010196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    </w:t>
      </w:r>
      <w:r w:rsidR="0010196E">
        <w:rPr>
          <w:noProof/>
        </w:rPr>
        <w:t>Text File</w:t>
      </w:r>
      <w:r>
        <w:rPr>
          <w:noProof/>
        </w:rPr>
        <w:t xml:space="preserve">    </w:t>
      </w:r>
      <w:r w:rsidR="0010196E">
        <w:rPr>
          <w:noProof/>
        </w:rPr>
        <w:t xml:space="preserve">     </w:t>
      </w:r>
    </w:p>
    <w:p w14:paraId="72D68FD4" w14:textId="6407A2B0" w:rsidR="0010196E" w:rsidRDefault="0010196E" w:rsidP="0010196E">
      <w:pPr>
        <w:jc w:val="center"/>
        <w:rPr>
          <w:noProof/>
        </w:rPr>
      </w:pPr>
      <w:r>
        <w:rPr>
          <w:noProof/>
        </w:rPr>
        <w:drawing>
          <wp:inline distT="0" distB="0" distL="0" distR="0" wp14:anchorId="37B30F2C" wp14:editId="5EF8B840">
            <wp:extent cx="2343150" cy="12001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3150" cy="1200150"/>
                    </a:xfrm>
                    <a:prstGeom prst="rect">
                      <a:avLst/>
                    </a:prstGeom>
                  </pic:spPr>
                </pic:pic>
              </a:graphicData>
            </a:graphic>
          </wp:inline>
        </w:drawing>
      </w:r>
    </w:p>
    <w:p w14:paraId="32D9972D" w14:textId="41BBD43D" w:rsidR="0010196E" w:rsidRDefault="0010196E" w:rsidP="0010196E">
      <w:pPr>
        <w:jc w:val="center"/>
        <w:rPr>
          <w:noProof/>
        </w:rPr>
      </w:pPr>
    </w:p>
    <w:p w14:paraId="0737CC77" w14:textId="5DCA0944" w:rsidR="00136BC1" w:rsidRPr="00AF0C46" w:rsidRDefault="0010196E" w:rsidP="0010196E">
      <w:pPr>
        <w:jc w:val="center"/>
        <w:rPr>
          <w:rFonts w:ascii="Bahnschrift" w:hAnsi="Bahnschrift" w:cs="Times New Roman"/>
          <w:b/>
          <w:sz w:val="28"/>
          <w:szCs w:val="24"/>
        </w:rPr>
      </w:pPr>
      <w:r>
        <w:rPr>
          <w:noProof/>
        </w:rPr>
        <mc:AlternateContent>
          <mc:Choice Requires="wpg">
            <w:drawing>
              <wp:anchor distT="0" distB="0" distL="114300" distR="114300" simplePos="0" relativeHeight="251906388" behindDoc="0" locked="0" layoutInCell="1" allowOverlap="1" wp14:anchorId="5EB05CF8" wp14:editId="06C14B44">
                <wp:simplePos x="0" y="0"/>
                <wp:positionH relativeFrom="column">
                  <wp:posOffset>3228109</wp:posOffset>
                </wp:positionH>
                <wp:positionV relativeFrom="paragraph">
                  <wp:posOffset>983615</wp:posOffset>
                </wp:positionV>
                <wp:extent cx="1928206" cy="673504"/>
                <wp:effectExtent l="0" t="0" r="0" b="0"/>
                <wp:wrapNone/>
                <wp:docPr id="253" name="Group 253"/>
                <wp:cNvGraphicFramePr/>
                <a:graphic xmlns:a="http://schemas.openxmlformats.org/drawingml/2006/main">
                  <a:graphicData uri="http://schemas.microsoft.com/office/word/2010/wordprocessingGroup">
                    <wpg:wgp>
                      <wpg:cNvGrpSpPr/>
                      <wpg:grpSpPr>
                        <a:xfrm>
                          <a:off x="0" y="0"/>
                          <a:ext cx="1928206" cy="673504"/>
                          <a:chOff x="2182091" y="0"/>
                          <a:chExt cx="1928206" cy="721995"/>
                        </a:xfrm>
                      </wpg:grpSpPr>
                      <wps:wsp>
                        <wps:cNvPr id="16" name="Straight Arrow Connector 16"/>
                        <wps:cNvCnPr/>
                        <wps:spPr>
                          <a:xfrm>
                            <a:off x="2182091" y="242455"/>
                            <a:ext cx="263586" cy="91787"/>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wps:wsp>
                        <wps:cNvPr id="15" name="Rectangle: Rounded Corners 15"/>
                        <wps:cNvSpPr/>
                        <wps:spPr>
                          <a:xfrm>
                            <a:off x="2445327" y="0"/>
                            <a:ext cx="166497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FBD7768" w14:textId="1AE42515" w:rsidR="008C63D3" w:rsidRDefault="008C63D3" w:rsidP="00C86E78">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ad from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B05CF8" id="Group 253" o:spid="_x0000_s1093" style="position:absolute;left:0;text-align:left;margin-left:254.2pt;margin-top:77.45pt;width:151.85pt;height:53.05pt;z-index:251906388;mso-width-relative:margin;mso-height-relative:margin" coordorigin="21820" coordsize="19282,7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">
                <v:shape id="Straight Arrow Connector 16" o:spid="_x0000_s1094" type="#_x0000_t32" style="position:absolute;left:21820;top:2424;width:2636;height:9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" strokecolor="#ffc000 [3207]" strokeweight="1.5pt">
                  <v:stroke endarrow="block" joinstyle="miter"/>
                </v:shape>
                <v:roundrect id="Rectangle: Rounded Corners 15" o:spid="_x0000_s1095" style="position:absolute;left:24453;width:16649;height:7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" fillcolor="#ffc000 [3207]" stroked="f">
                  <v:fill opacity="32896f"/>
                  <v:textbox>
                    <w:txbxContent>
                      <w:p w14:paraId="0FBD7768" w14:textId="1AE42515" w:rsidR="008C63D3" w:rsidRDefault="008C63D3" w:rsidP="00C86E78">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ad from file </w:t>
                        </w:r>
                      </w:p>
                    </w:txbxContent>
                  </v:textbox>
                </v:roundrect>
              </v:group>
            </w:pict>
          </mc:Fallback>
        </mc:AlternateContent>
      </w:r>
      <w:r>
        <w:rPr>
          <w:noProof/>
        </w:rPr>
        <w:drawing>
          <wp:inline distT="0" distB="0" distL="0" distR="0" wp14:anchorId="3DC389C1" wp14:editId="40712547">
            <wp:extent cx="4481945" cy="3317803"/>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96037" cy="3328235"/>
                    </a:xfrm>
                    <a:prstGeom prst="rect">
                      <a:avLst/>
                    </a:prstGeom>
                  </pic:spPr>
                </pic:pic>
              </a:graphicData>
            </a:graphic>
          </wp:inline>
        </w:drawing>
      </w:r>
    </w:p>
    <w:p w14:paraId="20B85E8F" w14:textId="198EA8E5" w:rsidR="0051326F" w:rsidRDefault="00B249F6">
      <w:pPr>
        <w:rPr>
          <w:noProof/>
        </w:rPr>
      </w:pPr>
      <w:r>
        <w:rPr>
          <w:color w:val="C00000"/>
        </w:rPr>
        <w:br w:type="page"/>
      </w:r>
      <w:r w:rsidR="00CC6354">
        <w:rPr>
          <w:noProof/>
        </w:rPr>
        <mc:AlternateContent>
          <mc:Choice Requires="wps">
            <w:drawing>
              <wp:anchor distT="0" distB="0" distL="114300" distR="114300" simplePos="0" relativeHeight="252035072" behindDoc="0" locked="0" layoutInCell="1" allowOverlap="1" wp14:anchorId="10F20900" wp14:editId="1AD6B4B5">
                <wp:simplePos x="0" y="0"/>
                <wp:positionH relativeFrom="column">
                  <wp:posOffset>3149177</wp:posOffset>
                </wp:positionH>
                <wp:positionV relativeFrom="paragraph">
                  <wp:posOffset>685376</wp:posOffset>
                </wp:positionV>
                <wp:extent cx="1879600" cy="711200"/>
                <wp:effectExtent l="0" t="0" r="25400" b="12700"/>
                <wp:wrapNone/>
                <wp:docPr id="359" name="Rectangle: Rounded Corners 359"/>
                <wp:cNvGraphicFramePr/>
                <a:graphic xmlns:a="http://schemas.openxmlformats.org/drawingml/2006/main">
                  <a:graphicData uri="http://schemas.microsoft.com/office/word/2010/wordprocessingShape">
                    <wps:wsp>
                      <wps:cNvSpPr/>
                      <wps:spPr>
                        <a:xfrm>
                          <a:off x="0" y="0"/>
                          <a:ext cx="1879600" cy="711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BD8651" w14:textId="0DE440AD" w:rsidR="00CC6354" w:rsidRDefault="00CC6354" w:rsidP="00CC6354">
                            <w:pPr>
                              <w:jc w:val="center"/>
                            </w:pPr>
                            <w:r>
                              <w:t>Error : file named Tes.txt was 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F20900" id="Rectangle: Rounded Corners 359" o:spid="_x0000_s1096" style="position:absolute;margin-left:247.95pt;margin-top:53.95pt;width:148pt;height:56pt;z-index:2520350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" fillcolor="#4472c4 [3204]" strokecolor="#1f3763 [1604]" strokeweight="1pt">
                <v:stroke joinstyle="miter"/>
                <v:textbox>
                  <w:txbxContent>
                    <w:p w14:paraId="6DBD8651" w14:textId="0DE440AD" w:rsidR="00CC6354" w:rsidRDefault="00CC6354" w:rsidP="00CC6354">
                      <w:pPr>
                        <w:jc w:val="center"/>
                      </w:pPr>
                      <w:r>
                        <w:t>Error : file named Tes.txt was not found</w:t>
                      </w:r>
                    </w:p>
                  </w:txbxContent>
                </v:textbox>
              </v:roundrect>
            </w:pict>
          </mc:Fallback>
        </mc:AlternateContent>
      </w:r>
      <w:r w:rsidR="00CC6354">
        <w:rPr>
          <w:noProof/>
        </w:rPr>
        <mc:AlternateContent>
          <mc:Choice Requires="wps">
            <w:drawing>
              <wp:anchor distT="0" distB="0" distL="114300" distR="114300" simplePos="0" relativeHeight="252034048" behindDoc="0" locked="0" layoutInCell="1" allowOverlap="1" wp14:anchorId="1E18B569" wp14:editId="226B80D9">
                <wp:simplePos x="0" y="0"/>
                <wp:positionH relativeFrom="column">
                  <wp:posOffset>2387600</wp:posOffset>
                </wp:positionH>
                <wp:positionV relativeFrom="paragraph">
                  <wp:posOffset>499533</wp:posOffset>
                </wp:positionV>
                <wp:extent cx="762000" cy="457200"/>
                <wp:effectExtent l="0" t="0" r="76200" b="57150"/>
                <wp:wrapNone/>
                <wp:docPr id="358" name="Straight Arrow Connector 358"/>
                <wp:cNvGraphicFramePr/>
                <a:graphic xmlns:a="http://schemas.openxmlformats.org/drawingml/2006/main">
                  <a:graphicData uri="http://schemas.microsoft.com/office/word/2010/wordprocessingShape">
                    <wps:wsp>
                      <wps:cNvCnPr/>
                      <wps:spPr>
                        <a:xfrm>
                          <a:off x="0" y="0"/>
                          <a:ext cx="76200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E0A853" id="Straight Arrow Connector 358" o:spid="_x0000_s1026" type="#_x0000_t32" style="position:absolute;margin-left:188pt;margin-top:39.35pt;width:60pt;height:36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" strokecolor="#4472c4 [3204]" strokeweight=".5pt">
                <v:stroke endarrow="block" joinstyle="miter"/>
              </v:shape>
            </w:pict>
          </mc:Fallback>
        </mc:AlternateContent>
      </w:r>
      <w:r w:rsidR="0051326F">
        <w:rPr>
          <w:noProof/>
        </w:rPr>
        <w:drawing>
          <wp:inline distT="0" distB="0" distL="0" distR="0" wp14:anchorId="446E6BE4" wp14:editId="4FAFE9C3">
            <wp:extent cx="5943600" cy="1621155"/>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21155"/>
                    </a:xfrm>
                    <a:prstGeom prst="rect">
                      <a:avLst/>
                    </a:prstGeom>
                  </pic:spPr>
                </pic:pic>
              </a:graphicData>
            </a:graphic>
          </wp:inline>
        </w:drawing>
      </w:r>
    </w:p>
    <w:p w14:paraId="5E3963A1" w14:textId="77777777" w:rsidR="0051326F" w:rsidRDefault="0051326F">
      <w:pPr>
        <w:rPr>
          <w:noProof/>
        </w:rPr>
      </w:pPr>
    </w:p>
    <w:p w14:paraId="0FB66B93" w14:textId="6B259A4E" w:rsidR="00B249F6" w:rsidRDefault="0035673C" w:rsidP="0051326F">
      <w:pPr>
        <w:jc w:val="center"/>
        <w:rPr>
          <w:rFonts w:ascii="Times New Roman" w:eastAsiaTheme="majorEastAsia" w:hAnsi="Times New Roman" w:cstheme="majorBidi"/>
          <w:b/>
          <w:color w:val="C00000"/>
          <w:sz w:val="32"/>
          <w:szCs w:val="32"/>
        </w:rPr>
      </w:pPr>
      <w:r w:rsidRPr="002F0F50">
        <w:rPr>
          <w:noProof/>
        </w:rPr>
        <mc:AlternateContent>
          <mc:Choice Requires="wps">
            <w:drawing>
              <wp:anchor distT="0" distB="0" distL="114300" distR="114300" simplePos="0" relativeHeight="252038144" behindDoc="0" locked="0" layoutInCell="1" allowOverlap="1" wp14:anchorId="1B51F1A3" wp14:editId="4C23AE0B">
                <wp:simplePos x="0" y="0"/>
                <wp:positionH relativeFrom="column">
                  <wp:posOffset>3217333</wp:posOffset>
                </wp:positionH>
                <wp:positionV relativeFrom="paragraph">
                  <wp:posOffset>1020022</wp:posOffset>
                </wp:positionV>
                <wp:extent cx="2540000" cy="978958"/>
                <wp:effectExtent l="0" t="0" r="12700" b="12065"/>
                <wp:wrapNone/>
                <wp:docPr id="361" name="Rectangle: Rounded Corners 361"/>
                <wp:cNvGraphicFramePr/>
                <a:graphic xmlns:a="http://schemas.openxmlformats.org/drawingml/2006/main">
                  <a:graphicData uri="http://schemas.microsoft.com/office/word/2010/wordprocessingShape">
                    <wps:wsp>
                      <wps:cNvSpPr/>
                      <wps:spPr>
                        <a:xfrm>
                          <a:off x="0" y="0"/>
                          <a:ext cx="2540000" cy="97895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CEA2C2" w14:textId="32E72687" w:rsidR="002F0F50" w:rsidRDefault="002F0F50" w:rsidP="002F0F50">
                            <w:pPr>
                              <w:jc w:val="center"/>
                            </w:pPr>
                            <w:r>
                              <w:t>Error : for not right input type in file, we will improve this later programs that our buffer reader ignores bad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51F1A3" id="Rectangle: Rounded Corners 361" o:spid="_x0000_s1097" style="position:absolute;left:0;text-align:left;margin-left:253.35pt;margin-top:80.3pt;width:200pt;height:77.1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" fillcolor="#4472c4 [3204]" strokecolor="#1f3763 [1604]" strokeweight="1pt">
                <v:stroke joinstyle="miter"/>
                <v:textbox>
                  <w:txbxContent>
                    <w:p w14:paraId="05CEA2C2" w14:textId="32E72687" w:rsidR="002F0F50" w:rsidRDefault="002F0F50" w:rsidP="002F0F50">
                      <w:pPr>
                        <w:jc w:val="center"/>
                      </w:pPr>
                      <w:r>
                        <w:t>Error : for not right input type in file, we will improve this later programs that our buffer reader ignores bad input</w:t>
                      </w:r>
                    </w:p>
                  </w:txbxContent>
                </v:textbox>
              </v:roundrect>
            </w:pict>
          </mc:Fallback>
        </mc:AlternateContent>
      </w:r>
      <w:r w:rsidR="0051326F">
        <w:rPr>
          <w:noProof/>
        </w:rPr>
        <w:drawing>
          <wp:inline distT="0" distB="0" distL="0" distR="0" wp14:anchorId="1363CE6F" wp14:editId="46F6B312">
            <wp:extent cx="2505075" cy="1019175"/>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05075" cy="1019175"/>
                    </a:xfrm>
                    <a:prstGeom prst="rect">
                      <a:avLst/>
                    </a:prstGeom>
                  </pic:spPr>
                </pic:pic>
              </a:graphicData>
            </a:graphic>
          </wp:inline>
        </w:drawing>
      </w:r>
    </w:p>
    <w:p w14:paraId="39BC1ED8" w14:textId="3BEC1670" w:rsidR="002E6059" w:rsidRPr="002E6059" w:rsidRDefault="002F0F50" w:rsidP="0051326F">
      <w:pPr>
        <w:rPr>
          <w:noProof/>
        </w:rPr>
      </w:pPr>
      <w:r w:rsidRPr="002F0F50">
        <w:rPr>
          <w:noProof/>
        </w:rPr>
        <mc:AlternateContent>
          <mc:Choice Requires="wps">
            <w:drawing>
              <wp:anchor distT="0" distB="0" distL="114300" distR="114300" simplePos="0" relativeHeight="252037120" behindDoc="0" locked="0" layoutInCell="1" allowOverlap="1" wp14:anchorId="26E92B86" wp14:editId="782378C6">
                <wp:simplePos x="0" y="0"/>
                <wp:positionH relativeFrom="column">
                  <wp:posOffset>2057399</wp:posOffset>
                </wp:positionH>
                <wp:positionV relativeFrom="paragraph">
                  <wp:posOffset>370840</wp:posOffset>
                </wp:positionV>
                <wp:extent cx="1159933" cy="431800"/>
                <wp:effectExtent l="0" t="38100" r="59690" b="25400"/>
                <wp:wrapNone/>
                <wp:docPr id="360" name="Straight Arrow Connector 360"/>
                <wp:cNvGraphicFramePr/>
                <a:graphic xmlns:a="http://schemas.openxmlformats.org/drawingml/2006/main">
                  <a:graphicData uri="http://schemas.microsoft.com/office/word/2010/wordprocessingShape">
                    <wps:wsp>
                      <wps:cNvCnPr/>
                      <wps:spPr>
                        <a:xfrm flipV="1">
                          <a:off x="0" y="0"/>
                          <a:ext cx="1159933" cy="431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BB4E40" id="Straight Arrow Connector 360" o:spid="_x0000_s1026" type="#_x0000_t32" style="position:absolute;margin-left:162pt;margin-top:29.2pt;width:91.35pt;height:34pt;flip:y;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" strokecolor="#4472c4 [3204]" strokeweight=".5pt">
                <v:stroke endarrow="block" joinstyle="miter"/>
              </v:shape>
            </w:pict>
          </mc:Fallback>
        </mc:AlternateContent>
      </w:r>
      <w:r w:rsidR="002E6059">
        <w:rPr>
          <w:noProof/>
        </w:rPr>
        <w:drawing>
          <wp:inline distT="0" distB="0" distL="0" distR="0" wp14:anchorId="19BFABBD" wp14:editId="7F21A12C">
            <wp:extent cx="5915025" cy="1371600"/>
            <wp:effectExtent l="0" t="0" r="952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15025" cy="1371600"/>
                    </a:xfrm>
                    <a:prstGeom prst="rect">
                      <a:avLst/>
                    </a:prstGeom>
                  </pic:spPr>
                </pic:pic>
              </a:graphicData>
            </a:graphic>
          </wp:inline>
        </w:drawing>
      </w:r>
    </w:p>
    <w:p w14:paraId="200617FC" w14:textId="77777777" w:rsidR="002E6059" w:rsidRDefault="002E6059" w:rsidP="0051326F">
      <w:pPr>
        <w:rPr>
          <w:rFonts w:ascii="Times New Roman" w:eastAsiaTheme="majorEastAsia" w:hAnsi="Times New Roman" w:cstheme="majorBidi"/>
          <w:b/>
          <w:color w:val="C00000"/>
          <w:sz w:val="32"/>
          <w:szCs w:val="32"/>
        </w:rPr>
      </w:pPr>
    </w:p>
    <w:p w14:paraId="7BF166BC" w14:textId="1C0C51BD" w:rsidR="00DE0536" w:rsidRDefault="007C67CA" w:rsidP="009C5728">
      <w:pPr>
        <w:pStyle w:val="Heading1"/>
        <w:numPr>
          <w:ilvl w:val="0"/>
          <w:numId w:val="41"/>
        </w:numPr>
        <w:pBdr>
          <w:top w:val="single" w:sz="4" w:space="1" w:color="auto"/>
          <w:bottom w:val="single" w:sz="4" w:space="1" w:color="auto"/>
        </w:pBdr>
      </w:pPr>
      <w:bookmarkStart w:id="8" w:name="_Toc54532423"/>
      <w:r w:rsidRPr="007C67CA">
        <w:rPr>
          <w:color w:val="C00000"/>
        </w:rPr>
        <w:t>Create a class EVENODDPRIME with following specifications:</w:t>
      </w:r>
      <w:bookmarkEnd w:id="8"/>
    </w:p>
    <w:p w14:paraId="51EA83F7" w14:textId="77777777" w:rsidR="007C67CA" w:rsidRDefault="007C67CA" w:rsidP="007C67CA">
      <w:pPr>
        <w:pBdr>
          <w:bottom w:val="single" w:sz="4" w:space="1" w:color="auto"/>
        </w:pBdr>
        <w:ind w:left="426"/>
      </w:pPr>
      <w:r>
        <w:t>Private members:</w:t>
      </w:r>
    </w:p>
    <w:p w14:paraId="2CD5856E" w14:textId="77777777" w:rsidR="007C67CA" w:rsidRDefault="007C67CA" w:rsidP="007C67CA">
      <w:pPr>
        <w:pBdr>
          <w:bottom w:val="single" w:sz="4" w:space="1" w:color="auto"/>
        </w:pBdr>
        <w:ind w:left="426"/>
      </w:pPr>
      <w:r>
        <w:t>NUM - integer type</w:t>
      </w:r>
    </w:p>
    <w:p w14:paraId="166C999E" w14:textId="77777777" w:rsidR="007C67CA" w:rsidRDefault="007C67CA" w:rsidP="007C67CA">
      <w:pPr>
        <w:pBdr>
          <w:bottom w:val="single" w:sz="4" w:space="1" w:color="auto"/>
        </w:pBdr>
        <w:ind w:left="426"/>
      </w:pPr>
      <w:r>
        <w:t>Public members:</w:t>
      </w:r>
    </w:p>
    <w:p w14:paraId="5F4DEEE7" w14:textId="77777777" w:rsidR="007C67CA" w:rsidRDefault="007C67CA" w:rsidP="007C67CA">
      <w:pPr>
        <w:pBdr>
          <w:bottom w:val="single" w:sz="4" w:space="1" w:color="auto"/>
        </w:pBdr>
        <w:ind w:left="426"/>
      </w:pPr>
      <w:r>
        <w:t>Create a default constructor to give the initial values to data members of the class EVENODDPRIME</w:t>
      </w:r>
    </w:p>
    <w:p w14:paraId="4BD31013" w14:textId="77777777" w:rsidR="007C67CA" w:rsidRDefault="007C67CA" w:rsidP="007C67CA">
      <w:pPr>
        <w:pBdr>
          <w:bottom w:val="single" w:sz="4" w:space="1" w:color="auto"/>
        </w:pBdr>
        <w:ind w:left="426"/>
      </w:pPr>
      <w:r>
        <w:t>FINDING_EVENODDPRIME() finds whether a number is an EVEN or ODD or PRIME or (ODD and PRIME) and return the result to main() for printing</w:t>
      </w:r>
    </w:p>
    <w:p w14:paraId="7B1C81EA" w14:textId="77777777" w:rsidR="007C67CA" w:rsidRDefault="007C67CA" w:rsidP="007C67CA">
      <w:pPr>
        <w:pBdr>
          <w:bottom w:val="single" w:sz="4" w:space="1" w:color="auto"/>
        </w:pBdr>
        <w:ind w:left="426"/>
      </w:pPr>
      <w:r>
        <w:t>A separate class FINDINGRESULT shall be created to include the main()</w:t>
      </w:r>
    </w:p>
    <w:p w14:paraId="0FB0E61F" w14:textId="77777777" w:rsidR="007C67CA" w:rsidRDefault="007C67CA" w:rsidP="007C67CA">
      <w:pPr>
        <w:pBdr>
          <w:bottom w:val="single" w:sz="4" w:space="1" w:color="auto"/>
        </w:pBdr>
        <w:ind w:left="426"/>
      </w:pPr>
      <w:r>
        <w:t>main() - Invoke the default constructor</w:t>
      </w:r>
    </w:p>
    <w:p w14:paraId="1078ED56" w14:textId="77777777" w:rsidR="007C67CA" w:rsidRDefault="007C67CA" w:rsidP="007C67CA">
      <w:pPr>
        <w:pBdr>
          <w:bottom w:val="single" w:sz="4" w:space="1" w:color="auto"/>
        </w:pBdr>
        <w:ind w:left="426"/>
      </w:pPr>
      <w:r>
        <w:t xml:space="preserve">         It must take an integer as user input and invoke FINDING_EVENODDPRIME() and print the result</w:t>
      </w:r>
    </w:p>
    <w:p w14:paraId="5E96B929" w14:textId="0A35A6F4" w:rsidR="00136BC1" w:rsidRPr="00DE0536" w:rsidRDefault="007C67CA" w:rsidP="007C67CA">
      <w:pPr>
        <w:pBdr>
          <w:bottom w:val="single" w:sz="4" w:space="1" w:color="auto"/>
        </w:pBdr>
        <w:ind w:left="426"/>
      </w:pPr>
      <w:r>
        <w:t xml:space="preserve">         The program must continue as long as the user wants</w:t>
      </w:r>
    </w:p>
    <w:p w14:paraId="404A1C05" w14:textId="6562C9C6" w:rsidR="00614C4B" w:rsidRDefault="00614C4B" w:rsidP="00614C4B">
      <w:pPr>
        <w:ind w:left="360"/>
        <w:rPr>
          <w:rFonts w:ascii="Bahnschrift" w:hAnsi="Bahnschrift" w:cs="Times New Roman"/>
          <w:bCs/>
          <w:color w:val="00B0F0"/>
          <w:sz w:val="28"/>
          <w:szCs w:val="24"/>
        </w:rPr>
      </w:pPr>
    </w:p>
    <w:p w14:paraId="19E3A140" w14:textId="0C98989E" w:rsidR="00AA6070" w:rsidRPr="00AA6070" w:rsidRDefault="00AA6070" w:rsidP="00AA6070">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AA6070">
        <w:rPr>
          <w:rFonts w:ascii="Bahnschrift" w:hAnsi="Bahnschrift" w:cs="Times New Roman"/>
          <w:bCs/>
          <w:sz w:val="28"/>
          <w:szCs w:val="24"/>
        </w:rPr>
        <w:t>FORM 1:</w:t>
      </w:r>
      <w:r w:rsidR="00134385">
        <w:rPr>
          <w:rFonts w:ascii="Bahnschrift" w:hAnsi="Bahnschrift" w:cs="Times New Roman"/>
          <w:bCs/>
          <w:sz w:val="28"/>
          <w:szCs w:val="24"/>
        </w:rPr>
        <w:t xml:space="preserve"> Acc to Que</w:t>
      </w:r>
    </w:p>
    <w:p w14:paraId="090E9BD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07D64EB"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5954EB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Find_Result{</w:t>
      </w:r>
    </w:p>
    <w:p w14:paraId="3BFA4116"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0A9FCB1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F3E68D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CD3F99">
        <w:rPr>
          <w:highlight w:val="blue"/>
        </w:rPr>
        <w:t>//creating obj of scanner class for input</w:t>
      </w:r>
    </w:p>
    <w:p w14:paraId="0848471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57DBE810"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0,ex=0;</w:t>
      </w:r>
    </w:p>
    <w:p w14:paraId="2A629C2F"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40E7FE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5B4DB009"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4E67316B"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CD3F99">
        <w:rPr>
          <w:highlight w:val="blue"/>
        </w:rPr>
        <w:t>//inputing number and power</w:t>
      </w:r>
    </w:p>
    <w:p w14:paraId="67DFC22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Enter the number: ");</w:t>
      </w:r>
    </w:p>
    <w:p w14:paraId="0E27CAFA"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N=sc.nextInt();</w:t>
      </w:r>
    </w:p>
    <w:p w14:paraId="27A2A1E1"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VENODDPRIME eop = new EVENODDPRIME(N);</w:t>
      </w:r>
    </w:p>
    <w:p w14:paraId="2528EC0A"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CD3F99">
        <w:rPr>
          <w:highlight w:val="blue"/>
        </w:rPr>
        <w:t>//printing result</w:t>
      </w:r>
    </w:p>
    <w:p w14:paraId="2DF3F10F"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 is "+eop.FIND_EVENODDPRIME());</w:t>
      </w:r>
    </w:p>
    <w:p w14:paraId="0273937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CD3F99">
        <w:rPr>
          <w:highlight w:val="blue"/>
        </w:rPr>
        <w:t>//asking user if he want to continue</w:t>
      </w:r>
    </w:p>
    <w:p w14:paraId="26EDB70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0892EC6D"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0784BF2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0AA625CB"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304A26E"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3D82CF5"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7416210"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class EVENODDPRIME{</w:t>
      </w:r>
    </w:p>
    <w:p w14:paraId="425BB5F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rivate int NUM; </w:t>
      </w:r>
      <w:r w:rsidRPr="00CD3F99">
        <w:rPr>
          <w:highlight w:val="blue"/>
        </w:rPr>
        <w:t>//declared counter var</w:t>
      </w:r>
    </w:p>
    <w:p w14:paraId="53616AE6"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5B4ED80A"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CD3F99">
        <w:rPr>
          <w:highlight w:val="blue"/>
        </w:rPr>
        <w:t>//constructor to initialize members</w:t>
      </w:r>
    </w:p>
    <w:p w14:paraId="7AC2D35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EVENODDPRIME(int n){ </w:t>
      </w:r>
    </w:p>
    <w:p w14:paraId="1F32BD66"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NUM = n; </w:t>
      </w:r>
    </w:p>
    <w:p w14:paraId="7898B13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4D38FE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34473C0"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FIND_EVENODDPRIME(){</w:t>
      </w:r>
    </w:p>
    <w:p w14:paraId="441956A1"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B1D3C1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D3F99">
        <w:rPr>
          <w:highlight w:val="blue"/>
        </w:rPr>
        <w:t>//using even and prime for deciding</w:t>
      </w:r>
      <w:r>
        <w:t xml:space="preserve"> </w:t>
      </w:r>
    </w:p>
    <w:p w14:paraId="4B9679B9"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even=false,prime=true;</w:t>
      </w:r>
    </w:p>
    <w:p w14:paraId="66C8795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D3F99">
        <w:rPr>
          <w:highlight w:val="blue"/>
        </w:rPr>
        <w:t>//if the number is even , even is assigned 1</w:t>
      </w:r>
      <w:r>
        <w:t xml:space="preserve"> </w:t>
      </w:r>
    </w:p>
    <w:p w14:paraId="33E49F61"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NUM % 2 == 0){</w:t>
      </w:r>
    </w:p>
    <w:p w14:paraId="64C327B9"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ven = true;</w:t>
      </w:r>
    </w:p>
    <w:p w14:paraId="2DD7DC1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D23502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EC77E73"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CD3F99">
        <w:rPr>
          <w:highlight w:val="blue"/>
        </w:rPr>
        <w:t>//loop for checking is prime or not</w:t>
      </w:r>
    </w:p>
    <w:p w14:paraId="264AF325"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 = 2; i &lt;= NUM/2; ++i){</w:t>
      </w:r>
    </w:p>
    <w:p w14:paraId="245EA57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NUM % i == 0){</w:t>
      </w:r>
    </w:p>
    <w:p w14:paraId="5DFE8398" w14:textId="527EA3DA"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me = false; </w:t>
      </w:r>
      <w:r w:rsidRPr="00CD3F99">
        <w:rPr>
          <w:highlight w:val="blue"/>
        </w:rPr>
        <w:t xml:space="preserve">//assign </w:t>
      </w:r>
      <w:r w:rsidR="00CD3F99">
        <w:rPr>
          <w:highlight w:val="blue"/>
        </w:rPr>
        <w:t>false</w:t>
      </w:r>
      <w:r w:rsidRPr="00CD3F99">
        <w:rPr>
          <w:highlight w:val="blue"/>
        </w:rPr>
        <w:t xml:space="preserve"> to prime if number divides</w:t>
      </w:r>
    </w:p>
    <w:p w14:paraId="080B555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reak;</w:t>
      </w:r>
    </w:p>
    <w:p w14:paraId="35D6568E"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   </w:t>
      </w:r>
    </w:p>
    <w:p w14:paraId="2BDD37B2" w14:textId="409F0A38"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0AE7A3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even){</w:t>
      </w:r>
    </w:p>
    <w:p w14:paraId="20943015"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prime){</w:t>
      </w:r>
    </w:p>
    <w:p w14:paraId="700558C3" w14:textId="563F615D"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even and prime"; </w:t>
      </w:r>
      <w:r w:rsidRPr="00CD3F99">
        <w:rPr>
          <w:highlight w:val="blue"/>
        </w:rPr>
        <w:t>//</w:t>
      </w:r>
      <w:r w:rsidR="00CD3F99" w:rsidRPr="00CD3F99">
        <w:rPr>
          <w:highlight w:val="blue"/>
        </w:rPr>
        <w:t>return string</w:t>
      </w:r>
    </w:p>
    <w:p w14:paraId="182B2774"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A95554C"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w:t>
      </w:r>
    </w:p>
    <w:p w14:paraId="5DF61B60" w14:textId="588708F2"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even"; </w:t>
      </w:r>
    </w:p>
    <w:p w14:paraId="458518C0"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w:t>
      </w:r>
    </w:p>
    <w:p w14:paraId="1E1366A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6955D388"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w:t>
      </w:r>
    </w:p>
    <w:p w14:paraId="1CA0F175"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prime){</w:t>
      </w:r>
    </w:p>
    <w:p w14:paraId="655BE24E" w14:textId="4F6F15CA"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odd and prime"; </w:t>
      </w:r>
    </w:p>
    <w:p w14:paraId="1105AB25"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18377FF"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4B9F250A" w14:textId="73A3B31B"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odd"; </w:t>
      </w:r>
    </w:p>
    <w:p w14:paraId="335CBB56"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78BAFC2"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4E24CF7" w14:textId="77777777" w:rsid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FCA6274" w14:textId="0D4259F3" w:rsidR="00805D4C" w:rsidRPr="00DE549F" w:rsidRDefault="00DE549F" w:rsidP="00DE549F">
      <w:pPr>
        <w:pBdr>
          <w:top w:val="single" w:sz="4" w:space="1" w:color="auto"/>
          <w:left w:val="single" w:sz="4" w:space="4" w:color="auto"/>
          <w:bottom w:val="single" w:sz="4" w:space="1" w:color="auto"/>
          <w:right w:val="single" w:sz="4" w:space="4" w:color="auto"/>
        </w:pBdr>
        <w:shd w:val="clear" w:color="auto" w:fill="3B3838" w:themeFill="background2" w:themeFillShade="40"/>
        <w:rPr>
          <w:sz w:val="22"/>
        </w:rPr>
      </w:pPr>
      <w:r>
        <w:t>}</w:t>
      </w:r>
    </w:p>
    <w:p w14:paraId="2AFCF6A7" w14:textId="77777777" w:rsidR="00316CAC" w:rsidRDefault="00316CAC">
      <w:pPr>
        <w:rPr>
          <w:rFonts w:ascii="Bahnschrift" w:hAnsi="Bahnschrift" w:cs="Times New Roman"/>
          <w:b/>
          <w:sz w:val="28"/>
          <w:szCs w:val="24"/>
        </w:rPr>
      </w:pPr>
    </w:p>
    <w:p w14:paraId="11FDE4F4" w14:textId="7ECE759B" w:rsidR="00B31F1E" w:rsidRPr="004A25C3" w:rsidRDefault="00B31F1E" w:rsidP="004A25C3">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04C551" w14:textId="1E373C37" w:rsidR="006C0C12" w:rsidRDefault="0090044E">
      <w:pPr>
        <w:rPr>
          <w:noProof/>
        </w:rPr>
      </w:pPr>
      <w:r w:rsidRPr="00A740BF">
        <w:rPr>
          <w:rFonts w:ascii="Bahnschrift" w:hAnsi="Bahnschrift" w:cs="Times New Roman"/>
          <w:b/>
          <w:noProof/>
          <w:sz w:val="28"/>
          <w:szCs w:val="24"/>
        </w:rPr>
        <mc:AlternateContent>
          <mc:Choice Requires="wpg">
            <w:drawing>
              <wp:anchor distT="0" distB="0" distL="114300" distR="114300" simplePos="0" relativeHeight="251954176" behindDoc="0" locked="0" layoutInCell="1" allowOverlap="1" wp14:anchorId="480DDDE6" wp14:editId="48311796">
                <wp:simplePos x="0" y="0"/>
                <wp:positionH relativeFrom="column">
                  <wp:posOffset>3139440</wp:posOffset>
                </wp:positionH>
                <wp:positionV relativeFrom="paragraph">
                  <wp:posOffset>2159635</wp:posOffset>
                </wp:positionV>
                <wp:extent cx="2628900" cy="1386840"/>
                <wp:effectExtent l="0" t="0" r="0" b="41910"/>
                <wp:wrapNone/>
                <wp:docPr id="84" name="Group 84"/>
                <wp:cNvGraphicFramePr/>
                <a:graphic xmlns:a="http://schemas.openxmlformats.org/drawingml/2006/main">
                  <a:graphicData uri="http://schemas.microsoft.com/office/word/2010/wordprocessingGroup">
                    <wpg:wgp>
                      <wpg:cNvGrpSpPr/>
                      <wpg:grpSpPr>
                        <a:xfrm>
                          <a:off x="0" y="0"/>
                          <a:ext cx="2628900" cy="1386840"/>
                          <a:chOff x="274320" y="0"/>
                          <a:chExt cx="2575560" cy="1196340"/>
                        </a:xfrm>
                      </wpg:grpSpPr>
                      <wps:wsp>
                        <wps:cNvPr id="88" name="Straight Arrow Connector 88"/>
                        <wps:cNvCnPr/>
                        <wps:spPr>
                          <a:xfrm flipV="1">
                            <a:off x="274320" y="339090"/>
                            <a:ext cx="899160" cy="8572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91" name="Rectangle: Rounded Corners 91"/>
                        <wps:cNvSpPr/>
                        <wps:spPr>
                          <a:xfrm>
                            <a:off x="1173480" y="0"/>
                            <a:ext cx="1676400" cy="7086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3C741E1" w14:textId="77777777" w:rsidR="008C63D3" w:rsidRDefault="008C63D3" w:rsidP="0090044E">
                              <w:pPr>
                                <w:jc w:val="center"/>
                              </w:pPr>
                              <w:r>
                                <w:t>The Program Ask user if he wants to continue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0DDDE6" id="Group 84" o:spid="_x0000_s1098" style="position:absolute;margin-left:247.2pt;margin-top:170.05pt;width:207pt;height:109.2pt;z-index:251954176;mso-width-relative:margin;mso-height-relative:margin" coordorigin="2743" coordsize="25755,11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">
                <v:shape id="Straight Arrow Connector 88" o:spid="_x0000_s1099" type="#_x0000_t32" style="position:absolute;left:2743;top:3390;width:8991;height:85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" strokecolor="#ffc000 [3207]" strokeweight=".5pt">
                  <v:stroke endarrow="block" joinstyle="miter"/>
                </v:shape>
                <v:roundrect id="Rectangle: Rounded Corners 91" o:spid="_x0000_s1100" style="position:absolute;left:11734;width:16764;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" fillcolor="#ffc000 [3207]" stroked="f">
                  <v:fill opacity="32896f"/>
                  <v:textbox>
                    <w:txbxContent>
                      <w:p w14:paraId="53C741E1" w14:textId="77777777" w:rsidR="008C63D3" w:rsidRDefault="008C63D3" w:rsidP="0090044E">
                        <w:pPr>
                          <w:jc w:val="center"/>
                        </w:pPr>
                        <w:r>
                          <w:t>The Program Ask user if he wants to continue or not</w:t>
                        </w:r>
                      </w:p>
                    </w:txbxContent>
                  </v:textbox>
                </v:roundrect>
              </v:group>
            </w:pict>
          </mc:Fallback>
        </mc:AlternateContent>
      </w:r>
      <w:r>
        <w:rPr>
          <w:noProof/>
        </w:rPr>
        <w:drawing>
          <wp:inline distT="0" distB="0" distL="0" distR="0" wp14:anchorId="6E59D9BC" wp14:editId="1E62A00C">
            <wp:extent cx="5688965" cy="633222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17289" cy="6363747"/>
                    </a:xfrm>
                    <a:prstGeom prst="rect">
                      <a:avLst/>
                    </a:prstGeom>
                  </pic:spPr>
                </pic:pic>
              </a:graphicData>
            </a:graphic>
          </wp:inline>
        </w:drawing>
      </w:r>
    </w:p>
    <w:p w14:paraId="203238D3" w14:textId="78ECB609" w:rsidR="003B660D" w:rsidRDefault="003B660D">
      <w:pPr>
        <w:rPr>
          <w:color w:val="C00000"/>
        </w:rPr>
      </w:pPr>
    </w:p>
    <w:p w14:paraId="31F51BF6" w14:textId="3B29D823" w:rsidR="003B660D" w:rsidRPr="0048470B" w:rsidRDefault="003B660D" w:rsidP="003B660D">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sidR="0048470B">
        <w:rPr>
          <w:bCs/>
          <w:sz w:val="32"/>
          <w:szCs w:val="20"/>
        </w:rPr>
        <w:t>s -</w:t>
      </w:r>
    </w:p>
    <w:p w14:paraId="19354256" w14:textId="62F9332C" w:rsidR="00A71F6D" w:rsidRDefault="00A71F6D" w:rsidP="003B660D">
      <w:pPr>
        <w:pStyle w:val="ListParagraph"/>
        <w:numPr>
          <w:ilvl w:val="0"/>
          <w:numId w:val="45"/>
        </w:numPr>
        <w:spacing w:line="480" w:lineRule="auto"/>
      </w:pPr>
      <w:r>
        <w:t>The algorithm can be improved further by observing that all primes are of the form 6k ± 1, with the exception of 2 and 3. This is because all integers can be expressed as (6k + i) for some integer k and for i = ?1, 0, 1, 2, 3, or 4; 2 divides (6k + 0), (6k + 2), (6k + 4); and 3 divides (6k + 3). So a more efficient method is to test if n is divisible by 2 or 3, then to check through all the numbers of form 6k ± 1</w:t>
      </w:r>
    </w:p>
    <w:p w14:paraId="0D2D0AF6" w14:textId="554D800F" w:rsidR="00BA2785" w:rsidRDefault="00BA2785" w:rsidP="00BA2785">
      <w:pPr>
        <w:spacing w:line="480" w:lineRule="auto"/>
        <w:ind w:left="502"/>
      </w:pPr>
      <w:r>
        <w:t>Reducing the complexity of our prime function to O(√n).</w:t>
      </w:r>
    </w:p>
    <w:p w14:paraId="2458A5AC" w14:textId="53EE9D42" w:rsidR="00A71F6D" w:rsidRDefault="00A71F6D" w:rsidP="003B660D">
      <w:pPr>
        <w:pStyle w:val="ListParagraph"/>
        <w:numPr>
          <w:ilvl w:val="0"/>
          <w:numId w:val="45"/>
        </w:numPr>
        <w:spacing w:line="480" w:lineRule="auto"/>
      </w:pPr>
      <w:r>
        <w:t xml:space="preserve">Further it doesn’t check for case of 1 in checking for prime </w:t>
      </w:r>
    </w:p>
    <w:p w14:paraId="233E8396" w14:textId="75D80ECD" w:rsidR="003B660D" w:rsidRDefault="003B660D" w:rsidP="003B660D">
      <w:pPr>
        <w:pStyle w:val="ListParagraph"/>
        <w:numPr>
          <w:ilvl w:val="0"/>
          <w:numId w:val="45"/>
        </w:numPr>
        <w:spacing w:line="480" w:lineRule="auto"/>
      </w:pPr>
      <w:r>
        <w:t>The program could use static members to improve memory</w:t>
      </w:r>
      <w:r w:rsidR="00D6556D">
        <w:t xml:space="preserve"> usage</w:t>
      </w:r>
      <w:r>
        <w:t xml:space="preserve"> </w:t>
      </w:r>
      <w:r w:rsidR="00D6556D">
        <w:t>of</w:t>
      </w:r>
      <w:r>
        <w:t xml:space="preserve"> private members of class</w:t>
      </w:r>
    </w:p>
    <w:p w14:paraId="41EB9350" w14:textId="09A64A3A" w:rsidR="003B660D" w:rsidRPr="00DF121D" w:rsidRDefault="003B660D" w:rsidP="00F508DD">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4B7A3C5B" w14:textId="37CB96E9" w:rsidR="00DF121D" w:rsidRPr="00F508DD" w:rsidRDefault="00DF121D" w:rsidP="00DF121D">
      <w:pPr>
        <w:pStyle w:val="ListParagraph"/>
        <w:spacing w:line="480" w:lineRule="auto"/>
        <w:ind w:left="502"/>
        <w:rPr>
          <w:rFonts w:ascii="Times New Roman" w:eastAsia="Times New Roman" w:hAnsi="Times New Roman" w:cs="Times New Roman"/>
          <w:b/>
          <w:sz w:val="36"/>
          <w:szCs w:val="24"/>
        </w:rPr>
      </w:pPr>
      <w:r>
        <w:rPr>
          <w:noProof/>
        </w:rPr>
        <w:drawing>
          <wp:inline distT="0" distB="0" distL="0" distR="0" wp14:anchorId="18694D5A" wp14:editId="48A2BBEF">
            <wp:extent cx="5848350" cy="22288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48350" cy="2228850"/>
                    </a:xfrm>
                    <a:prstGeom prst="rect">
                      <a:avLst/>
                    </a:prstGeom>
                  </pic:spPr>
                </pic:pic>
              </a:graphicData>
            </a:graphic>
          </wp:inline>
        </w:drawing>
      </w:r>
    </w:p>
    <w:p w14:paraId="4A0B4EF1" w14:textId="0997E1ED" w:rsidR="007667B3" w:rsidRPr="00706CBE" w:rsidRDefault="008B0AD7" w:rsidP="00ED1BD7">
      <w:pPr>
        <w:pStyle w:val="ListParagraph"/>
        <w:numPr>
          <w:ilvl w:val="0"/>
          <w:numId w:val="45"/>
        </w:numPr>
        <w:spacing w:line="480" w:lineRule="auto"/>
        <w:rPr>
          <w:rFonts w:ascii="Times New Roman" w:eastAsia="Times New Roman" w:hAnsi="Times New Roman" w:cs="Times New Roman"/>
          <w:b/>
          <w:sz w:val="36"/>
          <w:szCs w:val="24"/>
        </w:rPr>
      </w:pPr>
      <w:r w:rsidRPr="00FB4FF4">
        <w:rPr>
          <w:b/>
          <w:bCs/>
          <w:szCs w:val="24"/>
        </w:rPr>
        <w:t>Passign many inputs through a CSV ( comma seprated file) is possible and it is good to have huge input processing in program so that user can use a data file</w:t>
      </w:r>
      <w:r>
        <w:rPr>
          <w:b/>
          <w:bCs/>
          <w:szCs w:val="24"/>
        </w:rPr>
        <w:t xml:space="preserve"> to input.</w:t>
      </w:r>
    </w:p>
    <w:p w14:paraId="7546CEC9" w14:textId="3FAF4BB4" w:rsidR="00706CBE" w:rsidRPr="00706CBE" w:rsidRDefault="00706CBE" w:rsidP="00706CBE">
      <w:pPr>
        <w:pStyle w:val="ListParagraph"/>
        <w:numPr>
          <w:ilvl w:val="0"/>
          <w:numId w:val="45"/>
        </w:numPr>
        <w:spacing w:line="480" w:lineRule="auto"/>
        <w:rPr>
          <w:rFonts w:ascii="Times New Roman" w:eastAsia="Times New Roman" w:hAnsi="Times New Roman" w:cs="Times New Roman"/>
          <w:b/>
          <w:sz w:val="36"/>
          <w:szCs w:val="24"/>
        </w:rPr>
      </w:pPr>
      <w:r>
        <w:rPr>
          <w:b/>
          <w:bCs/>
          <w:szCs w:val="24"/>
        </w:rPr>
        <w:t>Further, the programs nested if else is already optimal as it returns at a block where the condition become true so we don’t go through checking them all</w:t>
      </w:r>
    </w:p>
    <w:p w14:paraId="42F802B8" w14:textId="357B055B" w:rsidR="00706CBE" w:rsidRPr="00706CBE" w:rsidRDefault="00706CBE" w:rsidP="00706CBE">
      <w:pPr>
        <w:pStyle w:val="ListParagraph"/>
        <w:spacing w:line="480" w:lineRule="auto"/>
        <w:ind w:left="502"/>
        <w:rPr>
          <w:rFonts w:ascii="Times New Roman" w:eastAsia="Times New Roman" w:hAnsi="Times New Roman" w:cs="Times New Roman"/>
          <w:b/>
          <w:sz w:val="36"/>
          <w:szCs w:val="24"/>
        </w:rPr>
      </w:pPr>
      <w:r>
        <w:rPr>
          <w:b/>
          <w:bCs/>
          <w:szCs w:val="24"/>
        </w:rPr>
        <w:t>At minimum we check 2 conditions , and at maximum we check 3 so that is not bad.</w:t>
      </w:r>
    </w:p>
    <w:p w14:paraId="7135B504" w14:textId="399EE247" w:rsidR="0039631F" w:rsidRPr="0039631F"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3B40B5F"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6D251EC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441B1F1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F83E0C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Find_Result{</w:t>
      </w:r>
    </w:p>
    <w:p w14:paraId="61526FE8"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29BF3A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3DFBF8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782B2F">
        <w:rPr>
          <w:highlight w:val="blue"/>
        </w:rPr>
        <w:t>//creating obj of scanner class for input</w:t>
      </w:r>
    </w:p>
    <w:p w14:paraId="59C3D17F"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4848D019"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0,ex=0;</w:t>
      </w:r>
    </w:p>
    <w:p w14:paraId="2C643C8E"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1C73D586"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22D34987"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1EB87D56"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ry{</w:t>
      </w:r>
    </w:p>
    <w:p w14:paraId="26AD160C" w14:textId="4F10126F"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782B2F">
        <w:rPr>
          <w:highlight w:val="blue"/>
        </w:rPr>
        <w:t xml:space="preserve"> </w:t>
      </w:r>
    </w:p>
    <w:p w14:paraId="5933A0FA" w14:textId="53C7D93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174313">
        <w:t xml:space="preserve">     </w:t>
      </w:r>
      <w:r>
        <w:t>File file = new File(args[0]);</w:t>
      </w:r>
    </w:p>
    <w:p w14:paraId="2CB36FC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anner fs = new Scanner(file);</w:t>
      </w:r>
    </w:p>
    <w:p w14:paraId="7AD3569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s.useDelimiter("\\D+");</w:t>
      </w:r>
    </w:p>
    <w:p w14:paraId="18AECFE1"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fs.hasNext()){</w:t>
      </w:r>
    </w:p>
    <w:p w14:paraId="32C33A52" w14:textId="026A6641" w:rsidR="00174313"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174313" w:rsidRPr="00782B2F">
        <w:rPr>
          <w:highlight w:val="blue"/>
        </w:rPr>
        <w:t xml:space="preserve">//inputing </w:t>
      </w:r>
      <w:r w:rsidR="00174313" w:rsidRPr="00174313">
        <w:rPr>
          <w:highlight w:val="blue"/>
        </w:rPr>
        <w:t>number from file</w:t>
      </w:r>
    </w:p>
    <w:p w14:paraId="0569B48C" w14:textId="700F1A7A" w:rsidR="00F97199" w:rsidRDefault="00174313" w:rsidP="0017431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F97199">
        <w:t>N=fs.nextInt();</w:t>
      </w:r>
    </w:p>
    <w:p w14:paraId="43400F1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number: ");</w:t>
      </w:r>
    </w:p>
    <w:p w14:paraId="0B90A47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VENODDPRIME eop = new EVENODDPRIME(N);</w:t>
      </w:r>
    </w:p>
    <w:p w14:paraId="4702A719"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printing result</w:t>
      </w:r>
    </w:p>
    <w:p w14:paraId="4BD14E8F"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 is "+eop.FIND_EVENODDPRIME());</w:t>
      </w:r>
    </w:p>
    <w:p w14:paraId="37BFB40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6AD9A5"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E2C6C01"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79382CC4"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NoSuchElementException|FileNotFoundException|ArrayIndexOutOfBoundsException e){</w:t>
      </w:r>
    </w:p>
    <w:p w14:paraId="7B1A433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991003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AC27EE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asking user if he want to continue</w:t>
      </w:r>
    </w:p>
    <w:p w14:paraId="628BF30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Do you want to continue?1.Yes 2.No");</w:t>
      </w:r>
    </w:p>
    <w:p w14:paraId="2DF67450"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62D8D9B5"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3424DAE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4EDD9AF"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3C4D04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07765D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class EVENODDPRIME{</w:t>
      </w:r>
    </w:p>
    <w:p w14:paraId="0FF9B462" w14:textId="551C0B5F"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rivate int NUM; </w:t>
      </w:r>
      <w:r w:rsidRPr="00782B2F">
        <w:rPr>
          <w:highlight w:val="blue"/>
        </w:rPr>
        <w:t>//declared counter var</w:t>
      </w:r>
    </w:p>
    <w:p w14:paraId="7989CE6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782B2F">
        <w:rPr>
          <w:highlight w:val="blue"/>
        </w:rPr>
        <w:t>//constructor to initialize members</w:t>
      </w:r>
    </w:p>
    <w:p w14:paraId="36C0CF44"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EVENODDPRIME(int n){ </w:t>
      </w:r>
    </w:p>
    <w:p w14:paraId="1DDC28D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NUM = n; </w:t>
      </w:r>
    </w:p>
    <w:p w14:paraId="221872D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EFB5431"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AD98F5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FIND_EVENODDPRIME(){</w:t>
      </w:r>
    </w:p>
    <w:p w14:paraId="775D4855"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0ACE08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using even and prime for deciding</w:t>
      </w:r>
      <w:r>
        <w:t xml:space="preserve"> </w:t>
      </w:r>
    </w:p>
    <w:p w14:paraId="132DD058"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oolean even=false,prime=true;</w:t>
      </w:r>
    </w:p>
    <w:p w14:paraId="5F9E6FC5"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if the number is even , even is assigned 1</w:t>
      </w:r>
      <w:r>
        <w:t xml:space="preserve"> </w:t>
      </w:r>
    </w:p>
    <w:p w14:paraId="5C32D46C"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NUM % 2 == 0){</w:t>
      </w:r>
    </w:p>
    <w:p w14:paraId="250C16BE"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ven = true;</w:t>
      </w:r>
    </w:p>
    <w:p w14:paraId="5BD132E4"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11D14C" w14:textId="778764B5" w:rsidR="00F97199" w:rsidRDefault="00F97199" w:rsidP="00782B2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 checking is prime or not</w:t>
      </w:r>
    </w:p>
    <w:p w14:paraId="17970849"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 Corner cases</w:t>
      </w:r>
      <w:r>
        <w:t xml:space="preserve"> </w:t>
      </w:r>
    </w:p>
    <w:p w14:paraId="18258A6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UM &lt;= 1) </w:t>
      </w:r>
    </w:p>
    <w:p w14:paraId="733C2A06"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me=false; </w:t>
      </w:r>
    </w:p>
    <w:p w14:paraId="66250B6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UM &lt;= 3) </w:t>
      </w:r>
    </w:p>
    <w:p w14:paraId="36329B5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me=true; </w:t>
      </w:r>
    </w:p>
    <w:p w14:paraId="4E7D882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0DC570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 This is checked so that we can skip</w:t>
      </w:r>
      <w:r>
        <w:t xml:space="preserve"> </w:t>
      </w:r>
    </w:p>
    <w:p w14:paraId="600420E7"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Pr="00782B2F">
        <w:rPr>
          <w:highlight w:val="blue"/>
        </w:rPr>
        <w:t>// middle five numbers in below loop</w:t>
      </w:r>
      <w:r>
        <w:t xml:space="preserve"> </w:t>
      </w:r>
    </w:p>
    <w:p w14:paraId="196F2AF1"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UM % 2 == 0 || NUM % 3 == 0) </w:t>
      </w:r>
    </w:p>
    <w:p w14:paraId="58CF1E0A"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me=false; </w:t>
      </w:r>
    </w:p>
    <w:p w14:paraId="1CC05235"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91E764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 (int i = 5; i * i &lt;= NUM; i = i + 6) </w:t>
      </w:r>
    </w:p>
    <w:p w14:paraId="40AD208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 (NUM % i == 0 || NUM % (i + 2) == 0) </w:t>
      </w:r>
    </w:p>
    <w:p w14:paraId="4CC653A8"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ime=false;   </w:t>
      </w:r>
    </w:p>
    <w:p w14:paraId="6F8421B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B0EEAA3"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even){</w:t>
      </w:r>
    </w:p>
    <w:p w14:paraId="464C31AD"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prime){</w:t>
      </w:r>
    </w:p>
    <w:p w14:paraId="741A981B" w14:textId="22FE4842"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even and prime"; </w:t>
      </w:r>
      <w:r w:rsidRPr="00782B2F">
        <w:rPr>
          <w:highlight w:val="blue"/>
        </w:rPr>
        <w:t>//</w:t>
      </w:r>
      <w:r w:rsidR="00782B2F" w:rsidRPr="00782B2F">
        <w:rPr>
          <w:highlight w:val="blue"/>
        </w:rPr>
        <w:t>returns string</w:t>
      </w:r>
    </w:p>
    <w:p w14:paraId="3B4A30FB"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845D9B0"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w:t>
      </w:r>
    </w:p>
    <w:p w14:paraId="1ABCF9E0" w14:textId="1F4FB4A4"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even"; </w:t>
      </w:r>
    </w:p>
    <w:p w14:paraId="5ECABE0C"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w:t>
      </w:r>
    </w:p>
    <w:p w14:paraId="22E9AAA1"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94394E9"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w:t>
      </w:r>
    </w:p>
    <w:p w14:paraId="30B4B837"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if(prime){</w:t>
      </w:r>
    </w:p>
    <w:p w14:paraId="200BDC57" w14:textId="4FD1ADD3"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odd and prime"; </w:t>
      </w:r>
    </w:p>
    <w:p w14:paraId="0210BE97"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576C572F"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else {</w:t>
      </w:r>
    </w:p>
    <w:p w14:paraId="725985FB" w14:textId="225C7ED3"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return "odd";  </w:t>
      </w:r>
    </w:p>
    <w:p w14:paraId="6F75F234"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AD9B732"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2D55A7D9" w14:textId="77777777" w:rsidR="00F97199"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DD9519E" w14:textId="4A14E987" w:rsidR="0039631F" w:rsidRPr="003B660D" w:rsidRDefault="00F97199" w:rsidP="00F97199">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51CC988" w14:textId="77777777" w:rsidR="0039631F" w:rsidRDefault="0039631F" w:rsidP="0039631F">
      <w:pPr>
        <w:rPr>
          <w:rFonts w:ascii="Bahnschrift" w:hAnsi="Bahnschrift" w:cs="Times New Roman"/>
          <w:b/>
          <w:sz w:val="28"/>
          <w:szCs w:val="24"/>
        </w:rPr>
      </w:pPr>
    </w:p>
    <w:p w14:paraId="2C6C238D" w14:textId="59AB0BAD" w:rsidR="0039631F" w:rsidRPr="004A25C3"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4B9C9417" w14:textId="11EBC5FD" w:rsidR="0039631F" w:rsidRDefault="005C0A2E" w:rsidP="0039631F">
      <w:pPr>
        <w:rPr>
          <w:noProof/>
        </w:rPr>
      </w:pPr>
      <w:r>
        <w:rPr>
          <w:noProof/>
        </w:rPr>
        <mc:AlternateContent>
          <mc:Choice Requires="wpg">
            <w:drawing>
              <wp:anchor distT="0" distB="0" distL="114300" distR="114300" simplePos="0" relativeHeight="251917312" behindDoc="0" locked="0" layoutInCell="1" allowOverlap="1" wp14:anchorId="2A0C27E0" wp14:editId="261095EB">
                <wp:simplePos x="0" y="0"/>
                <wp:positionH relativeFrom="column">
                  <wp:posOffset>3165764</wp:posOffset>
                </wp:positionH>
                <wp:positionV relativeFrom="paragraph">
                  <wp:posOffset>317326</wp:posOffset>
                </wp:positionV>
                <wp:extent cx="1949450" cy="692727"/>
                <wp:effectExtent l="0" t="0" r="0" b="0"/>
                <wp:wrapNone/>
                <wp:docPr id="64" name="Group 64"/>
                <wp:cNvGraphicFramePr/>
                <a:graphic xmlns:a="http://schemas.openxmlformats.org/drawingml/2006/main">
                  <a:graphicData uri="http://schemas.microsoft.com/office/word/2010/wordprocessingGroup">
                    <wpg:wgp>
                      <wpg:cNvGrpSpPr/>
                      <wpg:grpSpPr>
                        <a:xfrm>
                          <a:off x="0" y="0"/>
                          <a:ext cx="1949450" cy="692727"/>
                          <a:chOff x="0" y="193963"/>
                          <a:chExt cx="1949450" cy="692727"/>
                        </a:xfrm>
                      </wpg:grpSpPr>
                      <wps:wsp>
                        <wps:cNvPr id="36" name="Straight Arrow Connector 36"/>
                        <wps:cNvCnPr/>
                        <wps:spPr>
                          <a:xfrm flipV="1">
                            <a:off x="0" y="476250"/>
                            <a:ext cx="577850" cy="127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8" name="Rectangle: Rounded Corners 38"/>
                        <wps:cNvSpPr/>
                        <wps:spPr>
                          <a:xfrm>
                            <a:off x="577850" y="193963"/>
                            <a:ext cx="1371600" cy="692727"/>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37C45FA" w14:textId="2B1178CD" w:rsidR="008C63D3" w:rsidRDefault="008C63D3" w:rsidP="00D472F5">
                              <w:pPr>
                                <w:jc w:val="center"/>
                              </w:pPr>
                              <w:r>
                                <w:t xml:space="preserve">Read from a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A0C27E0" id="Group 64" o:spid="_x0000_s1101" style="position:absolute;margin-left:249.25pt;margin-top:25pt;width:153.5pt;height:54.55pt;z-index:251917312;mso-height-relative:margin" coordorigin=",1939" coordsize="19494,69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">
                <v:shape id="Straight Arrow Connector 36" o:spid="_x0000_s1102" type="#_x0000_t32" style="position:absolute;top:4762;width:5778;height:1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" strokecolor="#ed7d31 [3205]" strokeweight=".5pt">
                  <v:stroke endarrow="block" joinstyle="miter"/>
                </v:shape>
                <v:roundrect id="Rectangle: Rounded Corners 38" o:spid="_x0000_s1103" style="position:absolute;left:5778;top:1939;width:13716;height:69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" fillcolor="#ed7d31 [3205]" stroked="f">
                  <v:fill opacity="32896f"/>
                  <v:textbox>
                    <w:txbxContent>
                      <w:p w14:paraId="537C45FA" w14:textId="2B1178CD" w:rsidR="008C63D3" w:rsidRDefault="008C63D3" w:rsidP="00D472F5">
                        <w:pPr>
                          <w:jc w:val="center"/>
                        </w:pPr>
                        <w:r>
                          <w:t xml:space="preserve">Read from a file </w:t>
                        </w:r>
                      </w:p>
                    </w:txbxContent>
                  </v:textbox>
                </v:roundrect>
              </v:group>
            </w:pict>
          </mc:Fallback>
        </mc:AlternateContent>
      </w:r>
      <w:r w:rsidR="006D1AD4">
        <w:rPr>
          <w:noProof/>
        </w:rPr>
        <w:t xml:space="preserve">                                  </w:t>
      </w:r>
      <w:r>
        <w:rPr>
          <w:noProof/>
        </w:rPr>
        <w:drawing>
          <wp:inline distT="0" distB="0" distL="0" distR="0" wp14:anchorId="38E62232" wp14:editId="655426E5">
            <wp:extent cx="4333875" cy="2581275"/>
            <wp:effectExtent l="0" t="0" r="9525"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3875" cy="2581275"/>
                    </a:xfrm>
                    <a:prstGeom prst="rect">
                      <a:avLst/>
                    </a:prstGeom>
                  </pic:spPr>
                </pic:pic>
              </a:graphicData>
            </a:graphic>
          </wp:inline>
        </w:drawing>
      </w:r>
    </w:p>
    <w:p w14:paraId="50EA1537" w14:textId="77777777" w:rsidR="0039631F" w:rsidRDefault="0039631F" w:rsidP="0039631F">
      <w:pPr>
        <w:rPr>
          <w:color w:val="C00000"/>
        </w:rPr>
      </w:pPr>
    </w:p>
    <w:p w14:paraId="3F3CB72C" w14:textId="097A9AC6" w:rsidR="0039631F" w:rsidRDefault="005C0A2E" w:rsidP="0039631F">
      <w:pPr>
        <w:rPr>
          <w:color w:val="C00000"/>
        </w:rPr>
      </w:pPr>
      <w:r>
        <w:rPr>
          <w:noProof/>
        </w:rPr>
        <w:drawing>
          <wp:inline distT="0" distB="0" distL="0" distR="0" wp14:anchorId="3F905B85" wp14:editId="686506D1">
            <wp:extent cx="5895975" cy="99060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95975" cy="990600"/>
                    </a:xfrm>
                    <a:prstGeom prst="rect">
                      <a:avLst/>
                    </a:prstGeom>
                  </pic:spPr>
                </pic:pic>
              </a:graphicData>
            </a:graphic>
          </wp:inline>
        </w:drawing>
      </w:r>
    </w:p>
    <w:p w14:paraId="6C0D2BC4" w14:textId="7D76EF97" w:rsidR="007A753B" w:rsidRDefault="005C0A2E">
      <w:pPr>
        <w:rPr>
          <w:rFonts w:ascii="Times New Roman" w:eastAsiaTheme="majorEastAsia" w:hAnsi="Times New Roman" w:cstheme="majorBidi"/>
          <w:b/>
          <w:color w:val="C00000"/>
          <w:sz w:val="32"/>
          <w:szCs w:val="32"/>
        </w:rPr>
      </w:pPr>
      <w:r>
        <w:rPr>
          <w:noProof/>
        </w:rPr>
        <w:drawing>
          <wp:inline distT="0" distB="0" distL="0" distR="0" wp14:anchorId="386E1443" wp14:editId="06C361C9">
            <wp:extent cx="2924175" cy="1428750"/>
            <wp:effectExtent l="0" t="0" r="952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24175" cy="1428750"/>
                    </a:xfrm>
                    <a:prstGeom prst="rect">
                      <a:avLst/>
                    </a:prstGeom>
                  </pic:spPr>
                </pic:pic>
              </a:graphicData>
            </a:graphic>
          </wp:inline>
        </w:drawing>
      </w:r>
    </w:p>
    <w:p w14:paraId="56D28118" w14:textId="3A564A01" w:rsidR="005C0A2E" w:rsidRDefault="005C0A2E">
      <w:pPr>
        <w:rPr>
          <w:rFonts w:ascii="Times New Roman" w:eastAsiaTheme="majorEastAsia" w:hAnsi="Times New Roman" w:cstheme="majorBidi"/>
          <w:b/>
          <w:color w:val="C00000"/>
          <w:sz w:val="32"/>
          <w:szCs w:val="32"/>
        </w:rPr>
      </w:pPr>
      <w:r>
        <w:rPr>
          <w:noProof/>
        </w:rPr>
        <mc:AlternateContent>
          <mc:Choice Requires="wps">
            <w:drawing>
              <wp:anchor distT="0" distB="0" distL="114300" distR="114300" simplePos="0" relativeHeight="251991040" behindDoc="0" locked="0" layoutInCell="1" allowOverlap="1" wp14:anchorId="1B61ED85" wp14:editId="108B180A">
                <wp:simplePos x="0" y="0"/>
                <wp:positionH relativeFrom="column">
                  <wp:posOffset>1690255</wp:posOffset>
                </wp:positionH>
                <wp:positionV relativeFrom="paragraph">
                  <wp:posOffset>450100</wp:posOffset>
                </wp:positionV>
                <wp:extent cx="1759527" cy="831272"/>
                <wp:effectExtent l="0" t="0" r="12700" b="26035"/>
                <wp:wrapNone/>
                <wp:docPr id="267" name="Rectangle: Rounded Corners 267"/>
                <wp:cNvGraphicFramePr/>
                <a:graphic xmlns:a="http://schemas.openxmlformats.org/drawingml/2006/main">
                  <a:graphicData uri="http://schemas.microsoft.com/office/word/2010/wordprocessingShape">
                    <wps:wsp>
                      <wps:cNvSpPr/>
                      <wps:spPr>
                        <a:xfrm>
                          <a:off x="0" y="0"/>
                          <a:ext cx="1759527" cy="83127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E2428E" w14:textId="708FEF76" w:rsidR="008C63D3" w:rsidRDefault="008C63D3" w:rsidP="005C0A2E">
                            <w:pPr>
                              <w:jc w:val="center"/>
                            </w:pPr>
                            <w:r>
                              <w:t>Didn’t crash and ignored the wrong format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61ED85" id="Rectangle: Rounded Corners 267" o:spid="_x0000_s1104" style="position:absolute;margin-left:133.1pt;margin-top:35.45pt;width:138.55pt;height:65.45pt;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" fillcolor="#4472c4 [3204]" strokecolor="#1f3763 [1604]" strokeweight="1pt">
                <v:stroke joinstyle="miter"/>
                <v:textbox>
                  <w:txbxContent>
                    <w:p w14:paraId="74E2428E" w14:textId="708FEF76" w:rsidR="008C63D3" w:rsidRDefault="008C63D3" w:rsidP="005C0A2E">
                      <w:pPr>
                        <w:jc w:val="center"/>
                      </w:pPr>
                      <w:r>
                        <w:t>Didn’t crash and ignored the wrong format input</w:t>
                      </w:r>
                    </w:p>
                  </w:txbxContent>
                </v:textbox>
              </v:roundrect>
            </w:pict>
          </mc:Fallback>
        </mc:AlternateContent>
      </w:r>
      <w:r>
        <w:rPr>
          <w:noProof/>
        </w:rPr>
        <mc:AlternateContent>
          <mc:Choice Requires="wps">
            <w:drawing>
              <wp:anchor distT="0" distB="0" distL="114300" distR="114300" simplePos="0" relativeHeight="251990016" behindDoc="0" locked="0" layoutInCell="1" allowOverlap="1" wp14:anchorId="67417E89" wp14:editId="4325FE11">
                <wp:simplePos x="0" y="0"/>
                <wp:positionH relativeFrom="column">
                  <wp:posOffset>838200</wp:posOffset>
                </wp:positionH>
                <wp:positionV relativeFrom="paragraph">
                  <wp:posOffset>574790</wp:posOffset>
                </wp:positionV>
                <wp:extent cx="852055" cy="0"/>
                <wp:effectExtent l="0" t="76200" r="24765" b="95250"/>
                <wp:wrapNone/>
                <wp:docPr id="266" name="Straight Arrow Connector 266"/>
                <wp:cNvGraphicFramePr/>
                <a:graphic xmlns:a="http://schemas.openxmlformats.org/drawingml/2006/main">
                  <a:graphicData uri="http://schemas.microsoft.com/office/word/2010/wordprocessingShape">
                    <wps:wsp>
                      <wps:cNvCnPr/>
                      <wps:spPr>
                        <a:xfrm>
                          <a:off x="0" y="0"/>
                          <a:ext cx="8520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5BD35E" id="Straight Arrow Connector 266" o:spid="_x0000_s1026" type="#_x0000_t32" style="position:absolute;margin-left:66pt;margin-top:45.25pt;width:67.1pt;height:0;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" strokecolor="#4472c4 [3204]" strokeweight=".5pt">
                <v:stroke endarrow="block" joinstyle="miter"/>
              </v:shape>
            </w:pict>
          </mc:Fallback>
        </mc:AlternateContent>
      </w:r>
      <w:r>
        <w:rPr>
          <w:noProof/>
        </w:rPr>
        <w:drawing>
          <wp:inline distT="0" distB="0" distL="0" distR="0" wp14:anchorId="2555E803" wp14:editId="2390A220">
            <wp:extent cx="3638550" cy="220980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38550" cy="2209800"/>
                    </a:xfrm>
                    <a:prstGeom prst="rect">
                      <a:avLst/>
                    </a:prstGeom>
                  </pic:spPr>
                </pic:pic>
              </a:graphicData>
            </a:graphic>
          </wp:inline>
        </w:drawing>
      </w:r>
    </w:p>
    <w:p w14:paraId="23D731B1" w14:textId="1A2537B3" w:rsidR="00832D85" w:rsidRPr="00832D85" w:rsidRDefault="007C67CA" w:rsidP="007A58FC">
      <w:pPr>
        <w:pStyle w:val="Heading1"/>
        <w:numPr>
          <w:ilvl w:val="0"/>
          <w:numId w:val="41"/>
        </w:numPr>
        <w:pBdr>
          <w:top w:val="single" w:sz="4" w:space="1" w:color="auto"/>
          <w:bottom w:val="single" w:sz="4" w:space="1" w:color="auto"/>
        </w:pBdr>
        <w:ind w:left="709"/>
        <w:rPr>
          <w:color w:val="C00000"/>
        </w:rPr>
      </w:pPr>
      <w:bookmarkStart w:id="9" w:name="_Toc54532424"/>
      <w:r w:rsidRPr="007C67CA">
        <w:rPr>
          <w:color w:val="C00000"/>
        </w:rPr>
        <w:t>Create a class ARMSTRONG_NUMBER with following specifications:</w:t>
      </w:r>
      <w:r w:rsidR="00832D85" w:rsidRPr="00832D85">
        <w:rPr>
          <w:color w:val="C00000"/>
        </w:rPr>
        <w:t>.</w:t>
      </w:r>
      <w:bookmarkEnd w:id="9"/>
      <w:r w:rsidR="00832D85" w:rsidRPr="00832D85">
        <w:rPr>
          <w:color w:val="C00000"/>
        </w:rPr>
        <w:t xml:space="preserve"> </w:t>
      </w:r>
    </w:p>
    <w:p w14:paraId="72A2E64C" w14:textId="77777777" w:rsidR="007C67CA" w:rsidRDefault="007C67CA" w:rsidP="007C67CA">
      <w:pPr>
        <w:pBdr>
          <w:bottom w:val="single" w:sz="4" w:space="1" w:color="auto"/>
        </w:pBdr>
      </w:pPr>
      <w:r>
        <w:t>Private members:</w:t>
      </w:r>
    </w:p>
    <w:p w14:paraId="6E69E3B9" w14:textId="77777777" w:rsidR="007C67CA" w:rsidRDefault="007C67CA" w:rsidP="007C67CA">
      <w:pPr>
        <w:pBdr>
          <w:bottom w:val="single" w:sz="4" w:space="1" w:color="auto"/>
        </w:pBdr>
      </w:pPr>
      <w:r>
        <w:t>NUM - integer type</w:t>
      </w:r>
    </w:p>
    <w:p w14:paraId="6F52229F" w14:textId="77777777" w:rsidR="007C67CA" w:rsidRDefault="007C67CA" w:rsidP="007C67CA">
      <w:pPr>
        <w:pBdr>
          <w:bottom w:val="single" w:sz="4" w:space="1" w:color="auto"/>
        </w:pBdr>
      </w:pPr>
      <w:r>
        <w:t>Public members:</w:t>
      </w:r>
    </w:p>
    <w:p w14:paraId="3D0715B0" w14:textId="77777777" w:rsidR="007C67CA" w:rsidRDefault="007C67CA" w:rsidP="007C67CA">
      <w:pPr>
        <w:pBdr>
          <w:bottom w:val="single" w:sz="4" w:space="1" w:color="auto"/>
        </w:pBdr>
      </w:pPr>
      <w:r>
        <w:t>Create a default constructor to give the initial values to data members of the class ARMSTRONG_NUMBER</w:t>
      </w:r>
    </w:p>
    <w:p w14:paraId="53D7D861" w14:textId="77777777" w:rsidR="007C67CA" w:rsidRDefault="007C67CA" w:rsidP="007C67CA">
      <w:pPr>
        <w:pBdr>
          <w:bottom w:val="single" w:sz="4" w:space="1" w:color="auto"/>
        </w:pBdr>
      </w:pPr>
      <w:r>
        <w:t>COMPUTE_ARMSTRONG() - must find whether the given number is an armstrong number or not and return the result to main() for printing</w:t>
      </w:r>
    </w:p>
    <w:p w14:paraId="1A94DA1B" w14:textId="77777777" w:rsidR="007C67CA" w:rsidRDefault="007C67CA" w:rsidP="007C67CA">
      <w:pPr>
        <w:pBdr>
          <w:bottom w:val="single" w:sz="4" w:space="1" w:color="auto"/>
        </w:pBdr>
      </w:pPr>
      <w:r>
        <w:t>A separate class ARMSTRONG_RESULT shall be created to include the main()</w:t>
      </w:r>
    </w:p>
    <w:p w14:paraId="5B80019E" w14:textId="77777777" w:rsidR="007C67CA" w:rsidRDefault="007C67CA" w:rsidP="007C67CA">
      <w:pPr>
        <w:pBdr>
          <w:bottom w:val="single" w:sz="4" w:space="1" w:color="auto"/>
        </w:pBdr>
      </w:pPr>
      <w:r>
        <w:t>main() - Invoke the default constructor</w:t>
      </w:r>
    </w:p>
    <w:p w14:paraId="58CAF2FF" w14:textId="77777777" w:rsidR="007C67CA" w:rsidRDefault="007C67CA" w:rsidP="007C67CA">
      <w:pPr>
        <w:pBdr>
          <w:bottom w:val="single" w:sz="4" w:space="1" w:color="auto"/>
        </w:pBdr>
      </w:pPr>
      <w:r>
        <w:t xml:space="preserve">         It must take an integer as user input and invoke COMPUTE_ARMSTRONG() and print the result</w:t>
      </w:r>
    </w:p>
    <w:p w14:paraId="4C7C8887" w14:textId="7CD9105A" w:rsidR="00265432" w:rsidRPr="00A64CF3" w:rsidRDefault="007C67CA" w:rsidP="007C67CA">
      <w:pPr>
        <w:pBdr>
          <w:bottom w:val="single" w:sz="4" w:space="1" w:color="auto"/>
        </w:pBdr>
      </w:pPr>
      <w:r>
        <w:t xml:space="preserve">         The program must continue as long as the user wants</w:t>
      </w:r>
    </w:p>
    <w:p w14:paraId="7BBE1EBF" w14:textId="2C083C96" w:rsidR="00BE335A" w:rsidRDefault="00101500" w:rsidP="00101500">
      <w:pPr>
        <w:pBdr>
          <w:top w:val="single" w:sz="4" w:space="1" w:color="auto"/>
          <w:left w:val="single" w:sz="4" w:space="4" w:color="auto"/>
          <w:bottom w:val="single" w:sz="4" w:space="1" w:color="auto"/>
          <w:right w:val="single" w:sz="4" w:space="4" w:color="auto"/>
        </w:pBdr>
        <w:shd w:val="clear" w:color="auto" w:fill="FFD966" w:themeFill="accent4" w:themeFillTint="99"/>
      </w:pPr>
      <w:r>
        <w:t>FORM 1: acc to que</w:t>
      </w:r>
    </w:p>
    <w:p w14:paraId="4571F81E" w14:textId="34C6ADD1"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util.*;</w:t>
      </w:r>
    </w:p>
    <w:p w14:paraId="40487921"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Armstrong_Result{</w:t>
      </w:r>
    </w:p>
    <w:p w14:paraId="375BC5D9"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atic void main(String[] args) {</w:t>
      </w:r>
    </w:p>
    <w:p w14:paraId="56C1EE06"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68D52E00"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606C79">
        <w:rPr>
          <w:highlight w:val="blue"/>
        </w:rPr>
        <w:t>//creating obj of scanner class for input</w:t>
      </w:r>
    </w:p>
    <w:p w14:paraId="55529D53"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Scanner sc = new Scanner(System.in);</w:t>
      </w:r>
    </w:p>
    <w:p w14:paraId="55C4AC00" w14:textId="3A48B9A0"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N=0,ex=0;</w:t>
      </w:r>
      <w:r>
        <w:tab/>
      </w:r>
    </w:p>
    <w:p w14:paraId="7507674B"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do</w:t>
      </w:r>
    </w:p>
    <w:p w14:paraId="3812ACA5"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tab/>
      </w:r>
      <w:r>
        <w:tab/>
        <w:t>{</w:t>
      </w:r>
    </w:p>
    <w:p w14:paraId="3F760E48"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tab/>
      </w:r>
      <w:r>
        <w:tab/>
      </w:r>
      <w:r>
        <w:tab/>
      </w:r>
      <w:r w:rsidRPr="00606C79">
        <w:rPr>
          <w:highlight w:val="blue"/>
        </w:rPr>
        <w:t>//inputing number and power</w:t>
      </w:r>
    </w:p>
    <w:p w14:paraId="2F0EBFEA"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r>
        <w:tab/>
      </w:r>
      <w:r>
        <w:tab/>
      </w:r>
      <w:r>
        <w:tab/>
        <w:t>System.out.println("Enter the number: ");</w:t>
      </w:r>
    </w:p>
    <w:p w14:paraId="63E55317"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t>N=sc.nextInt();</w:t>
      </w:r>
    </w:p>
    <w:p w14:paraId="6FB18673"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t>Armstrong_Number arm = new Armstrong_Number(N);</w:t>
      </w:r>
    </w:p>
    <w:p w14:paraId="087FD59A"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r>
      <w:r w:rsidRPr="00606C79">
        <w:rPr>
          <w:highlight w:val="blue"/>
        </w:rPr>
        <w:t>//printing result</w:t>
      </w:r>
    </w:p>
    <w:p w14:paraId="2B32371C"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N + " is " + arm.Compute_Armstrong());</w:t>
      </w:r>
    </w:p>
    <w:p w14:paraId="4078EF8F"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r>
    </w:p>
    <w:p w14:paraId="7A8B183D"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r>
      <w:r w:rsidRPr="00606C79">
        <w:rPr>
          <w:highlight w:val="blue"/>
        </w:rPr>
        <w:t>//asking user if he want to continue</w:t>
      </w:r>
    </w:p>
    <w:p w14:paraId="452DCD74"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t>System.out.println("Do you want to continue?1.Yes 2.No");</w:t>
      </w:r>
    </w:p>
    <w:p w14:paraId="092FA732"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t>ex=sc.nextInt();</w:t>
      </w:r>
    </w:p>
    <w:p w14:paraId="042DEAA8"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w:t>
      </w:r>
      <w:r>
        <w:tab/>
      </w:r>
      <w:r>
        <w:tab/>
        <w:t>}while(ex==1);</w:t>
      </w:r>
    </w:p>
    <w:p w14:paraId="708FD910"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335D40B9" w14:textId="23C0288D"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1B88BE98"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class Armstrong_Number{</w:t>
      </w:r>
    </w:p>
    <w:p w14:paraId="68048856"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private int NUM;</w:t>
      </w:r>
    </w:p>
    <w:p w14:paraId="10EF3126"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p>
    <w:p w14:paraId="433D337B"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Armstrong_Number(int n){</w:t>
      </w:r>
    </w:p>
    <w:p w14:paraId="1DECC3C3"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NUM=n;</w:t>
      </w:r>
    </w:p>
    <w:p w14:paraId="7BC47A3F" w14:textId="775F72B3"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3B92C962"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public String Compute_Armstrong(){</w:t>
      </w:r>
    </w:p>
    <w:p w14:paraId="0944903E"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606C79">
        <w:rPr>
          <w:highlight w:val="blue"/>
        </w:rPr>
        <w:t>//a temprory variable to store our number</w:t>
      </w:r>
    </w:p>
    <w:p w14:paraId="265E539F"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606C79">
        <w:rPr>
          <w:highlight w:val="blue"/>
        </w:rPr>
        <w:t>//a for storing digits at diff place</w:t>
      </w:r>
      <w:r>
        <w:t xml:space="preserve"> </w:t>
      </w:r>
    </w:p>
    <w:p w14:paraId="0BBABDFA"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rsidRPr="00606C79">
        <w:rPr>
          <w:highlight w:val="blue"/>
        </w:rPr>
        <w:t>//sum for storing sum of cube of each digit</w:t>
      </w:r>
    </w:p>
    <w:p w14:paraId="1616D0AD"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nt temp,a,sum=0;</w:t>
      </w:r>
    </w:p>
    <w:p w14:paraId="045040D0"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p>
    <w:p w14:paraId="15D31560"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temp = NUM;</w:t>
      </w:r>
    </w:p>
    <w:p w14:paraId="5DE7C4FC"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for(;temp!=0;temp/=10)</w:t>
      </w:r>
    </w:p>
    <w:p w14:paraId="1F7CF1D5"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17563CA4"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a = temp%10;</w:t>
      </w:r>
    </w:p>
    <w:p w14:paraId="62612542"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sum +=a*a*a;</w:t>
      </w:r>
    </w:p>
    <w:p w14:paraId="69665C4C" w14:textId="5A60893F"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w:t>
      </w:r>
    </w:p>
    <w:p w14:paraId="16EFAC26"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if(sum==NUM)</w:t>
      </w:r>
    </w:p>
    <w:p w14:paraId="03ABEDCC"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return " Armstrong number";</w:t>
      </w:r>
    </w:p>
    <w:p w14:paraId="75CE633A"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t>else</w:t>
      </w:r>
    </w:p>
    <w:p w14:paraId="09C1AA26"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r>
      <w:r>
        <w:tab/>
      </w:r>
      <w:r>
        <w:tab/>
        <w:t>return "not a Armstrong number";</w:t>
      </w:r>
    </w:p>
    <w:p w14:paraId="65A933DE" w14:textId="77777777" w:rsidR="001F67CB" w:rsidRDefault="001F67CB" w:rsidP="001F67CB">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r>
        <w:tab/>
      </w:r>
      <w:r>
        <w:tab/>
      </w:r>
    </w:p>
    <w:p w14:paraId="4B49E3F4" w14:textId="31A374DA" w:rsidR="00C31D40" w:rsidRPr="00606C79" w:rsidRDefault="001F67CB" w:rsidP="00606C79">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2062B2E9" w14:textId="61195A52" w:rsidR="00640371" w:rsidRPr="00606C79" w:rsidRDefault="00C409C1" w:rsidP="00606C79">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C31D40">
        <w:rPr>
          <w:rFonts w:ascii="Bahnschrift" w:hAnsi="Bahnschrift" w:cs="Times New Roman"/>
          <w:bCs/>
          <w:sz w:val="28"/>
          <w:szCs w:val="24"/>
        </w:rPr>
        <w:t>OUTPUT</w:t>
      </w:r>
      <w:r>
        <w:rPr>
          <w:rFonts w:ascii="Bahnschrift" w:hAnsi="Bahnschrift" w:cs="Times New Roman"/>
          <w:b/>
          <w:sz w:val="28"/>
          <w:szCs w:val="24"/>
        </w:rPr>
        <w:t xml:space="preserve">: </w:t>
      </w:r>
    </w:p>
    <w:p w14:paraId="5C073D3B" w14:textId="00A2BDD5" w:rsidR="00606C79" w:rsidRDefault="00606C79" w:rsidP="00640371">
      <w:pPr>
        <w:pStyle w:val="ListParagraph"/>
        <w:rPr>
          <w:noProof/>
        </w:rPr>
      </w:pPr>
      <w:r>
        <w:rPr>
          <w:noProof/>
        </w:rPr>
        <w:drawing>
          <wp:inline distT="0" distB="0" distL="0" distR="0" wp14:anchorId="7E59532A" wp14:editId="7EA87831">
            <wp:extent cx="4229100" cy="3906982"/>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30673" cy="3908435"/>
                    </a:xfrm>
                    <a:prstGeom prst="rect">
                      <a:avLst/>
                    </a:prstGeom>
                  </pic:spPr>
                </pic:pic>
              </a:graphicData>
            </a:graphic>
          </wp:inline>
        </w:drawing>
      </w:r>
    </w:p>
    <w:p w14:paraId="6FFC9305" w14:textId="740FF2A9" w:rsidR="00640371" w:rsidRPr="00640371" w:rsidRDefault="00640371" w:rsidP="00640371">
      <w:pPr>
        <w:pStyle w:val="ListParagraph"/>
        <w:rPr>
          <w:rFonts w:ascii="Bahnschrift" w:hAnsi="Bahnschrift" w:cs="Times New Roman"/>
          <w:b/>
          <w:sz w:val="28"/>
          <w:szCs w:val="24"/>
        </w:rPr>
      </w:pPr>
    </w:p>
    <w:p w14:paraId="0C285521" w14:textId="35EEB7FF" w:rsidR="00606C79" w:rsidRPr="003A098E" w:rsidRDefault="00606C79" w:rsidP="003A098E">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02569A06" w14:textId="77777777" w:rsidR="00606C79" w:rsidRDefault="00606C79" w:rsidP="00606C79">
      <w:pPr>
        <w:pStyle w:val="ListParagraph"/>
        <w:numPr>
          <w:ilvl w:val="0"/>
          <w:numId w:val="45"/>
        </w:numPr>
        <w:spacing w:line="480" w:lineRule="auto"/>
      </w:pPr>
      <w:r>
        <w:t>The program could use static members to improve memory usage of private members of class</w:t>
      </w:r>
    </w:p>
    <w:p w14:paraId="4F5F9326" w14:textId="77777777" w:rsidR="00606C79" w:rsidRPr="00DF121D" w:rsidRDefault="00606C79" w:rsidP="00606C79">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209CF0C6" w14:textId="77777777" w:rsidR="00606C79" w:rsidRPr="00F508DD" w:rsidRDefault="00606C79" w:rsidP="00606C79">
      <w:pPr>
        <w:pStyle w:val="ListParagraph"/>
        <w:spacing w:line="480" w:lineRule="auto"/>
        <w:ind w:left="502"/>
        <w:rPr>
          <w:rFonts w:ascii="Times New Roman" w:eastAsia="Times New Roman" w:hAnsi="Times New Roman" w:cs="Times New Roman"/>
          <w:b/>
          <w:sz w:val="36"/>
          <w:szCs w:val="24"/>
        </w:rPr>
      </w:pPr>
      <w:r>
        <w:rPr>
          <w:noProof/>
        </w:rPr>
        <w:drawing>
          <wp:inline distT="0" distB="0" distL="0" distR="0" wp14:anchorId="5405F06E" wp14:editId="2017F673">
            <wp:extent cx="5848350" cy="222885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48350" cy="2228850"/>
                    </a:xfrm>
                    <a:prstGeom prst="rect">
                      <a:avLst/>
                    </a:prstGeom>
                  </pic:spPr>
                </pic:pic>
              </a:graphicData>
            </a:graphic>
          </wp:inline>
        </w:drawing>
      </w:r>
    </w:p>
    <w:p w14:paraId="3FCDAFDA" w14:textId="77777777" w:rsidR="00606C79" w:rsidRPr="00706CBE" w:rsidRDefault="00606C79" w:rsidP="00606C79">
      <w:pPr>
        <w:pStyle w:val="ListParagraph"/>
        <w:numPr>
          <w:ilvl w:val="0"/>
          <w:numId w:val="45"/>
        </w:numPr>
        <w:spacing w:line="480" w:lineRule="auto"/>
        <w:rPr>
          <w:rFonts w:ascii="Times New Roman" w:eastAsia="Times New Roman" w:hAnsi="Times New Roman" w:cs="Times New Roman"/>
          <w:b/>
          <w:sz w:val="36"/>
          <w:szCs w:val="24"/>
        </w:rPr>
      </w:pPr>
      <w:r w:rsidRPr="00FB4FF4">
        <w:rPr>
          <w:b/>
          <w:bCs/>
          <w:szCs w:val="24"/>
        </w:rPr>
        <w:t>Passign many inputs through a CSV ( comma seprated file) is possible and it is good to have huge input processing in program so that user can use a data file</w:t>
      </w:r>
      <w:r>
        <w:rPr>
          <w:b/>
          <w:bCs/>
          <w:szCs w:val="24"/>
        </w:rPr>
        <w:t xml:space="preserve"> to input.</w:t>
      </w:r>
    </w:p>
    <w:p w14:paraId="50E00274" w14:textId="77777777" w:rsidR="00606C79" w:rsidRPr="00706CBE" w:rsidRDefault="00606C79" w:rsidP="00606C79">
      <w:pPr>
        <w:pStyle w:val="ListParagraph"/>
        <w:numPr>
          <w:ilvl w:val="0"/>
          <w:numId w:val="45"/>
        </w:numPr>
        <w:spacing w:line="480" w:lineRule="auto"/>
        <w:rPr>
          <w:rFonts w:ascii="Times New Roman" w:eastAsia="Times New Roman" w:hAnsi="Times New Roman" w:cs="Times New Roman"/>
          <w:b/>
          <w:sz w:val="36"/>
          <w:szCs w:val="24"/>
        </w:rPr>
      </w:pPr>
      <w:r>
        <w:rPr>
          <w:b/>
          <w:bCs/>
          <w:szCs w:val="24"/>
        </w:rPr>
        <w:t>Further, the programs nested if else is already optimal as it returns at a block where the condition become true so we don’t go through checking them all</w:t>
      </w:r>
    </w:p>
    <w:p w14:paraId="1AC040F3" w14:textId="3CCB0830" w:rsidR="007A753B" w:rsidRDefault="00606C79" w:rsidP="00606C79">
      <w:pPr>
        <w:rPr>
          <w:rFonts w:ascii="Bahnschrift" w:hAnsi="Bahnschrift" w:cs="Times New Roman"/>
          <w:b/>
          <w:sz w:val="28"/>
          <w:szCs w:val="24"/>
        </w:rPr>
      </w:pPr>
      <w:r>
        <w:rPr>
          <w:b/>
          <w:bCs/>
          <w:szCs w:val="24"/>
        </w:rPr>
        <w:t>At minimum we check 2 conditions , and at maximum we check 3 so that is not bad</w:t>
      </w:r>
    </w:p>
    <w:p w14:paraId="63B71B4F" w14:textId="77777777" w:rsidR="007A753B" w:rsidRPr="006C0C12" w:rsidRDefault="007A753B" w:rsidP="007A753B">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4D94468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import java.util.*;</w:t>
      </w:r>
    </w:p>
    <w:p w14:paraId="4C628EA5"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import java.io.*;</w:t>
      </w:r>
    </w:p>
    <w:p w14:paraId="7C07357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public class Armstrong_Result{</w:t>
      </w:r>
    </w:p>
    <w:p w14:paraId="3B9B1B2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public static void main(String[] args) {</w:t>
      </w:r>
    </w:p>
    <w:p w14:paraId="486D8A0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p>
    <w:p w14:paraId="2D53EBE1"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creating obj of scanner class for input</w:t>
      </w:r>
    </w:p>
    <w:p w14:paraId="078CF454"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Scanner sc = new Scanner(System.in);</w:t>
      </w:r>
    </w:p>
    <w:p w14:paraId="4585E8F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int N=0,ex=0;</w:t>
      </w:r>
    </w:p>
    <w:p w14:paraId="3D47639C"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p>
    <w:p w14:paraId="76C538A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do</w:t>
      </w:r>
    </w:p>
    <w:p w14:paraId="071A53FB"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w:t>
      </w:r>
    </w:p>
    <w:p w14:paraId="18146F6C"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try{</w:t>
      </w:r>
    </w:p>
    <w:p w14:paraId="63032E4A"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File file = new File(args[0]);</w:t>
      </w:r>
    </w:p>
    <w:p w14:paraId="0C13C59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Scanner fs = new Scanner(file);</w:t>
      </w:r>
    </w:p>
    <w:p w14:paraId="6D902398"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r>
    </w:p>
    <w:p w14:paraId="4DB27415"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fs.useDelimiter("\\D+");</w:t>
      </w:r>
    </w:p>
    <w:p w14:paraId="521C18D4"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t>while(fs.hasNext()){</w:t>
      </w:r>
    </w:p>
    <w:p w14:paraId="1AF156A2"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inputing number</w:t>
      </w:r>
      <w:r w:rsidRPr="003A098E">
        <w:rPr>
          <w:rFonts w:ascii="Bahnschrift" w:hAnsi="Bahnschrift" w:cs="Times New Roman"/>
          <w:bCs/>
          <w:sz w:val="28"/>
          <w:szCs w:val="24"/>
        </w:rPr>
        <w:t xml:space="preserve"> </w:t>
      </w:r>
    </w:p>
    <w:p w14:paraId="3795419F"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N=fs.nextInt();</w:t>
      </w:r>
    </w:p>
    <w:p w14:paraId="74033026"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System.out.println("the number is: ");</w:t>
      </w:r>
    </w:p>
    <w:p w14:paraId="395B1545"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Armstrong_Number arm = new Armstrong_Number(N);</w:t>
      </w:r>
    </w:p>
    <w:p w14:paraId="764BCE75"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printing result</w:t>
      </w:r>
    </w:p>
    <w:p w14:paraId="553C48E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System.out.println(N + " is " + arm.Compute_Armstrong());</w:t>
      </w:r>
    </w:p>
    <w:p w14:paraId="04C59D1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w:t>
      </w:r>
    </w:p>
    <w:p w14:paraId="2C272BCE"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t>}</w:t>
      </w:r>
    </w:p>
    <w:p w14:paraId="75C85221"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t>catch(NoSuchElementException|FileNotFoundException|ArrayIndexOutOfBoundsException e){</w:t>
      </w:r>
    </w:p>
    <w:p w14:paraId="2103A318"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System.out.println("Either one of the input in file is not correct format or The file doesn't exist!!");</w:t>
      </w:r>
    </w:p>
    <w:p w14:paraId="239480CD"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 xml:space="preserve">      }</w:t>
      </w:r>
    </w:p>
    <w:p w14:paraId="131DEAFA"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asking user if he want to continue</w:t>
      </w:r>
    </w:p>
    <w:p w14:paraId="7DCC3CA1"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System.out.println("Do you want to continue?1.Yes 2.No");</w:t>
      </w:r>
    </w:p>
    <w:p w14:paraId="1F3ED51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ex=sc.nextInt();</w:t>
      </w:r>
    </w:p>
    <w:p w14:paraId="48819CB6"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 xml:space="preserve"> </w:t>
      </w:r>
      <w:r w:rsidRPr="003A098E">
        <w:rPr>
          <w:rFonts w:ascii="Bahnschrift" w:hAnsi="Bahnschrift" w:cs="Times New Roman"/>
          <w:bCs/>
          <w:sz w:val="28"/>
          <w:szCs w:val="24"/>
        </w:rPr>
        <w:tab/>
      </w:r>
      <w:r w:rsidRPr="003A098E">
        <w:rPr>
          <w:rFonts w:ascii="Bahnschrift" w:hAnsi="Bahnschrift" w:cs="Times New Roman"/>
          <w:bCs/>
          <w:sz w:val="28"/>
          <w:szCs w:val="24"/>
        </w:rPr>
        <w:tab/>
        <w:t>}while(ex==1);</w:t>
      </w:r>
    </w:p>
    <w:p w14:paraId="2F65C54A"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w:t>
      </w:r>
    </w:p>
    <w:p w14:paraId="6E4E732F"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w:t>
      </w:r>
    </w:p>
    <w:p w14:paraId="52A5C0F8"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3BE8BD57"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class Armstrong_Number{</w:t>
      </w:r>
    </w:p>
    <w:p w14:paraId="6AB484E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private int NUM;</w:t>
      </w:r>
    </w:p>
    <w:p w14:paraId="2A5A7026"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p>
    <w:p w14:paraId="6A8D356C"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public Armstrong_Number(int n){</w:t>
      </w:r>
    </w:p>
    <w:p w14:paraId="4647655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NUM=n;</w:t>
      </w:r>
    </w:p>
    <w:p w14:paraId="3C07DD8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w:t>
      </w:r>
    </w:p>
    <w:p w14:paraId="14C94CFF"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p>
    <w:p w14:paraId="099B8FC8"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public String Compute_Armstrong(){</w:t>
      </w:r>
    </w:p>
    <w:p w14:paraId="2FE7A786"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a temprory variable to store our number</w:t>
      </w:r>
    </w:p>
    <w:p w14:paraId="65129E8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a for storing digits at diff place</w:t>
      </w:r>
      <w:r w:rsidRPr="003A098E">
        <w:rPr>
          <w:rFonts w:ascii="Bahnschrift" w:hAnsi="Bahnschrift" w:cs="Times New Roman"/>
          <w:bCs/>
          <w:sz w:val="28"/>
          <w:szCs w:val="24"/>
        </w:rPr>
        <w:t xml:space="preserve"> </w:t>
      </w:r>
    </w:p>
    <w:p w14:paraId="1658EC54"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23424">
        <w:rPr>
          <w:rFonts w:ascii="Bahnschrift" w:hAnsi="Bahnschrift" w:cs="Times New Roman"/>
          <w:bCs/>
          <w:sz w:val="28"/>
          <w:szCs w:val="24"/>
          <w:highlight w:val="blue"/>
        </w:rPr>
        <w:t>//sum for storing sum of cube of each digit</w:t>
      </w:r>
    </w:p>
    <w:p w14:paraId="6C6EFDF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int temp,a,sum=0;</w:t>
      </w:r>
    </w:p>
    <w:p w14:paraId="791220C8"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p>
    <w:p w14:paraId="47808514"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temp = NUM;</w:t>
      </w:r>
    </w:p>
    <w:p w14:paraId="287E23D0"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for(;temp!=0;temp/=10)</w:t>
      </w:r>
    </w:p>
    <w:p w14:paraId="0A30AA5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w:t>
      </w:r>
    </w:p>
    <w:p w14:paraId="0803CC43"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a = temp%10;</w:t>
      </w:r>
    </w:p>
    <w:p w14:paraId="14BFD51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sum +=a*a*a;</w:t>
      </w:r>
    </w:p>
    <w:p w14:paraId="38E0CFDC" w14:textId="4ABD07FC" w:rsidR="003A098E" w:rsidRPr="003A098E" w:rsidRDefault="003A098E" w:rsidP="00532E06">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w:t>
      </w:r>
    </w:p>
    <w:p w14:paraId="239307E9"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if(sum==NUM)</w:t>
      </w:r>
    </w:p>
    <w:p w14:paraId="5AA33914"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return " Armstrong number";</w:t>
      </w:r>
    </w:p>
    <w:p w14:paraId="42D1A063"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t>else</w:t>
      </w:r>
    </w:p>
    <w:p w14:paraId="7F02D3EC"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r>
      <w:r w:rsidRPr="003A098E">
        <w:rPr>
          <w:rFonts w:ascii="Bahnschrift" w:hAnsi="Bahnschrift" w:cs="Times New Roman"/>
          <w:bCs/>
          <w:sz w:val="28"/>
          <w:szCs w:val="24"/>
        </w:rPr>
        <w:tab/>
      </w:r>
      <w:r w:rsidRPr="003A098E">
        <w:rPr>
          <w:rFonts w:ascii="Bahnschrift" w:hAnsi="Bahnschrift" w:cs="Times New Roman"/>
          <w:bCs/>
          <w:sz w:val="28"/>
          <w:szCs w:val="24"/>
        </w:rPr>
        <w:tab/>
        <w:t>return "not a Armstrong number";</w:t>
      </w:r>
    </w:p>
    <w:p w14:paraId="2A88FC66" w14:textId="77777777" w:rsidR="003A098E" w:rsidRPr="003A098E"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ab/>
        <w:t>}</w:t>
      </w:r>
      <w:r w:rsidRPr="003A098E">
        <w:rPr>
          <w:rFonts w:ascii="Bahnschrift" w:hAnsi="Bahnschrift" w:cs="Times New Roman"/>
          <w:bCs/>
          <w:sz w:val="28"/>
          <w:szCs w:val="24"/>
        </w:rPr>
        <w:tab/>
      </w:r>
      <w:r w:rsidRPr="003A098E">
        <w:rPr>
          <w:rFonts w:ascii="Bahnschrift" w:hAnsi="Bahnschrift" w:cs="Times New Roman"/>
          <w:bCs/>
          <w:sz w:val="28"/>
          <w:szCs w:val="24"/>
        </w:rPr>
        <w:tab/>
      </w:r>
    </w:p>
    <w:p w14:paraId="3504EA38" w14:textId="725A37F1" w:rsidR="007A753B" w:rsidRDefault="003A098E" w:rsidP="003A098E">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3A098E">
        <w:rPr>
          <w:rFonts w:ascii="Bahnschrift" w:hAnsi="Bahnschrift" w:cs="Times New Roman"/>
          <w:bCs/>
          <w:sz w:val="28"/>
          <w:szCs w:val="24"/>
        </w:rPr>
        <w:t>}</w:t>
      </w:r>
    </w:p>
    <w:p w14:paraId="189A461B" w14:textId="77777777" w:rsidR="007A753B" w:rsidRDefault="007A753B" w:rsidP="007A753B">
      <w:pPr>
        <w:rPr>
          <w:noProof/>
        </w:rPr>
      </w:pPr>
    </w:p>
    <w:p w14:paraId="71803287" w14:textId="77777777" w:rsidR="007A753B" w:rsidRDefault="007A753B" w:rsidP="007A753B">
      <w:pPr>
        <w:rPr>
          <w:noProof/>
        </w:rPr>
      </w:pPr>
    </w:p>
    <w:p w14:paraId="5E1F5223" w14:textId="77777777" w:rsidR="007A753B" w:rsidRDefault="007A753B" w:rsidP="007A753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 xml:space="preserve">OUTPUT -   </w:t>
      </w:r>
    </w:p>
    <w:p w14:paraId="729EF489" w14:textId="1E7177E2" w:rsidR="007A753B" w:rsidRDefault="00ED7B6D" w:rsidP="007A753B">
      <w:pPr>
        <w:rPr>
          <w:noProof/>
        </w:rPr>
      </w:pPr>
      <w:r>
        <w:rPr>
          <w:noProof/>
        </w:rPr>
        <mc:AlternateContent>
          <mc:Choice Requires="wps">
            <w:drawing>
              <wp:anchor distT="0" distB="0" distL="114300" distR="114300" simplePos="0" relativeHeight="251993088" behindDoc="0" locked="0" layoutInCell="1" allowOverlap="1" wp14:anchorId="0210E6BB" wp14:editId="52565CFD">
                <wp:simplePos x="0" y="0"/>
                <wp:positionH relativeFrom="column">
                  <wp:posOffset>4439805</wp:posOffset>
                </wp:positionH>
                <wp:positionV relativeFrom="paragraph">
                  <wp:posOffset>961159</wp:posOffset>
                </wp:positionV>
                <wp:extent cx="1649268" cy="817418"/>
                <wp:effectExtent l="0" t="0" r="27305" b="20955"/>
                <wp:wrapNone/>
                <wp:docPr id="271" name="Rectangle: Rounded Corners 271"/>
                <wp:cNvGraphicFramePr/>
                <a:graphic xmlns:a="http://schemas.openxmlformats.org/drawingml/2006/main">
                  <a:graphicData uri="http://schemas.microsoft.com/office/word/2010/wordprocessingShape">
                    <wps:wsp>
                      <wps:cNvSpPr/>
                      <wps:spPr>
                        <a:xfrm>
                          <a:off x="0" y="0"/>
                          <a:ext cx="1649268" cy="81741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6166DA" w14:textId="571BA41B" w:rsidR="008C63D3" w:rsidRDefault="008C63D3" w:rsidP="00ED7B6D">
                            <w:pPr>
                              <w:jc w:val="center"/>
                            </w:pPr>
                            <w:r>
                              <w:t>Taking input from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210E6BB" id="Rectangle: Rounded Corners 271" o:spid="_x0000_s1105" style="position:absolute;margin-left:349.6pt;margin-top:75.7pt;width:129.85pt;height:64.35pt;z-index:2519930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" fillcolor="#4472c4 [3204]" strokecolor="#1f3763 [1604]" strokeweight="1pt">
                <v:stroke joinstyle="miter"/>
                <v:textbox>
                  <w:txbxContent>
                    <w:p w14:paraId="7E6166DA" w14:textId="571BA41B" w:rsidR="008C63D3" w:rsidRDefault="008C63D3" w:rsidP="00ED7B6D">
                      <w:pPr>
                        <w:jc w:val="center"/>
                      </w:pPr>
                      <w:r>
                        <w:t>Taking input from file</w:t>
                      </w:r>
                    </w:p>
                  </w:txbxContent>
                </v:textbox>
              </v:roundrect>
            </w:pict>
          </mc:Fallback>
        </mc:AlternateContent>
      </w:r>
      <w:r>
        <w:rPr>
          <w:noProof/>
        </w:rPr>
        <mc:AlternateContent>
          <mc:Choice Requires="wps">
            <w:drawing>
              <wp:anchor distT="0" distB="0" distL="114300" distR="114300" simplePos="0" relativeHeight="251992064" behindDoc="0" locked="0" layoutInCell="1" allowOverlap="1" wp14:anchorId="26F4F3EC" wp14:editId="563A2D20">
                <wp:simplePos x="0" y="0"/>
                <wp:positionH relativeFrom="column">
                  <wp:posOffset>3061854</wp:posOffset>
                </wp:positionH>
                <wp:positionV relativeFrom="paragraph">
                  <wp:posOffset>1092777</wp:posOffset>
                </wp:positionV>
                <wp:extent cx="1378527" cy="311728"/>
                <wp:effectExtent l="0" t="0" r="69850" b="69850"/>
                <wp:wrapNone/>
                <wp:docPr id="270" name="Straight Arrow Connector 270"/>
                <wp:cNvGraphicFramePr/>
                <a:graphic xmlns:a="http://schemas.openxmlformats.org/drawingml/2006/main">
                  <a:graphicData uri="http://schemas.microsoft.com/office/word/2010/wordprocessingShape">
                    <wps:wsp>
                      <wps:cNvCnPr/>
                      <wps:spPr>
                        <a:xfrm>
                          <a:off x="0" y="0"/>
                          <a:ext cx="1378527" cy="3117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363ED" id="Straight Arrow Connector 270" o:spid="_x0000_s1026" type="#_x0000_t32" style="position:absolute;margin-left:241.1pt;margin-top:86.05pt;width:108.55pt;height:24.55pt;z-index:25199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" strokecolor="#4472c4 [3204]" strokeweight=".5pt">
                <v:stroke endarrow="block" joinstyle="miter"/>
              </v:shape>
            </w:pict>
          </mc:Fallback>
        </mc:AlternateContent>
      </w:r>
      <w:r w:rsidR="007A753B">
        <w:rPr>
          <w:noProof/>
        </w:rPr>
        <w:t xml:space="preserve">                     </w:t>
      </w:r>
      <w:r>
        <w:rPr>
          <w:noProof/>
        </w:rPr>
        <w:drawing>
          <wp:inline distT="0" distB="0" distL="0" distR="0" wp14:anchorId="601C8915" wp14:editId="10E20EF4">
            <wp:extent cx="3477491" cy="3622386"/>
            <wp:effectExtent l="0" t="0" r="889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86931" cy="3632219"/>
                    </a:xfrm>
                    <a:prstGeom prst="rect">
                      <a:avLst/>
                    </a:prstGeom>
                  </pic:spPr>
                </pic:pic>
              </a:graphicData>
            </a:graphic>
          </wp:inline>
        </w:drawing>
      </w:r>
    </w:p>
    <w:p w14:paraId="3C923B5C" w14:textId="61AE8302" w:rsidR="0082086F" w:rsidRDefault="0082086F" w:rsidP="007A753B">
      <w:pPr>
        <w:rPr>
          <w:noProof/>
        </w:rPr>
      </w:pPr>
      <w:r>
        <w:rPr>
          <w:noProof/>
        </w:rPr>
        <mc:AlternateContent>
          <mc:Choice Requires="wpg">
            <w:drawing>
              <wp:anchor distT="0" distB="0" distL="114300" distR="114300" simplePos="0" relativeHeight="251997184" behindDoc="0" locked="0" layoutInCell="1" allowOverlap="1" wp14:anchorId="4BF25CF3" wp14:editId="185860EB">
                <wp:simplePos x="0" y="0"/>
                <wp:positionH relativeFrom="column">
                  <wp:posOffset>723900</wp:posOffset>
                </wp:positionH>
                <wp:positionV relativeFrom="paragraph">
                  <wp:posOffset>572135</wp:posOffset>
                </wp:positionV>
                <wp:extent cx="3027045" cy="817245"/>
                <wp:effectExtent l="0" t="0" r="20955" b="20955"/>
                <wp:wrapNone/>
                <wp:docPr id="278" name="Group 278"/>
                <wp:cNvGraphicFramePr/>
                <a:graphic xmlns:a="http://schemas.openxmlformats.org/drawingml/2006/main">
                  <a:graphicData uri="http://schemas.microsoft.com/office/word/2010/wordprocessingGroup">
                    <wpg:wgp>
                      <wpg:cNvGrpSpPr/>
                      <wpg:grpSpPr>
                        <a:xfrm>
                          <a:off x="0" y="0"/>
                          <a:ext cx="3027045" cy="817245"/>
                          <a:chOff x="0" y="0"/>
                          <a:chExt cx="3027045" cy="817245"/>
                        </a:xfrm>
                      </wpg:grpSpPr>
                      <wps:wsp>
                        <wps:cNvPr id="274" name="Straight Arrow Connector 274"/>
                        <wps:cNvCnPr/>
                        <wps:spPr>
                          <a:xfrm>
                            <a:off x="0" y="133350"/>
                            <a:ext cx="1378527" cy="3117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5" name="Rectangle: Rounded Corners 275"/>
                        <wps:cNvSpPr/>
                        <wps:spPr>
                          <a:xfrm>
                            <a:off x="1377950" y="0"/>
                            <a:ext cx="1649095" cy="8172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5F5629" w14:textId="0835E0F8" w:rsidR="008C63D3" w:rsidRDefault="008C63D3" w:rsidP="001552D3">
                              <w:pPr>
                                <w:jc w:val="center"/>
                              </w:pPr>
                              <w:r>
                                <w:t>Wrong input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F25CF3" id="Group 278" o:spid="_x0000_s1106" style="position:absolute;margin-left:57pt;margin-top:45.05pt;width:238.35pt;height:64.35pt;z-index:251997184" coordsize="30270,8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">
                <v:shape id="Straight Arrow Connector 274" o:spid="_x0000_s1107" type="#_x0000_t32" style="position:absolute;top:1333;width:13785;height:3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" strokecolor="#4472c4 [3204]" strokeweight=".5pt">
                  <v:stroke endarrow="block" joinstyle="miter"/>
                </v:shape>
                <v:roundrect id="Rectangle: Rounded Corners 275" o:spid="_x0000_s1108" style="position:absolute;left:13779;width:16491;height:8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" fillcolor="#4472c4 [3204]" strokecolor="#1f3763 [1604]" strokeweight="1pt">
                  <v:stroke joinstyle="miter"/>
                  <v:textbox>
                    <w:txbxContent>
                      <w:p w14:paraId="285F5629" w14:textId="0835E0F8" w:rsidR="008C63D3" w:rsidRDefault="008C63D3" w:rsidP="001552D3">
                        <w:pPr>
                          <w:jc w:val="center"/>
                        </w:pPr>
                        <w:r>
                          <w:t>Wrong input type</w:t>
                        </w:r>
                      </w:p>
                    </w:txbxContent>
                  </v:textbox>
                </v:roundrect>
              </v:group>
            </w:pict>
          </mc:Fallback>
        </mc:AlternateContent>
      </w:r>
      <w:r w:rsidR="007A753B">
        <w:rPr>
          <w:noProof/>
        </w:rPr>
        <w:t xml:space="preserve">                </w:t>
      </w:r>
      <w:r>
        <w:rPr>
          <w:noProof/>
        </w:rPr>
        <w:drawing>
          <wp:inline distT="0" distB="0" distL="0" distR="0" wp14:anchorId="7A7E4EBE" wp14:editId="5A9FBDB1">
            <wp:extent cx="4559300" cy="1389937"/>
            <wp:effectExtent l="0" t="0" r="0" b="127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82665" cy="1397060"/>
                    </a:xfrm>
                    <a:prstGeom prst="rect">
                      <a:avLst/>
                    </a:prstGeom>
                  </pic:spPr>
                </pic:pic>
              </a:graphicData>
            </a:graphic>
          </wp:inline>
        </w:drawing>
      </w:r>
    </w:p>
    <w:p w14:paraId="0B44946C" w14:textId="327AB10C" w:rsidR="00701250" w:rsidRDefault="00701250" w:rsidP="0082086F">
      <w:pPr>
        <w:jc w:val="center"/>
        <w:rPr>
          <w:noProof/>
        </w:rPr>
      </w:pPr>
      <w:r>
        <w:rPr>
          <w:noProof/>
        </w:rPr>
        <w:drawing>
          <wp:inline distT="0" distB="0" distL="0" distR="0" wp14:anchorId="27E6EFC1" wp14:editId="61888325">
            <wp:extent cx="3587750" cy="2605702"/>
            <wp:effectExtent l="0" t="0" r="0" b="444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95158" cy="2611082"/>
                    </a:xfrm>
                    <a:prstGeom prst="rect">
                      <a:avLst/>
                    </a:prstGeom>
                  </pic:spPr>
                </pic:pic>
              </a:graphicData>
            </a:graphic>
          </wp:inline>
        </w:drawing>
      </w:r>
      <w:r w:rsidR="0082086F">
        <w:rPr>
          <w:noProof/>
        </w:rPr>
        <mc:AlternateContent>
          <mc:Choice Requires="wpg">
            <w:drawing>
              <wp:anchor distT="0" distB="0" distL="114300" distR="114300" simplePos="0" relativeHeight="251999232" behindDoc="0" locked="0" layoutInCell="1" allowOverlap="1" wp14:anchorId="3CEF548E" wp14:editId="7251BC72">
                <wp:simplePos x="0" y="0"/>
                <wp:positionH relativeFrom="column">
                  <wp:posOffset>2946400</wp:posOffset>
                </wp:positionH>
                <wp:positionV relativeFrom="paragraph">
                  <wp:posOffset>398145</wp:posOffset>
                </wp:positionV>
                <wp:extent cx="3027045" cy="1270000"/>
                <wp:effectExtent l="0" t="0" r="20955" b="25400"/>
                <wp:wrapNone/>
                <wp:docPr id="281" name="Group 281"/>
                <wp:cNvGraphicFramePr/>
                <a:graphic xmlns:a="http://schemas.openxmlformats.org/drawingml/2006/main">
                  <a:graphicData uri="http://schemas.microsoft.com/office/word/2010/wordprocessingGroup">
                    <wpg:wgp>
                      <wpg:cNvGrpSpPr/>
                      <wpg:grpSpPr>
                        <a:xfrm>
                          <a:off x="0" y="0"/>
                          <a:ext cx="3027045" cy="1270000"/>
                          <a:chOff x="0" y="0"/>
                          <a:chExt cx="3027045" cy="1270000"/>
                        </a:xfrm>
                      </wpg:grpSpPr>
                      <wps:wsp>
                        <wps:cNvPr id="282" name="Straight Arrow Connector 282"/>
                        <wps:cNvCnPr/>
                        <wps:spPr>
                          <a:xfrm>
                            <a:off x="0" y="133350"/>
                            <a:ext cx="1378527" cy="3117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3" name="Rectangle: Rounded Corners 283"/>
                        <wps:cNvSpPr/>
                        <wps:spPr>
                          <a:xfrm>
                            <a:off x="1377950" y="0"/>
                            <a:ext cx="1649095" cy="1270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5CF1A7" w14:textId="1C3A0A21" w:rsidR="008C63D3" w:rsidRDefault="008C63D3" w:rsidP="0082086F">
                              <w:pPr>
                                <w:jc w:val="center"/>
                              </w:pPr>
                              <w:r>
                                <w:t>Ignored the wrong input and moved to next value without showing exce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CEF548E" id="Group 281" o:spid="_x0000_s1109" style="position:absolute;left:0;text-align:left;margin-left:232pt;margin-top:31.35pt;width:238.35pt;height:100pt;z-index:251999232;mso-height-relative:margin" coordsize="3027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">
                <v:shape id="Straight Arrow Connector 282" o:spid="_x0000_s1110" type="#_x0000_t32" style="position:absolute;top:1333;width:13785;height:31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" strokecolor="#4472c4 [3204]" strokeweight=".5pt">
                  <v:stroke endarrow="block" joinstyle="miter"/>
                </v:shape>
                <v:roundrect id="Rectangle: Rounded Corners 283" o:spid="_x0000_s1111" style="position:absolute;left:13779;width:16491;height:127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" fillcolor="#4472c4 [3204]" strokecolor="#1f3763 [1604]" strokeweight="1pt">
                  <v:stroke joinstyle="miter"/>
                  <v:textbox>
                    <w:txbxContent>
                      <w:p w14:paraId="655CF1A7" w14:textId="1C3A0A21" w:rsidR="008C63D3" w:rsidRDefault="008C63D3" w:rsidP="0082086F">
                        <w:pPr>
                          <w:jc w:val="center"/>
                        </w:pPr>
                        <w:r>
                          <w:t>Ignored the wrong input and moved to next value without showing exceptions</w:t>
                        </w:r>
                      </w:p>
                    </w:txbxContent>
                  </v:textbox>
                </v:roundrect>
              </v:group>
            </w:pict>
          </mc:Fallback>
        </mc:AlternateContent>
      </w:r>
    </w:p>
    <w:p w14:paraId="673B195B" w14:textId="722F1169" w:rsidR="00701250" w:rsidRDefault="00701250" w:rsidP="0082086F">
      <w:pPr>
        <w:jc w:val="center"/>
        <w:rPr>
          <w:noProof/>
        </w:rPr>
      </w:pPr>
      <w:r>
        <w:rPr>
          <w:noProof/>
        </w:rPr>
        <mc:AlternateContent>
          <mc:Choice Requires="wpg">
            <w:drawing>
              <wp:anchor distT="0" distB="0" distL="114300" distR="114300" simplePos="0" relativeHeight="252001280" behindDoc="0" locked="0" layoutInCell="1" allowOverlap="1" wp14:anchorId="5C7C7E3E" wp14:editId="154A38A9">
                <wp:simplePos x="0" y="0"/>
                <wp:positionH relativeFrom="column">
                  <wp:posOffset>2946400</wp:posOffset>
                </wp:positionH>
                <wp:positionV relativeFrom="paragraph">
                  <wp:posOffset>770890</wp:posOffset>
                </wp:positionV>
                <wp:extent cx="2887345" cy="596900"/>
                <wp:effectExtent l="0" t="0" r="27305" b="12700"/>
                <wp:wrapNone/>
                <wp:docPr id="289" name="Group 289"/>
                <wp:cNvGraphicFramePr/>
                <a:graphic xmlns:a="http://schemas.openxmlformats.org/drawingml/2006/main">
                  <a:graphicData uri="http://schemas.microsoft.com/office/word/2010/wordprocessingGroup">
                    <wpg:wgp>
                      <wpg:cNvGrpSpPr/>
                      <wpg:grpSpPr>
                        <a:xfrm>
                          <a:off x="0" y="0"/>
                          <a:ext cx="2887345" cy="596900"/>
                          <a:chOff x="139700" y="-50800"/>
                          <a:chExt cx="2887345" cy="596900"/>
                        </a:xfrm>
                      </wpg:grpSpPr>
                      <wps:wsp>
                        <wps:cNvPr id="290" name="Straight Arrow Connector 290"/>
                        <wps:cNvCnPr>
                          <a:endCxn id="294" idx="1"/>
                        </wps:cNvCnPr>
                        <wps:spPr>
                          <a:xfrm>
                            <a:off x="139700" y="-50800"/>
                            <a:ext cx="123825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4" name="Rectangle: Rounded Corners 294"/>
                        <wps:cNvSpPr/>
                        <wps:spPr>
                          <a:xfrm>
                            <a:off x="1377950" y="0"/>
                            <a:ext cx="1649095" cy="5461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D00811" w14:textId="534793D8" w:rsidR="008C63D3" w:rsidRDefault="008C63D3" w:rsidP="00701250">
                              <w:pPr>
                                <w:jc w:val="center"/>
                              </w:pPr>
                              <w:r>
                                <w:t>Large Armstrong numbers a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7C7E3E" id="Group 289" o:spid="_x0000_s1112" style="position:absolute;left:0;text-align:left;margin-left:232pt;margin-top:60.7pt;width:227.35pt;height:47pt;z-index:252001280;mso-width-relative:margin;mso-height-relative:margin" coordorigin="1397,-508" coordsize="28873,5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">
                <v:shape id="Straight Arrow Connector 290" o:spid="_x0000_s1113" type="#_x0000_t32" style="position:absolute;left:1397;top:-508;width:12382;height:3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" strokecolor="#4472c4 [3204]" strokeweight=".5pt">
                  <v:stroke endarrow="block" joinstyle="miter"/>
                </v:shape>
                <v:roundrect id="Rectangle: Rounded Corners 294" o:spid="_x0000_s1114" style="position:absolute;left:13779;width:16491;height:5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" fillcolor="#4472c4 [3204]" strokecolor="#1f3763 [1604]" strokeweight="1pt">
                  <v:stroke joinstyle="miter"/>
                  <v:textbox>
                    <w:txbxContent>
                      <w:p w14:paraId="6CD00811" w14:textId="534793D8" w:rsidR="008C63D3" w:rsidRDefault="008C63D3" w:rsidP="00701250">
                        <w:pPr>
                          <w:jc w:val="center"/>
                        </w:pPr>
                        <w:r>
                          <w:t>Large Armstrong numbers as input</w:t>
                        </w:r>
                      </w:p>
                    </w:txbxContent>
                  </v:textbox>
                </v:roundrect>
              </v:group>
            </w:pict>
          </mc:Fallback>
        </mc:AlternateContent>
      </w:r>
      <w:r>
        <w:rPr>
          <w:noProof/>
        </w:rPr>
        <w:drawing>
          <wp:inline distT="0" distB="0" distL="0" distR="0" wp14:anchorId="7A3228B2" wp14:editId="12BBE2E8">
            <wp:extent cx="4524375" cy="1266825"/>
            <wp:effectExtent l="0" t="0" r="9525"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24375" cy="1266825"/>
                    </a:xfrm>
                    <a:prstGeom prst="rect">
                      <a:avLst/>
                    </a:prstGeom>
                  </pic:spPr>
                </pic:pic>
              </a:graphicData>
            </a:graphic>
          </wp:inline>
        </w:drawing>
      </w:r>
    </w:p>
    <w:p w14:paraId="170CF8B7" w14:textId="402F0903" w:rsidR="00701250" w:rsidRDefault="00701250" w:rsidP="0082086F">
      <w:pPr>
        <w:jc w:val="center"/>
        <w:rPr>
          <w:b/>
          <w:sz w:val="36"/>
        </w:rPr>
      </w:pPr>
      <w:r>
        <w:rPr>
          <w:noProof/>
        </w:rPr>
        <mc:AlternateContent>
          <mc:Choice Requires="wpg">
            <w:drawing>
              <wp:anchor distT="0" distB="0" distL="114300" distR="114300" simplePos="0" relativeHeight="252003328" behindDoc="0" locked="0" layoutInCell="1" allowOverlap="1" wp14:anchorId="67799BD1" wp14:editId="07DA388C">
                <wp:simplePos x="0" y="0"/>
                <wp:positionH relativeFrom="column">
                  <wp:posOffset>2590800</wp:posOffset>
                </wp:positionH>
                <wp:positionV relativeFrom="paragraph">
                  <wp:posOffset>533400</wp:posOffset>
                </wp:positionV>
                <wp:extent cx="2965450" cy="793751"/>
                <wp:effectExtent l="0" t="0" r="25400" b="44450"/>
                <wp:wrapNone/>
                <wp:docPr id="296" name="Group 296"/>
                <wp:cNvGraphicFramePr/>
                <a:graphic xmlns:a="http://schemas.openxmlformats.org/drawingml/2006/main">
                  <a:graphicData uri="http://schemas.microsoft.com/office/word/2010/wordprocessingGroup">
                    <wpg:wgp>
                      <wpg:cNvGrpSpPr/>
                      <wpg:grpSpPr>
                        <a:xfrm>
                          <a:off x="0" y="0"/>
                          <a:ext cx="2965450" cy="793751"/>
                          <a:chOff x="260350" y="0"/>
                          <a:chExt cx="2965450" cy="793751"/>
                        </a:xfrm>
                      </wpg:grpSpPr>
                      <wps:wsp>
                        <wps:cNvPr id="297" name="Straight Arrow Connector 297"/>
                        <wps:cNvCnPr>
                          <a:endCxn id="298" idx="1"/>
                        </wps:cNvCnPr>
                        <wps:spPr>
                          <a:xfrm flipV="1">
                            <a:off x="260350" y="295275"/>
                            <a:ext cx="1117600" cy="4984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8" name="Rectangle: Rounded Corners 298"/>
                        <wps:cNvSpPr/>
                        <wps:spPr>
                          <a:xfrm>
                            <a:off x="1377950" y="0"/>
                            <a:ext cx="18478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5E8818" w14:textId="020E2598" w:rsidR="008C63D3" w:rsidRDefault="008C63D3" w:rsidP="00701250">
                              <w:pPr>
                                <w:jc w:val="center"/>
                              </w:pPr>
                              <w:r>
                                <w:t>Couldn’t handle large input and thrown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799BD1" id="Group 296" o:spid="_x0000_s1115" style="position:absolute;left:0;text-align:left;margin-left:204pt;margin-top:42pt;width:233.5pt;height:62.5pt;z-index:252003328;mso-width-relative:margin;mso-height-relative:margin" coordorigin="2603" coordsize="29654,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">
                <v:shape id="Straight Arrow Connector 297" o:spid="_x0000_s1116" type="#_x0000_t32" style="position:absolute;left:2603;top:2952;width:11176;height:49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" strokecolor="#4472c4 [3204]" strokeweight=".5pt">
                  <v:stroke endarrow="block" joinstyle="miter"/>
                </v:shape>
                <v:roundrect id="Rectangle: Rounded Corners 298" o:spid="_x0000_s1117" style="position:absolute;left:13779;width:18479;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" fillcolor="#4472c4 [3204]" strokecolor="#1f3763 [1604]" strokeweight="1pt">
                  <v:stroke joinstyle="miter"/>
                  <v:textbox>
                    <w:txbxContent>
                      <w:p w14:paraId="575E8818" w14:textId="020E2598" w:rsidR="008C63D3" w:rsidRDefault="008C63D3" w:rsidP="00701250">
                        <w:pPr>
                          <w:jc w:val="center"/>
                        </w:pPr>
                        <w:r>
                          <w:t>Couldn’t handle large input and thrown error</w:t>
                        </w:r>
                      </w:p>
                    </w:txbxContent>
                  </v:textbox>
                </v:roundrect>
              </v:group>
            </w:pict>
          </mc:Fallback>
        </mc:AlternateContent>
      </w:r>
      <w:r>
        <w:rPr>
          <w:noProof/>
        </w:rPr>
        <w:drawing>
          <wp:inline distT="0" distB="0" distL="0" distR="0" wp14:anchorId="0A28A81F" wp14:editId="46FC1526">
            <wp:extent cx="5943600" cy="1731010"/>
            <wp:effectExtent l="0" t="0" r="0" b="254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731010"/>
                    </a:xfrm>
                    <a:prstGeom prst="rect">
                      <a:avLst/>
                    </a:prstGeom>
                  </pic:spPr>
                </pic:pic>
              </a:graphicData>
            </a:graphic>
          </wp:inline>
        </w:drawing>
      </w:r>
    </w:p>
    <w:p w14:paraId="22AB17E9" w14:textId="2A601F4C" w:rsidR="00701250" w:rsidRDefault="00701250" w:rsidP="0082086F">
      <w:pPr>
        <w:jc w:val="center"/>
        <w:rPr>
          <w:b/>
          <w:sz w:val="36"/>
        </w:rPr>
      </w:pPr>
    </w:p>
    <w:p w14:paraId="449D774F" w14:textId="77777777" w:rsidR="00701250" w:rsidRDefault="00701250" w:rsidP="0082086F">
      <w:pPr>
        <w:jc w:val="center"/>
        <w:rPr>
          <w:b/>
          <w:sz w:val="36"/>
        </w:rPr>
      </w:pPr>
    </w:p>
    <w:p w14:paraId="57181438" w14:textId="2E87491F" w:rsidR="007A753B" w:rsidRDefault="007A753B" w:rsidP="0082086F">
      <w:pPr>
        <w:jc w:val="center"/>
        <w:rPr>
          <w:b/>
          <w:sz w:val="36"/>
        </w:rPr>
      </w:pPr>
      <w:r>
        <w:rPr>
          <w:b/>
          <w:sz w:val="36"/>
        </w:rPr>
        <w:br w:type="page"/>
      </w:r>
    </w:p>
    <w:p w14:paraId="39AC110D" w14:textId="77777777" w:rsidR="007C67CA" w:rsidRPr="007C67CA" w:rsidRDefault="007C67CA" w:rsidP="007C67CA">
      <w:pPr>
        <w:pStyle w:val="Heading1"/>
        <w:numPr>
          <w:ilvl w:val="0"/>
          <w:numId w:val="41"/>
        </w:numPr>
        <w:pBdr>
          <w:top w:val="single" w:sz="4" w:space="1" w:color="auto"/>
          <w:bottom w:val="single" w:sz="4" w:space="1" w:color="auto"/>
        </w:pBdr>
        <w:rPr>
          <w:color w:val="C00000"/>
        </w:rPr>
      </w:pPr>
      <w:bookmarkStart w:id="10" w:name="_Toc54532425"/>
      <w:r w:rsidRPr="007C67CA">
        <w:rPr>
          <w:color w:val="C00000"/>
        </w:rPr>
        <w:t>Create a class NATURAL_NUMBERS with following specifications:</w:t>
      </w:r>
      <w:bookmarkEnd w:id="10"/>
    </w:p>
    <w:p w14:paraId="40A8CD10" w14:textId="77777777" w:rsidR="007C67CA" w:rsidRDefault="007C67CA" w:rsidP="007C67CA">
      <w:pPr>
        <w:pBdr>
          <w:bottom w:val="single" w:sz="4" w:space="1" w:color="auto"/>
        </w:pBdr>
        <w:ind w:left="567"/>
      </w:pPr>
      <w:r>
        <w:t>Private members:</w:t>
      </w:r>
    </w:p>
    <w:p w14:paraId="26CFADB7" w14:textId="77777777" w:rsidR="007C67CA" w:rsidRDefault="007C67CA" w:rsidP="007C67CA">
      <w:pPr>
        <w:pBdr>
          <w:bottom w:val="single" w:sz="4" w:space="1" w:color="auto"/>
        </w:pBdr>
        <w:ind w:left="567"/>
      </w:pPr>
      <w:r>
        <w:t>N - integer type</w:t>
      </w:r>
    </w:p>
    <w:p w14:paraId="0848033A" w14:textId="77777777" w:rsidR="007C67CA" w:rsidRDefault="007C67CA" w:rsidP="007C67CA">
      <w:pPr>
        <w:pBdr>
          <w:bottom w:val="single" w:sz="4" w:space="1" w:color="auto"/>
        </w:pBdr>
        <w:ind w:left="567"/>
      </w:pPr>
      <w:r>
        <w:t>Public members:</w:t>
      </w:r>
    </w:p>
    <w:p w14:paraId="4DB06EF5" w14:textId="77777777" w:rsidR="007C67CA" w:rsidRDefault="007C67CA" w:rsidP="007C67CA">
      <w:pPr>
        <w:pBdr>
          <w:bottom w:val="single" w:sz="4" w:space="1" w:color="auto"/>
        </w:pBdr>
        <w:ind w:left="567"/>
      </w:pPr>
      <w:r>
        <w:t>Create a default constructor to give the initial values to data members of the class NATURAL_NUMBERS</w:t>
      </w:r>
    </w:p>
    <w:p w14:paraId="049D9143" w14:textId="77777777" w:rsidR="007C67CA" w:rsidRDefault="007C67CA" w:rsidP="007C67CA">
      <w:pPr>
        <w:pBdr>
          <w:bottom w:val="single" w:sz="4" w:space="1" w:color="auto"/>
        </w:pBdr>
        <w:ind w:left="567"/>
      </w:pPr>
      <w:r>
        <w:t>COMPUTE_SUMOFNATURAL() - must compute the sum of N natural numbers and return the result to main() for printing</w:t>
      </w:r>
    </w:p>
    <w:p w14:paraId="2BDA6C2A" w14:textId="77777777" w:rsidR="007C67CA" w:rsidRDefault="007C67CA" w:rsidP="007C67CA">
      <w:pPr>
        <w:pBdr>
          <w:bottom w:val="single" w:sz="4" w:space="1" w:color="auto"/>
        </w:pBdr>
        <w:ind w:left="567"/>
      </w:pPr>
      <w:r>
        <w:t>A separate class NATURAL shall be created to include the main()</w:t>
      </w:r>
    </w:p>
    <w:p w14:paraId="75746344" w14:textId="77777777" w:rsidR="007C67CA" w:rsidRDefault="007C67CA" w:rsidP="007C67CA">
      <w:pPr>
        <w:pBdr>
          <w:bottom w:val="single" w:sz="4" w:space="1" w:color="auto"/>
        </w:pBdr>
        <w:ind w:left="567"/>
      </w:pPr>
      <w:r>
        <w:t>main() - Invoke the default constructor</w:t>
      </w:r>
    </w:p>
    <w:p w14:paraId="0D112A02" w14:textId="77777777" w:rsidR="007C67CA" w:rsidRDefault="007C67CA" w:rsidP="007C67CA">
      <w:pPr>
        <w:pBdr>
          <w:bottom w:val="single" w:sz="4" w:space="1" w:color="auto"/>
        </w:pBdr>
        <w:ind w:left="567"/>
      </w:pPr>
      <w:r>
        <w:t xml:space="preserve">         It must take an integer as user input and invoke COMPUTE_SUMOFNATURAL() and print the result</w:t>
      </w:r>
    </w:p>
    <w:p w14:paraId="06FC84BD" w14:textId="66853D68" w:rsidR="00FD2DCA" w:rsidRPr="00A64CF3" w:rsidRDefault="007C67CA" w:rsidP="007C67CA">
      <w:pPr>
        <w:pBdr>
          <w:bottom w:val="single" w:sz="4" w:space="1" w:color="auto"/>
        </w:pBdr>
        <w:ind w:left="567"/>
      </w:pPr>
      <w:r>
        <w:t xml:space="preserve">         The program must continue as long as the user wants</w:t>
      </w:r>
    </w:p>
    <w:p w14:paraId="4541BF2B" w14:textId="77809DCE" w:rsidR="00614C4B" w:rsidRPr="005973FA" w:rsidRDefault="00FD2DCA" w:rsidP="005973F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360"/>
        <w:rPr>
          <w:rFonts w:ascii="Bahnschrift" w:hAnsi="Bahnschrift" w:cs="Times New Roman"/>
          <w:bCs/>
          <w:color w:val="0070C0"/>
          <w:sz w:val="28"/>
          <w:szCs w:val="24"/>
        </w:rPr>
      </w:pPr>
      <w:r w:rsidRPr="005973FA">
        <w:rPr>
          <w:rFonts w:ascii="Bahnschrift" w:hAnsi="Bahnschrift" w:cs="Times New Roman"/>
          <w:bCs/>
          <w:sz w:val="28"/>
          <w:szCs w:val="24"/>
        </w:rPr>
        <w:t>Form</w:t>
      </w:r>
      <w:r w:rsidR="00614C4B" w:rsidRPr="005973FA">
        <w:rPr>
          <w:rFonts w:ascii="Bahnschrift" w:hAnsi="Bahnschrift" w:cs="Times New Roman"/>
          <w:bCs/>
          <w:sz w:val="28"/>
          <w:szCs w:val="24"/>
        </w:rPr>
        <w:t xml:space="preserve"> </w:t>
      </w:r>
      <w:r w:rsidRPr="005973FA">
        <w:rPr>
          <w:rFonts w:ascii="Bahnschrift" w:hAnsi="Bahnschrift" w:cs="Times New Roman"/>
          <w:bCs/>
          <w:sz w:val="28"/>
          <w:szCs w:val="24"/>
        </w:rPr>
        <w:t xml:space="preserve">1: </w:t>
      </w:r>
      <w:r w:rsidR="005973FA" w:rsidRPr="005973FA">
        <w:rPr>
          <w:rFonts w:ascii="Bahnschrift" w:hAnsi="Bahnschrift" w:cs="Times New Roman"/>
          <w:bCs/>
          <w:sz w:val="28"/>
          <w:szCs w:val="24"/>
        </w:rPr>
        <w:t>acc to que</w:t>
      </w:r>
    </w:p>
    <w:p w14:paraId="618391DA" w14:textId="77777777" w:rsidR="00F74008" w:rsidRPr="00F74008" w:rsidRDefault="005973FA"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sidR="00F74008" w:rsidRPr="00F74008">
        <w:rPr>
          <w:rFonts w:ascii="Bahnschrift" w:hAnsi="Bahnschrift" w:cs="Times New Roman"/>
          <w:bCs/>
          <w:sz w:val="28"/>
          <w:szCs w:val="24"/>
        </w:rPr>
        <w:t>import java.util.*;</w:t>
      </w:r>
    </w:p>
    <w:p w14:paraId="0F7F370F"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class Natural {</w:t>
      </w:r>
    </w:p>
    <w:p w14:paraId="1E6FEC47"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public static void main(String[] args) {</w:t>
      </w:r>
    </w:p>
    <w:p w14:paraId="46C8319D"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Scanner sc = new Scanner(System.in);</w:t>
      </w:r>
    </w:p>
    <w:p w14:paraId="09243B5D"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int N=0,ex=0;</w:t>
      </w:r>
    </w:p>
    <w:p w14:paraId="4E0624C5"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do</w:t>
      </w:r>
    </w:p>
    <w:p w14:paraId="5CBD6611"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w:t>
      </w:r>
    </w:p>
    <w:p w14:paraId="69018579"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r>
      <w:r w:rsidRPr="00F74008">
        <w:rPr>
          <w:rFonts w:ascii="Bahnschrift" w:hAnsi="Bahnschrift" w:cs="Times New Roman"/>
          <w:bCs/>
          <w:sz w:val="28"/>
          <w:szCs w:val="24"/>
        </w:rPr>
        <w:tab/>
      </w:r>
      <w:r w:rsidRPr="00AB5412">
        <w:rPr>
          <w:rFonts w:ascii="Bahnschrift" w:hAnsi="Bahnschrift" w:cs="Times New Roman"/>
          <w:bCs/>
          <w:sz w:val="28"/>
          <w:szCs w:val="24"/>
          <w:highlight w:val="blue"/>
        </w:rPr>
        <w:t>//inputing limit</w:t>
      </w:r>
    </w:p>
    <w:p w14:paraId="7A6A50FD"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r>
      <w:r w:rsidRPr="00F74008">
        <w:rPr>
          <w:rFonts w:ascii="Bahnschrift" w:hAnsi="Bahnschrift" w:cs="Times New Roman"/>
          <w:bCs/>
          <w:sz w:val="28"/>
          <w:szCs w:val="24"/>
        </w:rPr>
        <w:tab/>
        <w:t>System.out.print("Enter the limit: ");</w:t>
      </w:r>
    </w:p>
    <w:p w14:paraId="5BB1F88A"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N=sc.nextInt();</w:t>
      </w:r>
    </w:p>
    <w:p w14:paraId="55989F1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Natural_Numbers nn = new Natural_Numbers(N);</w:t>
      </w:r>
    </w:p>
    <w:p w14:paraId="5B1B66AE"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r>
      <w:r w:rsidRPr="00AB5412">
        <w:rPr>
          <w:rFonts w:ascii="Bahnschrift" w:hAnsi="Bahnschrift" w:cs="Times New Roman"/>
          <w:bCs/>
          <w:sz w:val="28"/>
          <w:szCs w:val="24"/>
          <w:highlight w:val="blue"/>
        </w:rPr>
        <w:t>//printing result</w:t>
      </w:r>
    </w:p>
    <w:p w14:paraId="453F05B1"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 xml:space="preserve">            System.out.println("The sum of the natural numbers till "+N+" is "+ nn.Compute_Sumofnatural());</w:t>
      </w:r>
    </w:p>
    <w:p w14:paraId="1DCA2108"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r>
      <w:r w:rsidRPr="00AB5412">
        <w:rPr>
          <w:rFonts w:ascii="Bahnschrift" w:hAnsi="Bahnschrift" w:cs="Times New Roman"/>
          <w:bCs/>
          <w:sz w:val="28"/>
          <w:szCs w:val="24"/>
          <w:highlight w:val="blue"/>
        </w:rPr>
        <w:t>//asking user if he want to continue</w:t>
      </w:r>
    </w:p>
    <w:p w14:paraId="6E61FF8D"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System.out.println("Do you want to continue?1.Yes 2.No");</w:t>
      </w:r>
    </w:p>
    <w:p w14:paraId="4095C7A6"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ex=sc.nextInt();</w:t>
      </w:r>
    </w:p>
    <w:p w14:paraId="4D18F5DC"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 xml:space="preserve"> </w:t>
      </w:r>
      <w:r w:rsidRPr="00F74008">
        <w:rPr>
          <w:rFonts w:ascii="Bahnschrift" w:hAnsi="Bahnschrift" w:cs="Times New Roman"/>
          <w:bCs/>
          <w:sz w:val="28"/>
          <w:szCs w:val="24"/>
        </w:rPr>
        <w:tab/>
      </w:r>
      <w:r w:rsidRPr="00F74008">
        <w:rPr>
          <w:rFonts w:ascii="Bahnschrift" w:hAnsi="Bahnschrift" w:cs="Times New Roman"/>
          <w:bCs/>
          <w:sz w:val="28"/>
          <w:szCs w:val="24"/>
        </w:rPr>
        <w:tab/>
        <w:t>}while(ex==1);</w:t>
      </w:r>
    </w:p>
    <w:p w14:paraId="519CC87F"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w:t>
      </w:r>
    </w:p>
    <w:p w14:paraId="06C4863C"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w:t>
      </w:r>
      <w:r w:rsidRPr="00F74008">
        <w:rPr>
          <w:rFonts w:ascii="Bahnschrift" w:hAnsi="Bahnschrift" w:cs="Times New Roman"/>
          <w:bCs/>
          <w:sz w:val="28"/>
          <w:szCs w:val="24"/>
        </w:rPr>
        <w:tab/>
      </w:r>
      <w:r w:rsidRPr="00F74008">
        <w:rPr>
          <w:rFonts w:ascii="Bahnschrift" w:hAnsi="Bahnschrift" w:cs="Times New Roman"/>
          <w:bCs/>
          <w:sz w:val="28"/>
          <w:szCs w:val="24"/>
        </w:rPr>
        <w:tab/>
      </w:r>
    </w:p>
    <w:p w14:paraId="3C5E53F6"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p>
    <w:p w14:paraId="09C7C5A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class Natural_Numbers {</w:t>
      </w:r>
    </w:p>
    <w:p w14:paraId="4FF59358"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private int N;</w:t>
      </w:r>
    </w:p>
    <w:p w14:paraId="1B22795A"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p>
    <w:p w14:paraId="1496382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AB5412">
        <w:rPr>
          <w:rFonts w:ascii="Bahnschrift" w:hAnsi="Bahnschrift" w:cs="Times New Roman"/>
          <w:bCs/>
          <w:sz w:val="28"/>
          <w:szCs w:val="24"/>
          <w:highlight w:val="blue"/>
        </w:rPr>
        <w:t>//constructor to initialize N with the number passed in main</w:t>
      </w:r>
    </w:p>
    <w:p w14:paraId="61F419EF"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public Natural_Numbers(int n){</w:t>
      </w:r>
    </w:p>
    <w:p w14:paraId="6C93DEC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N = n;</w:t>
      </w:r>
    </w:p>
    <w:p w14:paraId="7FD598C1"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w:t>
      </w:r>
    </w:p>
    <w:p w14:paraId="4052340D"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public int Compute_Sumofnatural(){</w:t>
      </w:r>
    </w:p>
    <w:p w14:paraId="2CA3AE04"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int sum = 0;</w:t>
      </w:r>
    </w:p>
    <w:p w14:paraId="1E579A6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for(int i=1; i&lt;=N; i++)</w:t>
      </w:r>
    </w:p>
    <w:p w14:paraId="21CA6DA8"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w:t>
      </w:r>
    </w:p>
    <w:p w14:paraId="6DDD8784"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r>
      <w:r w:rsidRPr="00F74008">
        <w:rPr>
          <w:rFonts w:ascii="Bahnschrift" w:hAnsi="Bahnschrift" w:cs="Times New Roman"/>
          <w:bCs/>
          <w:sz w:val="28"/>
          <w:szCs w:val="24"/>
        </w:rPr>
        <w:tab/>
        <w:t>sum += i;</w:t>
      </w:r>
    </w:p>
    <w:p w14:paraId="66A4C9B6"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w:t>
      </w:r>
    </w:p>
    <w:p w14:paraId="5ADB4792"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r>
      <w:r w:rsidRPr="00F74008">
        <w:rPr>
          <w:rFonts w:ascii="Bahnschrift" w:hAnsi="Bahnschrift" w:cs="Times New Roman"/>
          <w:bCs/>
          <w:sz w:val="28"/>
          <w:szCs w:val="24"/>
        </w:rPr>
        <w:tab/>
        <w:t>return sum;</w:t>
      </w:r>
      <w:r w:rsidRPr="00F74008">
        <w:rPr>
          <w:rFonts w:ascii="Bahnschrift" w:hAnsi="Bahnschrift" w:cs="Times New Roman"/>
          <w:bCs/>
          <w:sz w:val="28"/>
          <w:szCs w:val="24"/>
        </w:rPr>
        <w:tab/>
      </w:r>
      <w:r w:rsidRPr="00F74008">
        <w:rPr>
          <w:rFonts w:ascii="Bahnschrift" w:hAnsi="Bahnschrift" w:cs="Times New Roman"/>
          <w:bCs/>
          <w:sz w:val="28"/>
          <w:szCs w:val="24"/>
        </w:rPr>
        <w:tab/>
      </w:r>
      <w:r w:rsidRPr="00F74008">
        <w:rPr>
          <w:rFonts w:ascii="Bahnschrift" w:hAnsi="Bahnschrift" w:cs="Times New Roman"/>
          <w:bCs/>
          <w:sz w:val="28"/>
          <w:szCs w:val="24"/>
        </w:rPr>
        <w:tab/>
      </w:r>
      <w:r w:rsidRPr="00F74008">
        <w:rPr>
          <w:rFonts w:ascii="Bahnschrift" w:hAnsi="Bahnschrift" w:cs="Times New Roman"/>
          <w:bCs/>
          <w:sz w:val="28"/>
          <w:szCs w:val="24"/>
        </w:rPr>
        <w:tab/>
      </w:r>
    </w:p>
    <w:p w14:paraId="2955A0EE" w14:textId="77777777" w:rsidR="00F74008" w:rsidRPr="00F74008"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ab/>
        <w:t>}</w:t>
      </w:r>
    </w:p>
    <w:p w14:paraId="0260E0BC" w14:textId="0080BA33" w:rsidR="00FD2DCA" w:rsidRDefault="00F74008" w:rsidP="00F74008">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F74008">
        <w:rPr>
          <w:rFonts w:ascii="Bahnschrift" w:hAnsi="Bahnschrift" w:cs="Times New Roman"/>
          <w:bCs/>
          <w:sz w:val="28"/>
          <w:szCs w:val="24"/>
        </w:rPr>
        <w:t>}</w:t>
      </w:r>
    </w:p>
    <w:p w14:paraId="56ECE4BA" w14:textId="44D4239D" w:rsidR="00334321" w:rsidRDefault="00334321" w:rsidP="0033432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 –</w:t>
      </w:r>
    </w:p>
    <w:p w14:paraId="3FEEB1A5" w14:textId="6F71713F" w:rsidR="008F48D1" w:rsidRDefault="00334321">
      <w:pPr>
        <w:rPr>
          <w:noProof/>
        </w:rPr>
      </w:pPr>
      <w:r>
        <w:rPr>
          <w:noProof/>
        </w:rPr>
        <w:t xml:space="preserve">        </w:t>
      </w:r>
      <w:r w:rsidR="008F48D1">
        <w:rPr>
          <w:noProof/>
        </w:rPr>
        <w:t xml:space="preserve">                    </w:t>
      </w:r>
      <w:r w:rsidR="00F74008">
        <w:rPr>
          <w:noProof/>
        </w:rPr>
        <w:drawing>
          <wp:inline distT="0" distB="0" distL="0" distR="0" wp14:anchorId="6E1280A2" wp14:editId="5F0E1888">
            <wp:extent cx="4229100"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29100" cy="2495550"/>
                    </a:xfrm>
                    <a:prstGeom prst="rect">
                      <a:avLst/>
                    </a:prstGeom>
                  </pic:spPr>
                </pic:pic>
              </a:graphicData>
            </a:graphic>
          </wp:inline>
        </w:drawing>
      </w:r>
    </w:p>
    <w:p w14:paraId="44A5479C" w14:textId="77777777" w:rsidR="00690E54" w:rsidRDefault="00334321">
      <w:pPr>
        <w:rPr>
          <w:noProof/>
        </w:rPr>
      </w:pPr>
      <w:r>
        <w:rPr>
          <w:noProof/>
        </w:rPr>
        <w:t xml:space="preserve">    </w:t>
      </w:r>
    </w:p>
    <w:p w14:paraId="02EE7BEB" w14:textId="77777777" w:rsidR="00690E54" w:rsidRPr="0048470B"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1214A8D6" w14:textId="77777777" w:rsidR="00690E54" w:rsidRDefault="00690E54" w:rsidP="00690E54">
      <w:pPr>
        <w:pStyle w:val="ListParagraph"/>
        <w:numPr>
          <w:ilvl w:val="0"/>
          <w:numId w:val="45"/>
        </w:numPr>
        <w:spacing w:line="480" w:lineRule="auto"/>
      </w:pPr>
      <w:r>
        <w:t>The program could use static members to improve memory for private members of operation class</w:t>
      </w:r>
    </w:p>
    <w:p w14:paraId="3D9DD1A4" w14:textId="3777D51E" w:rsidR="00690E54" w:rsidRPr="00F74008" w:rsidRDefault="00690E54" w:rsidP="00690E54">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0B379EB1" w14:textId="779C5D23" w:rsidR="00F74008" w:rsidRDefault="00F74008" w:rsidP="00F74008">
      <w:pPr>
        <w:pStyle w:val="ListParagraph"/>
        <w:spacing w:line="480" w:lineRule="auto"/>
        <w:ind w:left="502"/>
        <w:rPr>
          <w:rFonts w:ascii="Times New Roman" w:eastAsia="Times New Roman" w:hAnsi="Times New Roman" w:cs="Times New Roman"/>
          <w:b/>
          <w:sz w:val="36"/>
          <w:szCs w:val="24"/>
        </w:rPr>
      </w:pPr>
      <w:r>
        <w:rPr>
          <w:noProof/>
        </w:rPr>
        <w:drawing>
          <wp:inline distT="0" distB="0" distL="0" distR="0" wp14:anchorId="44ADF722" wp14:editId="3AD00408">
            <wp:extent cx="5905500" cy="206692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5500" cy="2066925"/>
                    </a:xfrm>
                    <a:prstGeom prst="rect">
                      <a:avLst/>
                    </a:prstGeom>
                  </pic:spPr>
                </pic:pic>
              </a:graphicData>
            </a:graphic>
          </wp:inline>
        </w:drawing>
      </w:r>
    </w:p>
    <w:p w14:paraId="6016133C" w14:textId="79D192B5" w:rsidR="00AD5509" w:rsidRPr="00D65219" w:rsidRDefault="00AB5412" w:rsidP="00690E54">
      <w:pPr>
        <w:pStyle w:val="ListParagraph"/>
        <w:numPr>
          <w:ilvl w:val="0"/>
          <w:numId w:val="45"/>
        </w:numPr>
        <w:spacing w:line="480" w:lineRule="auto"/>
        <w:rPr>
          <w:rFonts w:ascii="Times New Roman" w:eastAsia="Times New Roman" w:hAnsi="Times New Roman" w:cs="Times New Roman"/>
          <w:b/>
          <w:szCs w:val="18"/>
        </w:rPr>
      </w:pPr>
      <w:r>
        <w:rPr>
          <w:bCs/>
          <w:szCs w:val="16"/>
        </w:rPr>
        <w:t>Now we we directly use BigInteger for our input processing.</w:t>
      </w:r>
    </w:p>
    <w:p w14:paraId="77F6356B" w14:textId="5D514F3F" w:rsidR="00D65219" w:rsidRPr="00D65219" w:rsidRDefault="00D65219" w:rsidP="00045A0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spacing w:line="480" w:lineRule="auto"/>
        <w:ind w:left="142"/>
        <w:rPr>
          <w:rFonts w:ascii="Times New Roman" w:eastAsia="Times New Roman" w:hAnsi="Times New Roman" w:cs="Times New Roman"/>
          <w:b/>
          <w:szCs w:val="18"/>
        </w:rPr>
      </w:pPr>
      <w:r>
        <w:rPr>
          <w:rFonts w:ascii="Times New Roman" w:eastAsia="Times New Roman" w:hAnsi="Times New Roman" w:cs="Times New Roman"/>
          <w:b/>
          <w:szCs w:val="18"/>
        </w:rPr>
        <w:t>Note- we have also used CurrentTime method in System class to measure our execution time</w:t>
      </w:r>
    </w:p>
    <w:p w14:paraId="21ABC39D" w14:textId="77777777" w:rsidR="00690E54" w:rsidRPr="0039631F"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6A86766E"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437A4AF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459A492F"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math.BigInteger;</w:t>
      </w:r>
    </w:p>
    <w:p w14:paraId="4AF6620C"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Natural {</w:t>
      </w:r>
    </w:p>
    <w:p w14:paraId="691C3542"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7A34091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045A02">
        <w:rPr>
          <w:highlight w:val="blue"/>
        </w:rPr>
        <w:t>//for measuring time consumed in execution</w:t>
      </w:r>
    </w:p>
    <w:p w14:paraId="394D37E1"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ong start = System.currentTimeMillis();</w:t>
      </w:r>
    </w:p>
    <w:p w14:paraId="62659711"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6E61495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p>
    <w:p w14:paraId="254719C6"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igInteger N;</w:t>
      </w:r>
    </w:p>
    <w:p w14:paraId="33B476F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2D44470F"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2F66CAD0"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157F6887"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ile file = new File(args[0]);</w:t>
      </w:r>
    </w:p>
    <w:p w14:paraId="53D9CA26"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canner fs = new Scanner(file);</w:t>
      </w:r>
    </w:p>
    <w:p w14:paraId="652CFC1A"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p>
    <w:p w14:paraId="09D06BA8"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s.useDelimiter("\\D+");</w:t>
      </w:r>
    </w:p>
    <w:p w14:paraId="1BBEC953"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fs.hasNext()){</w:t>
      </w:r>
    </w:p>
    <w:p w14:paraId="013E3EF6"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045A02">
        <w:rPr>
          <w:highlight w:val="blue"/>
        </w:rPr>
        <w:t>//inputing limit</w:t>
      </w:r>
    </w:p>
    <w:p w14:paraId="4C02139F"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N=fs.nextBigInteger();</w:t>
      </w:r>
    </w:p>
    <w:p w14:paraId="06B793B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The limit is: "+N);</w:t>
      </w:r>
    </w:p>
    <w:p w14:paraId="4BAA36A2"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Natural_Numbers nn = new Natural_Numbers(N);</w:t>
      </w:r>
    </w:p>
    <w:p w14:paraId="5BFEC150"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045A02">
        <w:rPr>
          <w:highlight w:val="blue"/>
        </w:rPr>
        <w:t>//printing result</w:t>
      </w:r>
    </w:p>
    <w:p w14:paraId="574AF972"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sum of the natural numbers till "+N+" is "+ nn.Compute_Sumofnatural());</w:t>
      </w:r>
    </w:p>
    <w:p w14:paraId="72506D0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12733428"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68A4A630"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NoSuchElementException|FileNotFoundException|ArrayIndexOutOfBoundsException e){</w:t>
      </w:r>
    </w:p>
    <w:p w14:paraId="0F888078"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02B526D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A9F656F"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rsidRPr="00045A02">
        <w:rPr>
          <w:highlight w:val="blue"/>
        </w:rPr>
        <w:t>//for checkig the time consumed</w:t>
      </w:r>
    </w:p>
    <w:p w14:paraId="50034C09"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long finish = System.currentTimeMillis();</w:t>
      </w:r>
    </w:p>
    <w:p w14:paraId="2988D7A7"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01C5E81B"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045A02">
        <w:rPr>
          <w:highlight w:val="blue"/>
        </w:rPr>
        <w:t>//asking user if he want to continue</w:t>
      </w:r>
    </w:p>
    <w:p w14:paraId="2065FD6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03B6DE4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1979A7A1"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6B20858E"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9B0900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w:t>
      </w:r>
      <w:r>
        <w:tab/>
      </w:r>
      <w:r>
        <w:tab/>
      </w:r>
    </w:p>
    <w:p w14:paraId="6591FE55"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CD70003"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class Natural_Numbers {</w:t>
      </w:r>
    </w:p>
    <w:p w14:paraId="4F28339A"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BigInteger N;</w:t>
      </w:r>
    </w:p>
    <w:p w14:paraId="545083D8"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2FDEDAB3"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045A02">
        <w:rPr>
          <w:highlight w:val="blue"/>
        </w:rPr>
        <w:t>//constructor to initialize N with the number passed in main</w:t>
      </w:r>
    </w:p>
    <w:p w14:paraId="1378C7B7"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Natural_Numbers(BigInteger n){</w:t>
      </w:r>
    </w:p>
    <w:p w14:paraId="1B928449"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 = n;</w:t>
      </w:r>
    </w:p>
    <w:p w14:paraId="5EE99EF6"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3843748"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BigInteger Compute_Sumofnatural(){</w:t>
      </w:r>
    </w:p>
    <w:p w14:paraId="42499EEC"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igInteger sum = new BigInteger("0");</w:t>
      </w:r>
    </w:p>
    <w:p w14:paraId="1D628E71"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BigInteger i= N; i.compareTo(BigInteger.ZERO)&gt;0; i=i.subtract(BigInteger.ONE))</w:t>
      </w:r>
    </w:p>
    <w:p w14:paraId="68FF3C32"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2B53E61"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BigInteger b = new BigInteger(String.valueOf(i));</w:t>
      </w:r>
    </w:p>
    <w:p w14:paraId="1E26DE84"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m = sum.add(b);</w:t>
      </w:r>
    </w:p>
    <w:p w14:paraId="5433282C"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998FEFE"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w:t>
      </w:r>
      <w:r>
        <w:tab/>
      </w:r>
      <w:r>
        <w:tab/>
      </w:r>
      <w:r>
        <w:tab/>
      </w:r>
      <w:r>
        <w:tab/>
      </w:r>
    </w:p>
    <w:p w14:paraId="0D7B3C67"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BC904FF" w14:textId="77777777" w:rsidR="00D65219" w:rsidRDefault="00D65219" w:rsidP="00D65219">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68518682" w14:textId="0BC39DB9" w:rsidR="00690E54" w:rsidRPr="003B660D" w:rsidRDefault="00690E54"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D9B2FDC" w14:textId="557A15D9" w:rsidR="001A0B69" w:rsidRDefault="001A0B69" w:rsidP="00690E54">
      <w:pPr>
        <w:rPr>
          <w:rFonts w:ascii="Bahnschrift" w:hAnsi="Bahnschrift" w:cs="Times New Roman"/>
          <w:b/>
          <w:sz w:val="28"/>
          <w:szCs w:val="24"/>
        </w:rPr>
      </w:pPr>
    </w:p>
    <w:p w14:paraId="47A51447" w14:textId="2307B798" w:rsidR="00045A02" w:rsidRDefault="00045A02" w:rsidP="00690E54">
      <w:pPr>
        <w:rPr>
          <w:rFonts w:ascii="Bahnschrift" w:hAnsi="Bahnschrift" w:cs="Times New Roman"/>
          <w:b/>
          <w:sz w:val="28"/>
          <w:szCs w:val="24"/>
        </w:rPr>
      </w:pPr>
    </w:p>
    <w:p w14:paraId="7A1B06DA" w14:textId="79E2C1B8" w:rsidR="00045A02" w:rsidRDefault="00045A02" w:rsidP="00690E54">
      <w:pPr>
        <w:rPr>
          <w:rFonts w:ascii="Bahnschrift" w:hAnsi="Bahnschrift" w:cs="Times New Roman"/>
          <w:b/>
          <w:sz w:val="28"/>
          <w:szCs w:val="24"/>
        </w:rPr>
      </w:pPr>
    </w:p>
    <w:p w14:paraId="0B2E98AC" w14:textId="15A3B675" w:rsidR="00045A02" w:rsidRDefault="00045A02" w:rsidP="00690E54">
      <w:pPr>
        <w:rPr>
          <w:rFonts w:ascii="Bahnschrift" w:hAnsi="Bahnschrift" w:cs="Times New Roman"/>
          <w:b/>
          <w:sz w:val="28"/>
          <w:szCs w:val="24"/>
        </w:rPr>
      </w:pPr>
    </w:p>
    <w:p w14:paraId="449B7448" w14:textId="1AC8B677" w:rsidR="00045A02" w:rsidRDefault="00045A02" w:rsidP="00690E54">
      <w:pPr>
        <w:rPr>
          <w:rFonts w:ascii="Bahnschrift" w:hAnsi="Bahnschrift" w:cs="Times New Roman"/>
          <w:b/>
          <w:sz w:val="28"/>
          <w:szCs w:val="24"/>
        </w:rPr>
      </w:pPr>
    </w:p>
    <w:p w14:paraId="210CB193" w14:textId="7F050CAC" w:rsidR="00045A02" w:rsidRDefault="00045A02" w:rsidP="00690E54">
      <w:pPr>
        <w:rPr>
          <w:rFonts w:ascii="Bahnschrift" w:hAnsi="Bahnschrift" w:cs="Times New Roman"/>
          <w:b/>
          <w:sz w:val="28"/>
          <w:szCs w:val="24"/>
        </w:rPr>
      </w:pPr>
    </w:p>
    <w:p w14:paraId="7FC40C21" w14:textId="77777777" w:rsidR="00045A02" w:rsidRDefault="00045A02" w:rsidP="00690E54">
      <w:pPr>
        <w:rPr>
          <w:rFonts w:ascii="Bahnschrift" w:hAnsi="Bahnschrift" w:cs="Times New Roman"/>
          <w:b/>
          <w:sz w:val="28"/>
          <w:szCs w:val="24"/>
        </w:rPr>
      </w:pPr>
    </w:p>
    <w:p w14:paraId="5A4D106F" w14:textId="77777777" w:rsidR="00690E54" w:rsidRPr="004A25C3"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597C5262" w14:textId="19460D67" w:rsidR="00690E54" w:rsidRDefault="00690E54" w:rsidP="00690E54">
      <w:pPr>
        <w:rPr>
          <w:noProof/>
        </w:rPr>
      </w:pPr>
      <w:r>
        <w:rPr>
          <w:noProof/>
        </w:rPr>
        <w:t xml:space="preserve">                                  </w:t>
      </w:r>
    </w:p>
    <w:p w14:paraId="66349908" w14:textId="1FE3AD8F" w:rsidR="005A1260" w:rsidRDefault="005A1260" w:rsidP="005A126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B4C6E7" w:themeFill="accent1" w:themeFillTint="66"/>
        <w:rPr>
          <w:noProof/>
        </w:rPr>
      </w:pPr>
      <w:r>
        <w:rPr>
          <w:noProof/>
        </w:rPr>
        <w:t xml:space="preserve">Text File </w:t>
      </w:r>
      <w:r w:rsidR="00334321">
        <w:rPr>
          <w:noProof/>
        </w:rPr>
        <w:t xml:space="preserve">   </w:t>
      </w:r>
    </w:p>
    <w:p w14:paraId="400C5DE9" w14:textId="36230055" w:rsidR="005A1260" w:rsidRDefault="005A1260">
      <w:pPr>
        <w:rPr>
          <w:noProof/>
        </w:rPr>
      </w:pPr>
      <w:r>
        <w:rPr>
          <w:noProof/>
        </w:rPr>
        <w:drawing>
          <wp:inline distT="0" distB="0" distL="0" distR="0" wp14:anchorId="77D09F1B" wp14:editId="1974D409">
            <wp:extent cx="2628900" cy="99060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28900" cy="990600"/>
                    </a:xfrm>
                    <a:prstGeom prst="rect">
                      <a:avLst/>
                    </a:prstGeom>
                  </pic:spPr>
                </pic:pic>
              </a:graphicData>
            </a:graphic>
          </wp:inline>
        </w:drawing>
      </w:r>
      <w:r w:rsidR="00334321">
        <w:rPr>
          <w:noProof/>
        </w:rPr>
        <w:t xml:space="preserve">                 </w:t>
      </w:r>
    </w:p>
    <w:p w14:paraId="44FB8A40" w14:textId="33DEAD16" w:rsidR="00965188" w:rsidRDefault="005A1260">
      <w:pPr>
        <w:rPr>
          <w:noProof/>
        </w:rPr>
      </w:pPr>
      <w:r>
        <w:rPr>
          <w:noProof/>
        </w:rPr>
        <mc:AlternateContent>
          <mc:Choice Requires="wps">
            <w:drawing>
              <wp:anchor distT="0" distB="0" distL="114300" distR="114300" simplePos="0" relativeHeight="252005376" behindDoc="0" locked="0" layoutInCell="1" allowOverlap="1" wp14:anchorId="333E0769" wp14:editId="173E8892">
                <wp:simplePos x="0" y="0"/>
                <wp:positionH relativeFrom="column">
                  <wp:posOffset>3143250</wp:posOffset>
                </wp:positionH>
                <wp:positionV relativeFrom="paragraph">
                  <wp:posOffset>1487170</wp:posOffset>
                </wp:positionV>
                <wp:extent cx="2146300" cy="787400"/>
                <wp:effectExtent l="0" t="0" r="25400" b="12700"/>
                <wp:wrapNone/>
                <wp:docPr id="302" name="Rectangle: Rounded Corners 302"/>
                <wp:cNvGraphicFramePr/>
                <a:graphic xmlns:a="http://schemas.openxmlformats.org/drawingml/2006/main">
                  <a:graphicData uri="http://schemas.microsoft.com/office/word/2010/wordprocessingShape">
                    <wps:wsp>
                      <wps:cNvSpPr/>
                      <wps:spPr>
                        <a:xfrm>
                          <a:off x="0" y="0"/>
                          <a:ext cx="2146300" cy="787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408DB8" w14:textId="3A12C67F" w:rsidR="008C63D3" w:rsidRDefault="008C63D3" w:rsidP="005A1260">
                            <w:pPr>
                              <w:jc w:val="center"/>
                            </w:pPr>
                            <w:r>
                              <w:t xml:space="preserve">Only took 457 ms that is </w:t>
                            </w:r>
                            <w:r w:rsidRPr="005A1260">
                              <w:t>0.457</w:t>
                            </w:r>
                            <w:r>
                              <w:t xml:space="preserve">sec to compute such huge 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3E0769" id="Rectangle: Rounded Corners 302" o:spid="_x0000_s1118" style="position:absolute;margin-left:247.5pt;margin-top:117.1pt;width:169pt;height:62pt;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" fillcolor="#4472c4 [3204]" strokecolor="#1f3763 [1604]" strokeweight="1pt">
                <v:stroke joinstyle="miter"/>
                <v:textbox>
                  <w:txbxContent>
                    <w:p w14:paraId="71408DB8" w14:textId="3A12C67F" w:rsidR="008C63D3" w:rsidRDefault="008C63D3" w:rsidP="005A1260">
                      <w:pPr>
                        <w:jc w:val="center"/>
                      </w:pPr>
                      <w:r>
                        <w:t xml:space="preserve">Only took 457 ms that is </w:t>
                      </w:r>
                      <w:r w:rsidRPr="005A1260">
                        <w:t>0.457</w:t>
                      </w:r>
                      <w:r>
                        <w:t xml:space="preserve">sec to compute such huge input </w:t>
                      </w:r>
                    </w:p>
                  </w:txbxContent>
                </v:textbox>
              </v:roundrect>
            </w:pict>
          </mc:Fallback>
        </mc:AlternateContent>
      </w:r>
      <w:r>
        <w:rPr>
          <w:noProof/>
        </w:rPr>
        <mc:AlternateContent>
          <mc:Choice Requires="wps">
            <w:drawing>
              <wp:anchor distT="0" distB="0" distL="114300" distR="114300" simplePos="0" relativeHeight="252004352" behindDoc="0" locked="0" layoutInCell="1" allowOverlap="1" wp14:anchorId="2D97E020" wp14:editId="2518C37F">
                <wp:simplePos x="0" y="0"/>
                <wp:positionH relativeFrom="column">
                  <wp:posOffset>1638300</wp:posOffset>
                </wp:positionH>
                <wp:positionV relativeFrom="paragraph">
                  <wp:posOffset>1487170</wp:posOffset>
                </wp:positionV>
                <wp:extent cx="1504950" cy="114300"/>
                <wp:effectExtent l="0" t="0" r="76200" b="95250"/>
                <wp:wrapNone/>
                <wp:docPr id="301" name="Straight Arrow Connector 301"/>
                <wp:cNvGraphicFramePr/>
                <a:graphic xmlns:a="http://schemas.openxmlformats.org/drawingml/2006/main">
                  <a:graphicData uri="http://schemas.microsoft.com/office/word/2010/wordprocessingShape">
                    <wps:wsp>
                      <wps:cNvCnPr/>
                      <wps:spPr>
                        <a:xfrm>
                          <a:off x="0" y="0"/>
                          <a:ext cx="150495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C982F4" id="Straight Arrow Connector 301" o:spid="_x0000_s1026" type="#_x0000_t32" style="position:absolute;margin-left:129pt;margin-top:117.1pt;width:118.5pt;height:9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" strokecolor="#4472c4 [3204]" strokeweight=".5pt">
                <v:stroke endarrow="block" joinstyle="miter"/>
              </v:shape>
            </w:pict>
          </mc:Fallback>
        </mc:AlternateContent>
      </w:r>
      <w:r w:rsidR="00334321">
        <w:rPr>
          <w:noProof/>
        </w:rPr>
        <w:t xml:space="preserve">  </w:t>
      </w:r>
      <w:r w:rsidR="00965188">
        <w:rPr>
          <w:noProof/>
        </w:rPr>
        <w:drawing>
          <wp:inline distT="0" distB="0" distL="0" distR="0" wp14:anchorId="00A2E50F" wp14:editId="10A5B4D7">
            <wp:extent cx="5943600" cy="1745615"/>
            <wp:effectExtent l="0" t="0" r="0" b="698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745615"/>
                    </a:xfrm>
                    <a:prstGeom prst="rect">
                      <a:avLst/>
                    </a:prstGeom>
                  </pic:spPr>
                </pic:pic>
              </a:graphicData>
            </a:graphic>
          </wp:inline>
        </w:drawing>
      </w:r>
    </w:p>
    <w:p w14:paraId="2DE324E0" w14:textId="48F35F28" w:rsidR="00846269" w:rsidRDefault="00846269">
      <w:pPr>
        <w:rPr>
          <w:noProof/>
        </w:rPr>
      </w:pPr>
      <w:r w:rsidRPr="009B6BF4">
        <w:rPr>
          <w:rFonts w:ascii="Bahnschrift" w:hAnsi="Bahnschrift" w:cs="Times New Roman"/>
          <w:bCs/>
          <w:noProof/>
          <w:sz w:val="28"/>
          <w:szCs w:val="24"/>
        </w:rPr>
        <mc:AlternateContent>
          <mc:Choice Requires="wps">
            <w:drawing>
              <wp:anchor distT="0" distB="0" distL="114300" distR="114300" simplePos="0" relativeHeight="252007424" behindDoc="0" locked="0" layoutInCell="1" allowOverlap="1" wp14:anchorId="645B82F7" wp14:editId="12F414E9">
                <wp:simplePos x="0" y="0"/>
                <wp:positionH relativeFrom="column">
                  <wp:posOffset>177800</wp:posOffset>
                </wp:positionH>
                <wp:positionV relativeFrom="paragraph">
                  <wp:posOffset>788670</wp:posOffset>
                </wp:positionV>
                <wp:extent cx="1524000" cy="222250"/>
                <wp:effectExtent l="0" t="0" r="57150" b="82550"/>
                <wp:wrapNone/>
                <wp:docPr id="304" name="Straight Arrow Connector 304"/>
                <wp:cNvGraphicFramePr/>
                <a:graphic xmlns:a="http://schemas.openxmlformats.org/drawingml/2006/main">
                  <a:graphicData uri="http://schemas.microsoft.com/office/word/2010/wordprocessingShape">
                    <wps:wsp>
                      <wps:cNvCnPr/>
                      <wps:spPr>
                        <a:xfrm>
                          <a:off x="0" y="0"/>
                          <a:ext cx="1524000" cy="222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7A3FF5" id="Straight Arrow Connector 304" o:spid="_x0000_s1026" type="#_x0000_t32" style="position:absolute;margin-left:14pt;margin-top:62.1pt;width:120pt;height:17.5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" strokecolor="#4472c4 [3204]" strokeweight=".5pt">
                <v:stroke endarrow="block" joinstyle="miter"/>
              </v:shape>
            </w:pict>
          </mc:Fallback>
        </mc:AlternateContent>
      </w:r>
      <w:r>
        <w:rPr>
          <w:noProof/>
        </w:rPr>
        <w:drawing>
          <wp:inline distT="0" distB="0" distL="0" distR="0" wp14:anchorId="1F34F7DA" wp14:editId="7EE369ED">
            <wp:extent cx="3486150" cy="112395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86150" cy="1123950"/>
                    </a:xfrm>
                    <a:prstGeom prst="rect">
                      <a:avLst/>
                    </a:prstGeom>
                  </pic:spPr>
                </pic:pic>
              </a:graphicData>
            </a:graphic>
          </wp:inline>
        </w:drawing>
      </w:r>
      <w:r w:rsidR="009B6BF4" w:rsidRPr="009B6BF4">
        <w:rPr>
          <w:rFonts w:ascii="Bahnschrift" w:hAnsi="Bahnschrift" w:cs="Times New Roman"/>
          <w:bCs/>
          <w:noProof/>
          <w:sz w:val="28"/>
          <w:szCs w:val="24"/>
        </w:rPr>
        <mc:AlternateContent>
          <mc:Choice Requires="wps">
            <w:drawing>
              <wp:anchor distT="0" distB="0" distL="114300" distR="114300" simplePos="0" relativeHeight="252008448" behindDoc="0" locked="0" layoutInCell="1" allowOverlap="1" wp14:anchorId="3BC72EE0" wp14:editId="7563AADF">
                <wp:simplePos x="0" y="0"/>
                <wp:positionH relativeFrom="column">
                  <wp:posOffset>1701800</wp:posOffset>
                </wp:positionH>
                <wp:positionV relativeFrom="paragraph">
                  <wp:posOffset>896620</wp:posOffset>
                </wp:positionV>
                <wp:extent cx="2133600" cy="323850"/>
                <wp:effectExtent l="0" t="0" r="19050" b="19050"/>
                <wp:wrapNone/>
                <wp:docPr id="305" name="Rectangle: Rounded Corners 305"/>
                <wp:cNvGraphicFramePr/>
                <a:graphic xmlns:a="http://schemas.openxmlformats.org/drawingml/2006/main">
                  <a:graphicData uri="http://schemas.microsoft.com/office/word/2010/wordprocessingShape">
                    <wps:wsp>
                      <wps:cNvSpPr/>
                      <wps:spPr>
                        <a:xfrm>
                          <a:off x="0" y="0"/>
                          <a:ext cx="2133600" cy="3238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D057C6" w14:textId="202CEE04" w:rsidR="008C63D3" w:rsidRDefault="008C63D3" w:rsidP="009B6BF4">
                            <w:pPr>
                              <w:jc w:val="center"/>
                            </w:pPr>
                            <w:r>
                              <w:t xml:space="preserve">Passing in wrong input i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C72EE0" id="Rectangle: Rounded Corners 305" o:spid="_x0000_s1119" style="position:absolute;margin-left:134pt;margin-top:70.6pt;width:168pt;height:25.5pt;z-index:25200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" fillcolor="#4472c4 [3204]" strokecolor="#1f3763 [1604]" strokeweight="1pt">
                <v:stroke joinstyle="miter"/>
                <v:textbox>
                  <w:txbxContent>
                    <w:p w14:paraId="61D057C6" w14:textId="202CEE04" w:rsidR="008C63D3" w:rsidRDefault="008C63D3" w:rsidP="009B6BF4">
                      <w:pPr>
                        <w:jc w:val="center"/>
                      </w:pPr>
                      <w:r>
                        <w:t xml:space="preserve">Passing in wrong input in file </w:t>
                      </w:r>
                    </w:p>
                  </w:txbxContent>
                </v:textbox>
              </v:roundrect>
            </w:pict>
          </mc:Fallback>
        </mc:AlternateContent>
      </w:r>
    </w:p>
    <w:p w14:paraId="34BAF6CA" w14:textId="3B96602B" w:rsidR="00C409C1" w:rsidRDefault="00846269">
      <w:pPr>
        <w:rPr>
          <w:rFonts w:ascii="Bahnschrift" w:hAnsi="Bahnschrift" w:cs="Times New Roman"/>
          <w:bCs/>
          <w:sz w:val="28"/>
          <w:szCs w:val="24"/>
        </w:rPr>
      </w:pPr>
      <w:r w:rsidRPr="00846269">
        <w:rPr>
          <w:rFonts w:ascii="Bahnschrift" w:hAnsi="Bahnschrift" w:cs="Times New Roman"/>
          <w:bCs/>
          <w:noProof/>
          <w:sz w:val="28"/>
          <w:szCs w:val="24"/>
        </w:rPr>
        <mc:AlternateContent>
          <mc:Choice Requires="wps">
            <w:drawing>
              <wp:anchor distT="0" distB="0" distL="114300" distR="114300" simplePos="0" relativeHeight="252011520" behindDoc="0" locked="0" layoutInCell="1" allowOverlap="1" wp14:anchorId="48DB6890" wp14:editId="0DE04970">
                <wp:simplePos x="0" y="0"/>
                <wp:positionH relativeFrom="column">
                  <wp:posOffset>3549650</wp:posOffset>
                </wp:positionH>
                <wp:positionV relativeFrom="paragraph">
                  <wp:posOffset>18415</wp:posOffset>
                </wp:positionV>
                <wp:extent cx="2298700" cy="806450"/>
                <wp:effectExtent l="0" t="0" r="25400" b="12700"/>
                <wp:wrapNone/>
                <wp:docPr id="309" name="Rectangle: Rounded Corners 309"/>
                <wp:cNvGraphicFramePr/>
                <a:graphic xmlns:a="http://schemas.openxmlformats.org/drawingml/2006/main">
                  <a:graphicData uri="http://schemas.microsoft.com/office/word/2010/wordprocessingShape">
                    <wps:wsp>
                      <wps:cNvSpPr/>
                      <wps:spPr>
                        <a:xfrm>
                          <a:off x="0" y="0"/>
                          <a:ext cx="2298700" cy="8064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BC862C" w14:textId="4AD80748" w:rsidR="008C63D3" w:rsidRDefault="008C63D3" w:rsidP="00846269">
                            <w:pPr>
                              <w:jc w:val="center"/>
                            </w:pPr>
                            <w:r>
                              <w:t xml:space="preserve">Input stream igonred the bad input and moved to next value in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DB6890" id="Rectangle: Rounded Corners 309" o:spid="_x0000_s1120" style="position:absolute;margin-left:279.5pt;margin-top:1.45pt;width:181pt;height:63.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" fillcolor="#4472c4 [3204]" strokecolor="#1f3763 [1604]" strokeweight="1pt">
                <v:stroke joinstyle="miter"/>
                <v:textbox>
                  <w:txbxContent>
                    <w:p w14:paraId="60BC862C" w14:textId="4AD80748" w:rsidR="008C63D3" w:rsidRDefault="008C63D3" w:rsidP="00846269">
                      <w:pPr>
                        <w:jc w:val="center"/>
                      </w:pPr>
                      <w:r>
                        <w:t xml:space="preserve">Input stream igonred the bad input and moved to next value in file </w:t>
                      </w:r>
                    </w:p>
                  </w:txbxContent>
                </v:textbox>
              </v:roundrect>
            </w:pict>
          </mc:Fallback>
        </mc:AlternateContent>
      </w:r>
      <w:r w:rsidRPr="00846269">
        <w:rPr>
          <w:rFonts w:ascii="Bahnschrift" w:hAnsi="Bahnschrift" w:cs="Times New Roman"/>
          <w:bCs/>
          <w:noProof/>
          <w:sz w:val="28"/>
          <w:szCs w:val="24"/>
        </w:rPr>
        <mc:AlternateContent>
          <mc:Choice Requires="wps">
            <w:drawing>
              <wp:anchor distT="0" distB="0" distL="114300" distR="114300" simplePos="0" relativeHeight="252010496" behindDoc="0" locked="0" layoutInCell="1" allowOverlap="1" wp14:anchorId="2894E324" wp14:editId="087F3E1C">
                <wp:simplePos x="0" y="0"/>
                <wp:positionH relativeFrom="column">
                  <wp:posOffset>2241550</wp:posOffset>
                </wp:positionH>
                <wp:positionV relativeFrom="paragraph">
                  <wp:posOffset>278765</wp:posOffset>
                </wp:positionV>
                <wp:extent cx="1308100" cy="546100"/>
                <wp:effectExtent l="0" t="38100" r="63500" b="25400"/>
                <wp:wrapNone/>
                <wp:docPr id="308" name="Straight Arrow Connector 308"/>
                <wp:cNvGraphicFramePr/>
                <a:graphic xmlns:a="http://schemas.openxmlformats.org/drawingml/2006/main">
                  <a:graphicData uri="http://schemas.microsoft.com/office/word/2010/wordprocessingShape">
                    <wps:wsp>
                      <wps:cNvCnPr/>
                      <wps:spPr>
                        <a:xfrm flipV="1">
                          <a:off x="0" y="0"/>
                          <a:ext cx="1308100" cy="546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685031" id="Straight Arrow Connector 308" o:spid="_x0000_s1026" type="#_x0000_t32" style="position:absolute;margin-left:176.5pt;margin-top:21.95pt;width:103pt;height:43pt;flip:y;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" strokecolor="#4472c4 [3204]" strokeweight=".5pt">
                <v:stroke endarrow="block" joinstyle="miter"/>
              </v:shape>
            </w:pict>
          </mc:Fallback>
        </mc:AlternateContent>
      </w:r>
      <w:r>
        <w:rPr>
          <w:noProof/>
        </w:rPr>
        <w:drawing>
          <wp:inline distT="0" distB="0" distL="0" distR="0" wp14:anchorId="5D18F5EB" wp14:editId="7D6EE22F">
            <wp:extent cx="5943600" cy="228727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87270"/>
                    </a:xfrm>
                    <a:prstGeom prst="rect">
                      <a:avLst/>
                    </a:prstGeom>
                  </pic:spPr>
                </pic:pic>
              </a:graphicData>
            </a:graphic>
          </wp:inline>
        </w:drawing>
      </w:r>
      <w:r w:rsidR="00C409C1">
        <w:rPr>
          <w:rFonts w:ascii="Bahnschrift" w:hAnsi="Bahnschrift" w:cs="Times New Roman"/>
          <w:bCs/>
          <w:sz w:val="28"/>
          <w:szCs w:val="24"/>
        </w:rPr>
        <w:br w:type="page"/>
      </w:r>
    </w:p>
    <w:p w14:paraId="0782B024" w14:textId="06310EEB" w:rsidR="006C578E" w:rsidRPr="006C578E" w:rsidRDefault="00BE3161" w:rsidP="006C578E">
      <w:pPr>
        <w:pStyle w:val="Heading1"/>
        <w:numPr>
          <w:ilvl w:val="0"/>
          <w:numId w:val="41"/>
        </w:numPr>
        <w:pBdr>
          <w:top w:val="single" w:sz="4" w:space="1" w:color="auto"/>
        </w:pBdr>
        <w:rPr>
          <w:color w:val="C00000"/>
        </w:rPr>
      </w:pPr>
      <w:bookmarkStart w:id="11" w:name="_Toc54532426"/>
      <w:r w:rsidRPr="00BE3161">
        <w:rPr>
          <w:color w:val="C00000"/>
        </w:rPr>
        <w:t>Create a class TABLE with following specifications:</w:t>
      </w:r>
      <w:bookmarkEnd w:id="11"/>
    </w:p>
    <w:p w14:paraId="00F8C918" w14:textId="77777777" w:rsidR="00BE3161" w:rsidRDefault="00BE3161" w:rsidP="00BE3161">
      <w:pPr>
        <w:pBdr>
          <w:bottom w:val="single" w:sz="4" w:space="1" w:color="auto"/>
        </w:pBdr>
        <w:ind w:left="567"/>
      </w:pPr>
      <w:r>
        <w:t>Private members:</w:t>
      </w:r>
    </w:p>
    <w:p w14:paraId="63475923" w14:textId="77777777" w:rsidR="00BE3161" w:rsidRDefault="00BE3161" w:rsidP="00BE3161">
      <w:pPr>
        <w:pBdr>
          <w:bottom w:val="single" w:sz="4" w:space="1" w:color="auto"/>
        </w:pBdr>
        <w:ind w:left="567"/>
      </w:pPr>
      <w:r>
        <w:t>N - integer type</w:t>
      </w:r>
    </w:p>
    <w:p w14:paraId="43336F21" w14:textId="77777777" w:rsidR="00BE3161" w:rsidRDefault="00BE3161" w:rsidP="00BE3161">
      <w:pPr>
        <w:pBdr>
          <w:bottom w:val="single" w:sz="4" w:space="1" w:color="auto"/>
        </w:pBdr>
        <w:ind w:left="567"/>
      </w:pPr>
      <w:r>
        <w:t>Public members:</w:t>
      </w:r>
    </w:p>
    <w:p w14:paraId="273B1B02" w14:textId="77777777" w:rsidR="00BE3161" w:rsidRDefault="00BE3161" w:rsidP="00BE3161">
      <w:pPr>
        <w:pBdr>
          <w:bottom w:val="single" w:sz="4" w:space="1" w:color="auto"/>
        </w:pBdr>
        <w:ind w:left="567"/>
      </w:pPr>
      <w:r>
        <w:t>Create a default constructor to give the initial values to data members of the class NATURAL_NUMBERS</w:t>
      </w:r>
    </w:p>
    <w:p w14:paraId="2187E349" w14:textId="77777777" w:rsidR="00BE3161" w:rsidRDefault="00BE3161" w:rsidP="00BE3161">
      <w:pPr>
        <w:pBdr>
          <w:bottom w:val="single" w:sz="4" w:space="1" w:color="auto"/>
        </w:pBdr>
        <w:ind w:left="567"/>
      </w:pPr>
      <w:r>
        <w:t>FIND_TABLE() - must find the table of N number and print it (for example: 2*1=2, 2*2=4, 2*3=6, 2*4=8, 2*5=10)</w:t>
      </w:r>
    </w:p>
    <w:p w14:paraId="75272CE6" w14:textId="77777777" w:rsidR="00BE3161" w:rsidRDefault="00BE3161" w:rsidP="00BE3161">
      <w:pPr>
        <w:pBdr>
          <w:bottom w:val="single" w:sz="4" w:space="1" w:color="auto"/>
        </w:pBdr>
        <w:ind w:left="567"/>
      </w:pPr>
      <w:r>
        <w:t>A separate class TABLE_OF_NUMBER shall be created to include the main()</w:t>
      </w:r>
    </w:p>
    <w:p w14:paraId="7AF27B65" w14:textId="77777777" w:rsidR="00BE3161" w:rsidRDefault="00BE3161" w:rsidP="00BE3161">
      <w:pPr>
        <w:pBdr>
          <w:bottom w:val="single" w:sz="4" w:space="1" w:color="auto"/>
        </w:pBdr>
        <w:ind w:left="567"/>
      </w:pPr>
      <w:r>
        <w:t>main() - Invoke the default constructor</w:t>
      </w:r>
    </w:p>
    <w:p w14:paraId="4374DE08" w14:textId="77777777" w:rsidR="00BE3161" w:rsidRDefault="00BE3161" w:rsidP="00BE3161">
      <w:pPr>
        <w:pBdr>
          <w:bottom w:val="single" w:sz="4" w:space="1" w:color="auto"/>
        </w:pBdr>
        <w:ind w:left="567"/>
      </w:pPr>
      <w:r>
        <w:t xml:space="preserve">         It must take an integer as user input and invoke FIND_TABLE()</w:t>
      </w:r>
    </w:p>
    <w:p w14:paraId="039F1FB8" w14:textId="7576BAFC" w:rsidR="003B6C1A" w:rsidRPr="008C78A4" w:rsidRDefault="00BE3161" w:rsidP="00BE3161">
      <w:pPr>
        <w:pBdr>
          <w:bottom w:val="single" w:sz="4" w:space="1" w:color="auto"/>
        </w:pBdr>
        <w:ind w:left="567"/>
      </w:pPr>
      <w:r>
        <w:t xml:space="preserve">         The program must continue as long as the user wants</w:t>
      </w:r>
      <w:r w:rsidR="003B6C1A" w:rsidRPr="008C78A4">
        <w:t>.</w:t>
      </w:r>
    </w:p>
    <w:p w14:paraId="5626C82C" w14:textId="12AA185F" w:rsidR="002E2ACB" w:rsidRPr="008F48D1" w:rsidRDefault="00611C3A" w:rsidP="008F48D1">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8F48D1">
        <w:rPr>
          <w:rFonts w:ascii="Bahnschrift" w:hAnsi="Bahnschrift" w:cs="Times New Roman"/>
          <w:bCs/>
          <w:sz w:val="28"/>
          <w:szCs w:val="24"/>
        </w:rPr>
        <w:t xml:space="preserve">Form 1: </w:t>
      </w:r>
      <w:r w:rsidR="008F48D1" w:rsidRPr="008F48D1">
        <w:rPr>
          <w:rFonts w:ascii="Bahnschrift" w:hAnsi="Bahnschrift" w:cs="Times New Roman"/>
          <w:bCs/>
          <w:sz w:val="28"/>
          <w:szCs w:val="24"/>
        </w:rPr>
        <w:t>acc to que</w:t>
      </w:r>
    </w:p>
    <w:p w14:paraId="0AE08F5A"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import java.util.*;</w:t>
      </w:r>
    </w:p>
    <w:p w14:paraId="63E836E0"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5E8E1EA4"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public class Table_of_Numbers{</w:t>
      </w:r>
    </w:p>
    <w:p w14:paraId="0D3A6FA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public static void main(String[] args) {</w:t>
      </w:r>
    </w:p>
    <w:p w14:paraId="15DAB0CA"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01BCFBA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r>
      <w:r w:rsidRPr="002B2E19">
        <w:rPr>
          <w:rFonts w:ascii="Bahnschrift" w:hAnsi="Bahnschrift" w:cs="Times New Roman"/>
          <w:bCs/>
          <w:sz w:val="28"/>
          <w:szCs w:val="24"/>
          <w:highlight w:val="blue"/>
        </w:rPr>
        <w:t>//creating scanner obj for taking inputs</w:t>
      </w:r>
    </w:p>
    <w:p w14:paraId="4A0F9122"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Scanner sc = new Scanner(System.in);</w:t>
      </w:r>
    </w:p>
    <w:p w14:paraId="523FA02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 xml:space="preserve">int N=0,ex=0; </w:t>
      </w:r>
      <w:r w:rsidRPr="002B2E19">
        <w:rPr>
          <w:rFonts w:ascii="Bahnschrift" w:hAnsi="Bahnschrift" w:cs="Times New Roman"/>
          <w:bCs/>
          <w:sz w:val="28"/>
          <w:szCs w:val="24"/>
          <w:highlight w:val="blue"/>
        </w:rPr>
        <w:t>//variable for inputting number and ex for asking</w:t>
      </w:r>
      <w:r w:rsidRPr="00525781">
        <w:rPr>
          <w:rFonts w:ascii="Bahnschrift" w:hAnsi="Bahnschrift" w:cs="Times New Roman"/>
          <w:bCs/>
          <w:sz w:val="28"/>
          <w:szCs w:val="24"/>
        </w:rPr>
        <w:t xml:space="preserve"> user to continue</w:t>
      </w:r>
    </w:p>
    <w:p w14:paraId="6DF061C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do</w:t>
      </w:r>
    </w:p>
    <w:p w14:paraId="39E49039"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w:t>
      </w:r>
    </w:p>
    <w:p w14:paraId="107DAEB4"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r>
      <w:r w:rsidRPr="00525781">
        <w:rPr>
          <w:rFonts w:ascii="Bahnschrift" w:hAnsi="Bahnschrift" w:cs="Times New Roman"/>
          <w:bCs/>
          <w:sz w:val="28"/>
          <w:szCs w:val="24"/>
        </w:rPr>
        <w:tab/>
      </w:r>
      <w:r w:rsidRPr="002B2E19">
        <w:rPr>
          <w:rFonts w:ascii="Bahnschrift" w:hAnsi="Bahnschrift" w:cs="Times New Roman"/>
          <w:bCs/>
          <w:sz w:val="28"/>
          <w:szCs w:val="24"/>
          <w:highlight w:val="blue"/>
        </w:rPr>
        <w:t>//inputing number</w:t>
      </w:r>
    </w:p>
    <w:p w14:paraId="40A3FA9E"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r>
      <w:r w:rsidRPr="00525781">
        <w:rPr>
          <w:rFonts w:ascii="Bahnschrift" w:hAnsi="Bahnschrift" w:cs="Times New Roman"/>
          <w:bCs/>
          <w:sz w:val="28"/>
          <w:szCs w:val="24"/>
        </w:rPr>
        <w:tab/>
        <w:t>System.out.print("Enter a number : ");</w:t>
      </w:r>
    </w:p>
    <w:p w14:paraId="6DD26752"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N=sc.nextInt();</w:t>
      </w:r>
    </w:p>
    <w:p w14:paraId="3BD2B285"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Table t = new Table(N);</w:t>
      </w:r>
    </w:p>
    <w:p w14:paraId="1D176A5E"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r>
      <w:r w:rsidRPr="002B2E19">
        <w:rPr>
          <w:rFonts w:ascii="Bahnschrift" w:hAnsi="Bahnschrift" w:cs="Times New Roman"/>
          <w:bCs/>
          <w:sz w:val="28"/>
          <w:szCs w:val="24"/>
          <w:highlight w:val="blue"/>
        </w:rPr>
        <w:t>//printing result</w:t>
      </w:r>
    </w:p>
    <w:p w14:paraId="265847A8"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 xml:space="preserve">            System.out.println("The multiplication table of "+N+" is ");</w:t>
      </w:r>
    </w:p>
    <w:p w14:paraId="23C1B1A7"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 xml:space="preserve">            t.Find_Table();</w:t>
      </w:r>
    </w:p>
    <w:p w14:paraId="58C9214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r>
      <w:r w:rsidRPr="002B2E19">
        <w:rPr>
          <w:rFonts w:ascii="Bahnschrift" w:hAnsi="Bahnschrift" w:cs="Times New Roman"/>
          <w:bCs/>
          <w:sz w:val="28"/>
          <w:szCs w:val="24"/>
          <w:highlight w:val="blue"/>
        </w:rPr>
        <w:t>//asking user if he want to continue</w:t>
      </w:r>
    </w:p>
    <w:p w14:paraId="370F1AFB"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System.out.println("Do you want to continue?1.Yes 2.No");</w:t>
      </w:r>
    </w:p>
    <w:p w14:paraId="598AD5C4"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ex=sc.nextInt();</w:t>
      </w:r>
    </w:p>
    <w:p w14:paraId="3E379E17"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 xml:space="preserve"> </w:t>
      </w:r>
      <w:r w:rsidRPr="00525781">
        <w:rPr>
          <w:rFonts w:ascii="Bahnschrift" w:hAnsi="Bahnschrift" w:cs="Times New Roman"/>
          <w:bCs/>
          <w:sz w:val="28"/>
          <w:szCs w:val="24"/>
        </w:rPr>
        <w:tab/>
      </w:r>
      <w:r w:rsidRPr="00525781">
        <w:rPr>
          <w:rFonts w:ascii="Bahnschrift" w:hAnsi="Bahnschrift" w:cs="Times New Roman"/>
          <w:bCs/>
          <w:sz w:val="28"/>
          <w:szCs w:val="24"/>
        </w:rPr>
        <w:tab/>
        <w:t>}while(ex==1);</w:t>
      </w:r>
      <w:r w:rsidRPr="00525781">
        <w:rPr>
          <w:rFonts w:ascii="Bahnschrift" w:hAnsi="Bahnschrift" w:cs="Times New Roman"/>
          <w:bCs/>
          <w:sz w:val="28"/>
          <w:szCs w:val="24"/>
        </w:rPr>
        <w:tab/>
      </w:r>
    </w:p>
    <w:p w14:paraId="76B8A2AE"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w:t>
      </w:r>
    </w:p>
    <w:p w14:paraId="2445F49C"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w:t>
      </w:r>
    </w:p>
    <w:p w14:paraId="2AC5C0D7"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7F83CC79"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class Table {</w:t>
      </w:r>
    </w:p>
    <w:p w14:paraId="7E482C06"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31CDDBF0"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2B2E19">
        <w:rPr>
          <w:rFonts w:ascii="Bahnschrift" w:hAnsi="Bahnschrift" w:cs="Times New Roman"/>
          <w:bCs/>
          <w:sz w:val="28"/>
          <w:szCs w:val="24"/>
          <w:highlight w:val="blue"/>
        </w:rPr>
        <w:t>//privatemembers</w:t>
      </w:r>
    </w:p>
    <w:p w14:paraId="417B6678"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private int N;</w:t>
      </w:r>
    </w:p>
    <w:p w14:paraId="3616F318"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p>
    <w:p w14:paraId="2978AFF8"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2B2E19">
        <w:rPr>
          <w:rFonts w:ascii="Bahnschrift" w:hAnsi="Bahnschrift" w:cs="Times New Roman"/>
          <w:bCs/>
          <w:sz w:val="28"/>
          <w:szCs w:val="24"/>
          <w:highlight w:val="blue"/>
        </w:rPr>
        <w:t>//constructor initializing member with parameter</w:t>
      </w:r>
    </w:p>
    <w:p w14:paraId="1603852D"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public Table(int n){</w:t>
      </w:r>
    </w:p>
    <w:p w14:paraId="2018DF26"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N = n;</w:t>
      </w:r>
    </w:p>
    <w:p w14:paraId="75357970"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w:t>
      </w:r>
    </w:p>
    <w:p w14:paraId="1F80A637"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25754E72"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2B2E19">
        <w:rPr>
          <w:rFonts w:ascii="Bahnschrift" w:hAnsi="Bahnschrift" w:cs="Times New Roman"/>
          <w:bCs/>
          <w:sz w:val="28"/>
          <w:szCs w:val="24"/>
          <w:highlight w:val="blue"/>
        </w:rPr>
        <w:t>//function to print table</w:t>
      </w:r>
    </w:p>
    <w:p w14:paraId="204F2350"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public void Find_Table(){</w:t>
      </w:r>
    </w:p>
    <w:p w14:paraId="170A7ADF"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for(int i=1; i&lt;=10;i++)</w:t>
      </w:r>
    </w:p>
    <w:p w14:paraId="08188971"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w:t>
      </w:r>
    </w:p>
    <w:p w14:paraId="305D7205"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r>
      <w:r w:rsidRPr="00525781">
        <w:rPr>
          <w:rFonts w:ascii="Bahnschrift" w:hAnsi="Bahnschrift" w:cs="Times New Roman"/>
          <w:bCs/>
          <w:sz w:val="28"/>
          <w:szCs w:val="24"/>
        </w:rPr>
        <w:tab/>
        <w:t>System.out.println(N + " x " + i + " = "+ N*i);</w:t>
      </w:r>
    </w:p>
    <w:p w14:paraId="0BEBE59D"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r>
      <w:r w:rsidRPr="00525781">
        <w:rPr>
          <w:rFonts w:ascii="Bahnschrift" w:hAnsi="Bahnschrift" w:cs="Times New Roman"/>
          <w:bCs/>
          <w:sz w:val="28"/>
          <w:szCs w:val="24"/>
        </w:rPr>
        <w:tab/>
        <w:t>}</w:t>
      </w:r>
    </w:p>
    <w:p w14:paraId="73D4698F" w14:textId="77777777" w:rsidR="00525781" w:rsidRPr="00525781" w:rsidRDefault="00525781" w:rsidP="0052578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ab/>
        <w:t>}</w:t>
      </w:r>
    </w:p>
    <w:p w14:paraId="5BC34D5A" w14:textId="2D92EC93" w:rsidR="008F48D1" w:rsidRDefault="0052578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525781">
        <w:rPr>
          <w:rFonts w:ascii="Bahnschrift" w:hAnsi="Bahnschrift" w:cs="Times New Roman"/>
          <w:bCs/>
          <w:sz w:val="28"/>
          <w:szCs w:val="24"/>
        </w:rPr>
        <w:t>}</w:t>
      </w:r>
    </w:p>
    <w:p w14:paraId="677F5BB6" w14:textId="788A87E2" w:rsidR="003B6C1A" w:rsidRDefault="003B6C1A" w:rsidP="008F48D1">
      <w:pPr>
        <w:rPr>
          <w:rFonts w:ascii="Bahnschrift" w:hAnsi="Bahnschrift" w:cs="Times New Roman"/>
          <w:b/>
          <w:sz w:val="28"/>
          <w:szCs w:val="24"/>
        </w:rPr>
      </w:pPr>
    </w:p>
    <w:p w14:paraId="10B2799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FFD966" w:themeFill="accent4" w:themeFillTint="99"/>
      </w:pPr>
      <w:r w:rsidRPr="008F48D1">
        <w:t>OUTPUT-</w:t>
      </w:r>
    </w:p>
    <w:p w14:paraId="731A04C4" w14:textId="366B7512" w:rsidR="00845A5F" w:rsidRDefault="008F48D1">
      <w:pPr>
        <w:rPr>
          <w:noProof/>
        </w:rPr>
      </w:pPr>
      <w:r>
        <w:rPr>
          <w:noProof/>
        </w:rPr>
        <w:t xml:space="preserve">                                        </w:t>
      </w:r>
      <w:r w:rsidR="00525781">
        <w:rPr>
          <w:noProof/>
        </w:rPr>
        <w:drawing>
          <wp:inline distT="0" distB="0" distL="0" distR="0" wp14:anchorId="5377086F" wp14:editId="28E42B63">
            <wp:extent cx="3214255" cy="3289935"/>
            <wp:effectExtent l="0" t="0" r="5715"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48246" cy="3324727"/>
                    </a:xfrm>
                    <a:prstGeom prst="rect">
                      <a:avLst/>
                    </a:prstGeom>
                  </pic:spPr>
                </pic:pic>
              </a:graphicData>
            </a:graphic>
          </wp:inline>
        </w:drawing>
      </w:r>
    </w:p>
    <w:p w14:paraId="224484B1" w14:textId="12D6555D" w:rsidR="00845A5F" w:rsidRPr="0048470B"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39A33053" w14:textId="342B4958" w:rsidR="00845A5F" w:rsidRDefault="00845A5F" w:rsidP="00845A5F">
      <w:pPr>
        <w:pStyle w:val="ListParagraph"/>
        <w:numPr>
          <w:ilvl w:val="0"/>
          <w:numId w:val="45"/>
        </w:numPr>
        <w:spacing w:line="480" w:lineRule="auto"/>
      </w:pPr>
      <w:r>
        <w:t>The program could use static members to improve memory for private members of operation class</w:t>
      </w:r>
    </w:p>
    <w:p w14:paraId="7BA9776D" w14:textId="5283D89C" w:rsidR="00187B2D" w:rsidRDefault="00187B2D" w:rsidP="00845A5F">
      <w:pPr>
        <w:pStyle w:val="ListParagraph"/>
        <w:numPr>
          <w:ilvl w:val="0"/>
          <w:numId w:val="45"/>
        </w:numPr>
        <w:spacing w:line="480" w:lineRule="auto"/>
      </w:pPr>
      <w:r>
        <w:t>Do exception handling for ---</w:t>
      </w:r>
    </w:p>
    <w:p w14:paraId="2719AB05" w14:textId="3EAD671A" w:rsidR="00187B2D" w:rsidRDefault="00187B2D" w:rsidP="00187B2D">
      <w:pPr>
        <w:pStyle w:val="ListParagraph"/>
        <w:spacing w:line="480" w:lineRule="auto"/>
        <w:ind w:left="502"/>
      </w:pPr>
      <w:r>
        <w:t>“</w:t>
      </w:r>
      <w:r w:rsidRPr="00187B2D">
        <w:t>NoSuchElementException|FileNotFoundException|ArrayIndexOutOfBoundsException</w:t>
      </w:r>
      <w:r>
        <w:t>”</w:t>
      </w:r>
    </w:p>
    <w:p w14:paraId="2A80B4F2" w14:textId="7CC118D8" w:rsidR="00331288" w:rsidRDefault="00331288" w:rsidP="00331288">
      <w:pPr>
        <w:spacing w:line="480" w:lineRule="auto"/>
        <w:ind w:left="142"/>
      </w:pPr>
      <w:r>
        <w:rPr>
          <w:noProof/>
        </w:rPr>
        <w:drawing>
          <wp:inline distT="0" distB="0" distL="0" distR="0" wp14:anchorId="16E30FB5" wp14:editId="0B14B0CA">
            <wp:extent cx="5600700" cy="20669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00700" cy="2066925"/>
                    </a:xfrm>
                    <a:prstGeom prst="rect">
                      <a:avLst/>
                    </a:prstGeom>
                  </pic:spPr>
                </pic:pic>
              </a:graphicData>
            </a:graphic>
          </wp:inline>
        </w:drawing>
      </w:r>
    </w:p>
    <w:p w14:paraId="517249AE" w14:textId="487D0657" w:rsidR="004C04DC" w:rsidRPr="00E37FAE" w:rsidRDefault="00845A5F" w:rsidP="004C04DC">
      <w:pPr>
        <w:pStyle w:val="ListParagraph"/>
        <w:numPr>
          <w:ilvl w:val="0"/>
          <w:numId w:val="45"/>
        </w:numPr>
        <w:spacing w:line="480" w:lineRule="auto"/>
      </w:pPr>
      <w:r w:rsidRPr="00E37FAE">
        <w:t>Program is not made for taking series of inputs, so now we are going to do a completely different setup by accessing the iputs for A and B from a text file.</w:t>
      </w:r>
    </w:p>
    <w:p w14:paraId="185198E1" w14:textId="77777777" w:rsidR="00845A5F" w:rsidRPr="0039631F"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A7CD314"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1BA72FE"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58DA541C"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Table_of_Numbers{</w:t>
      </w:r>
    </w:p>
    <w:p w14:paraId="4AD9AE35"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1BFD00A5"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40E882A"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0417">
        <w:rPr>
          <w:highlight w:val="blue"/>
        </w:rPr>
        <w:t>//creating scanner obj for taking inputs</w:t>
      </w:r>
    </w:p>
    <w:p w14:paraId="4C8AA560"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7DF71FD9"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N=0,ex=0; </w:t>
      </w:r>
      <w:r w:rsidRPr="001B0417">
        <w:rPr>
          <w:highlight w:val="blue"/>
        </w:rPr>
        <w:t>//variable for inputting number and ex for asking user to continue</w:t>
      </w:r>
    </w:p>
    <w:p w14:paraId="0C8DCF15"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374E06DC"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476A0288"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48F008BA"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1B0417">
        <w:rPr>
          <w:highlight w:val="blue"/>
        </w:rPr>
        <w:t>//inputing number and power</w:t>
      </w:r>
    </w:p>
    <w:p w14:paraId="3B8BA1EF"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ile file = new File(args[0]);</w:t>
      </w:r>
    </w:p>
    <w:p w14:paraId="76D029E8"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canner fs = new Scanner(file);</w:t>
      </w:r>
    </w:p>
    <w:p w14:paraId="2AE4B28D"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s.useDelimiter("\\D+");</w:t>
      </w:r>
    </w:p>
    <w:p w14:paraId="22A29C13"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hile(fs.hasNext()){</w:t>
      </w:r>
    </w:p>
    <w:p w14:paraId="534A3801"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1B0417">
        <w:rPr>
          <w:highlight w:val="blue"/>
        </w:rPr>
        <w:t>//inputing number</w:t>
      </w:r>
    </w:p>
    <w:p w14:paraId="6153538E"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N=fs.nextInt();</w:t>
      </w:r>
    </w:p>
    <w:p w14:paraId="54B95C94"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The number is: "+N);</w:t>
      </w:r>
    </w:p>
    <w:p w14:paraId="66218C7B"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Table t = new Table(N);</w:t>
      </w:r>
    </w:p>
    <w:p w14:paraId="3017280C"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1B0417">
        <w:rPr>
          <w:highlight w:val="blue"/>
        </w:rPr>
        <w:t>//printing result</w:t>
      </w:r>
    </w:p>
    <w:p w14:paraId="03681447"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multiplication table of "+N+" is ");</w:t>
      </w:r>
    </w:p>
    <w:p w14:paraId="4ADE98F2"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t.Find_Table();</w:t>
      </w:r>
    </w:p>
    <w:p w14:paraId="589E5BBF"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4E329470"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57575AA"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catch(NoSuchElementException|FileNotFoundException|ArrayIndexOutOfBoundsException e){</w:t>
      </w:r>
    </w:p>
    <w:p w14:paraId="062FC098"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70FC45C8"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90DFD33"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1B0417">
        <w:rPr>
          <w:highlight w:val="blue"/>
        </w:rPr>
        <w:t>//asking user if he want to continue</w:t>
      </w:r>
    </w:p>
    <w:p w14:paraId="48B74499"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39CF8ED4"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6AA72E69"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r>
        <w:tab/>
      </w:r>
    </w:p>
    <w:p w14:paraId="2AAC525B"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2FE0293A"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59A6A71"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A783DCD" w14:textId="1D2EB355"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class Table {</w:t>
      </w:r>
    </w:p>
    <w:p w14:paraId="11E7945A"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0417">
        <w:rPr>
          <w:highlight w:val="blue"/>
        </w:rPr>
        <w:t>//privatemembers</w:t>
      </w:r>
    </w:p>
    <w:p w14:paraId="4BB9978B" w14:textId="1C665745"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w:t>
      </w:r>
    </w:p>
    <w:p w14:paraId="29F77ACD"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0417">
        <w:rPr>
          <w:highlight w:val="blue"/>
        </w:rPr>
        <w:t>//constructor initializing member with parameter</w:t>
      </w:r>
    </w:p>
    <w:p w14:paraId="162ED302"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Table(int n){</w:t>
      </w:r>
    </w:p>
    <w:p w14:paraId="1D61A09C"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 = n;</w:t>
      </w:r>
    </w:p>
    <w:p w14:paraId="5B89D252" w14:textId="57792CD6"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1568DC6"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0417">
        <w:rPr>
          <w:highlight w:val="blue"/>
        </w:rPr>
        <w:t>//function to print table</w:t>
      </w:r>
    </w:p>
    <w:p w14:paraId="0089B3AF"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Find_Table(){</w:t>
      </w:r>
    </w:p>
    <w:p w14:paraId="3DBEF061"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1; i&lt;=10;i++)</w:t>
      </w:r>
    </w:p>
    <w:p w14:paraId="61188EBB"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6288AE8"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N + " x " + i + " = "+ N*i);</w:t>
      </w:r>
    </w:p>
    <w:p w14:paraId="5C659A21"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0D6D881" w14:textId="77777777" w:rsidR="004C04DC" w:rsidRDefault="004C04DC" w:rsidP="004C04D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9D95613" w14:textId="67AC5D67" w:rsidR="00845A5F" w:rsidRPr="003B660D" w:rsidRDefault="004C04DC"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9020B80" w14:textId="77777777" w:rsidR="00845A5F" w:rsidRDefault="00845A5F" w:rsidP="00845A5F">
      <w:pPr>
        <w:rPr>
          <w:rFonts w:ascii="Bahnschrift" w:hAnsi="Bahnschrift" w:cs="Times New Roman"/>
          <w:b/>
          <w:sz w:val="28"/>
          <w:szCs w:val="24"/>
        </w:rPr>
      </w:pPr>
    </w:p>
    <w:p w14:paraId="7E7FE23F" w14:textId="77777777" w:rsidR="00845A5F" w:rsidRPr="004A25C3"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9E6A35C" w14:textId="77777777" w:rsidR="005460B1" w:rsidRDefault="005460B1" w:rsidP="00845A5F">
      <w:pPr>
        <w:rPr>
          <w:noProof/>
        </w:rPr>
      </w:pPr>
    </w:p>
    <w:p w14:paraId="487A8BC4" w14:textId="5FF7BFF7" w:rsidR="00825A70" w:rsidRDefault="005460B1" w:rsidP="005460B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r w:rsidR="00845A5F">
        <w:rPr>
          <w:noProof/>
        </w:rPr>
        <w:t xml:space="preserve">                                  </w:t>
      </w:r>
    </w:p>
    <w:p w14:paraId="3E6EA1A0" w14:textId="770CA6BA" w:rsidR="005460B1" w:rsidRDefault="002B5081" w:rsidP="004C04DC">
      <w:pPr>
        <w:spacing w:line="480" w:lineRule="auto"/>
        <w:rPr>
          <w:noProof/>
        </w:rPr>
      </w:pPr>
      <w:r>
        <w:rPr>
          <w:noProof/>
        </w:rPr>
        <w:t xml:space="preserve">                                       </w:t>
      </w:r>
      <w:r w:rsidR="004C04DC">
        <w:rPr>
          <w:noProof/>
        </w:rPr>
        <w:drawing>
          <wp:inline distT="0" distB="0" distL="0" distR="0" wp14:anchorId="2DB638DE" wp14:editId="42B069E6">
            <wp:extent cx="2543175" cy="1428750"/>
            <wp:effectExtent l="0" t="0" r="9525"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43175" cy="1428750"/>
                    </a:xfrm>
                    <a:prstGeom prst="rect">
                      <a:avLst/>
                    </a:prstGeom>
                  </pic:spPr>
                </pic:pic>
              </a:graphicData>
            </a:graphic>
          </wp:inline>
        </w:drawing>
      </w:r>
    </w:p>
    <w:p w14:paraId="0B17864C" w14:textId="111B1820" w:rsidR="00845A5F" w:rsidRDefault="00825A70" w:rsidP="001B0417">
      <w:pPr>
        <w:rPr>
          <w:noProof/>
        </w:rPr>
      </w:pPr>
      <w:r>
        <w:rPr>
          <w:noProof/>
        </w:rPr>
        <mc:AlternateContent>
          <mc:Choice Requires="wpg">
            <w:drawing>
              <wp:anchor distT="0" distB="0" distL="114300" distR="114300" simplePos="0" relativeHeight="251923456" behindDoc="0" locked="0" layoutInCell="1" allowOverlap="1" wp14:anchorId="7C4B8682" wp14:editId="3C5E74D2">
                <wp:simplePos x="0" y="0"/>
                <wp:positionH relativeFrom="column">
                  <wp:posOffset>3415665</wp:posOffset>
                </wp:positionH>
                <wp:positionV relativeFrom="paragraph">
                  <wp:posOffset>513676</wp:posOffset>
                </wp:positionV>
                <wp:extent cx="1593850" cy="1634836"/>
                <wp:effectExtent l="0" t="0" r="6350" b="3810"/>
                <wp:wrapNone/>
                <wp:docPr id="85" name="Group 85"/>
                <wp:cNvGraphicFramePr/>
                <a:graphic xmlns:a="http://schemas.openxmlformats.org/drawingml/2006/main">
                  <a:graphicData uri="http://schemas.microsoft.com/office/word/2010/wordprocessingGroup">
                    <wpg:wgp>
                      <wpg:cNvGrpSpPr/>
                      <wpg:grpSpPr>
                        <a:xfrm>
                          <a:off x="0" y="0"/>
                          <a:ext cx="1593850" cy="1634836"/>
                          <a:chOff x="834687" y="-730250"/>
                          <a:chExt cx="1961227" cy="1320800"/>
                        </a:xfrm>
                      </wpg:grpSpPr>
                      <wps:wsp>
                        <wps:cNvPr id="86" name="Straight Arrow Connector 86"/>
                        <wps:cNvCnPr>
                          <a:endCxn id="87" idx="1"/>
                        </wps:cNvCnPr>
                        <wps:spPr>
                          <a:xfrm>
                            <a:off x="834687" y="-730250"/>
                            <a:ext cx="409913" cy="879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87" name="Rectangle: Rounded Corners 87"/>
                        <wps:cNvSpPr/>
                        <wps:spPr>
                          <a:xfrm>
                            <a:off x="1244600" y="-292100"/>
                            <a:ext cx="1551314" cy="8826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A71D334" w14:textId="68158A8B" w:rsidR="008C63D3" w:rsidRDefault="008C63D3" w:rsidP="00845A5F">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4B8682" id="Group 85" o:spid="_x0000_s1121" style="position:absolute;margin-left:268.95pt;margin-top:40.45pt;width:125.5pt;height:128.75pt;z-index:251923456;mso-width-relative:margin;mso-height-relative:margin" coordorigin="8346,-7302" coordsize="19612,13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">
                <v:shape id="Straight Arrow Connector 86" o:spid="_x0000_s1122" type="#_x0000_t32" style="position:absolute;left:8346;top:-7302;width:4100;height:87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" strokecolor="#ed7d31 [3205]" strokeweight=".5pt">
                  <v:stroke endarrow="block" joinstyle="miter"/>
                </v:shape>
                <v:roundrect id="Rectangle: Rounded Corners 87" o:spid="_x0000_s1123" style="position:absolute;left:12446;top:-2921;width:15513;height:88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" fillcolor="#ed7d31 [3205]" stroked="f">
                  <v:fill opacity="32896f"/>
                  <v:textbox>
                    <w:txbxContent>
                      <w:p w14:paraId="7A71D334" w14:textId="68158A8B" w:rsidR="008C63D3" w:rsidRDefault="008C63D3" w:rsidP="00845A5F">
                        <w:pPr>
                          <w:jc w:val="center"/>
                        </w:pPr>
                        <w:r>
                          <w:t>Taking series of input from the text file named “Inputs”</w:t>
                        </w:r>
                      </w:p>
                    </w:txbxContent>
                  </v:textbox>
                </v:roundrect>
              </v:group>
            </w:pict>
          </mc:Fallback>
        </mc:AlternateContent>
      </w:r>
      <w:r w:rsidR="004C04DC">
        <w:rPr>
          <w:noProof/>
        </w:rPr>
        <w:drawing>
          <wp:inline distT="0" distB="0" distL="0" distR="0" wp14:anchorId="59EEF397" wp14:editId="3F03BD46">
            <wp:extent cx="4991100" cy="6219825"/>
            <wp:effectExtent l="0" t="0" r="0" b="9525"/>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91100" cy="6219825"/>
                    </a:xfrm>
                    <a:prstGeom prst="rect">
                      <a:avLst/>
                    </a:prstGeom>
                  </pic:spPr>
                </pic:pic>
              </a:graphicData>
            </a:graphic>
          </wp:inline>
        </w:drawing>
      </w:r>
    </w:p>
    <w:p w14:paraId="2087CB62" w14:textId="0869CD9D" w:rsidR="00845A5F" w:rsidRDefault="00845A5F" w:rsidP="00845A5F">
      <w:pPr>
        <w:rPr>
          <w:noProof/>
        </w:rPr>
      </w:pPr>
      <w:r>
        <w:rPr>
          <w:noProof/>
        </w:rPr>
        <w:t xml:space="preserve">           </w:t>
      </w:r>
    </w:p>
    <w:p w14:paraId="5E01B59B" w14:textId="02A0F6A5" w:rsidR="007A58FC" w:rsidRDefault="007A58FC" w:rsidP="00845A5F">
      <w:pPr>
        <w:rPr>
          <w:noProof/>
        </w:rPr>
      </w:pPr>
    </w:p>
    <w:p w14:paraId="7422CAAA" w14:textId="597202E7" w:rsidR="007A58FC" w:rsidRDefault="007A58FC" w:rsidP="00845A5F">
      <w:pPr>
        <w:rPr>
          <w:noProof/>
        </w:rPr>
      </w:pPr>
    </w:p>
    <w:p w14:paraId="05E64A90" w14:textId="291D7782" w:rsidR="007A58FC" w:rsidRDefault="007A58FC" w:rsidP="00845A5F">
      <w:pPr>
        <w:rPr>
          <w:noProof/>
        </w:rPr>
      </w:pPr>
    </w:p>
    <w:p w14:paraId="6A7E7337" w14:textId="77777777" w:rsidR="007A58FC" w:rsidRDefault="007A58FC" w:rsidP="00845A5F">
      <w:pPr>
        <w:rPr>
          <w:rFonts w:ascii="Bahnschrift" w:hAnsi="Bahnschrift" w:cs="Times New Roman"/>
          <w:bCs/>
          <w:sz w:val="28"/>
          <w:szCs w:val="24"/>
        </w:rPr>
      </w:pPr>
    </w:p>
    <w:p w14:paraId="127672F1" w14:textId="2549B431" w:rsidR="00AE4B4C" w:rsidRPr="00AE4B4C" w:rsidRDefault="00F85619" w:rsidP="00F85619">
      <w:pPr>
        <w:pStyle w:val="Heading1"/>
        <w:numPr>
          <w:ilvl w:val="0"/>
          <w:numId w:val="41"/>
        </w:numPr>
        <w:pBdr>
          <w:top w:val="single" w:sz="4" w:space="1" w:color="auto"/>
          <w:bottom w:val="single" w:sz="4" w:space="1" w:color="auto"/>
        </w:pBdr>
        <w:rPr>
          <w:color w:val="C00000"/>
        </w:rPr>
      </w:pPr>
      <w:bookmarkStart w:id="12" w:name="_Toc54532427"/>
      <w:r w:rsidRPr="00F85619">
        <w:rPr>
          <w:color w:val="C00000"/>
        </w:rPr>
        <w:t>Create a class FINDING_CHARACTER with following specifications</w:t>
      </w:r>
      <w:r w:rsidR="00AE4B4C" w:rsidRPr="00AE4B4C">
        <w:rPr>
          <w:color w:val="C00000"/>
        </w:rPr>
        <w:t>:</w:t>
      </w:r>
      <w:bookmarkEnd w:id="12"/>
    </w:p>
    <w:p w14:paraId="352D52FA" w14:textId="77777777" w:rsidR="00F85619" w:rsidRDefault="00F85619" w:rsidP="00F85619">
      <w:pPr>
        <w:pBdr>
          <w:bottom w:val="single" w:sz="4" w:space="1" w:color="auto"/>
        </w:pBdr>
        <w:ind w:left="709"/>
      </w:pPr>
      <w:r>
        <w:t>Private members:</w:t>
      </w:r>
    </w:p>
    <w:p w14:paraId="26D500E3" w14:textId="77777777" w:rsidR="00F85619" w:rsidRDefault="00F85619" w:rsidP="00F85619">
      <w:pPr>
        <w:pBdr>
          <w:bottom w:val="single" w:sz="4" w:space="1" w:color="auto"/>
        </w:pBdr>
        <w:ind w:left="709"/>
      </w:pPr>
      <w:r>
        <w:t>A - character type</w:t>
      </w:r>
    </w:p>
    <w:p w14:paraId="548FC38E" w14:textId="77777777" w:rsidR="00F85619" w:rsidRDefault="00F85619" w:rsidP="00F85619">
      <w:pPr>
        <w:pBdr>
          <w:bottom w:val="single" w:sz="4" w:space="1" w:color="auto"/>
        </w:pBdr>
        <w:ind w:left="709"/>
      </w:pPr>
      <w:r>
        <w:t>Public members:</w:t>
      </w:r>
    </w:p>
    <w:p w14:paraId="2A4DF62E" w14:textId="77777777" w:rsidR="00F85619" w:rsidRDefault="00F85619" w:rsidP="00F85619">
      <w:pPr>
        <w:pBdr>
          <w:bottom w:val="single" w:sz="4" w:space="1" w:color="auto"/>
        </w:pBdr>
        <w:ind w:left="709"/>
      </w:pPr>
      <w:r>
        <w:t>Create a default constructor to give the initial values to data members of the class FINDING_CHARACTER</w:t>
      </w:r>
    </w:p>
    <w:p w14:paraId="0BEA0327" w14:textId="77777777" w:rsidR="00F85619" w:rsidRDefault="00F85619" w:rsidP="00F85619">
      <w:pPr>
        <w:pBdr>
          <w:bottom w:val="single" w:sz="4" w:space="1" w:color="auto"/>
        </w:pBdr>
        <w:ind w:left="709"/>
      </w:pPr>
      <w:r>
        <w:t>SEEK_RIGHTCHARACTER() - to find whether the given user input is a capital letter, small letter, digit, or a special symbol and print it</w:t>
      </w:r>
    </w:p>
    <w:p w14:paraId="2B87AABD" w14:textId="77777777" w:rsidR="00F85619" w:rsidRDefault="00F85619" w:rsidP="00F85619">
      <w:pPr>
        <w:pBdr>
          <w:bottom w:val="single" w:sz="4" w:space="1" w:color="auto"/>
        </w:pBdr>
        <w:ind w:left="709"/>
      </w:pPr>
      <w:r>
        <w:t>A separate class MAIN_CLASS shall be created to include the main()</w:t>
      </w:r>
    </w:p>
    <w:p w14:paraId="0EADD7A6" w14:textId="77777777" w:rsidR="00F85619" w:rsidRDefault="00F85619" w:rsidP="00F85619">
      <w:pPr>
        <w:pBdr>
          <w:bottom w:val="single" w:sz="4" w:space="1" w:color="auto"/>
        </w:pBdr>
        <w:ind w:left="709"/>
      </w:pPr>
      <w:r>
        <w:t>main() - Invoke the default constructor</w:t>
      </w:r>
    </w:p>
    <w:p w14:paraId="3E36BD9E" w14:textId="77777777" w:rsidR="00F85619" w:rsidRDefault="00F85619" w:rsidP="00F85619">
      <w:pPr>
        <w:pBdr>
          <w:bottom w:val="single" w:sz="4" w:space="1" w:color="auto"/>
        </w:pBdr>
        <w:ind w:left="709"/>
      </w:pPr>
      <w:r>
        <w:t xml:space="preserve">         It must take character as a user input and invokes SEEK_RIGHTCHARACTER()</w:t>
      </w:r>
    </w:p>
    <w:p w14:paraId="0AB85DB1" w14:textId="551526B8" w:rsidR="003B6C1A" w:rsidRPr="008C78A4" w:rsidRDefault="00F85619" w:rsidP="00F85619">
      <w:pPr>
        <w:pBdr>
          <w:bottom w:val="single" w:sz="4" w:space="1" w:color="auto"/>
        </w:pBdr>
        <w:ind w:left="709"/>
      </w:pPr>
      <w:r>
        <w:t xml:space="preserve">         The program must continue as long as the user wants</w:t>
      </w:r>
      <w:r w:rsidR="003B6C1A" w:rsidRPr="008C78A4">
        <w:t>.</w:t>
      </w:r>
    </w:p>
    <w:p w14:paraId="7A4836CD" w14:textId="3F6B625D" w:rsidR="00F9386F" w:rsidRPr="00F9386F" w:rsidRDefault="00F9386F"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78E3E720" w14:textId="305A7D13"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5A26A4D8"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in_Class{</w:t>
      </w:r>
    </w:p>
    <w:p w14:paraId="178ED3CE"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F3BA6F8" w14:textId="3D16D79D"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3E81456C"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har ch = '\0';</w:t>
      </w:r>
    </w:p>
    <w:p w14:paraId="0051051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ex=0; </w:t>
      </w:r>
      <w:r w:rsidRPr="000F3783">
        <w:rPr>
          <w:highlight w:val="blue"/>
        </w:rPr>
        <w:t>//variable ex for asking user to continue</w:t>
      </w:r>
    </w:p>
    <w:p w14:paraId="3F3D40C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2BEB3B6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7A52EB94"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0F3783">
        <w:rPr>
          <w:highlight w:val="blue"/>
        </w:rPr>
        <w:t>//inputing character</w:t>
      </w:r>
    </w:p>
    <w:p w14:paraId="5A24950F"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Enter a character : ");</w:t>
      </w:r>
    </w:p>
    <w:p w14:paraId="487749E0"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ch = sc.next().charAt(0);</w:t>
      </w:r>
    </w:p>
    <w:p w14:paraId="2359DFA8"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Finding_Character fc = new Finding_Character(ch);</w:t>
      </w:r>
    </w:p>
    <w:p w14:paraId="49E5FC3C"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0F3783">
        <w:rPr>
          <w:highlight w:val="blue"/>
        </w:rPr>
        <w:t>//printing result</w:t>
      </w:r>
    </w:p>
    <w:p w14:paraId="170A593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c.Seek_Rightcharacter();</w:t>
      </w:r>
    </w:p>
    <w:p w14:paraId="030DA7DE"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0F3783">
        <w:rPr>
          <w:highlight w:val="blue"/>
        </w:rPr>
        <w:t>//asking user if he want to continue</w:t>
      </w:r>
    </w:p>
    <w:p w14:paraId="3DEDA00D"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6021F99A"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1271627D"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22DC0B36"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20AF0B8" w14:textId="4F096ED0"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8C17652"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nding_Character {</w:t>
      </w:r>
    </w:p>
    <w:p w14:paraId="43FA9B34" w14:textId="44320C2A"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char A;</w:t>
      </w:r>
    </w:p>
    <w:p w14:paraId="0020E5A6"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0F3783">
        <w:rPr>
          <w:highlight w:val="blue"/>
        </w:rPr>
        <w:t>//constructor initializing member with parameter</w:t>
      </w:r>
    </w:p>
    <w:p w14:paraId="0916B6EC"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Finding_Character(char ch) {</w:t>
      </w:r>
    </w:p>
    <w:p w14:paraId="47743641"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 = ch;</w:t>
      </w:r>
    </w:p>
    <w:p w14:paraId="7E34E926" w14:textId="0A286C45"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EE1548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0F3783">
        <w:rPr>
          <w:highlight w:val="blue"/>
        </w:rPr>
        <w:t>//function to check</w:t>
      </w:r>
    </w:p>
    <w:p w14:paraId="3574DDD1"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Seek_Rightcharacter() {</w:t>
      </w:r>
    </w:p>
    <w:p w14:paraId="5F6E70CB"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A&gt;='A' &amp;&amp; A &lt;= 'Z')</w:t>
      </w:r>
    </w:p>
    <w:p w14:paraId="2AE9FBBB"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 is a capital alphabet.");</w:t>
      </w:r>
    </w:p>
    <w:p w14:paraId="6D6B028F"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 if(A&gt;='a' &amp;&amp; A &lt;= 'z')</w:t>
      </w:r>
    </w:p>
    <w:p w14:paraId="3D4E08AF"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 is a  small alphabet.");</w:t>
      </w:r>
    </w:p>
    <w:p w14:paraId="75AFE83B"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 if(A&gt;='0' &amp;&amp; A&lt;= '9')</w:t>
      </w:r>
    </w:p>
    <w:p w14:paraId="786D0449"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 is a digit.");</w:t>
      </w:r>
    </w:p>
    <w:p w14:paraId="094A513F"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031B8095"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A+" is a special symbol.");</w:t>
      </w:r>
    </w:p>
    <w:p w14:paraId="51208B6D" w14:textId="77777777" w:rsidR="00CE2DCC" w:rsidRDefault="00CE2DCC" w:rsidP="00CE2DC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BD386C4" w14:textId="648F8172" w:rsidR="00394708" w:rsidRDefault="00CE2DCC" w:rsidP="0054193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E3EE66C" w14:textId="446F6C1E" w:rsidR="00EA405F" w:rsidRDefault="00EA405F"/>
    <w:p w14:paraId="31A50D9A" w14:textId="373C4564" w:rsidR="00394708" w:rsidRPr="00394708" w:rsidRDefault="00394708" w:rsidP="00394708">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0B72C66" w14:textId="0207204E" w:rsidR="00305292" w:rsidRDefault="00394708" w:rsidP="00394708">
      <w:pPr>
        <w:rPr>
          <w:noProof/>
        </w:rPr>
      </w:pPr>
      <w:r>
        <w:rPr>
          <w:noProof/>
        </w:rPr>
        <w:t xml:space="preserve">                              </w:t>
      </w:r>
      <w:r w:rsidR="00305292">
        <w:rPr>
          <w:noProof/>
        </w:rPr>
        <w:drawing>
          <wp:inline distT="0" distB="0" distL="0" distR="0" wp14:anchorId="666EF32D" wp14:editId="4973F0F2">
            <wp:extent cx="4030133" cy="3843120"/>
            <wp:effectExtent l="0" t="0" r="889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0444" cy="3862489"/>
                    </a:xfrm>
                    <a:prstGeom prst="rect">
                      <a:avLst/>
                    </a:prstGeom>
                  </pic:spPr>
                </pic:pic>
              </a:graphicData>
            </a:graphic>
          </wp:inline>
        </w:drawing>
      </w:r>
    </w:p>
    <w:p w14:paraId="7FEF5E75" w14:textId="77777777" w:rsidR="00305292" w:rsidRPr="0048470B" w:rsidRDefault="00305292" w:rsidP="00305292">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1D07B9F3" w14:textId="77777777" w:rsidR="00305292" w:rsidRDefault="00305292" w:rsidP="00305292">
      <w:pPr>
        <w:pStyle w:val="ListParagraph"/>
        <w:numPr>
          <w:ilvl w:val="0"/>
          <w:numId w:val="45"/>
        </w:numPr>
        <w:spacing w:line="480" w:lineRule="auto"/>
      </w:pPr>
      <w:r>
        <w:t>The program could use static members to improve memory for private members of operation class</w:t>
      </w:r>
    </w:p>
    <w:p w14:paraId="4C75541A" w14:textId="77777777" w:rsidR="00305292" w:rsidRDefault="00305292" w:rsidP="00305292">
      <w:pPr>
        <w:pStyle w:val="ListParagraph"/>
        <w:numPr>
          <w:ilvl w:val="0"/>
          <w:numId w:val="45"/>
        </w:numPr>
        <w:spacing w:line="480" w:lineRule="auto"/>
      </w:pPr>
      <w:r>
        <w:t>Do exception handling for ---</w:t>
      </w:r>
    </w:p>
    <w:p w14:paraId="3FFD7571" w14:textId="6D2E38BD" w:rsidR="00305292" w:rsidRDefault="00305292" w:rsidP="00885218">
      <w:pPr>
        <w:pStyle w:val="ListParagraph"/>
        <w:spacing w:line="480" w:lineRule="auto"/>
        <w:ind w:left="502"/>
      </w:pPr>
      <w:r>
        <w:t>“IOException</w:t>
      </w:r>
      <w:r w:rsidRPr="00187B2D">
        <w:t>|ArrayIndexOutOfBoundsException</w:t>
      </w:r>
      <w:r>
        <w:t>”</w:t>
      </w:r>
    </w:p>
    <w:p w14:paraId="29528956" w14:textId="77777777" w:rsidR="00885218" w:rsidRDefault="00885218" w:rsidP="00064A24">
      <w:pPr>
        <w:pStyle w:val="ListParagraph"/>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502"/>
      </w:pPr>
      <w:r>
        <w:t>Note: we are not using scanner class here because in case of character we will only be able read through one leeter as our delimeter will stop at the next character cosidering as final input</w:t>
      </w:r>
      <w:r>
        <w:br/>
        <w:t>So here we use buffer reader class for file reading  which contain folowing steps</w:t>
      </w:r>
    </w:p>
    <w:p w14:paraId="21438F84" w14:textId="347B0823" w:rsidR="00885218" w:rsidRDefault="00885218" w:rsidP="00064A24">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851"/>
      </w:pPr>
      <w:r w:rsidRPr="00885218">
        <w:t>Creation of File Descriptor for input file</w:t>
      </w:r>
    </w:p>
    <w:p w14:paraId="6EF3EE45" w14:textId="15C17260" w:rsidR="00885218" w:rsidRDefault="00885218" w:rsidP="00064A24">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851"/>
      </w:pPr>
      <w:r w:rsidRPr="00885218">
        <w:t>Creation of File Reader object</w:t>
      </w:r>
    </w:p>
    <w:p w14:paraId="394D9BB3" w14:textId="32D71F9A" w:rsidR="00885218" w:rsidRDefault="00885218" w:rsidP="00064A24">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851"/>
      </w:pPr>
      <w:r w:rsidRPr="00885218">
        <w:t>Creation of BufferedReader object</w:t>
      </w:r>
    </w:p>
    <w:p w14:paraId="01E418F6" w14:textId="2607896F" w:rsidR="00885218" w:rsidRDefault="00885218" w:rsidP="00064A24">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851"/>
      </w:pPr>
      <w:r>
        <w:t>Then Reading the characters from  file</w:t>
      </w:r>
    </w:p>
    <w:p w14:paraId="0A302CC9" w14:textId="7A6AC5E0" w:rsidR="00016159" w:rsidRDefault="00016159" w:rsidP="00064A24">
      <w:pPr>
        <w:pStyle w:val="ListParagraph"/>
        <w:numPr>
          <w:ilvl w:val="1"/>
          <w:numId w:val="46"/>
        </w:numPr>
        <w:pBdr>
          <w:top w:val="single" w:sz="4" w:space="1" w:color="auto"/>
          <w:left w:val="single" w:sz="4" w:space="4" w:color="auto"/>
          <w:bottom w:val="single" w:sz="4" w:space="1" w:color="auto"/>
          <w:right w:val="single" w:sz="4" w:space="4" w:color="auto"/>
        </w:pBdr>
        <w:shd w:val="clear" w:color="auto" w:fill="FFD966" w:themeFill="accent4" w:themeFillTint="99"/>
        <w:spacing w:line="480" w:lineRule="auto"/>
        <w:ind w:left="851"/>
      </w:pPr>
      <w:r>
        <w:t>Then we organize our output with help of different lists and display it</w:t>
      </w:r>
    </w:p>
    <w:p w14:paraId="7640C4EA" w14:textId="77777777" w:rsidR="00097123" w:rsidRDefault="00097123" w:rsidP="00097123">
      <w:pPr>
        <w:ind w:left="360"/>
        <w:rPr>
          <w:color w:val="C00000"/>
        </w:rPr>
      </w:pPr>
      <w:bookmarkStart w:id="13" w:name="_Toc54532428"/>
    </w:p>
    <w:p w14:paraId="2DCF3D92" w14:textId="00AC8822" w:rsidR="00097123" w:rsidRDefault="00097123" w:rsidP="00097123">
      <w:pPr>
        <w:pBdr>
          <w:top w:val="single" w:sz="4" w:space="1" w:color="auto"/>
          <w:left w:val="single" w:sz="4" w:space="4" w:color="auto"/>
          <w:bottom w:val="single" w:sz="4" w:space="1" w:color="auto"/>
          <w:right w:val="single" w:sz="4" w:space="4" w:color="auto"/>
        </w:pBdr>
        <w:shd w:val="clear" w:color="auto" w:fill="FFD966" w:themeFill="accent4" w:themeFillTint="99"/>
        <w:rPr>
          <w:sz w:val="32"/>
          <w:szCs w:val="28"/>
        </w:rPr>
      </w:pPr>
      <w:r w:rsidRPr="00097123">
        <w:rPr>
          <w:sz w:val="32"/>
          <w:szCs w:val="28"/>
        </w:rPr>
        <w:t>Form 2:</w:t>
      </w:r>
    </w:p>
    <w:p w14:paraId="75EF1E2C" w14:textId="2F2F230B" w:rsidR="00097123" w:rsidRDefault="00097123" w:rsidP="00097123"/>
    <w:p w14:paraId="2A81643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40EE122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083A63C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in_Class{</w:t>
      </w:r>
    </w:p>
    <w:p w14:paraId="43121FA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95463FE" w14:textId="6AF18512"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6F2FAC58" w14:textId="7E34F949" w:rsidR="00016159" w:rsidRDefault="00016159"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005113D3" w:rsidRPr="005113D3">
        <w:rPr>
          <w:highlight w:val="blue"/>
        </w:rPr>
        <w:t>//to maintain diff category</w:t>
      </w:r>
    </w:p>
    <w:p w14:paraId="258CCE7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ist &lt;Character&gt; Capital = new ArrayList&lt;&gt;();</w:t>
      </w:r>
    </w:p>
    <w:p w14:paraId="25D92769"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ist &lt;Character&gt; Small = new ArrayList&lt;&gt;();</w:t>
      </w:r>
    </w:p>
    <w:p w14:paraId="16C9B6DF"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ist &lt;Character&gt; Number = new ArrayList&lt;&gt;();</w:t>
      </w:r>
    </w:p>
    <w:p w14:paraId="537946A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ist &lt;Character&gt; Special = new ArrayList&lt;&gt;();</w:t>
      </w:r>
    </w:p>
    <w:p w14:paraId="6E99477E"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har ch = '\0';</w:t>
      </w:r>
    </w:p>
    <w:p w14:paraId="09589527"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ex=0; </w:t>
      </w:r>
      <w:r w:rsidRPr="005113D3">
        <w:rPr>
          <w:highlight w:val="blue"/>
        </w:rPr>
        <w:t>//variable ex for asking user to continue</w:t>
      </w:r>
    </w:p>
    <w:p w14:paraId="265EADB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193A45CE"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4B834DB6" w14:textId="6DE0FA5C" w:rsidR="00097123" w:rsidRDefault="00097123" w:rsidP="0001615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074917E9"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 xml:space="preserve">File f=new File("Test.txt");     </w:t>
      </w:r>
      <w:r w:rsidRPr="005113D3">
        <w:rPr>
          <w:highlight w:val="blue"/>
        </w:rPr>
        <w:t>//Creation of File Descriptor for input file</w:t>
      </w:r>
    </w:p>
    <w:p w14:paraId="1A27027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FileReader fr=new FileReader(f);   </w:t>
      </w:r>
      <w:r w:rsidRPr="005113D3">
        <w:rPr>
          <w:highlight w:val="blue"/>
        </w:rPr>
        <w:t>//Creation of File Reader object</w:t>
      </w:r>
    </w:p>
    <w:p w14:paraId="65973BC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BufferedReader br=new BufferedReader(fr);  </w:t>
      </w:r>
      <w:r w:rsidRPr="005113D3">
        <w:rPr>
          <w:highlight w:val="blue"/>
        </w:rPr>
        <w:t>//Creation of BufferedReader</w:t>
      </w:r>
      <w:r>
        <w:t xml:space="preserve"> </w:t>
      </w:r>
      <w:r w:rsidRPr="005113D3">
        <w:rPr>
          <w:highlight w:val="blue"/>
        </w:rPr>
        <w:t>object</w:t>
      </w:r>
    </w:p>
    <w:p w14:paraId="75DCBD8B"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int c = 0;             </w:t>
      </w:r>
    </w:p>
    <w:p w14:paraId="30607A8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 xml:space="preserve">while((c = br.read()) != -1)         </w:t>
      </w:r>
      <w:r w:rsidRPr="005113D3">
        <w:rPr>
          <w:highlight w:val="blue"/>
        </w:rPr>
        <w:t>//Read char by Char</w:t>
      </w:r>
    </w:p>
    <w:p w14:paraId="004A5336"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3E66E5E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ch = (char) c;          </w:t>
      </w:r>
      <w:r w:rsidRPr="005113D3">
        <w:rPr>
          <w:highlight w:val="blue"/>
        </w:rPr>
        <w:t>//converting integer to char</w:t>
      </w:r>
    </w:p>
    <w:p w14:paraId="0C8DC97A"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tab/>
        <w:t>Finding_Character fc = new Finding_Character(ch);</w:t>
      </w:r>
    </w:p>
    <w:p w14:paraId="3676FBE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tab/>
      </w:r>
      <w:r w:rsidRPr="005113D3">
        <w:rPr>
          <w:highlight w:val="blue"/>
        </w:rPr>
        <w:t>//printing result</w:t>
      </w:r>
    </w:p>
    <w:p w14:paraId="0DAB8C3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if(fc.Seek_Rightcharacter()=="Capital")</w:t>
      </w:r>
    </w:p>
    <w:p w14:paraId="092DE628"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Capital.add(ch);</w:t>
      </w:r>
    </w:p>
    <w:p w14:paraId="40E34268"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fc.Seek_Rightcharacter()=="Small")</w:t>
      </w:r>
    </w:p>
    <w:p w14:paraId="69775A4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mall.add(ch);</w:t>
      </w:r>
    </w:p>
    <w:p w14:paraId="22CE84F3"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w:t>
      </w:r>
      <w:r>
        <w:tab/>
        <w:t>else if(fc.Seek_Rightcharacter()=="Number")</w:t>
      </w:r>
    </w:p>
    <w:p w14:paraId="67CF1220"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Number.add(ch);</w:t>
      </w:r>
    </w:p>
    <w:p w14:paraId="0DF74A2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fc.Seek_Rightcharacter()=="Special")</w:t>
      </w:r>
    </w:p>
    <w:p w14:paraId="62E40BDC"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pecial.add(ch);</w:t>
      </w:r>
    </w:p>
    <w:p w14:paraId="61A7ED6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024AA91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05466F37"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IOException|ArrayIndexOutOfBoundsException e){</w:t>
      </w:r>
    </w:p>
    <w:p w14:paraId="7A2554D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0535A8DA"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769B6039"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Capital Characters : "+Capital);</w:t>
      </w:r>
    </w:p>
    <w:p w14:paraId="41C77147"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Capital Small : "+Small);</w:t>
      </w:r>
    </w:p>
    <w:p w14:paraId="1B51935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Capital Number : "+Number);</w:t>
      </w:r>
    </w:p>
    <w:p w14:paraId="238DAB86"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Capital Special : "+Special);</w:t>
      </w:r>
    </w:p>
    <w:p w14:paraId="0CF9FB6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5113D3">
        <w:rPr>
          <w:highlight w:val="blue"/>
        </w:rPr>
        <w:t>//asking user if he want to continue</w:t>
      </w:r>
    </w:p>
    <w:p w14:paraId="6D2DD848"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12CF41C3"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341A963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7B0123DA"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p>
    <w:p w14:paraId="75C94FAA"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702152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5F1943E"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FD0CEAA"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nding_Character {</w:t>
      </w:r>
    </w:p>
    <w:p w14:paraId="589515D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char A;</w:t>
      </w:r>
    </w:p>
    <w:p w14:paraId="6A72C66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113D3">
        <w:rPr>
          <w:highlight w:val="blue"/>
        </w:rPr>
        <w:t>//constructor initializing member with parameter</w:t>
      </w:r>
    </w:p>
    <w:p w14:paraId="5031F7DE"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Finding_Character(char ch) {</w:t>
      </w:r>
    </w:p>
    <w:p w14:paraId="27FEDE0F"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 = ch;</w:t>
      </w:r>
    </w:p>
    <w:p w14:paraId="7799BA3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F88D459" w14:textId="6D4391F2"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5113D3">
        <w:rPr>
          <w:highlight w:val="blue"/>
        </w:rPr>
        <w:t>//function to check</w:t>
      </w:r>
      <w:r w:rsidR="005113D3" w:rsidRPr="005113D3">
        <w:rPr>
          <w:highlight w:val="blue"/>
        </w:rPr>
        <w:t xml:space="preserve"> returns different string which are further verified in main function</w:t>
      </w:r>
    </w:p>
    <w:p w14:paraId="1F473F90"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Seek_Rightcharacter() {</w:t>
      </w:r>
    </w:p>
    <w:p w14:paraId="0B5E3A01"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A&gt;='A' &amp;&amp; A &lt;= 'Z')</w:t>
      </w:r>
    </w:p>
    <w:p w14:paraId="38E3DECD"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turn "Capital";</w:t>
      </w:r>
    </w:p>
    <w:p w14:paraId="18E73F48"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 if(A&gt;='a' &amp;&amp; A &lt;= 'z')</w:t>
      </w:r>
    </w:p>
    <w:p w14:paraId="7A737AB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turn "Small";</w:t>
      </w:r>
    </w:p>
    <w:p w14:paraId="3B374B8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 if(A&gt;='0' &amp;&amp; A&lt;= '9')</w:t>
      </w:r>
    </w:p>
    <w:p w14:paraId="5358F82B"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turn "Number";</w:t>
      </w:r>
    </w:p>
    <w:p w14:paraId="17357512"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78D8F925"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turn "Special";</w:t>
      </w:r>
    </w:p>
    <w:p w14:paraId="36DAF6D4" w14:textId="77777777"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97650CD" w14:textId="5D54AFBF" w:rsidR="00097123" w:rsidRDefault="00097123" w:rsidP="0009712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E602933" w14:textId="4A3044A1" w:rsidR="00097123" w:rsidRDefault="00097123" w:rsidP="00097123"/>
    <w:p w14:paraId="55982FAC" w14:textId="77777777" w:rsidR="00261BAC" w:rsidRDefault="00261BAC">
      <w:pPr>
        <w:rPr>
          <w:rFonts w:ascii="Bahnschrift" w:hAnsi="Bahnschrift" w:cs="Times New Roman"/>
          <w:b/>
          <w:sz w:val="28"/>
          <w:szCs w:val="24"/>
        </w:rPr>
      </w:pPr>
      <w:r>
        <w:rPr>
          <w:rFonts w:ascii="Bahnschrift" w:hAnsi="Bahnschrift" w:cs="Times New Roman"/>
          <w:b/>
          <w:sz w:val="28"/>
          <w:szCs w:val="24"/>
        </w:rPr>
        <w:br w:type="page"/>
      </w:r>
    </w:p>
    <w:p w14:paraId="2EB27D99" w14:textId="62FE6C93" w:rsidR="00261BAC" w:rsidRPr="004A25C3" w:rsidRDefault="00261BAC" w:rsidP="00261BAC">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10892BC7" w14:textId="77777777" w:rsidR="00261BAC" w:rsidRDefault="00261BAC" w:rsidP="00261BAC">
      <w:pPr>
        <w:rPr>
          <w:noProof/>
        </w:rPr>
      </w:pPr>
    </w:p>
    <w:p w14:paraId="796138EC" w14:textId="77777777" w:rsidR="00261BAC" w:rsidRDefault="00261BAC" w:rsidP="00261BA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p>
    <w:p w14:paraId="4A9E3934" w14:textId="1BF316E2" w:rsidR="00261BAC" w:rsidRDefault="00261BAC" w:rsidP="00261BAC">
      <w:pPr>
        <w:spacing w:line="480" w:lineRule="auto"/>
        <w:jc w:val="center"/>
        <w:rPr>
          <w:noProof/>
        </w:rPr>
      </w:pPr>
      <w:r>
        <w:rPr>
          <w:noProof/>
        </w:rPr>
        <w:drawing>
          <wp:inline distT="0" distB="0" distL="0" distR="0" wp14:anchorId="115E5495" wp14:editId="6ADF84B5">
            <wp:extent cx="2752725" cy="1152525"/>
            <wp:effectExtent l="0" t="0" r="9525" b="952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52725" cy="1152525"/>
                    </a:xfrm>
                    <a:prstGeom prst="rect">
                      <a:avLst/>
                    </a:prstGeom>
                  </pic:spPr>
                </pic:pic>
              </a:graphicData>
            </a:graphic>
          </wp:inline>
        </w:drawing>
      </w:r>
    </w:p>
    <w:p w14:paraId="21D1A874" w14:textId="0B78D3FE" w:rsidR="00261BAC" w:rsidRDefault="00261BAC" w:rsidP="00261BAC">
      <w:pPr>
        <w:spacing w:line="480" w:lineRule="auto"/>
        <w:rPr>
          <w:noProof/>
        </w:rPr>
      </w:pPr>
      <w:r>
        <w:rPr>
          <w:noProof/>
        </w:rPr>
        <mc:AlternateContent>
          <mc:Choice Requires="wps">
            <w:drawing>
              <wp:anchor distT="0" distB="0" distL="114300" distR="114300" simplePos="0" relativeHeight="252040192" behindDoc="0" locked="0" layoutInCell="1" allowOverlap="1" wp14:anchorId="3569705F" wp14:editId="089F93BC">
                <wp:simplePos x="0" y="0"/>
                <wp:positionH relativeFrom="column">
                  <wp:posOffset>3724910</wp:posOffset>
                </wp:positionH>
                <wp:positionV relativeFrom="paragraph">
                  <wp:posOffset>2168525</wp:posOffset>
                </wp:positionV>
                <wp:extent cx="1853142" cy="744643"/>
                <wp:effectExtent l="0" t="0" r="13970" b="17780"/>
                <wp:wrapNone/>
                <wp:docPr id="377" name="Rectangle: Rounded Corners 377"/>
                <wp:cNvGraphicFramePr/>
                <a:graphic xmlns:a="http://schemas.openxmlformats.org/drawingml/2006/main">
                  <a:graphicData uri="http://schemas.microsoft.com/office/word/2010/wordprocessingShape">
                    <wps:wsp>
                      <wps:cNvSpPr/>
                      <wps:spPr>
                        <a:xfrm>
                          <a:off x="0" y="0"/>
                          <a:ext cx="1853142" cy="74464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D7969D" w14:textId="7F263117" w:rsidR="00261BAC" w:rsidRDefault="00261BAC" w:rsidP="00261BAC">
                            <w:pPr>
                              <w:jc w:val="center"/>
                            </w:pPr>
                            <w:r>
                              <w:t>Printed According to different 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569705F" id="Rectangle: Rounded Corners 377" o:spid="_x0000_s1124" style="position:absolute;margin-left:293.3pt;margin-top:170.75pt;width:145.9pt;height:58.65pt;z-index:252040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" fillcolor="#4472c4 [3204]" strokecolor="#1f3763 [1604]" strokeweight="1pt">
                <v:stroke joinstyle="miter"/>
                <v:textbox>
                  <w:txbxContent>
                    <w:p w14:paraId="44D7969D" w14:textId="7F263117" w:rsidR="00261BAC" w:rsidRDefault="00261BAC" w:rsidP="00261BAC">
                      <w:pPr>
                        <w:jc w:val="center"/>
                      </w:pPr>
                      <w:r>
                        <w:t>Printed According to different categories</w:t>
                      </w:r>
                    </w:p>
                  </w:txbxContent>
                </v:textbox>
              </v:roundrect>
            </w:pict>
          </mc:Fallback>
        </mc:AlternateContent>
      </w:r>
      <w:r>
        <w:rPr>
          <w:noProof/>
        </w:rPr>
        <mc:AlternateContent>
          <mc:Choice Requires="wps">
            <w:drawing>
              <wp:anchor distT="0" distB="0" distL="114300" distR="114300" simplePos="0" relativeHeight="252039168" behindDoc="0" locked="0" layoutInCell="1" allowOverlap="1" wp14:anchorId="70C90AD0" wp14:editId="799770EE">
                <wp:simplePos x="0" y="0"/>
                <wp:positionH relativeFrom="column">
                  <wp:posOffset>2616199</wp:posOffset>
                </wp:positionH>
                <wp:positionV relativeFrom="paragraph">
                  <wp:posOffset>2168737</wp:posOffset>
                </wp:positionV>
                <wp:extent cx="1109133" cy="169333"/>
                <wp:effectExtent l="0" t="0" r="72390" b="78740"/>
                <wp:wrapNone/>
                <wp:docPr id="376" name="Straight Arrow Connector 376"/>
                <wp:cNvGraphicFramePr/>
                <a:graphic xmlns:a="http://schemas.openxmlformats.org/drawingml/2006/main">
                  <a:graphicData uri="http://schemas.microsoft.com/office/word/2010/wordprocessingShape">
                    <wps:wsp>
                      <wps:cNvCnPr/>
                      <wps:spPr>
                        <a:xfrm>
                          <a:off x="0" y="0"/>
                          <a:ext cx="1109133" cy="1693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319B95" id="Straight Arrow Connector 376" o:spid="_x0000_s1026" type="#_x0000_t32" style="position:absolute;margin-left:206pt;margin-top:170.75pt;width:87.35pt;height:13.3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" strokecolor="#4472c4 [3204]" strokeweight=".5pt">
                <v:stroke endarrow="block" joinstyle="miter"/>
              </v:shape>
            </w:pict>
          </mc:Fallback>
        </mc:AlternateContent>
      </w:r>
      <w:r>
        <w:rPr>
          <w:noProof/>
        </w:rPr>
        <w:t xml:space="preserve">               </w:t>
      </w:r>
      <w:r>
        <w:rPr>
          <w:noProof/>
        </w:rPr>
        <w:drawing>
          <wp:inline distT="0" distB="0" distL="0" distR="0" wp14:anchorId="4C4A3184" wp14:editId="6E49A304">
            <wp:extent cx="5943600" cy="3857625"/>
            <wp:effectExtent l="0" t="0" r="0" b="9525"/>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857625"/>
                    </a:xfrm>
                    <a:prstGeom prst="rect">
                      <a:avLst/>
                    </a:prstGeom>
                  </pic:spPr>
                </pic:pic>
              </a:graphicData>
            </a:graphic>
          </wp:inline>
        </w:drawing>
      </w:r>
      <w:r>
        <w:rPr>
          <w:noProof/>
        </w:rPr>
        <w:t xml:space="preserve">                     </w:t>
      </w:r>
    </w:p>
    <w:p w14:paraId="03382138" w14:textId="7CEFB9A5" w:rsidR="00261BAC" w:rsidRDefault="00261BAC" w:rsidP="00261BAC">
      <w:pPr>
        <w:rPr>
          <w:noProof/>
        </w:rPr>
      </w:pPr>
    </w:p>
    <w:p w14:paraId="1B5F01DD" w14:textId="4BBEC859" w:rsidR="00261BAC" w:rsidRDefault="00261BAC" w:rsidP="00261BAC">
      <w:pPr>
        <w:rPr>
          <w:noProof/>
        </w:rPr>
      </w:pPr>
      <w:r>
        <w:rPr>
          <w:noProof/>
        </w:rPr>
        <w:t xml:space="preserve">         </w:t>
      </w:r>
    </w:p>
    <w:p w14:paraId="3927640B" w14:textId="20EC72C1" w:rsidR="007811AE" w:rsidRPr="007811AE" w:rsidRDefault="003E70F6" w:rsidP="007811AE">
      <w:pPr>
        <w:pStyle w:val="Heading1"/>
        <w:numPr>
          <w:ilvl w:val="0"/>
          <w:numId w:val="41"/>
        </w:numPr>
        <w:pBdr>
          <w:top w:val="single" w:sz="4" w:space="1" w:color="auto"/>
          <w:bottom w:val="single" w:sz="4" w:space="1" w:color="auto"/>
        </w:pBdr>
        <w:rPr>
          <w:color w:val="C00000"/>
        </w:rPr>
      </w:pPr>
      <w:r w:rsidRPr="003E70F6">
        <w:rPr>
          <w:color w:val="C00000"/>
        </w:rPr>
        <w:t>Create a class DESCENDING with following specifications</w:t>
      </w:r>
      <w:r w:rsidR="007811AE" w:rsidRPr="007811AE">
        <w:rPr>
          <w:color w:val="C00000"/>
        </w:rPr>
        <w:t>:</w:t>
      </w:r>
      <w:bookmarkEnd w:id="13"/>
    </w:p>
    <w:p w14:paraId="3CCA9F5F" w14:textId="77777777" w:rsidR="009D5131" w:rsidRDefault="009D5131" w:rsidP="009D5131">
      <w:pPr>
        <w:pBdr>
          <w:bottom w:val="single" w:sz="4" w:space="1" w:color="auto"/>
        </w:pBdr>
        <w:ind w:left="709"/>
      </w:pPr>
      <w:r>
        <w:t>Private members:</w:t>
      </w:r>
    </w:p>
    <w:p w14:paraId="4450DE72" w14:textId="77777777" w:rsidR="009D5131" w:rsidRDefault="009D5131" w:rsidP="009D5131">
      <w:pPr>
        <w:pBdr>
          <w:bottom w:val="single" w:sz="4" w:space="1" w:color="auto"/>
        </w:pBdr>
        <w:ind w:left="709"/>
      </w:pPr>
      <w:r>
        <w:t>A - integer type</w:t>
      </w:r>
    </w:p>
    <w:p w14:paraId="6D729A92" w14:textId="77777777" w:rsidR="009D5131" w:rsidRDefault="009D5131" w:rsidP="009D5131">
      <w:pPr>
        <w:pBdr>
          <w:bottom w:val="single" w:sz="4" w:space="1" w:color="auto"/>
        </w:pBdr>
        <w:ind w:left="709"/>
      </w:pPr>
      <w:r>
        <w:t>B - integer type</w:t>
      </w:r>
    </w:p>
    <w:p w14:paraId="60A0C71A" w14:textId="77777777" w:rsidR="009D5131" w:rsidRDefault="009D5131" w:rsidP="009D5131">
      <w:pPr>
        <w:pBdr>
          <w:bottom w:val="single" w:sz="4" w:space="1" w:color="auto"/>
        </w:pBdr>
        <w:ind w:left="709"/>
      </w:pPr>
      <w:r>
        <w:t>C - integer type</w:t>
      </w:r>
    </w:p>
    <w:p w14:paraId="13031839" w14:textId="77777777" w:rsidR="009D5131" w:rsidRDefault="009D5131" w:rsidP="009D5131">
      <w:pPr>
        <w:pBdr>
          <w:bottom w:val="single" w:sz="4" w:space="1" w:color="auto"/>
        </w:pBdr>
        <w:ind w:left="709"/>
      </w:pPr>
      <w:r>
        <w:t>Public members:</w:t>
      </w:r>
    </w:p>
    <w:p w14:paraId="78C50C22" w14:textId="77777777" w:rsidR="009D5131" w:rsidRDefault="009D5131" w:rsidP="009D5131">
      <w:pPr>
        <w:pBdr>
          <w:bottom w:val="single" w:sz="4" w:space="1" w:color="auto"/>
        </w:pBdr>
        <w:ind w:left="709"/>
      </w:pPr>
      <w:r>
        <w:t>Create a default constructor to give the initial values to data members of the class DESCENDING</w:t>
      </w:r>
    </w:p>
    <w:p w14:paraId="3A6F74DB" w14:textId="77777777" w:rsidR="009D5131" w:rsidRDefault="009D5131" w:rsidP="009D5131">
      <w:pPr>
        <w:pBdr>
          <w:bottom w:val="single" w:sz="4" w:space="1" w:color="auto"/>
        </w:pBdr>
        <w:ind w:left="709"/>
      </w:pPr>
      <w:r>
        <w:t>MAX_SERIES() - must print the numbers in series of descending order (For example: 10 7 5) Hint: Use nested-if</w:t>
      </w:r>
    </w:p>
    <w:p w14:paraId="60E2BCD0" w14:textId="77777777" w:rsidR="009D5131" w:rsidRDefault="009D5131" w:rsidP="009D5131">
      <w:pPr>
        <w:pBdr>
          <w:bottom w:val="single" w:sz="4" w:space="1" w:color="auto"/>
        </w:pBdr>
        <w:ind w:left="709"/>
      </w:pPr>
      <w:r>
        <w:t>A separate class MAXIMUM_NUMBER shall be created to include the main()</w:t>
      </w:r>
    </w:p>
    <w:p w14:paraId="75726DCC" w14:textId="77777777" w:rsidR="009D5131" w:rsidRDefault="009D5131" w:rsidP="009D5131">
      <w:pPr>
        <w:pBdr>
          <w:bottom w:val="single" w:sz="4" w:space="1" w:color="auto"/>
        </w:pBdr>
        <w:ind w:left="709"/>
      </w:pPr>
      <w:r>
        <w:t>main() - Invoke the default constructor</w:t>
      </w:r>
    </w:p>
    <w:p w14:paraId="41EB1D13" w14:textId="77777777" w:rsidR="009D5131" w:rsidRDefault="009D5131" w:rsidP="009D5131">
      <w:pPr>
        <w:pBdr>
          <w:bottom w:val="single" w:sz="4" w:space="1" w:color="auto"/>
        </w:pBdr>
        <w:ind w:left="709"/>
      </w:pPr>
      <w:r>
        <w:t xml:space="preserve">         It must take 3 integer numbers as user input. As per the programming logic, you can make sure that none of the numbers entered by the          user are equal and invoke MAX_SERIES()</w:t>
      </w:r>
    </w:p>
    <w:p w14:paraId="7D12A59D" w14:textId="73C74661" w:rsidR="003B6C1A" w:rsidRPr="00FB0524" w:rsidRDefault="009D5131" w:rsidP="009D5131">
      <w:pPr>
        <w:pBdr>
          <w:bottom w:val="single" w:sz="4" w:space="1" w:color="auto"/>
        </w:pBdr>
        <w:ind w:left="709"/>
      </w:pPr>
      <w:r>
        <w:t xml:space="preserve">         The program must continue as long as the user wants</w:t>
      </w:r>
    </w:p>
    <w:p w14:paraId="08F6471A" w14:textId="77777777" w:rsidR="000E3EA3" w:rsidRPr="00F9386F"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260656D2"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5C3D74A1"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CB02320"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XIMUM_NUMBER{</w:t>
      </w:r>
    </w:p>
    <w:p w14:paraId="4C4045E9"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58C6D9D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D81984">
        <w:rPr>
          <w:highlight w:val="blue"/>
        </w:rPr>
        <w:t>//creating obj of scanner class for input</w:t>
      </w:r>
    </w:p>
    <w:p w14:paraId="5F9F8037"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0506B4E5"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a=0,b=0,c=0,ex=0;</w:t>
      </w:r>
    </w:p>
    <w:p w14:paraId="6D5672C8"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87E485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0FA9D17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00D50A30"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D81984">
        <w:rPr>
          <w:highlight w:val="blue"/>
        </w:rPr>
        <w:t>//inputing number and power</w:t>
      </w:r>
    </w:p>
    <w:p w14:paraId="07F48C03"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Enter the 1st number: ");</w:t>
      </w:r>
    </w:p>
    <w:p w14:paraId="4BAC07E3"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a=sc.nextInt();</w:t>
      </w:r>
    </w:p>
    <w:p w14:paraId="21B768AB"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Enter the 1st number: ");</w:t>
      </w:r>
    </w:p>
    <w:p w14:paraId="1437382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b=sc.nextInt();</w:t>
      </w:r>
    </w:p>
    <w:p w14:paraId="2571BCFC"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Enter the 1st number: ");</w:t>
      </w:r>
    </w:p>
    <w:p w14:paraId="176BC559"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sc.nextInt();</w:t>
      </w:r>
    </w:p>
    <w:p w14:paraId="1C7EAAD8"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p>
    <w:p w14:paraId="426CED32"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if(a!=b&amp;&amp;a!=c&amp;&amp;b!=c){</w:t>
      </w:r>
    </w:p>
    <w:p w14:paraId="67D47100"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DESCENDING dc = new DESCENDING(a,b,c);</w:t>
      </w:r>
    </w:p>
    <w:p w14:paraId="5C000509"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p>
    <w:p w14:paraId="07CE03A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D81984">
        <w:rPr>
          <w:highlight w:val="blue"/>
        </w:rPr>
        <w:t>//printing result</w:t>
      </w:r>
    </w:p>
    <w:p w14:paraId="056F38A0"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The decending order is: ");</w:t>
      </w:r>
    </w:p>
    <w:p w14:paraId="16DBF78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dc.MAX_SERIES();</w:t>
      </w:r>
    </w:p>
    <w:p w14:paraId="0FB34EEF"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6CE7E157"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lse{</w:t>
      </w:r>
    </w:p>
    <w:p w14:paraId="16BCC17E"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tab/>
        <w:t>System.out.println("The numbers are equal !!");</w:t>
      </w:r>
    </w:p>
    <w:p w14:paraId="6257AE0D"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58BD1A2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D81984">
        <w:rPr>
          <w:highlight w:val="blue"/>
        </w:rPr>
        <w:t>//asking user if he want to continue</w:t>
      </w:r>
    </w:p>
    <w:p w14:paraId="69A1973F"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77342B7E"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27757849"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60945791"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35F047B8"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DFC22D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CD1EA33"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class DESCENDING{</w:t>
      </w:r>
    </w:p>
    <w:p w14:paraId="0C127AAD"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rivate int A,B,C; </w:t>
      </w:r>
      <w:r w:rsidRPr="00D81984">
        <w:rPr>
          <w:highlight w:val="blue"/>
        </w:rPr>
        <w:t>//declared counter var</w:t>
      </w:r>
    </w:p>
    <w:p w14:paraId="3BF8F1A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585B4CFD"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D81984">
        <w:rPr>
          <w:highlight w:val="blue"/>
        </w:rPr>
        <w:t>//constructor to initialize members</w:t>
      </w:r>
    </w:p>
    <w:p w14:paraId="41A55E07"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DESCENDING(int a,int b,int c){ </w:t>
      </w:r>
    </w:p>
    <w:p w14:paraId="0014FD67"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A = a; </w:t>
      </w:r>
    </w:p>
    <w:p w14:paraId="4049F72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 = b;</w:t>
      </w:r>
    </w:p>
    <w:p w14:paraId="709AE5AF"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C = c;</w:t>
      </w:r>
    </w:p>
    <w:p w14:paraId="016A6E9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B21BF8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MAX_SERIES(){</w:t>
      </w:r>
    </w:p>
    <w:p w14:paraId="08BD264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A&gt;B){</w:t>
      </w:r>
    </w:p>
    <w:p w14:paraId="5B72A32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A&gt;C ){</w:t>
      </w:r>
    </w:p>
    <w:p w14:paraId="57E9C078"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if(C&gt;B)</w:t>
      </w:r>
    </w:p>
    <w:p w14:paraId="3D89A95D"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A+" "+C+" "+B);</w:t>
      </w:r>
    </w:p>
    <w:p w14:paraId="65333298"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else</w:t>
      </w:r>
    </w:p>
    <w:p w14:paraId="7828DAF1"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A+" "+B+" "+C);</w:t>
      </w:r>
    </w:p>
    <w:p w14:paraId="526434B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 </w:t>
      </w:r>
    </w:p>
    <w:p w14:paraId="6946BF9F"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else{</w:t>
      </w:r>
    </w:p>
    <w:p w14:paraId="5A32159F"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C+" "+A+" "+B);</w:t>
      </w:r>
    </w:p>
    <w:p w14:paraId="4E744CF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5EB8FE7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7A06DC31"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 if(B&gt;C){</w:t>
      </w:r>
    </w:p>
    <w:p w14:paraId="743A3025"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A&gt;C){</w:t>
      </w:r>
    </w:p>
    <w:p w14:paraId="7755EE7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B+" "+A+" "+C);</w:t>
      </w:r>
    </w:p>
    <w:p w14:paraId="36A9D173"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2BD5059D"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else{</w:t>
      </w:r>
    </w:p>
    <w:p w14:paraId="264533E6"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B+" "+C+" "+A);</w:t>
      </w:r>
    </w:p>
    <w:p w14:paraId="47E4CC8E"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2F8840CC"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192AAA74"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14D9DD8A"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C+" "+B+" "+A);</w:t>
      </w:r>
    </w:p>
    <w:p w14:paraId="0514AFDC"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5AB2B4B"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2A8A1B5" w14:textId="77777777" w:rsidR="009A551C"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5C657E53" w14:textId="6A505ED7" w:rsidR="000E3EA3" w:rsidRDefault="009A551C" w:rsidP="009A551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A1F6B24" w14:textId="77777777" w:rsidR="00611207" w:rsidRDefault="00611207" w:rsidP="000E3EA3"/>
    <w:p w14:paraId="3CAC183C" w14:textId="77777777" w:rsidR="000E3EA3" w:rsidRPr="00394708"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12A86B8" w14:textId="3A14E2FB" w:rsidR="000E3EA3" w:rsidRDefault="000E3EA3" w:rsidP="000E3EA3">
      <w:pPr>
        <w:rPr>
          <w:color w:val="C00000"/>
        </w:rPr>
      </w:pPr>
      <w:r>
        <w:rPr>
          <w:noProof/>
        </w:rPr>
        <w:t xml:space="preserve">                              </w:t>
      </w:r>
      <w:r w:rsidR="00A14D1D">
        <w:rPr>
          <w:noProof/>
        </w:rPr>
        <w:t xml:space="preserve">            </w:t>
      </w:r>
      <w:r w:rsidR="00611207">
        <w:rPr>
          <w:noProof/>
        </w:rPr>
        <w:drawing>
          <wp:inline distT="0" distB="0" distL="0" distR="0" wp14:anchorId="4E548363" wp14:editId="4A5FF437">
            <wp:extent cx="2867891" cy="2659811"/>
            <wp:effectExtent l="0" t="0" r="889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90146" cy="2680451"/>
                    </a:xfrm>
                    <a:prstGeom prst="rect">
                      <a:avLst/>
                    </a:prstGeom>
                  </pic:spPr>
                </pic:pic>
              </a:graphicData>
            </a:graphic>
          </wp:inline>
        </w:drawing>
      </w:r>
    </w:p>
    <w:p w14:paraId="1474FC08" w14:textId="77777777" w:rsidR="007E396D" w:rsidRPr="0048470B" w:rsidRDefault="007E396D" w:rsidP="00FE788E">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bCs/>
          <w:sz w:val="32"/>
          <w:szCs w:val="20"/>
        </w:rPr>
      </w:pPr>
      <w:r w:rsidRPr="0048470B">
        <w:rPr>
          <w:bCs/>
          <w:sz w:val="32"/>
          <w:szCs w:val="20"/>
        </w:rPr>
        <w:t>DrawBack</w:t>
      </w:r>
      <w:r>
        <w:rPr>
          <w:bCs/>
          <w:sz w:val="32"/>
          <w:szCs w:val="20"/>
        </w:rPr>
        <w:t>s -</w:t>
      </w:r>
    </w:p>
    <w:p w14:paraId="66F57C6C" w14:textId="77777777" w:rsidR="007E396D" w:rsidRDefault="007E396D" w:rsidP="007E396D">
      <w:pPr>
        <w:pStyle w:val="ListParagraph"/>
        <w:numPr>
          <w:ilvl w:val="0"/>
          <w:numId w:val="45"/>
        </w:numPr>
        <w:spacing w:line="480" w:lineRule="auto"/>
      </w:pPr>
      <w:r>
        <w:t>The program could use static members to improve memory for private members of operation class</w:t>
      </w:r>
    </w:p>
    <w:p w14:paraId="72B319F1" w14:textId="77777777" w:rsidR="007E396D" w:rsidRPr="00656EF1" w:rsidRDefault="007E396D" w:rsidP="007E396D">
      <w:pPr>
        <w:pStyle w:val="ListParagraph"/>
        <w:numPr>
          <w:ilvl w:val="0"/>
          <w:numId w:val="45"/>
        </w:numPr>
        <w:spacing w:line="480" w:lineRule="auto"/>
      </w:pPr>
      <w:r w:rsidRPr="00656EF1">
        <w:t>Program is not made for taking series of inputs, so like from previous example, we take input form a text file.</w:t>
      </w:r>
    </w:p>
    <w:p w14:paraId="330D02C3" w14:textId="1F3C30D7" w:rsidR="007E396D" w:rsidRPr="000126DD" w:rsidRDefault="004A373F" w:rsidP="00C1395A">
      <w:pPr>
        <w:pStyle w:val="ListParagraph"/>
        <w:numPr>
          <w:ilvl w:val="0"/>
          <w:numId w:val="45"/>
        </w:numPr>
        <w:spacing w:line="480" w:lineRule="auto"/>
        <w:rPr>
          <w:b/>
          <w:bCs/>
        </w:rPr>
      </w:pPr>
      <w:r>
        <w:t>Instead of using three variable we can use array for storing and arranging, also our if else block will also get reduced by using sorted function for data structures.</w:t>
      </w:r>
    </w:p>
    <w:p w14:paraId="632A64F2" w14:textId="6F1814A0" w:rsidR="000126DD" w:rsidRPr="000126DD" w:rsidRDefault="000126DD" w:rsidP="000126D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b/>
          <w:bCs/>
        </w:rPr>
      </w:pPr>
      <w:r>
        <w:rPr>
          <w:b/>
          <w:bCs/>
        </w:rPr>
        <w:t>NOTE:- we have used function clone and sort , for faster execution of our program , in out the difference with and without these functionns will be shown</w:t>
      </w:r>
    </w:p>
    <w:p w14:paraId="152FBA06" w14:textId="77777777" w:rsidR="007E396D" w:rsidRPr="0039631F" w:rsidRDefault="007E396D" w:rsidP="007E396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1EEDACF9"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F119F68"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021D0F2F"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math.BigInteger;</w:t>
      </w:r>
    </w:p>
    <w:p w14:paraId="2FDC2C9B"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XIMUM_NUMBER{</w:t>
      </w:r>
    </w:p>
    <w:p w14:paraId="2CA8086F" w14:textId="39C32960"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0F1707B8" w14:textId="1306ED0D" w:rsidR="00C80A20" w:rsidRDefault="00C80A20"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C80A20">
        <w:t>long start = System.currentTimeMillis();</w:t>
      </w:r>
    </w:p>
    <w:p w14:paraId="455857CD"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B77817">
        <w:rPr>
          <w:highlight w:val="blue"/>
        </w:rPr>
        <w:t>//creating obj of scanner class for input</w:t>
      </w:r>
    </w:p>
    <w:p w14:paraId="692D2644"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0421F3E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size;</w:t>
      </w:r>
    </w:p>
    <w:p w14:paraId="25964EF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igInteger series = new BigInteger("0");</w:t>
      </w:r>
    </w:p>
    <w:p w14:paraId="12602B1B"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p>
    <w:p w14:paraId="0E626854"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704916DC"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3EFEE68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53DF164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B77817">
        <w:rPr>
          <w:highlight w:val="blue"/>
        </w:rPr>
        <w:t>//inputing number and power</w:t>
      </w:r>
    </w:p>
    <w:p w14:paraId="3066429D"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ile file = new File(args[0]);</w:t>
      </w:r>
    </w:p>
    <w:p w14:paraId="5E1649F0"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canner fs = new Scanner(file);</w:t>
      </w:r>
    </w:p>
    <w:p w14:paraId="181F724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s.useDelimiter("\\D+");</w:t>
      </w:r>
    </w:p>
    <w:p w14:paraId="096FCB76"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hile(fs.hasNext()){</w:t>
      </w:r>
    </w:p>
    <w:p w14:paraId="20DD342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1267E2E"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B77817">
        <w:rPr>
          <w:highlight w:val="blue"/>
        </w:rPr>
        <w:t>//file format will be</w:t>
      </w:r>
    </w:p>
    <w:p w14:paraId="1CC3858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B77817">
        <w:rPr>
          <w:highlight w:val="blue"/>
        </w:rPr>
        <w:t>// size,(vlaue,vlaue,......) upto size</w:t>
      </w:r>
    </w:p>
    <w:p w14:paraId="13E6453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B77817">
        <w:rPr>
          <w:highlight w:val="blue"/>
        </w:rPr>
        <w:t>// size,(value,value,......) upto size</w:t>
      </w:r>
    </w:p>
    <w:p w14:paraId="03FA192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ize = fs.nextInt();</w:t>
      </w:r>
      <w:r>
        <w:tab/>
      </w:r>
    </w:p>
    <w:p w14:paraId="2CA40CFE"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Size is:"+size);</w:t>
      </w:r>
    </w:p>
    <w:p w14:paraId="2C93309C"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BigInteger[] values = new BigInteger[size];</w:t>
      </w:r>
      <w:r>
        <w:tab/>
      </w:r>
    </w:p>
    <w:p w14:paraId="25BC9D53"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Series is:");</w:t>
      </w:r>
    </w:p>
    <w:p w14:paraId="4FEC4C06"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or (int i=0; i&lt;size; i++){</w:t>
      </w:r>
    </w:p>
    <w:p w14:paraId="372D57F9"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tab/>
        <w:t>series = fs.nextBigInteger();</w:t>
      </w:r>
    </w:p>
    <w:p w14:paraId="6194C478"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tab/>
        <w:t>values[i] = series;</w:t>
      </w:r>
    </w:p>
    <w:p w14:paraId="234227B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tab/>
        <w:t>System.out.print(series+" ");</w:t>
      </w:r>
    </w:p>
    <w:p w14:paraId="3BFA04C0"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t>
      </w:r>
    </w:p>
    <w:p w14:paraId="019503DC"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w:t>
      </w:r>
    </w:p>
    <w:p w14:paraId="4CC1B4AF"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DESCENDING dc = new DESCENDING(values,size);</w:t>
      </w:r>
    </w:p>
    <w:p w14:paraId="3E3D8C6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B77817">
        <w:rPr>
          <w:highlight w:val="blue"/>
        </w:rPr>
        <w:t>//printing result</w:t>
      </w:r>
    </w:p>
    <w:p w14:paraId="5A3FD66E"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The decending order is: ");</w:t>
      </w:r>
    </w:p>
    <w:p w14:paraId="5E122EB3"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dc.MAX_SERIES();</w:t>
      </w:r>
    </w:p>
    <w:p w14:paraId="7A9662B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w:t>
      </w:r>
    </w:p>
    <w:p w14:paraId="7655F093"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t>
      </w:r>
    </w:p>
    <w:p w14:paraId="59FB3F6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p>
    <w:p w14:paraId="16BBF99C"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NoSuchElementException|FileNotFoundException|ArrayIndexOutOfBoundsException e){</w:t>
      </w:r>
    </w:p>
    <w:p w14:paraId="44638913"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398E689B"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4E8726C0" w14:textId="77777777" w:rsidR="00802837" w:rsidRDefault="00DD7ECF" w:rsidP="00802837">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00802837" w:rsidRPr="00802837">
        <w:rPr>
          <w:highlight w:val="blue"/>
        </w:rPr>
        <w:t>//for checkig the time consumed</w:t>
      </w:r>
    </w:p>
    <w:p w14:paraId="31E66679" w14:textId="1A692D57" w:rsidR="00802837" w:rsidRDefault="00802837" w:rsidP="0080283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long finish = System.currentTimeMillis();</w:t>
      </w:r>
    </w:p>
    <w:p w14:paraId="4A771568" w14:textId="44415BBD" w:rsidR="00802837" w:rsidRDefault="00802837" w:rsidP="00802837">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Time consumed: " + (finish - start) + " ms");</w:t>
      </w:r>
    </w:p>
    <w:p w14:paraId="274FDFD2" w14:textId="0E0D1F07" w:rsidR="00DD7ECF" w:rsidRDefault="00802837" w:rsidP="00802837">
      <w:pPr>
        <w:pBdr>
          <w:top w:val="single" w:sz="4" w:space="1" w:color="auto"/>
          <w:left w:val="single" w:sz="4" w:space="4" w:color="auto"/>
          <w:bottom w:val="single" w:sz="4" w:space="1" w:color="auto"/>
          <w:right w:val="single" w:sz="4" w:space="4" w:color="auto"/>
        </w:pBdr>
        <w:shd w:val="clear" w:color="auto" w:fill="3B3838" w:themeFill="background2" w:themeFillShade="40"/>
        <w:ind w:firstLine="720"/>
      </w:pPr>
      <w:r w:rsidRPr="00802837">
        <w:t xml:space="preserve">                          </w:t>
      </w:r>
      <w:r w:rsidR="00DD7ECF" w:rsidRPr="00B77817">
        <w:rPr>
          <w:highlight w:val="blue"/>
        </w:rPr>
        <w:t>//asking user if he want to continue</w:t>
      </w:r>
    </w:p>
    <w:p w14:paraId="3E4A4924"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42E4B95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5BA79247" w14:textId="55EB97D2"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00802837">
        <w:t>start=0;</w:t>
      </w:r>
    </w:p>
    <w:p w14:paraId="4A2C4315" w14:textId="774209A0" w:rsidR="00C633A4" w:rsidRDefault="00C633A4"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nish =0 ;</w:t>
      </w:r>
    </w:p>
    <w:p w14:paraId="46A38CCD"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0B5D7A9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1C352F8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3F6D0FC1"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602446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class DESCENDING{</w:t>
      </w:r>
    </w:p>
    <w:p w14:paraId="30078687"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tatic int SIZE;</w:t>
      </w:r>
    </w:p>
    <w:p w14:paraId="2BC0B1BA"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tatic BigInteger[] SERIES = new BigInteger[SIZE];</w:t>
      </w:r>
    </w:p>
    <w:p w14:paraId="1A6EE764"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B77817">
        <w:rPr>
          <w:highlight w:val="blue"/>
        </w:rPr>
        <w:t>//constructor to initialize members</w:t>
      </w:r>
    </w:p>
    <w:p w14:paraId="2BAFB15C"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DESCENDING(BigInteger[] srs,int size){</w:t>
      </w:r>
    </w:p>
    <w:p w14:paraId="0E33DB96"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IZE = size;</w:t>
      </w:r>
    </w:p>
    <w:p w14:paraId="767BAFB4" w14:textId="48BE30CE"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ERIES= srs.clone(); </w:t>
      </w:r>
      <w:r w:rsidR="0064023F">
        <w:t xml:space="preserve">  </w:t>
      </w:r>
      <w:r w:rsidR="0064023F" w:rsidRPr="0064023F">
        <w:rPr>
          <w:highlight w:val="blue"/>
        </w:rPr>
        <w:t>//copying array elements to out member array</w:t>
      </w:r>
    </w:p>
    <w:p w14:paraId="02107EA9"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DD7CD05"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AE1186D"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MAX_SERIES(){</w:t>
      </w:r>
    </w:p>
    <w:p w14:paraId="5872F5BF"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rrays.sort(SERIES, Collections.reverseOrder());</w:t>
      </w:r>
    </w:p>
    <w:p w14:paraId="4D4A8CCF"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0; i&lt;SIZE; i++){</w:t>
      </w:r>
    </w:p>
    <w:p w14:paraId="4008B4AB"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tab/>
        <w:t xml:space="preserve">System.out.print(SERIES[i]+" "); </w:t>
      </w:r>
    </w:p>
    <w:p w14:paraId="2907EB4D" w14:textId="77777777"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t>
      </w:r>
    </w:p>
    <w:p w14:paraId="7160118F" w14:textId="4AF95ED6" w:rsidR="00DD7ECF"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B91B7B6" w14:textId="0D8E8580" w:rsidR="007E396D" w:rsidRPr="003B660D" w:rsidRDefault="00DD7ECF" w:rsidP="00DD7EC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041AE70" w14:textId="5E428110" w:rsidR="007E396D" w:rsidRDefault="007E396D" w:rsidP="007E396D">
      <w:pPr>
        <w:rPr>
          <w:rFonts w:ascii="Bahnschrift" w:hAnsi="Bahnschrift" w:cs="Times New Roman"/>
          <w:b/>
          <w:sz w:val="28"/>
          <w:szCs w:val="24"/>
        </w:rPr>
      </w:pPr>
    </w:p>
    <w:p w14:paraId="62CDD90D" w14:textId="77777777" w:rsidR="007E396D" w:rsidRPr="004A25C3" w:rsidRDefault="007E396D" w:rsidP="007E396D">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0E0CA3D0" w14:textId="739CF172" w:rsidR="007E396D" w:rsidRDefault="007E396D" w:rsidP="007E396D">
      <w:pPr>
        <w:rPr>
          <w:noProof/>
        </w:rPr>
      </w:pPr>
    </w:p>
    <w:p w14:paraId="2C0EFE91" w14:textId="510B4EF7" w:rsidR="009939B7" w:rsidRDefault="007E396D" w:rsidP="009939B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7B71FA7" w14:textId="471D3AEA" w:rsidR="007E396D" w:rsidRDefault="00271D65" w:rsidP="00271D65">
      <w:pPr>
        <w:spacing w:line="480" w:lineRule="auto"/>
        <w:jc w:val="center"/>
        <w:rPr>
          <w:noProof/>
        </w:rPr>
      </w:pPr>
      <w:r w:rsidRPr="00271D65">
        <w:rPr>
          <w:noProof/>
        </w:rPr>
        <mc:AlternateContent>
          <mc:Choice Requires="wps">
            <w:drawing>
              <wp:anchor distT="0" distB="0" distL="114300" distR="114300" simplePos="0" relativeHeight="252017664" behindDoc="0" locked="0" layoutInCell="1" allowOverlap="1" wp14:anchorId="68966AF8" wp14:editId="45F1C0FF">
                <wp:simplePos x="0" y="0"/>
                <wp:positionH relativeFrom="column">
                  <wp:posOffset>796636</wp:posOffset>
                </wp:positionH>
                <wp:positionV relativeFrom="paragraph">
                  <wp:posOffset>452754</wp:posOffset>
                </wp:positionV>
                <wp:extent cx="1136073" cy="204297"/>
                <wp:effectExtent l="0" t="0" r="83185" b="81915"/>
                <wp:wrapNone/>
                <wp:docPr id="329" name="Straight Arrow Connector 329"/>
                <wp:cNvGraphicFramePr/>
                <a:graphic xmlns:a="http://schemas.openxmlformats.org/drawingml/2006/main">
                  <a:graphicData uri="http://schemas.microsoft.com/office/word/2010/wordprocessingShape">
                    <wps:wsp>
                      <wps:cNvCnPr/>
                      <wps:spPr>
                        <a:xfrm>
                          <a:off x="0" y="0"/>
                          <a:ext cx="1136073" cy="2042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50E16" id="Straight Arrow Connector 329" o:spid="_x0000_s1026" type="#_x0000_t32" style="position:absolute;margin-left:62.75pt;margin-top:35.65pt;width:89.45pt;height:16.1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" strokecolor="#4472c4 [3204]" strokeweight=".5pt">
                <v:stroke endarrow="block" joinstyle="miter"/>
              </v:shape>
            </w:pict>
          </mc:Fallback>
        </mc:AlternateContent>
      </w:r>
      <w:r w:rsidRPr="00271D65">
        <w:rPr>
          <w:noProof/>
        </w:rPr>
        <mc:AlternateContent>
          <mc:Choice Requires="wps">
            <w:drawing>
              <wp:anchor distT="0" distB="0" distL="114300" distR="114300" simplePos="0" relativeHeight="252018688" behindDoc="0" locked="0" layoutInCell="1" allowOverlap="1" wp14:anchorId="2AF4DECE" wp14:editId="14845A77">
                <wp:simplePos x="0" y="0"/>
                <wp:positionH relativeFrom="column">
                  <wp:posOffset>-230332</wp:posOffset>
                </wp:positionH>
                <wp:positionV relativeFrom="paragraph">
                  <wp:posOffset>203200</wp:posOffset>
                </wp:positionV>
                <wp:extent cx="1309254" cy="457200"/>
                <wp:effectExtent l="0" t="0" r="24765" b="19050"/>
                <wp:wrapNone/>
                <wp:docPr id="330" name="Rectangle: Rounded Corners 330"/>
                <wp:cNvGraphicFramePr/>
                <a:graphic xmlns:a="http://schemas.openxmlformats.org/drawingml/2006/main">
                  <a:graphicData uri="http://schemas.microsoft.com/office/word/2010/wordprocessingShape">
                    <wps:wsp>
                      <wps:cNvSpPr/>
                      <wps:spPr>
                        <a:xfrm>
                          <a:off x="0" y="0"/>
                          <a:ext cx="1309254" cy="457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119A09" w14:textId="6D37E258" w:rsidR="00271D65" w:rsidRDefault="00271D65" w:rsidP="00271D65">
                            <w:pPr>
                              <w:jc w:val="center"/>
                            </w:pPr>
                            <w:r>
                              <w:t>S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AF4DECE" id="Rectangle: Rounded Corners 330" o:spid="_x0000_s1125" style="position:absolute;left:0;text-align:left;margin-left:-18.15pt;margin-top:16pt;width:103.1pt;height:36pt;z-index:2520186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" fillcolor="#4472c4 [3204]" strokecolor="#1f3763 [1604]" strokeweight="1pt">
                <v:stroke joinstyle="miter"/>
                <v:textbox>
                  <w:txbxContent>
                    <w:p w14:paraId="45119A09" w14:textId="6D37E258" w:rsidR="00271D65" w:rsidRDefault="00271D65" w:rsidP="00271D65">
                      <w:pPr>
                        <w:jc w:val="center"/>
                      </w:pPr>
                      <w:r>
                        <w:t>Size</w:t>
                      </w:r>
                    </w:p>
                  </w:txbxContent>
                </v:textbox>
              </v:roundrect>
            </w:pict>
          </mc:Fallback>
        </mc:AlternateContent>
      </w:r>
      <w:r>
        <w:rPr>
          <w:noProof/>
        </w:rPr>
        <mc:AlternateContent>
          <mc:Choice Requires="wps">
            <w:drawing>
              <wp:anchor distT="0" distB="0" distL="114300" distR="114300" simplePos="0" relativeHeight="252015616" behindDoc="0" locked="0" layoutInCell="1" allowOverlap="1" wp14:anchorId="6055B661" wp14:editId="195F5D07">
                <wp:simplePos x="0" y="0"/>
                <wp:positionH relativeFrom="column">
                  <wp:posOffset>4217843</wp:posOffset>
                </wp:positionH>
                <wp:positionV relativeFrom="paragraph">
                  <wp:posOffset>310515</wp:posOffset>
                </wp:positionV>
                <wp:extent cx="1309254" cy="457200"/>
                <wp:effectExtent l="0" t="0" r="24765" b="19050"/>
                <wp:wrapNone/>
                <wp:docPr id="328" name="Rectangle: Rounded Corners 328"/>
                <wp:cNvGraphicFramePr/>
                <a:graphic xmlns:a="http://schemas.openxmlformats.org/drawingml/2006/main">
                  <a:graphicData uri="http://schemas.microsoft.com/office/word/2010/wordprocessingShape">
                    <wps:wsp>
                      <wps:cNvSpPr/>
                      <wps:spPr>
                        <a:xfrm>
                          <a:off x="0" y="0"/>
                          <a:ext cx="1309254" cy="457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1739AB" w14:textId="5FDB8E17" w:rsidR="00271D65" w:rsidRDefault="00271D65" w:rsidP="00271D65">
                            <w:pPr>
                              <w:jc w:val="center"/>
                            </w:pPr>
                            <w:r>
                              <w:t>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55B661" id="Rectangle: Rounded Corners 328" o:spid="_x0000_s1126" style="position:absolute;left:0;text-align:left;margin-left:332.1pt;margin-top:24.45pt;width:103.1pt;height:36pt;z-index:252015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" fillcolor="#4472c4 [3204]" strokecolor="#1f3763 [1604]" strokeweight="1pt">
                <v:stroke joinstyle="miter"/>
                <v:textbox>
                  <w:txbxContent>
                    <w:p w14:paraId="511739AB" w14:textId="5FDB8E17" w:rsidR="00271D65" w:rsidRDefault="00271D65" w:rsidP="00271D65">
                      <w:pPr>
                        <w:jc w:val="center"/>
                      </w:pPr>
                      <w:r>
                        <w:t>Inputs</w:t>
                      </w:r>
                    </w:p>
                  </w:txbxContent>
                </v:textbox>
              </v:roundrect>
            </w:pict>
          </mc:Fallback>
        </mc:AlternateContent>
      </w:r>
      <w:r>
        <w:rPr>
          <w:noProof/>
        </w:rPr>
        <mc:AlternateContent>
          <mc:Choice Requires="wps">
            <w:drawing>
              <wp:anchor distT="0" distB="0" distL="114300" distR="114300" simplePos="0" relativeHeight="252014592" behindDoc="0" locked="0" layoutInCell="1" allowOverlap="1" wp14:anchorId="5DB4AE8E" wp14:editId="7A80A6C3">
                <wp:simplePos x="0" y="0"/>
                <wp:positionH relativeFrom="column">
                  <wp:posOffset>2819400</wp:posOffset>
                </wp:positionH>
                <wp:positionV relativeFrom="paragraph">
                  <wp:posOffset>562496</wp:posOffset>
                </wp:positionV>
                <wp:extent cx="1399309" cy="45719"/>
                <wp:effectExtent l="0" t="76200" r="10795" b="50165"/>
                <wp:wrapNone/>
                <wp:docPr id="327" name="Straight Arrow Connector 327"/>
                <wp:cNvGraphicFramePr/>
                <a:graphic xmlns:a="http://schemas.openxmlformats.org/drawingml/2006/main">
                  <a:graphicData uri="http://schemas.microsoft.com/office/word/2010/wordprocessingShape">
                    <wps:wsp>
                      <wps:cNvCnPr/>
                      <wps:spPr>
                        <a:xfrm flipV="1">
                          <a:off x="0" y="0"/>
                          <a:ext cx="1399309"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F47F1" id="Straight Arrow Connector 327" o:spid="_x0000_s1026" type="#_x0000_t32" style="position:absolute;margin-left:222pt;margin-top:44.3pt;width:110.2pt;height:3.6pt;flip:y;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" strokecolor="#4472c4 [3204]" strokeweight=".5pt">
                <v:stroke endarrow="block" joinstyle="miter"/>
              </v:shape>
            </w:pict>
          </mc:Fallback>
        </mc:AlternateContent>
      </w:r>
      <w:r>
        <w:rPr>
          <w:noProof/>
        </w:rPr>
        <w:drawing>
          <wp:inline distT="0" distB="0" distL="0" distR="0" wp14:anchorId="6243202A" wp14:editId="4435DDAC">
            <wp:extent cx="2209800" cy="942975"/>
            <wp:effectExtent l="0" t="0" r="0" b="952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209800" cy="942975"/>
                    </a:xfrm>
                    <a:prstGeom prst="rect">
                      <a:avLst/>
                    </a:prstGeom>
                  </pic:spPr>
                </pic:pic>
              </a:graphicData>
            </a:graphic>
          </wp:inline>
        </w:drawing>
      </w:r>
    </w:p>
    <w:p w14:paraId="4746497F" w14:textId="0385E77D" w:rsidR="007E396D" w:rsidRDefault="009939B7" w:rsidP="007E396D">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34720" behindDoc="0" locked="0" layoutInCell="1" allowOverlap="1" wp14:anchorId="64D1B35D" wp14:editId="5AB0E40D">
                <wp:simplePos x="0" y="0"/>
                <wp:positionH relativeFrom="column">
                  <wp:posOffset>3296920</wp:posOffset>
                </wp:positionH>
                <wp:positionV relativeFrom="paragraph">
                  <wp:posOffset>850727</wp:posOffset>
                </wp:positionV>
                <wp:extent cx="1911927" cy="1032164"/>
                <wp:effectExtent l="0" t="0" r="0" b="0"/>
                <wp:wrapNone/>
                <wp:docPr id="114" name="Group 114"/>
                <wp:cNvGraphicFramePr/>
                <a:graphic xmlns:a="http://schemas.openxmlformats.org/drawingml/2006/main">
                  <a:graphicData uri="http://schemas.microsoft.com/office/word/2010/wordprocessingGroup">
                    <wpg:wgp>
                      <wpg:cNvGrpSpPr/>
                      <wpg:grpSpPr>
                        <a:xfrm>
                          <a:off x="0" y="0"/>
                          <a:ext cx="1911927" cy="1032164"/>
                          <a:chOff x="1418907" y="-1107223"/>
                          <a:chExt cx="1809380" cy="849086"/>
                        </a:xfrm>
                      </wpg:grpSpPr>
                      <wps:wsp>
                        <wps:cNvPr id="115" name="Straight Arrow Connector 115"/>
                        <wps:cNvCnPr/>
                        <wps:spPr>
                          <a:xfrm>
                            <a:off x="1418907" y="-849131"/>
                            <a:ext cx="257992"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16" name="Rectangle: Rounded Corners 116"/>
                        <wps:cNvSpPr/>
                        <wps:spPr>
                          <a:xfrm>
                            <a:off x="1676973" y="-1107223"/>
                            <a:ext cx="1551314" cy="84908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B41A274" w14:textId="4B85F097" w:rsidR="008C63D3" w:rsidRDefault="008C63D3" w:rsidP="007E396D">
                              <w:pPr>
                                <w:jc w:val="center"/>
                              </w:pPr>
                              <w:r>
                                <w:t>Taking series of input from the text file named “Inputs”</w:t>
                              </w:r>
                              <w:r w:rsidR="00B77817">
                                <w:t xml:space="preserve"> and passing it to the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D1B35D" id="Group 114" o:spid="_x0000_s1127" style="position:absolute;margin-left:259.6pt;margin-top:67pt;width:150.55pt;height:81.25pt;z-index:251934720;mso-width-relative:margin;mso-height-relative:margin" coordorigin="14189,-11072" coordsize="1809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">
                <v:shape id="Straight Arrow Connector 115" o:spid="_x0000_s1128" type="#_x0000_t32" style="position:absolute;left:14189;top:-8491;width:25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" strokecolor="#ed7d31 [3205]" strokeweight=".5pt">
                  <v:stroke endarrow="block" joinstyle="miter"/>
                </v:shape>
                <v:roundrect id="Rectangle: Rounded Corners 116" o:spid="_x0000_s1129" style="position:absolute;left:16769;top:-11072;width:15513;height:8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" fillcolor="#ed7d31 [3205]" stroked="f">
                  <v:fill opacity="32896f"/>
                  <v:textbox>
                    <w:txbxContent>
                      <w:p w14:paraId="0B41A274" w14:textId="4B85F097" w:rsidR="008C63D3" w:rsidRDefault="008C63D3" w:rsidP="007E396D">
                        <w:pPr>
                          <w:jc w:val="center"/>
                        </w:pPr>
                        <w:r>
                          <w:t>Taking series of input from the text file named “Inputs”</w:t>
                        </w:r>
                        <w:r w:rsidR="00B77817">
                          <w:t xml:space="preserve"> and passing it to the array</w:t>
                        </w:r>
                      </w:p>
                    </w:txbxContent>
                  </v:textbox>
                </v:roundrect>
              </v:group>
            </w:pict>
          </mc:Fallback>
        </mc:AlternateContent>
      </w:r>
      <w:r w:rsidR="00B77817">
        <w:rPr>
          <w:noProof/>
        </w:rPr>
        <w:drawing>
          <wp:inline distT="0" distB="0" distL="0" distR="0" wp14:anchorId="430E5371" wp14:editId="17A3F643">
            <wp:extent cx="5514975" cy="4486275"/>
            <wp:effectExtent l="0" t="0" r="9525" b="952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14975" cy="4486275"/>
                    </a:xfrm>
                    <a:prstGeom prst="rect">
                      <a:avLst/>
                    </a:prstGeom>
                  </pic:spPr>
                </pic:pic>
              </a:graphicData>
            </a:graphic>
          </wp:inline>
        </w:drawing>
      </w:r>
    </w:p>
    <w:p w14:paraId="3087C208" w14:textId="77777777" w:rsidR="00C80A20" w:rsidRPr="00C80A20" w:rsidRDefault="00C80A20" w:rsidP="00C80A20">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pPr>
      <w:r w:rsidRPr="00C80A20">
        <w:t>Now checking the execution time with numerous inputs</w:t>
      </w:r>
    </w:p>
    <w:p w14:paraId="597A92F0" w14:textId="77777777" w:rsidR="00C80A20" w:rsidRDefault="00C80A20">
      <w:pPr>
        <w:rPr>
          <w:color w:val="C00000"/>
        </w:rPr>
      </w:pPr>
      <w:r>
        <w:rPr>
          <w:noProof/>
        </w:rPr>
        <w:drawing>
          <wp:inline distT="0" distB="0" distL="0" distR="0" wp14:anchorId="438D4BBD" wp14:editId="1E9F79AA">
            <wp:extent cx="3571875" cy="2752725"/>
            <wp:effectExtent l="0" t="0" r="9525" b="9525"/>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71875" cy="2752725"/>
                    </a:xfrm>
                    <a:prstGeom prst="rect">
                      <a:avLst/>
                    </a:prstGeom>
                  </pic:spPr>
                </pic:pic>
              </a:graphicData>
            </a:graphic>
          </wp:inline>
        </w:drawing>
      </w:r>
    </w:p>
    <w:p w14:paraId="688E64F0" w14:textId="77777777" w:rsidR="00C80A20" w:rsidRDefault="00C80A20">
      <w:pPr>
        <w:rPr>
          <w:color w:val="C00000"/>
        </w:rPr>
      </w:pPr>
    </w:p>
    <w:p w14:paraId="009FD97C" w14:textId="488ED5A5" w:rsidR="006864B9" w:rsidRDefault="006864B9">
      <w:pPr>
        <w:rPr>
          <w:noProof/>
        </w:rPr>
      </w:pPr>
      <w:r>
        <w:rPr>
          <w:noProof/>
        </w:rPr>
        <w:drawing>
          <wp:inline distT="0" distB="0" distL="0" distR="0" wp14:anchorId="2AA6E7E5" wp14:editId="601B0492">
            <wp:extent cx="4143375" cy="523875"/>
            <wp:effectExtent l="0" t="0" r="9525" b="952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43375" cy="523875"/>
                    </a:xfrm>
                    <a:prstGeom prst="rect">
                      <a:avLst/>
                    </a:prstGeom>
                  </pic:spPr>
                </pic:pic>
              </a:graphicData>
            </a:graphic>
          </wp:inline>
        </w:drawing>
      </w:r>
      <w:r w:rsidR="00724D82" w:rsidRPr="00724D82">
        <w:rPr>
          <w:noProof/>
          <w:color w:val="C00000"/>
        </w:rPr>
        <mc:AlternateContent>
          <mc:Choice Requires="wps">
            <w:drawing>
              <wp:anchor distT="0" distB="0" distL="114300" distR="114300" simplePos="0" relativeHeight="252021760" behindDoc="0" locked="0" layoutInCell="1" allowOverlap="1" wp14:anchorId="32C0D539" wp14:editId="1B165A31">
                <wp:simplePos x="0" y="0"/>
                <wp:positionH relativeFrom="column">
                  <wp:posOffset>3713018</wp:posOffset>
                </wp:positionH>
                <wp:positionV relativeFrom="paragraph">
                  <wp:posOffset>-180109</wp:posOffset>
                </wp:positionV>
                <wp:extent cx="2022764" cy="1087582"/>
                <wp:effectExtent l="0" t="0" r="15875" b="17780"/>
                <wp:wrapNone/>
                <wp:docPr id="334" name="Rectangle: Rounded Corners 334"/>
                <wp:cNvGraphicFramePr/>
                <a:graphic xmlns:a="http://schemas.openxmlformats.org/drawingml/2006/main">
                  <a:graphicData uri="http://schemas.microsoft.com/office/word/2010/wordprocessingShape">
                    <wps:wsp>
                      <wps:cNvSpPr/>
                      <wps:spPr>
                        <a:xfrm>
                          <a:off x="0" y="0"/>
                          <a:ext cx="2022764" cy="10875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DDD464" w14:textId="49F8D48E" w:rsidR="00724D82" w:rsidRDefault="00724D82" w:rsidP="00724D82">
                            <w:pPr>
                              <w:jc w:val="center"/>
                            </w:pPr>
                            <w:r>
                              <w:t>Took us 108ms tor ead the inputs from file, pass it to array and compute the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C0D539" id="Rectangle: Rounded Corners 334" o:spid="_x0000_s1130" style="position:absolute;margin-left:292.35pt;margin-top:-14.2pt;width:159.25pt;height:85.65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" fillcolor="#4472c4 [3204]" strokecolor="#1f3763 [1604]" strokeweight="1pt">
                <v:stroke joinstyle="miter"/>
                <v:textbox>
                  <w:txbxContent>
                    <w:p w14:paraId="2CDDD464" w14:textId="49F8D48E" w:rsidR="00724D82" w:rsidRDefault="00724D82" w:rsidP="00724D82">
                      <w:pPr>
                        <w:jc w:val="center"/>
                      </w:pPr>
                      <w:r>
                        <w:t>Took us 108ms tor ead the inputs from file, pass it to array and compute the result</w:t>
                      </w:r>
                    </w:p>
                  </w:txbxContent>
                </v:textbox>
              </v:roundrect>
            </w:pict>
          </mc:Fallback>
        </mc:AlternateContent>
      </w:r>
      <w:r w:rsidR="00724D82" w:rsidRPr="00724D82">
        <w:rPr>
          <w:noProof/>
          <w:color w:val="C00000"/>
        </w:rPr>
        <mc:AlternateContent>
          <mc:Choice Requires="wps">
            <w:drawing>
              <wp:anchor distT="0" distB="0" distL="114300" distR="114300" simplePos="0" relativeHeight="252020736" behindDoc="0" locked="0" layoutInCell="1" allowOverlap="1" wp14:anchorId="32EAB267" wp14:editId="196DED25">
                <wp:simplePos x="0" y="0"/>
                <wp:positionH relativeFrom="column">
                  <wp:posOffset>2313305</wp:posOffset>
                </wp:positionH>
                <wp:positionV relativeFrom="paragraph">
                  <wp:posOffset>67945</wp:posOffset>
                </wp:positionV>
                <wp:extent cx="1398905" cy="45085"/>
                <wp:effectExtent l="0" t="76200" r="10795" b="50165"/>
                <wp:wrapNone/>
                <wp:docPr id="333" name="Straight Arrow Connector 333"/>
                <wp:cNvGraphicFramePr/>
                <a:graphic xmlns:a="http://schemas.openxmlformats.org/drawingml/2006/main">
                  <a:graphicData uri="http://schemas.microsoft.com/office/word/2010/wordprocessingShape">
                    <wps:wsp>
                      <wps:cNvCnPr/>
                      <wps:spPr>
                        <a:xfrm flipV="1">
                          <a:off x="0" y="0"/>
                          <a:ext cx="139890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DEAC87" id="Straight Arrow Connector 333" o:spid="_x0000_s1026" type="#_x0000_t32" style="position:absolute;margin-left:182.15pt;margin-top:5.35pt;width:110.15pt;height:3.55pt;flip:y;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" strokecolor="#4472c4 [3204]" strokeweight=".5pt">
                <v:stroke endarrow="block" joinstyle="miter"/>
              </v:shape>
            </w:pict>
          </mc:Fallback>
        </mc:AlternateContent>
      </w:r>
    </w:p>
    <w:p w14:paraId="10AE89CE" w14:textId="77777777" w:rsidR="00FA76B4" w:rsidRDefault="00FA76B4">
      <w:pPr>
        <w:rPr>
          <w:color w:val="C00000"/>
        </w:rPr>
      </w:pPr>
    </w:p>
    <w:p w14:paraId="3EAB9E99" w14:textId="6D3111A2" w:rsidR="00FA76B4" w:rsidRDefault="00FA76B4" w:rsidP="00FA76B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pPr>
      <w:r w:rsidRPr="00FA76B4">
        <w:t xml:space="preserve">Now removing the </w:t>
      </w:r>
      <w:r w:rsidRPr="00FA76B4">
        <w:rPr>
          <w:b/>
          <w:bCs/>
        </w:rPr>
        <w:t>Sort</w:t>
      </w:r>
      <w:r w:rsidRPr="00FA76B4">
        <w:t xml:space="preserve"> and </w:t>
      </w:r>
      <w:r w:rsidRPr="00FA76B4">
        <w:rPr>
          <w:b/>
          <w:bCs/>
        </w:rPr>
        <w:t>C</w:t>
      </w:r>
      <w:r>
        <w:rPr>
          <w:b/>
          <w:bCs/>
        </w:rPr>
        <w:t>lone</w:t>
      </w:r>
      <w:r w:rsidRPr="00FA76B4">
        <w:t xml:space="preserve"> functions</w:t>
      </w:r>
    </w:p>
    <w:p w14:paraId="294597E3" w14:textId="77777777" w:rsidR="00FB529A" w:rsidRDefault="00FB529A" w:rsidP="002729A5">
      <w:pPr>
        <w:shd w:val="clear" w:color="auto" w:fill="8EAADB" w:themeFill="accent1" w:themeFillTint="99"/>
      </w:pPr>
      <w:r>
        <w:t xml:space="preserve">Code in Constructor will be- </w:t>
      </w:r>
    </w:p>
    <w:p w14:paraId="51548D24" w14:textId="64F189B2"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B529A">
        <w:rPr>
          <w:noProof/>
        </w:rPr>
        <mc:AlternateContent>
          <mc:Choice Requires="wps">
            <w:drawing>
              <wp:anchor distT="0" distB="0" distL="114300" distR="114300" simplePos="0" relativeHeight="252024832" behindDoc="0" locked="0" layoutInCell="1" allowOverlap="1" wp14:anchorId="51639F11" wp14:editId="3A9C36E7">
                <wp:simplePos x="0" y="0"/>
                <wp:positionH relativeFrom="column">
                  <wp:posOffset>3754582</wp:posOffset>
                </wp:positionH>
                <wp:positionV relativeFrom="paragraph">
                  <wp:posOffset>316807</wp:posOffset>
                </wp:positionV>
                <wp:extent cx="2022764" cy="768928"/>
                <wp:effectExtent l="0" t="0" r="15875" b="12700"/>
                <wp:wrapNone/>
                <wp:docPr id="336" name="Rectangle: Rounded Corners 336"/>
                <wp:cNvGraphicFramePr/>
                <a:graphic xmlns:a="http://schemas.openxmlformats.org/drawingml/2006/main">
                  <a:graphicData uri="http://schemas.microsoft.com/office/word/2010/wordprocessingShape">
                    <wps:wsp>
                      <wps:cNvSpPr/>
                      <wps:spPr>
                        <a:xfrm>
                          <a:off x="0" y="0"/>
                          <a:ext cx="2022764" cy="76892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A7706A" w14:textId="3451A38B" w:rsidR="00FB529A" w:rsidRDefault="00FB529A" w:rsidP="00FB529A">
                            <w:pPr>
                              <w:jc w:val="center"/>
                            </w:pPr>
                            <w:r>
                              <w:t xml:space="preserve">Removed </w:t>
                            </w:r>
                            <w:r w:rsidR="002729A5">
                              <w:t>Clone method</w:t>
                            </w:r>
                            <w:r>
                              <w:t xml:space="preserve"> , but left as comment for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639F11" id="Rectangle: Rounded Corners 336" o:spid="_x0000_s1131" style="position:absolute;margin-left:295.65pt;margin-top:24.95pt;width:159.25pt;height:60.55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" fillcolor="#4472c4 [3204]" strokecolor="#1f3763 [1604]" strokeweight="1pt">
                <v:stroke joinstyle="miter"/>
                <v:textbox>
                  <w:txbxContent>
                    <w:p w14:paraId="3FA7706A" w14:textId="3451A38B" w:rsidR="00FB529A" w:rsidRDefault="00FB529A" w:rsidP="00FB529A">
                      <w:pPr>
                        <w:jc w:val="center"/>
                      </w:pPr>
                      <w:r>
                        <w:t xml:space="preserve">Removed </w:t>
                      </w:r>
                      <w:r w:rsidR="002729A5">
                        <w:t>Clone method</w:t>
                      </w:r>
                      <w:r>
                        <w:t xml:space="preserve"> , but left as comment for reference</w:t>
                      </w:r>
                    </w:p>
                  </w:txbxContent>
                </v:textbox>
              </v:roundrect>
            </w:pict>
          </mc:Fallback>
        </mc:AlternateContent>
      </w:r>
      <w:r>
        <w:t>public DESCENDING(BigInteger[] srs,int size){</w:t>
      </w:r>
    </w:p>
    <w:p w14:paraId="33B7870E" w14:textId="4B385416"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B529A">
        <w:rPr>
          <w:noProof/>
        </w:rPr>
        <mc:AlternateContent>
          <mc:Choice Requires="wps">
            <w:drawing>
              <wp:anchor distT="0" distB="0" distL="114300" distR="114300" simplePos="0" relativeHeight="252023808" behindDoc="0" locked="0" layoutInCell="1" allowOverlap="1" wp14:anchorId="53ECED52" wp14:editId="32D99713">
                <wp:simplePos x="0" y="0"/>
                <wp:positionH relativeFrom="column">
                  <wp:posOffset>2313709</wp:posOffset>
                </wp:positionH>
                <wp:positionV relativeFrom="paragraph">
                  <wp:posOffset>231025</wp:posOffset>
                </wp:positionV>
                <wp:extent cx="1440873" cy="148994"/>
                <wp:effectExtent l="0" t="57150" r="26035" b="22860"/>
                <wp:wrapNone/>
                <wp:docPr id="335" name="Straight Arrow Connector 335"/>
                <wp:cNvGraphicFramePr/>
                <a:graphic xmlns:a="http://schemas.openxmlformats.org/drawingml/2006/main">
                  <a:graphicData uri="http://schemas.microsoft.com/office/word/2010/wordprocessingShape">
                    <wps:wsp>
                      <wps:cNvCnPr/>
                      <wps:spPr>
                        <a:xfrm flipV="1">
                          <a:off x="0" y="0"/>
                          <a:ext cx="1440873" cy="1489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F02FC3" id="Straight Arrow Connector 335" o:spid="_x0000_s1026" type="#_x0000_t32" style="position:absolute;margin-left:182.2pt;margin-top:18.2pt;width:113.45pt;height:11.75pt;flip:y;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" strokecolor="#4472c4 [3204]" strokeweight=".5pt">
                <v:stroke endarrow="block" joinstyle="miter"/>
              </v:shape>
            </w:pict>
          </mc:Fallback>
        </mc:AlternateContent>
      </w:r>
      <w:r>
        <w:tab/>
      </w:r>
      <w:r>
        <w:tab/>
        <w:t>SIZE = size;</w:t>
      </w:r>
    </w:p>
    <w:p w14:paraId="22C4E9EC" w14:textId="5BB85F99"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2729A5">
        <w:rPr>
          <w:highlight w:val="blue"/>
        </w:rPr>
        <w:t>//SERIES= srs.clone();</w:t>
      </w:r>
      <w:r>
        <w:t xml:space="preserve"> </w:t>
      </w:r>
    </w:p>
    <w:p w14:paraId="774EC14C" w14:textId="77777777"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ERIES = srs;</w:t>
      </w:r>
    </w:p>
    <w:p w14:paraId="235A7427" w14:textId="76191FD7"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0; i&lt;size; i++) {</w:t>
      </w:r>
    </w:p>
    <w:p w14:paraId="6026B33D" w14:textId="77777777"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ERIES[i] = srs[i];</w:t>
      </w:r>
    </w:p>
    <w:p w14:paraId="47B71868" w14:textId="77777777" w:rsidR="00FB529A"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6187F320" w14:textId="095705A7" w:rsidR="00FB529A" w:rsidRPr="003B660D" w:rsidRDefault="00FB529A" w:rsidP="00FB529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002729A5">
        <w:t>}</w:t>
      </w:r>
    </w:p>
    <w:p w14:paraId="3BFFF5E8" w14:textId="6A6288AD" w:rsidR="002729A5" w:rsidRDefault="002729A5" w:rsidP="002729A5">
      <w:pPr>
        <w:shd w:val="clear" w:color="auto" w:fill="8EAADB" w:themeFill="accent1" w:themeFillTint="99"/>
      </w:pPr>
      <w:r>
        <w:t xml:space="preserve">Code in </w:t>
      </w:r>
      <w:r w:rsidRPr="002729A5">
        <w:t>MAX_SERIES</w:t>
      </w:r>
      <w:r>
        <w:t xml:space="preserve">() method – </w:t>
      </w:r>
    </w:p>
    <w:p w14:paraId="4AC5D864"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public void MAX_SERIES(){</w:t>
      </w:r>
    </w:p>
    <w:p w14:paraId="230B634D" w14:textId="20F4879E"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2729A5">
        <w:rPr>
          <w:noProof/>
        </w:rPr>
        <mc:AlternateContent>
          <mc:Choice Requires="wps">
            <w:drawing>
              <wp:anchor distT="0" distB="0" distL="114300" distR="114300" simplePos="0" relativeHeight="252027904" behindDoc="0" locked="0" layoutInCell="1" allowOverlap="1" wp14:anchorId="3A732672" wp14:editId="111071EF">
                <wp:simplePos x="0" y="0"/>
                <wp:positionH relativeFrom="column">
                  <wp:posOffset>3803073</wp:posOffset>
                </wp:positionH>
                <wp:positionV relativeFrom="paragraph">
                  <wp:posOffset>277495</wp:posOffset>
                </wp:positionV>
                <wp:extent cx="2022764" cy="768928"/>
                <wp:effectExtent l="0" t="0" r="15875" b="12700"/>
                <wp:wrapNone/>
                <wp:docPr id="347" name="Rectangle: Rounded Corners 347"/>
                <wp:cNvGraphicFramePr/>
                <a:graphic xmlns:a="http://schemas.openxmlformats.org/drawingml/2006/main">
                  <a:graphicData uri="http://schemas.microsoft.com/office/word/2010/wordprocessingShape">
                    <wps:wsp>
                      <wps:cNvSpPr/>
                      <wps:spPr>
                        <a:xfrm>
                          <a:off x="0" y="0"/>
                          <a:ext cx="2022764" cy="76892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E42073" w14:textId="11217678" w:rsidR="002729A5" w:rsidRDefault="002729A5" w:rsidP="002729A5">
                            <w:pPr>
                              <w:jc w:val="center"/>
                            </w:pPr>
                            <w:r>
                              <w:t>Removed Sort method , but left as comment for 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732672" id="Rectangle: Rounded Corners 347" o:spid="_x0000_s1132" style="position:absolute;margin-left:299.45pt;margin-top:21.85pt;width:159.25pt;height:60.55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" fillcolor="#4472c4 [3204]" strokecolor="#1f3763 [1604]" strokeweight="1pt">
                <v:stroke joinstyle="miter"/>
                <v:textbox>
                  <w:txbxContent>
                    <w:p w14:paraId="50E42073" w14:textId="11217678" w:rsidR="002729A5" w:rsidRDefault="002729A5" w:rsidP="002729A5">
                      <w:pPr>
                        <w:jc w:val="center"/>
                      </w:pPr>
                      <w:r>
                        <w:t>Removed Sort method , but left as comment for reference</w:t>
                      </w:r>
                    </w:p>
                  </w:txbxContent>
                </v:textbox>
              </v:roundrect>
            </w:pict>
          </mc:Fallback>
        </mc:AlternateContent>
      </w:r>
      <w:r>
        <w:tab/>
      </w:r>
      <w:r>
        <w:tab/>
      </w:r>
      <w:r w:rsidRPr="002729A5">
        <w:rPr>
          <w:highlight w:val="blue"/>
        </w:rPr>
        <w:t>//Arrays.sort(SERIES, Collections.reverseOrder());</w:t>
      </w:r>
    </w:p>
    <w:p w14:paraId="06ED34D4" w14:textId="60036F05"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2729A5">
        <w:rPr>
          <w:noProof/>
        </w:rPr>
        <mc:AlternateContent>
          <mc:Choice Requires="wps">
            <w:drawing>
              <wp:anchor distT="0" distB="0" distL="114300" distR="114300" simplePos="0" relativeHeight="252026880" behindDoc="0" locked="0" layoutInCell="1" allowOverlap="1" wp14:anchorId="176BBCD2" wp14:editId="1202D0C9">
                <wp:simplePos x="0" y="0"/>
                <wp:positionH relativeFrom="column">
                  <wp:posOffset>2944091</wp:posOffset>
                </wp:positionH>
                <wp:positionV relativeFrom="paragraph">
                  <wp:posOffset>-107892</wp:posOffset>
                </wp:positionV>
                <wp:extent cx="858924" cy="375804"/>
                <wp:effectExtent l="0" t="0" r="74930" b="62865"/>
                <wp:wrapNone/>
                <wp:docPr id="337" name="Straight Arrow Connector 337"/>
                <wp:cNvGraphicFramePr/>
                <a:graphic xmlns:a="http://schemas.openxmlformats.org/drawingml/2006/main">
                  <a:graphicData uri="http://schemas.microsoft.com/office/word/2010/wordprocessingShape">
                    <wps:wsp>
                      <wps:cNvCnPr/>
                      <wps:spPr>
                        <a:xfrm>
                          <a:off x="0" y="0"/>
                          <a:ext cx="858924" cy="3758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2F278" id="Straight Arrow Connector 337" o:spid="_x0000_s1026" type="#_x0000_t32" style="position:absolute;margin-left:231.8pt;margin-top:-8.5pt;width:67.65pt;height:29.6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" strokecolor="#4472c4 [3204]" strokeweight=".5pt">
                <v:stroke endarrow="block" joinstyle="miter"/>
              </v:shape>
            </w:pict>
          </mc:Fallback>
        </mc:AlternateContent>
      </w:r>
      <w:r>
        <w:tab/>
      </w:r>
      <w:r>
        <w:tab/>
        <w:t xml:space="preserve">for (int i = 0; i &lt; SIZE; i++)   </w:t>
      </w:r>
    </w:p>
    <w:p w14:paraId="551050CD" w14:textId="2E054ED2"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6DF8B39E"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for (int j = i + 1; j &lt; SIZE; j++)   </w:t>
      </w:r>
    </w:p>
    <w:p w14:paraId="790FAADB"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691A9A81"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BigInteger tmp; </w:t>
      </w:r>
    </w:p>
    <w:p w14:paraId="3CA625F3"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nt compare = SERIES[i].compareTo(SERIES[j]); </w:t>
      </w:r>
    </w:p>
    <w:p w14:paraId="4D0AA202"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if (compare==1)   </w:t>
      </w:r>
    </w:p>
    <w:p w14:paraId="2BF6128D"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1A326D50"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tmp = SERIES[i];  </w:t>
      </w:r>
    </w:p>
    <w:p w14:paraId="1B98517C"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SERIES[i] = SERIES[j];  </w:t>
      </w:r>
    </w:p>
    <w:p w14:paraId="3D7AB719"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SERIES[j] = tmp;  </w:t>
      </w:r>
    </w:p>
    <w:p w14:paraId="27CF04A3"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4BF1B0CA"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 </w:t>
      </w:r>
    </w:p>
    <w:p w14:paraId="12180B7B"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F7D15D8"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t>for (int i=0; i&lt;SIZE; i++){</w:t>
      </w:r>
    </w:p>
    <w:p w14:paraId="3CBBE718"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tab/>
        <w:t xml:space="preserve">System.out.print(SERIES[i]+" "); </w:t>
      </w:r>
    </w:p>
    <w:p w14:paraId="0F9D6594"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t>
      </w:r>
    </w:p>
    <w:p w14:paraId="244E9AC9" w14:textId="77777777" w:rsidR="002729A5"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7BEF844B" w14:textId="471A4D17" w:rsidR="002729A5" w:rsidRPr="003B660D" w:rsidRDefault="002729A5" w:rsidP="002729A5">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95692BD" w14:textId="77777777" w:rsidR="002766D0" w:rsidRDefault="002766D0" w:rsidP="00FB529A"/>
    <w:p w14:paraId="04E0A156" w14:textId="77777777" w:rsidR="002766D0" w:rsidRDefault="002766D0" w:rsidP="002766D0">
      <w:pPr>
        <w:pBdr>
          <w:top w:val="single" w:sz="4" w:space="1" w:color="auto"/>
          <w:left w:val="single" w:sz="4" w:space="4" w:color="auto"/>
          <w:bottom w:val="single" w:sz="4" w:space="1" w:color="auto"/>
          <w:right w:val="single" w:sz="4" w:space="4" w:color="auto"/>
        </w:pBdr>
        <w:shd w:val="clear" w:color="auto" w:fill="FFD966" w:themeFill="accent4" w:themeFillTint="99"/>
      </w:pPr>
      <w:r>
        <w:t>Output – Execution time</w:t>
      </w:r>
    </w:p>
    <w:p w14:paraId="0A242952" w14:textId="36BAA0BF" w:rsidR="002766D0" w:rsidRDefault="002766D0" w:rsidP="00FB529A">
      <w:r>
        <w:rPr>
          <w:noProof/>
        </w:rPr>
        <w:drawing>
          <wp:inline distT="0" distB="0" distL="0" distR="0" wp14:anchorId="30B59B67" wp14:editId="42177F75">
            <wp:extent cx="3686175" cy="476250"/>
            <wp:effectExtent l="0" t="0" r="9525"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86175" cy="476250"/>
                    </a:xfrm>
                    <a:prstGeom prst="rect">
                      <a:avLst/>
                    </a:prstGeom>
                  </pic:spPr>
                </pic:pic>
              </a:graphicData>
            </a:graphic>
          </wp:inline>
        </w:drawing>
      </w:r>
    </w:p>
    <w:p w14:paraId="73F6E8E2" w14:textId="0B1512E7" w:rsidR="002766D0" w:rsidRDefault="002766D0" w:rsidP="00FB529A"/>
    <w:p w14:paraId="4282D3E7" w14:textId="28A3F439" w:rsidR="002766D0" w:rsidRDefault="002766D0" w:rsidP="002766D0">
      <w:pPr>
        <w:shd w:val="clear" w:color="auto" w:fill="8496B0" w:themeFill="text2" w:themeFillTint="99"/>
      </w:pPr>
      <w:r>
        <w:t>IMPORTANT</w:t>
      </w:r>
    </w:p>
    <w:p w14:paraId="0C62FDBE" w14:textId="77777777" w:rsidR="002766D0" w:rsidRDefault="002766D0" w:rsidP="002766D0">
      <w:pPr>
        <w:pBdr>
          <w:top w:val="single" w:sz="4" w:space="1" w:color="auto"/>
          <w:left w:val="single" w:sz="4" w:space="4" w:color="auto"/>
          <w:bottom w:val="single" w:sz="4" w:space="1" w:color="auto"/>
          <w:right w:val="single" w:sz="4" w:space="4" w:color="auto"/>
        </w:pBdr>
        <w:shd w:val="clear" w:color="auto" w:fill="FFD966" w:themeFill="accent4" w:themeFillTint="99"/>
      </w:pPr>
      <w:r>
        <w:t xml:space="preserve">NOTE -  As you can see previous ly we got execution time  of 108ms and now we got execution time of 122 ms thus using predefined functions improved the performance of our code </w:t>
      </w:r>
    </w:p>
    <w:p w14:paraId="3D44176D" w14:textId="77777777" w:rsidR="002766D0" w:rsidRDefault="002766D0" w:rsidP="002766D0">
      <w:pPr>
        <w:pBdr>
          <w:top w:val="single" w:sz="4" w:space="1" w:color="auto"/>
          <w:left w:val="single" w:sz="4" w:space="4" w:color="auto"/>
          <w:bottom w:val="single" w:sz="4" w:space="1" w:color="auto"/>
          <w:right w:val="single" w:sz="4" w:space="4" w:color="auto"/>
        </w:pBdr>
        <w:shd w:val="clear" w:color="auto" w:fill="FFD966" w:themeFill="accent4" w:themeFillTint="99"/>
      </w:pPr>
      <w:r>
        <w:t>With difference of  ------</w:t>
      </w:r>
    </w:p>
    <w:p w14:paraId="63DEAA15" w14:textId="366345F7" w:rsidR="002766D0" w:rsidRDefault="002766D0" w:rsidP="002766D0">
      <w:pPr>
        <w:pBdr>
          <w:top w:val="single" w:sz="4" w:space="1" w:color="auto"/>
          <w:left w:val="single" w:sz="4" w:space="4" w:color="auto"/>
          <w:bottom w:val="single" w:sz="4" w:space="1" w:color="auto"/>
          <w:right w:val="single" w:sz="4" w:space="4" w:color="auto"/>
        </w:pBdr>
        <w:shd w:val="clear" w:color="auto" w:fill="FFD966" w:themeFill="accent4" w:themeFillTint="99"/>
      </w:pPr>
      <w:r>
        <w:t xml:space="preserve">122 – 108 = 14ms </w:t>
      </w:r>
      <w:r w:rsidR="007741E3">
        <w:t xml:space="preserve"> (milli seconds)</w:t>
      </w:r>
    </w:p>
    <w:p w14:paraId="6C5B3298" w14:textId="6D9F15D2" w:rsidR="007E396D" w:rsidRPr="002766D0" w:rsidRDefault="002766D0" w:rsidP="002766D0">
      <w:pPr>
        <w:pBdr>
          <w:top w:val="single" w:sz="4" w:space="1" w:color="auto"/>
          <w:left w:val="single" w:sz="4" w:space="4" w:color="auto"/>
          <w:bottom w:val="single" w:sz="4" w:space="1" w:color="auto"/>
          <w:right w:val="single" w:sz="4" w:space="4" w:color="auto"/>
        </w:pBdr>
        <w:shd w:val="clear" w:color="auto" w:fill="FFD966" w:themeFill="accent4" w:themeFillTint="99"/>
        <w:jc w:val="both"/>
      </w:pPr>
      <w:r>
        <w:t xml:space="preserve">This must seems small but when the input size increases the execution time will increase however the code with predefined function will be able handle it much better than our custom code </w:t>
      </w:r>
      <w:r w:rsidR="007E396D" w:rsidRPr="00FA76B4">
        <w:br w:type="page"/>
      </w:r>
    </w:p>
    <w:p w14:paraId="3C83B862" w14:textId="42D50B53" w:rsidR="007811AE" w:rsidRPr="007811AE" w:rsidRDefault="00235645" w:rsidP="007811AE">
      <w:pPr>
        <w:pStyle w:val="Heading1"/>
        <w:numPr>
          <w:ilvl w:val="0"/>
          <w:numId w:val="41"/>
        </w:numPr>
        <w:pBdr>
          <w:top w:val="single" w:sz="4" w:space="1" w:color="auto"/>
          <w:bottom w:val="single" w:sz="4" w:space="1" w:color="auto"/>
        </w:pBdr>
        <w:jc w:val="both"/>
        <w:rPr>
          <w:color w:val="C00000"/>
        </w:rPr>
      </w:pPr>
      <w:bookmarkStart w:id="14" w:name="_Toc54532429"/>
      <w:r w:rsidRPr="00235645">
        <w:rPr>
          <w:color w:val="C00000"/>
        </w:rPr>
        <w:t>Create a class REVERSE_PALINDROME with following specifications:</w:t>
      </w:r>
      <w:bookmarkEnd w:id="14"/>
    </w:p>
    <w:p w14:paraId="59B66AD4" w14:textId="77777777" w:rsidR="00235645" w:rsidRDefault="00235645" w:rsidP="00235645">
      <w:pPr>
        <w:pBdr>
          <w:bottom w:val="single" w:sz="4" w:space="1" w:color="auto"/>
        </w:pBdr>
        <w:ind w:left="284"/>
      </w:pPr>
      <w:r>
        <w:t>Private members:</w:t>
      </w:r>
    </w:p>
    <w:p w14:paraId="462D2101" w14:textId="77777777" w:rsidR="00235645" w:rsidRDefault="00235645" w:rsidP="00235645">
      <w:pPr>
        <w:pBdr>
          <w:bottom w:val="single" w:sz="4" w:space="1" w:color="auto"/>
        </w:pBdr>
        <w:ind w:left="284"/>
      </w:pPr>
      <w:r>
        <w:t>NUM - integer type</w:t>
      </w:r>
    </w:p>
    <w:p w14:paraId="4C5802F9" w14:textId="77777777" w:rsidR="00235645" w:rsidRDefault="00235645" w:rsidP="00235645">
      <w:pPr>
        <w:pBdr>
          <w:bottom w:val="single" w:sz="4" w:space="1" w:color="auto"/>
        </w:pBdr>
        <w:ind w:left="284"/>
      </w:pPr>
      <w:r>
        <w:t>Public members:</w:t>
      </w:r>
    </w:p>
    <w:p w14:paraId="6776DB9A" w14:textId="77777777" w:rsidR="00235645" w:rsidRDefault="00235645" w:rsidP="00235645">
      <w:pPr>
        <w:pBdr>
          <w:bottom w:val="single" w:sz="4" w:space="1" w:color="auto"/>
        </w:pBdr>
        <w:ind w:left="284"/>
      </w:pPr>
      <w:r>
        <w:t>Create a default constructor to give the initial values to data members of the class REVERSE_PALINDROME</w:t>
      </w:r>
    </w:p>
    <w:p w14:paraId="55D39848" w14:textId="77777777" w:rsidR="00235645" w:rsidRDefault="00235645" w:rsidP="00235645">
      <w:pPr>
        <w:pBdr>
          <w:bottom w:val="single" w:sz="4" w:space="1" w:color="auto"/>
        </w:pBdr>
        <w:ind w:left="284"/>
      </w:pPr>
      <w:r>
        <w:t>PRINT_REVERSE() - must compute and print the reverse of number</w:t>
      </w:r>
    </w:p>
    <w:p w14:paraId="3185ED3B" w14:textId="77777777" w:rsidR="00235645" w:rsidRDefault="00235645" w:rsidP="00235645">
      <w:pPr>
        <w:pBdr>
          <w:bottom w:val="single" w:sz="4" w:space="1" w:color="auto"/>
        </w:pBdr>
        <w:ind w:left="284"/>
      </w:pPr>
      <w:r>
        <w:t>COMPUTE_PALINDROME() - must find whether the given number is a plaindrome or not and then print it</w:t>
      </w:r>
    </w:p>
    <w:p w14:paraId="79EAB98F" w14:textId="77777777" w:rsidR="00235645" w:rsidRDefault="00235645" w:rsidP="00235645">
      <w:pPr>
        <w:pBdr>
          <w:bottom w:val="single" w:sz="4" w:space="1" w:color="auto"/>
        </w:pBdr>
        <w:ind w:left="284"/>
      </w:pPr>
      <w:r>
        <w:t>A separate class MENU_DRIVEN shall be created to include the main()</w:t>
      </w:r>
    </w:p>
    <w:p w14:paraId="3CDDADF1" w14:textId="77777777" w:rsidR="00235645" w:rsidRDefault="00235645" w:rsidP="00235645">
      <w:pPr>
        <w:pBdr>
          <w:bottom w:val="single" w:sz="4" w:space="1" w:color="auto"/>
        </w:pBdr>
        <w:ind w:left="284"/>
      </w:pPr>
      <w:r>
        <w:t>main() - Invoke the default constructor to give initial values to data members of the class REVERSE_PALINDROME</w:t>
      </w:r>
    </w:p>
    <w:p w14:paraId="1F66CE4B" w14:textId="77777777" w:rsidR="00235645" w:rsidRDefault="00235645" w:rsidP="00235645">
      <w:pPr>
        <w:pBdr>
          <w:bottom w:val="single" w:sz="4" w:space="1" w:color="auto"/>
        </w:pBdr>
        <w:ind w:left="284"/>
      </w:pPr>
      <w:r>
        <w:t xml:space="preserve">         It must take integer as a user input </w:t>
      </w:r>
    </w:p>
    <w:p w14:paraId="4604E19F" w14:textId="77777777" w:rsidR="00235645" w:rsidRDefault="00235645" w:rsidP="00235645">
      <w:pPr>
        <w:pBdr>
          <w:bottom w:val="single" w:sz="4" w:space="1" w:color="auto"/>
        </w:pBdr>
        <w:ind w:left="284"/>
      </w:pPr>
      <w:r>
        <w:t xml:space="preserve">         Create a menu-driven program giving user a choice to either find reverse of a number or find whether number is a palindrome          </w:t>
      </w:r>
    </w:p>
    <w:p w14:paraId="44506A73" w14:textId="77777777" w:rsidR="00235645" w:rsidRDefault="00235645" w:rsidP="00235645">
      <w:pPr>
        <w:pBdr>
          <w:bottom w:val="single" w:sz="4" w:space="1" w:color="auto"/>
        </w:pBdr>
        <w:ind w:left="284"/>
      </w:pPr>
      <w:r>
        <w:t xml:space="preserve">         It must then accordingly invoke the functions as per the choice entered by the user</w:t>
      </w:r>
    </w:p>
    <w:p w14:paraId="4346E573" w14:textId="5C10A7E0" w:rsidR="001A4180" w:rsidRPr="00FB0524" w:rsidRDefault="00235645" w:rsidP="00235645">
      <w:pPr>
        <w:pBdr>
          <w:bottom w:val="single" w:sz="4" w:space="1" w:color="auto"/>
        </w:pBdr>
        <w:ind w:left="284"/>
      </w:pPr>
      <w:r>
        <w:t xml:space="preserve">         The program must continue as long as the user wants</w:t>
      </w:r>
    </w:p>
    <w:p w14:paraId="7E15E910" w14:textId="77777777" w:rsidR="000E6554" w:rsidRPr="00F9386F"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0D56E67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59D5438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58D082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ENU_DRIVEN {</w:t>
      </w:r>
    </w:p>
    <w:p w14:paraId="6E7FC0F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61BF33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694F6E0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273E1BC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 = 0,option=0, ex=1;</w:t>
      </w:r>
    </w:p>
    <w:p w14:paraId="14BD65F6"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40FD43B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p>
    <w:p w14:paraId="4F1BA9E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1B1313">
        <w:rPr>
          <w:highlight w:val="blue"/>
        </w:rPr>
        <w:t>//taking in the number and passing it to the constructor</w:t>
      </w:r>
    </w:p>
    <w:p w14:paraId="73520EB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1B1313">
        <w:rPr>
          <w:highlight w:val="blue"/>
        </w:rPr>
        <w:t>//of class Reverse_Palindrome as parameter</w:t>
      </w:r>
    </w:p>
    <w:p w14:paraId="2E0C19E4"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Enter any number: ");</w:t>
      </w:r>
    </w:p>
    <w:p w14:paraId="214A005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 = sc.nextInt();</w:t>
      </w:r>
    </w:p>
    <w:p w14:paraId="2EFBF282"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erse_Palindrome rp = new Reverse_Palindrome(N);</w:t>
      </w:r>
    </w:p>
    <w:p w14:paraId="1293241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p>
    <w:p w14:paraId="31DC6F6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1B1313">
        <w:rPr>
          <w:highlight w:val="blue"/>
        </w:rPr>
        <w:t>//switch case for menu</w:t>
      </w:r>
      <w:r>
        <w:t xml:space="preserve"> </w:t>
      </w:r>
    </w:p>
    <w:p w14:paraId="70AAB595"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your choice from the following menu:");</w:t>
      </w:r>
    </w:p>
    <w:p w14:paraId="6004F5E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 xml:space="preserve">System.out.println("1.Reverse 2.Pallindrome 3.Exit"); </w:t>
      </w:r>
    </w:p>
    <w:p w14:paraId="395BC5B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option = sc.nextInt();</w:t>
      </w:r>
    </w:p>
    <w:p w14:paraId="10BDBD6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witch(option){</w:t>
      </w:r>
    </w:p>
    <w:p w14:paraId="5A18C94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1:rp.Print_Reverse();</w:t>
      </w:r>
    </w:p>
    <w:p w14:paraId="03EF6C7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 xml:space="preserve">   break;</w:t>
      </w:r>
    </w:p>
    <w:p w14:paraId="13219EE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2:rp.Compute_Palindrome();</w:t>
      </w:r>
    </w:p>
    <w:p w14:paraId="0BD9ACD5"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     </w:t>
      </w:r>
      <w:r>
        <w:tab/>
        <w:t xml:space="preserve">   break;</w:t>
      </w:r>
    </w:p>
    <w:p w14:paraId="38C8219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3:ex = 0;</w:t>
      </w:r>
    </w:p>
    <w:p w14:paraId="70BDC99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 xml:space="preserve">   break;</w:t>
      </w:r>
    </w:p>
    <w:p w14:paraId="3BEB8BFC"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default: {</w:t>
      </w:r>
    </w:p>
    <w:p w14:paraId="56660C3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System.out.println("Invalid Response");</w:t>
      </w:r>
    </w:p>
    <w:p w14:paraId="23EEEF9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w:t>
      </w:r>
    </w:p>
    <w:p w14:paraId="2069953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0D8E75B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Do you want to continue?1.Yes 2.No");</w:t>
      </w:r>
    </w:p>
    <w:p w14:paraId="2D4798D2"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2EBE7CD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ex==1);</w:t>
      </w:r>
    </w:p>
    <w:p w14:paraId="5CC91C8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2A59272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93F425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AE17254"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5EBCF1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class Reverse_Palindrome {</w:t>
      </w:r>
    </w:p>
    <w:p w14:paraId="02757A22"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FDB21B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UM;</w:t>
      </w:r>
    </w:p>
    <w:p w14:paraId="44A998F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1313">
        <w:rPr>
          <w:highlight w:val="blue"/>
        </w:rPr>
        <w:t>//constructor to initialize members</w:t>
      </w:r>
    </w:p>
    <w:p w14:paraId="395E15B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Reverse_Palindrome(int n){</w:t>
      </w:r>
    </w:p>
    <w:p w14:paraId="6974137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UM=n;</w:t>
      </w:r>
    </w:p>
    <w:p w14:paraId="251B1A4A"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BCC57DC"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95357A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1313">
        <w:rPr>
          <w:highlight w:val="blue"/>
        </w:rPr>
        <w:t>//function to print reverse of the number</w:t>
      </w:r>
    </w:p>
    <w:p w14:paraId="5D55AAF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Print_Reverse(){</w:t>
      </w:r>
    </w:p>
    <w:p w14:paraId="3A8D43D0"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digit=0, rev=0, Original_NUM=0;</w:t>
      </w:r>
    </w:p>
    <w:p w14:paraId="586F5A3A"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42E550D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storing the original number</w:t>
      </w:r>
    </w:p>
    <w:p w14:paraId="725B25EA"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riginal_NUM = NUM;</w:t>
      </w:r>
    </w:p>
    <w:p w14:paraId="2DCA6BBC"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993CA2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take digit at 10th place</w:t>
      </w:r>
    </w:p>
    <w:p w14:paraId="45BF6FF2"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store it in rev</w:t>
      </w:r>
      <w:r>
        <w:t xml:space="preserve"> </w:t>
      </w:r>
    </w:p>
    <w:p w14:paraId="5C3663B7"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 then move to digit at next place</w:t>
      </w:r>
      <w:r>
        <w:t xml:space="preserve"> </w:t>
      </w:r>
    </w:p>
    <w:p w14:paraId="2D9C444A"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 != 0){</w:t>
      </w:r>
    </w:p>
    <w:p w14:paraId="5EF4986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 % 10;</w:t>
      </w:r>
    </w:p>
    <w:p w14:paraId="6888B416"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 = rev * 10 + digit;</w:t>
      </w:r>
    </w:p>
    <w:p w14:paraId="5F71A10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 10;</w:t>
      </w:r>
    </w:p>
    <w:p w14:paraId="253C99F6"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0EB403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reversed number is: "+ rev);</w:t>
      </w:r>
    </w:p>
    <w:p w14:paraId="7C0B739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E5F54F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0A4C0045"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1B1313">
        <w:rPr>
          <w:highlight w:val="blue"/>
        </w:rPr>
        <w:t>//function to check if the number is pallindrome</w:t>
      </w:r>
    </w:p>
    <w:p w14:paraId="20B31DC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mpute_Palindrome() {</w:t>
      </w:r>
    </w:p>
    <w:p w14:paraId="128B06EF"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rev=0, digit=0, Original_NUM=0;</w:t>
      </w:r>
    </w:p>
    <w:p w14:paraId="7A95C0E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5E168C6D"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storing the original number</w:t>
      </w:r>
    </w:p>
    <w:p w14:paraId="22160D16"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riginal_NUM = NUM;</w:t>
      </w:r>
    </w:p>
    <w:p w14:paraId="4300D684"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take digit at 10th place</w:t>
      </w:r>
    </w:p>
    <w:p w14:paraId="1232516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store it in rev</w:t>
      </w:r>
      <w:r>
        <w:t xml:space="preserve"> </w:t>
      </w:r>
    </w:p>
    <w:p w14:paraId="2F69D940"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 then move to digit at next place</w:t>
      </w:r>
      <w:r>
        <w:t xml:space="preserve"> </w:t>
      </w:r>
    </w:p>
    <w:p w14:paraId="0AC03742"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 != 0){</w:t>
      </w:r>
    </w:p>
    <w:p w14:paraId="0B148BA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 % 10;</w:t>
      </w:r>
    </w:p>
    <w:p w14:paraId="2E3DA995"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 = rev * 10 + digit;</w:t>
      </w:r>
    </w:p>
    <w:p w14:paraId="0E9F89E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 10;</w:t>
      </w:r>
    </w:p>
    <w:p w14:paraId="197A356B"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05FFCD4"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conditions to check if reverse of number is equal to original</w:t>
      </w:r>
    </w:p>
    <w:p w14:paraId="7D72F1E8"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1B1313">
        <w:rPr>
          <w:highlight w:val="blue"/>
        </w:rPr>
        <w:t>//if it is then pallindrome , if not then its not</w:t>
      </w:r>
    </w:p>
    <w:p w14:paraId="3DB74785"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Original_NUM == rev)</w:t>
      </w:r>
    </w:p>
    <w:p w14:paraId="3B3F934E"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Original_NUM + " is a palindrome.");</w:t>
      </w:r>
    </w:p>
    <w:p w14:paraId="1102F6F3"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39C87310"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Original_NUM + " is not a palindrome.");</w:t>
      </w:r>
    </w:p>
    <w:p w14:paraId="59F2FBC9" w14:textId="77777777" w:rsidR="0093694B" w:rsidRDefault="0093694B" w:rsidP="0093694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2BEBC7" w14:textId="254516DA" w:rsidR="000E6554" w:rsidRDefault="0093694B"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80111B9" w14:textId="77777777" w:rsidR="000E6554" w:rsidRDefault="000E6554" w:rsidP="000E6554"/>
    <w:p w14:paraId="137BE72D" w14:textId="77777777" w:rsidR="00302411" w:rsidRDefault="00302411">
      <w:r>
        <w:br w:type="page"/>
      </w:r>
    </w:p>
    <w:p w14:paraId="5C11DDA4" w14:textId="7EFEE3F3" w:rsidR="000E6554" w:rsidRPr="00394708"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771634B5" w14:textId="029ADB91" w:rsidR="0097253C" w:rsidRDefault="000E6554" w:rsidP="000E6554">
      <w:pPr>
        <w:rPr>
          <w:noProof/>
        </w:rPr>
      </w:pPr>
      <w:r>
        <w:rPr>
          <w:noProof/>
        </w:rPr>
        <w:t xml:space="preserve">    </w:t>
      </w:r>
      <w:r w:rsidR="0014009A">
        <w:rPr>
          <w:noProof/>
        </w:rPr>
        <w:t xml:space="preserve">                                  </w:t>
      </w:r>
      <w:r w:rsidR="00302411">
        <w:rPr>
          <w:noProof/>
        </w:rPr>
        <w:drawing>
          <wp:inline distT="0" distB="0" distL="0" distR="0" wp14:anchorId="09E5F7E9" wp14:editId="7493BC2A">
            <wp:extent cx="4057650" cy="508635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57650" cy="5086350"/>
                    </a:xfrm>
                    <a:prstGeom prst="rect">
                      <a:avLst/>
                    </a:prstGeom>
                  </pic:spPr>
                </pic:pic>
              </a:graphicData>
            </a:graphic>
          </wp:inline>
        </w:drawing>
      </w:r>
      <w:r>
        <w:rPr>
          <w:noProof/>
        </w:rPr>
        <w:t xml:space="preserve"> </w:t>
      </w:r>
    </w:p>
    <w:p w14:paraId="1E8ABBD2" w14:textId="77777777" w:rsidR="0097253C" w:rsidRDefault="0097253C" w:rsidP="000E6554">
      <w:pPr>
        <w:rPr>
          <w:noProof/>
        </w:rPr>
      </w:pPr>
    </w:p>
    <w:p w14:paraId="02D8C881" w14:textId="77777777" w:rsidR="00883B31" w:rsidRPr="0048470B" w:rsidRDefault="000E6554" w:rsidP="00883B31">
      <w:pPr>
        <w:shd w:val="clear" w:color="auto" w:fill="FFD966" w:themeFill="accent4" w:themeFillTint="99"/>
        <w:rPr>
          <w:bCs/>
          <w:sz w:val="32"/>
          <w:szCs w:val="20"/>
        </w:rPr>
      </w:pPr>
      <w:r>
        <w:rPr>
          <w:noProof/>
        </w:rPr>
        <w:t xml:space="preserve">  </w:t>
      </w:r>
      <w:r w:rsidR="00883B31" w:rsidRPr="0048470B">
        <w:rPr>
          <w:bCs/>
          <w:sz w:val="32"/>
          <w:szCs w:val="20"/>
        </w:rPr>
        <w:t>DrawBack</w:t>
      </w:r>
      <w:r w:rsidR="00883B31">
        <w:rPr>
          <w:bCs/>
          <w:sz w:val="32"/>
          <w:szCs w:val="20"/>
        </w:rPr>
        <w:t>s -</w:t>
      </w:r>
    </w:p>
    <w:p w14:paraId="51909C68" w14:textId="77777777" w:rsidR="00883B31" w:rsidRDefault="00883B31" w:rsidP="00883B31">
      <w:pPr>
        <w:pStyle w:val="ListParagraph"/>
        <w:numPr>
          <w:ilvl w:val="0"/>
          <w:numId w:val="45"/>
        </w:numPr>
        <w:spacing w:line="480" w:lineRule="auto"/>
      </w:pPr>
      <w:r>
        <w:t>The program could use static members to improve memory for private members of operation class</w:t>
      </w:r>
    </w:p>
    <w:p w14:paraId="33CD2DAE" w14:textId="77777777" w:rsidR="00883B31" w:rsidRPr="00B560F0" w:rsidRDefault="00883B31" w:rsidP="00883B31">
      <w:pPr>
        <w:pStyle w:val="ListParagraph"/>
        <w:numPr>
          <w:ilvl w:val="0"/>
          <w:numId w:val="45"/>
        </w:numPr>
        <w:spacing w:line="480" w:lineRule="auto"/>
      </w:pPr>
      <w:r w:rsidRPr="00B560F0">
        <w:t>Program is not made for taking series of inputs, so like from previous example, we take input form a text file.</w:t>
      </w:r>
    </w:p>
    <w:p w14:paraId="615E4C44" w14:textId="52775E2A" w:rsidR="00883B31" w:rsidRPr="006D6284" w:rsidRDefault="001B1313" w:rsidP="00883B31">
      <w:pPr>
        <w:pStyle w:val="ListParagraph"/>
        <w:numPr>
          <w:ilvl w:val="0"/>
          <w:numId w:val="45"/>
        </w:numPr>
        <w:spacing w:line="480" w:lineRule="auto"/>
        <w:rPr>
          <w:b/>
          <w:bCs/>
        </w:rPr>
      </w:pPr>
      <w:r w:rsidRPr="00B560F0">
        <w:t>We can Convert the number to string and Use predefined functions to reverse</w:t>
      </w:r>
      <w:r w:rsidR="006D7D59">
        <w:rPr>
          <w:b/>
          <w:bCs/>
        </w:rPr>
        <w:t>.</w:t>
      </w:r>
    </w:p>
    <w:p w14:paraId="28187B02" w14:textId="77777777" w:rsidR="00883B31" w:rsidRPr="0039631F" w:rsidRDefault="00883B31" w:rsidP="00883B3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48A84C0E"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7B7A8E1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27AA4D3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ENU_DRIVEN {</w:t>
      </w:r>
    </w:p>
    <w:p w14:paraId="4B60313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44D9BDF"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7061820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67C5C2A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 = 0,option=0, ex=1;</w:t>
      </w:r>
    </w:p>
    <w:p w14:paraId="28C9231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4752DE9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try{</w:t>
      </w:r>
    </w:p>
    <w:p w14:paraId="51327FDA"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906B8B">
        <w:rPr>
          <w:highlight w:val="blue"/>
        </w:rPr>
        <w:t>//inputing number and power</w:t>
      </w:r>
    </w:p>
    <w:p w14:paraId="195FBA1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ile file = new File(args[0]);</w:t>
      </w:r>
    </w:p>
    <w:p w14:paraId="0872F3C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canner fs = new Scanner(file);</w:t>
      </w:r>
    </w:p>
    <w:p w14:paraId="3CFED09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s.useDelimiter("\\D+");</w:t>
      </w:r>
    </w:p>
    <w:p w14:paraId="16950CA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hile(fs.hasNext()){</w:t>
      </w:r>
    </w:p>
    <w:p w14:paraId="6F12DCF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906B8B">
        <w:rPr>
          <w:highlight w:val="blue"/>
        </w:rPr>
        <w:t>//taking in the number and passing it to the constructor</w:t>
      </w:r>
    </w:p>
    <w:p w14:paraId="41B41DCA"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906B8B">
        <w:rPr>
          <w:highlight w:val="blue"/>
        </w:rPr>
        <w:t>//of class Reverse_Palindrome as parameter</w:t>
      </w:r>
    </w:p>
    <w:p w14:paraId="35E7A66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p>
    <w:p w14:paraId="12E8677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 = fs.nextInt();</w:t>
      </w:r>
    </w:p>
    <w:p w14:paraId="78D6C94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erse_Palindrome rp = new Reverse_Palindrome(N);</w:t>
      </w:r>
    </w:p>
    <w:p w14:paraId="62F387D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The number is: "+N);</w:t>
      </w:r>
    </w:p>
    <w:p w14:paraId="33AF636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rsidRPr="00906B8B">
        <w:rPr>
          <w:highlight w:val="blue"/>
        </w:rPr>
        <w:t>//switch case for menu</w:t>
      </w:r>
      <w:r>
        <w:t xml:space="preserve"> </w:t>
      </w:r>
    </w:p>
    <w:p w14:paraId="6A84480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your choice from the following menu:");</w:t>
      </w:r>
    </w:p>
    <w:p w14:paraId="6FCBC21A"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 xml:space="preserve">System.out.println("1.Reverse 2.Pallindrome 3.Exit"); </w:t>
      </w:r>
    </w:p>
    <w:p w14:paraId="76E25AE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option = sc.nextInt();</w:t>
      </w:r>
    </w:p>
    <w:p w14:paraId="64C71D1F"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witch(option){</w:t>
      </w:r>
    </w:p>
    <w:p w14:paraId="45B5252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1:rp.Print_Reverse();</w:t>
      </w:r>
    </w:p>
    <w:p w14:paraId="515FECF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 xml:space="preserve">   break;</w:t>
      </w:r>
    </w:p>
    <w:p w14:paraId="681198D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2:rp.Compute_Palindrome();</w:t>
      </w:r>
    </w:p>
    <w:p w14:paraId="062242C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 xml:space="preserve">     </w:t>
      </w:r>
      <w:r>
        <w:tab/>
        <w:t xml:space="preserve">   break;</w:t>
      </w:r>
    </w:p>
    <w:p w14:paraId="6B68CD1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case 3:ex = 0;</w:t>
      </w:r>
    </w:p>
    <w:p w14:paraId="2E90F4C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 xml:space="preserve">   System.exit(0);</w:t>
      </w:r>
    </w:p>
    <w:p w14:paraId="0A0B2EDE"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default: {</w:t>
      </w:r>
    </w:p>
    <w:p w14:paraId="6A11B37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r>
      <w:r>
        <w:tab/>
        <w:t>System.out.println("Invalid Response");</w:t>
      </w:r>
    </w:p>
    <w:p w14:paraId="441DEA1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w:t>
      </w:r>
    </w:p>
    <w:p w14:paraId="4AAB423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2718E0A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06E120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9B636F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catch(NoSuchElementException|FileNotFoundException|ArrayIndexOutOfBoundsException e){</w:t>
      </w:r>
    </w:p>
    <w:p w14:paraId="7E68545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0378571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AB13E7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Do you want to continue?1.Yes 2.No");</w:t>
      </w:r>
    </w:p>
    <w:p w14:paraId="3CB5DE1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28157B5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ex==1);</w:t>
      </w:r>
    </w:p>
    <w:p w14:paraId="5B2A46F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FF0998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C3F24F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D7AE07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E01236B"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class Reverse_Palindrome {</w:t>
      </w:r>
    </w:p>
    <w:p w14:paraId="6CB8ADF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3F5C9E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UM;</w:t>
      </w:r>
    </w:p>
    <w:p w14:paraId="074E494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906B8B">
        <w:rPr>
          <w:highlight w:val="blue"/>
        </w:rPr>
        <w:t>//constructor to initialize members</w:t>
      </w:r>
    </w:p>
    <w:p w14:paraId="615D02E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Reverse_Palindrome(int n){</w:t>
      </w:r>
    </w:p>
    <w:p w14:paraId="48452BEA"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UM=n;</w:t>
      </w:r>
    </w:p>
    <w:p w14:paraId="20B27B3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A2E94B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80C549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906B8B">
        <w:rPr>
          <w:highlight w:val="blue"/>
        </w:rPr>
        <w:t>//function to print reverse of the number</w:t>
      </w:r>
    </w:p>
    <w:p w14:paraId="3C155D73"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Print_Reverse(){</w:t>
      </w:r>
    </w:p>
    <w:p w14:paraId="1AAEDAA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digit=0, rev=0, Original_NUM=0;</w:t>
      </w:r>
    </w:p>
    <w:p w14:paraId="4106CBE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3CCA10B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storing the original number</w:t>
      </w:r>
    </w:p>
    <w:p w14:paraId="2EF069F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riginal_NUM = NUM;</w:t>
      </w:r>
    </w:p>
    <w:p w14:paraId="581D092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CF43B3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take digit at 10th place</w:t>
      </w:r>
    </w:p>
    <w:p w14:paraId="70915D7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store it in rev</w:t>
      </w:r>
      <w:r>
        <w:t xml:space="preserve"> </w:t>
      </w:r>
    </w:p>
    <w:p w14:paraId="13BC657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 then move to digit at next place</w:t>
      </w:r>
      <w:r>
        <w:t xml:space="preserve"> </w:t>
      </w:r>
    </w:p>
    <w:p w14:paraId="3D8C829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 != 0){</w:t>
      </w:r>
    </w:p>
    <w:p w14:paraId="527A627F"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 % 10;</w:t>
      </w:r>
    </w:p>
    <w:p w14:paraId="3C21903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 = rev * 10 + digit;</w:t>
      </w:r>
    </w:p>
    <w:p w14:paraId="6EA6149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 10;</w:t>
      </w:r>
    </w:p>
    <w:p w14:paraId="747024A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0D3A8E4F"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he reversed number is: "+ rev);</w:t>
      </w:r>
    </w:p>
    <w:p w14:paraId="1A72216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27772DF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222AA775"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906B8B">
        <w:rPr>
          <w:highlight w:val="blue"/>
        </w:rPr>
        <w:t>//function to check if the number is pallindrome</w:t>
      </w:r>
    </w:p>
    <w:p w14:paraId="596707B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Compute_Palindrome() {</w:t>
      </w:r>
    </w:p>
    <w:p w14:paraId="60A0245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rev=0, digit=0, Original_NUM=0;</w:t>
      </w:r>
    </w:p>
    <w:p w14:paraId="7A9EF92A"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p>
    <w:p w14:paraId="3FC9BF1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storing the original number</w:t>
      </w:r>
    </w:p>
    <w:p w14:paraId="39B582F1"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Original_NUM = NUM;</w:t>
      </w:r>
    </w:p>
    <w:p w14:paraId="036D355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take digit at 10th place</w:t>
      </w:r>
    </w:p>
    <w:p w14:paraId="0FA4F42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store it in rev</w:t>
      </w:r>
      <w:r>
        <w:t xml:space="preserve"> </w:t>
      </w:r>
    </w:p>
    <w:p w14:paraId="4637149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 then move to digit at next place</w:t>
      </w:r>
      <w:r>
        <w:t xml:space="preserve"> </w:t>
      </w:r>
    </w:p>
    <w:p w14:paraId="4A1DED4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 != 0){</w:t>
      </w:r>
    </w:p>
    <w:p w14:paraId="792573E4"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 % 10;</w:t>
      </w:r>
    </w:p>
    <w:p w14:paraId="2CDBF8A0"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rev = rev * 10 + digit;</w:t>
      </w:r>
    </w:p>
    <w:p w14:paraId="0DDDE34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 10;</w:t>
      </w:r>
    </w:p>
    <w:p w14:paraId="1464C36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78A9317D"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conditions to check if reverse of number is equal to original</w:t>
      </w:r>
    </w:p>
    <w:p w14:paraId="0DDC77E8"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906B8B">
        <w:rPr>
          <w:highlight w:val="blue"/>
        </w:rPr>
        <w:t>//if it is then pallindrome , if not then its not</w:t>
      </w:r>
    </w:p>
    <w:p w14:paraId="5DF0BD8C"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Original_NUM == rev)</w:t>
      </w:r>
    </w:p>
    <w:p w14:paraId="77A47B86"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Original_NUM + " is a palindrome.");</w:t>
      </w:r>
    </w:p>
    <w:p w14:paraId="7C23B172"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005B66AB"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Original_NUM + " is not a palindrome.");</w:t>
      </w:r>
    </w:p>
    <w:p w14:paraId="4D7E5229"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222D6E7" w14:textId="77777777" w:rsidR="00906B8B" w:rsidRDefault="00906B8B" w:rsidP="00906B8B">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2249D10" w14:textId="04C30520" w:rsidR="00883B31" w:rsidRPr="003B660D" w:rsidRDefault="00883B31"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1AA3432" w14:textId="77777777" w:rsidR="00883B31" w:rsidRDefault="00883B31" w:rsidP="00883B31">
      <w:pPr>
        <w:rPr>
          <w:rFonts w:ascii="Bahnschrift" w:hAnsi="Bahnschrift" w:cs="Times New Roman"/>
          <w:b/>
          <w:sz w:val="28"/>
          <w:szCs w:val="24"/>
        </w:rPr>
      </w:pPr>
    </w:p>
    <w:p w14:paraId="39A143A5" w14:textId="77777777" w:rsidR="00883B31" w:rsidRPr="004A25C3" w:rsidRDefault="00883B31" w:rsidP="00883B31">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ACF6D7" w14:textId="77777777" w:rsidR="00883B31" w:rsidRDefault="00883B31" w:rsidP="00883B31">
      <w:pPr>
        <w:rPr>
          <w:noProof/>
        </w:rPr>
      </w:pPr>
    </w:p>
    <w:p w14:paraId="58869781" w14:textId="77777777" w:rsidR="00883B31" w:rsidRDefault="00883B31" w:rsidP="00883B31">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3E6F2461" w14:textId="6BE19F1A" w:rsidR="00883B31" w:rsidRDefault="002064D0" w:rsidP="00883B31">
      <w:pPr>
        <w:spacing w:line="480" w:lineRule="auto"/>
        <w:rPr>
          <w:noProof/>
        </w:rPr>
      </w:pPr>
      <w:r>
        <w:rPr>
          <w:noProof/>
        </w:rPr>
        <w:drawing>
          <wp:inline distT="0" distB="0" distL="0" distR="0" wp14:anchorId="49A1A114" wp14:editId="58AD6730">
            <wp:extent cx="3019425" cy="1133475"/>
            <wp:effectExtent l="0" t="0" r="9525" b="952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19425" cy="1133475"/>
                    </a:xfrm>
                    <a:prstGeom prst="rect">
                      <a:avLst/>
                    </a:prstGeom>
                  </pic:spPr>
                </pic:pic>
              </a:graphicData>
            </a:graphic>
          </wp:inline>
        </w:drawing>
      </w:r>
    </w:p>
    <w:p w14:paraId="48D36206" w14:textId="69EB505E" w:rsidR="00883B31" w:rsidRDefault="00DB7CCF" w:rsidP="00883B31">
      <w:pPr>
        <w:rPr>
          <w:rFonts w:ascii="Times New Roman" w:eastAsiaTheme="majorEastAsia" w:hAnsi="Times New Roman" w:cstheme="majorBidi"/>
          <w:b/>
          <w:color w:val="C00000"/>
          <w:sz w:val="32"/>
          <w:szCs w:val="32"/>
        </w:rPr>
      </w:pPr>
      <w:r w:rsidRPr="00DB7CCF">
        <w:rPr>
          <w:rFonts w:ascii="Times New Roman" w:eastAsiaTheme="majorEastAsia" w:hAnsi="Times New Roman" w:cstheme="majorBidi"/>
          <w:b/>
          <w:noProof/>
          <w:color w:val="C00000"/>
          <w:sz w:val="32"/>
          <w:szCs w:val="32"/>
        </w:rPr>
        <mc:AlternateContent>
          <mc:Choice Requires="wps">
            <w:drawing>
              <wp:anchor distT="0" distB="0" distL="114300" distR="114300" simplePos="0" relativeHeight="252033024" behindDoc="0" locked="0" layoutInCell="1" allowOverlap="1" wp14:anchorId="72C134E9" wp14:editId="7BB0D5A6">
                <wp:simplePos x="0" y="0"/>
                <wp:positionH relativeFrom="column">
                  <wp:posOffset>3408218</wp:posOffset>
                </wp:positionH>
                <wp:positionV relativeFrom="paragraph">
                  <wp:posOffset>1884218</wp:posOffset>
                </wp:positionV>
                <wp:extent cx="1374775" cy="602615"/>
                <wp:effectExtent l="0" t="0" r="15875" b="26035"/>
                <wp:wrapNone/>
                <wp:docPr id="357" name="Rectangle: Rounded Corners 357"/>
                <wp:cNvGraphicFramePr/>
                <a:graphic xmlns:a="http://schemas.openxmlformats.org/drawingml/2006/main">
                  <a:graphicData uri="http://schemas.microsoft.com/office/word/2010/wordprocessingShape">
                    <wps:wsp>
                      <wps:cNvSpPr/>
                      <wps:spPr>
                        <a:xfrm>
                          <a:off x="0" y="0"/>
                          <a:ext cx="1374775" cy="60261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383E45" w14:textId="129B3E2E" w:rsidR="00DB7CCF" w:rsidRDefault="00DB7CCF" w:rsidP="00DB7CCF">
                            <w:pPr>
                              <w:jc w:val="center"/>
                            </w:pPr>
                            <w:r>
                              <w:t>Gone to next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C134E9" id="Rectangle: Rounded Corners 357" o:spid="_x0000_s1133" style="position:absolute;margin-left:268.35pt;margin-top:148.35pt;width:108.25pt;height:47.45pt;z-index:2520330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" fillcolor="#4472c4 [3204]" strokecolor="#1f3763 [1604]" strokeweight="1pt">
                <v:stroke joinstyle="miter"/>
                <v:textbox>
                  <w:txbxContent>
                    <w:p w14:paraId="24383E45" w14:textId="129B3E2E" w:rsidR="00DB7CCF" w:rsidRDefault="00DB7CCF" w:rsidP="00DB7CCF">
                      <w:pPr>
                        <w:jc w:val="center"/>
                      </w:pPr>
                      <w:r>
                        <w:t>Gone to next input</w:t>
                      </w:r>
                    </w:p>
                  </w:txbxContent>
                </v:textbox>
              </v:roundrect>
            </w:pict>
          </mc:Fallback>
        </mc:AlternateContent>
      </w:r>
      <w:r w:rsidRPr="00DB7CCF">
        <w:rPr>
          <w:rFonts w:ascii="Times New Roman" w:eastAsiaTheme="majorEastAsia" w:hAnsi="Times New Roman" w:cstheme="majorBidi"/>
          <w:b/>
          <w:noProof/>
          <w:color w:val="C00000"/>
          <w:sz w:val="32"/>
          <w:szCs w:val="32"/>
        </w:rPr>
        <mc:AlternateContent>
          <mc:Choice Requires="wps">
            <w:drawing>
              <wp:anchor distT="0" distB="0" distL="114300" distR="114300" simplePos="0" relativeHeight="252032000" behindDoc="0" locked="0" layoutInCell="1" allowOverlap="1" wp14:anchorId="16B9ECDC" wp14:editId="0744F67D">
                <wp:simplePos x="0" y="0"/>
                <wp:positionH relativeFrom="column">
                  <wp:posOffset>2036618</wp:posOffset>
                </wp:positionH>
                <wp:positionV relativeFrom="paragraph">
                  <wp:posOffset>2213264</wp:posOffset>
                </wp:positionV>
                <wp:extent cx="1371485" cy="190500"/>
                <wp:effectExtent l="0" t="57150" r="19685" b="19050"/>
                <wp:wrapNone/>
                <wp:docPr id="356" name="Straight Arrow Connector 356"/>
                <wp:cNvGraphicFramePr/>
                <a:graphic xmlns:a="http://schemas.openxmlformats.org/drawingml/2006/main">
                  <a:graphicData uri="http://schemas.microsoft.com/office/word/2010/wordprocessingShape">
                    <wps:wsp>
                      <wps:cNvCnPr/>
                      <wps:spPr>
                        <a:xfrm flipV="1">
                          <a:off x="0" y="0"/>
                          <a:ext cx="137148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ADD13" id="Straight Arrow Connector 356" o:spid="_x0000_s1026" type="#_x0000_t32" style="position:absolute;margin-left:160.35pt;margin-top:174.25pt;width:108pt;height:15pt;flip:y;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" strokecolor="#4472c4 [3204]" strokeweight=".5pt">
                <v:stroke endarrow="block" joinstyle="miter"/>
              </v:shape>
            </w:pict>
          </mc:Fallback>
        </mc:AlternateContent>
      </w:r>
      <w:r w:rsidR="002064D0">
        <w:rPr>
          <w:noProof/>
        </w:rPr>
        <mc:AlternateContent>
          <mc:Choice Requires="wps">
            <w:drawing>
              <wp:anchor distT="0" distB="0" distL="114300" distR="114300" simplePos="0" relativeHeight="252029952" behindDoc="0" locked="0" layoutInCell="1" allowOverlap="1" wp14:anchorId="68CE58D6" wp14:editId="6167AABB">
                <wp:simplePos x="0" y="0"/>
                <wp:positionH relativeFrom="column">
                  <wp:posOffset>3559926</wp:posOffset>
                </wp:positionH>
                <wp:positionV relativeFrom="paragraph">
                  <wp:posOffset>629920</wp:posOffset>
                </wp:positionV>
                <wp:extent cx="1375122" cy="602673"/>
                <wp:effectExtent l="0" t="0" r="15875" b="26035"/>
                <wp:wrapNone/>
                <wp:docPr id="355" name="Rectangle: Rounded Corners 355"/>
                <wp:cNvGraphicFramePr/>
                <a:graphic xmlns:a="http://schemas.openxmlformats.org/drawingml/2006/main">
                  <a:graphicData uri="http://schemas.microsoft.com/office/word/2010/wordprocessingShape">
                    <wps:wsp>
                      <wps:cNvSpPr/>
                      <wps:spPr>
                        <a:xfrm>
                          <a:off x="0" y="0"/>
                          <a:ext cx="1375122" cy="6026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8B8923" w14:textId="54AC18AE" w:rsidR="002064D0" w:rsidRDefault="002064D0" w:rsidP="002064D0">
                            <w:pPr>
                              <w:jc w:val="center"/>
                            </w:pPr>
                            <w:r>
                              <w:t>Taking input from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CE58D6" id="Rectangle: Rounded Corners 355" o:spid="_x0000_s1134" style="position:absolute;margin-left:280.3pt;margin-top:49.6pt;width:108.3pt;height:47.45pt;z-index:2520299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" fillcolor="#4472c4 [3204]" strokecolor="#1f3763 [1604]" strokeweight="1pt">
                <v:stroke joinstyle="miter"/>
                <v:textbox>
                  <w:txbxContent>
                    <w:p w14:paraId="328B8923" w14:textId="54AC18AE" w:rsidR="002064D0" w:rsidRDefault="002064D0" w:rsidP="002064D0">
                      <w:pPr>
                        <w:jc w:val="center"/>
                      </w:pPr>
                      <w:r>
                        <w:t>Taking input from file</w:t>
                      </w:r>
                    </w:p>
                  </w:txbxContent>
                </v:textbox>
              </v:roundrect>
            </w:pict>
          </mc:Fallback>
        </mc:AlternateContent>
      </w:r>
      <w:r w:rsidR="002064D0">
        <w:rPr>
          <w:noProof/>
        </w:rPr>
        <mc:AlternateContent>
          <mc:Choice Requires="wps">
            <w:drawing>
              <wp:anchor distT="0" distB="0" distL="114300" distR="114300" simplePos="0" relativeHeight="252028928" behindDoc="0" locked="0" layoutInCell="1" allowOverlap="1" wp14:anchorId="3C336B18" wp14:editId="610DA538">
                <wp:simplePos x="0" y="0"/>
                <wp:positionH relativeFrom="column">
                  <wp:posOffset>3117273</wp:posOffset>
                </wp:positionH>
                <wp:positionV relativeFrom="paragraph">
                  <wp:posOffset>962891</wp:posOffset>
                </wp:positionV>
                <wp:extent cx="443345" cy="138545"/>
                <wp:effectExtent l="0" t="38100" r="52070" b="33020"/>
                <wp:wrapNone/>
                <wp:docPr id="354" name="Straight Arrow Connector 354"/>
                <wp:cNvGraphicFramePr/>
                <a:graphic xmlns:a="http://schemas.openxmlformats.org/drawingml/2006/main">
                  <a:graphicData uri="http://schemas.microsoft.com/office/word/2010/wordprocessingShape">
                    <wps:wsp>
                      <wps:cNvCnPr/>
                      <wps:spPr>
                        <a:xfrm flipV="1">
                          <a:off x="0" y="0"/>
                          <a:ext cx="443345" cy="138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C63687" id="Straight Arrow Connector 354" o:spid="_x0000_s1026" type="#_x0000_t32" style="position:absolute;margin-left:245.45pt;margin-top:75.8pt;width:34.9pt;height:10.9pt;flip:y;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" strokecolor="#4472c4 [3204]" strokeweight=".5pt">
                <v:stroke endarrow="block" joinstyle="miter"/>
              </v:shape>
            </w:pict>
          </mc:Fallback>
        </mc:AlternateContent>
      </w:r>
      <w:r w:rsidR="002064D0">
        <w:rPr>
          <w:noProof/>
        </w:rPr>
        <w:drawing>
          <wp:inline distT="0" distB="0" distL="0" distR="0" wp14:anchorId="31BE384B" wp14:editId="2C27E5D6">
            <wp:extent cx="5057775" cy="3905250"/>
            <wp:effectExtent l="0" t="0" r="9525"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57775" cy="3905250"/>
                    </a:xfrm>
                    <a:prstGeom prst="rect">
                      <a:avLst/>
                    </a:prstGeom>
                  </pic:spPr>
                </pic:pic>
              </a:graphicData>
            </a:graphic>
          </wp:inline>
        </w:drawing>
      </w:r>
    </w:p>
    <w:p w14:paraId="45D9913A" w14:textId="72716D0C" w:rsidR="00923713" w:rsidRDefault="00923713" w:rsidP="00883B31">
      <w:pPr>
        <w:rPr>
          <w:rFonts w:ascii="Times New Roman" w:eastAsiaTheme="majorEastAsia" w:hAnsi="Times New Roman" w:cstheme="majorBidi"/>
          <w:b/>
          <w:color w:val="C00000"/>
          <w:sz w:val="32"/>
          <w:szCs w:val="32"/>
        </w:rPr>
      </w:pPr>
    </w:p>
    <w:p w14:paraId="47939B22" w14:textId="04B33CC6" w:rsidR="00923713" w:rsidRDefault="00923713" w:rsidP="00883B31">
      <w:pPr>
        <w:rPr>
          <w:rFonts w:ascii="Times New Roman" w:eastAsiaTheme="majorEastAsia" w:hAnsi="Times New Roman" w:cstheme="majorBidi"/>
          <w:b/>
          <w:color w:val="C00000"/>
          <w:sz w:val="32"/>
          <w:szCs w:val="32"/>
        </w:rPr>
      </w:pPr>
    </w:p>
    <w:p w14:paraId="6B2F2E1A" w14:textId="77777777" w:rsidR="00923713" w:rsidRDefault="00923713" w:rsidP="00883B31">
      <w:pPr>
        <w:rPr>
          <w:rFonts w:ascii="Times New Roman" w:eastAsiaTheme="majorEastAsia" w:hAnsi="Times New Roman" w:cstheme="majorBidi"/>
          <w:b/>
          <w:color w:val="C00000"/>
          <w:sz w:val="32"/>
          <w:szCs w:val="32"/>
        </w:rPr>
      </w:pPr>
    </w:p>
    <w:p w14:paraId="662C54D9" w14:textId="7015A8BF" w:rsidR="000E6554" w:rsidRPr="000E6554" w:rsidRDefault="000E6554" w:rsidP="000E6554">
      <w:pPr>
        <w:rPr>
          <w:color w:val="C00000"/>
        </w:rPr>
      </w:pPr>
      <w:r>
        <w:rPr>
          <w:noProof/>
        </w:rPr>
        <w:t xml:space="preserve">           </w:t>
      </w:r>
      <w:r>
        <w:rPr>
          <w:color w:val="C00000"/>
        </w:rPr>
        <w:br w:type="page"/>
      </w:r>
    </w:p>
    <w:p w14:paraId="78727C6E" w14:textId="77777777" w:rsidR="00870298" w:rsidRDefault="00870298" w:rsidP="00833817">
      <w:pPr>
        <w:rPr>
          <w:rFonts w:ascii="Bahnschrift" w:hAnsi="Bahnschrift" w:cs="Times New Roman"/>
          <w:b/>
          <w:sz w:val="28"/>
          <w:szCs w:val="24"/>
        </w:rPr>
        <w:sectPr w:rsidR="00870298" w:rsidSect="00193CD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p w14:paraId="0E17EE7C" w14:textId="32A2A857" w:rsidR="007811AE" w:rsidRPr="000E6554" w:rsidRDefault="007811AE" w:rsidP="000E6554">
      <w:pPr>
        <w:pStyle w:val="Heading1"/>
        <w:pBdr>
          <w:top w:val="single" w:sz="4" w:space="1" w:color="auto"/>
          <w:bottom w:val="single" w:sz="4" w:space="1" w:color="auto"/>
        </w:pBdr>
        <w:rPr>
          <w:color w:val="C00000"/>
        </w:rPr>
      </w:pPr>
      <w:bookmarkStart w:id="15" w:name="_Toc54532430"/>
      <w:r w:rsidRPr="000E6554">
        <w:rPr>
          <w:color w:val="C00000"/>
        </w:rPr>
        <w:t xml:space="preserve">Q10. </w:t>
      </w:r>
      <w:r w:rsidR="002314C5" w:rsidRPr="002314C5">
        <w:rPr>
          <w:color w:val="C00000"/>
        </w:rPr>
        <w:t>Create a class SUMOFDIGITS with following specifications:</w:t>
      </w:r>
      <w:bookmarkEnd w:id="15"/>
      <w:r w:rsidR="00C43451">
        <w:rPr>
          <w:color w:val="C00000"/>
        </w:rPr>
        <w:tab/>
      </w:r>
    </w:p>
    <w:p w14:paraId="73214DF9" w14:textId="77777777" w:rsidR="00C43451" w:rsidRDefault="00C43451" w:rsidP="00C43451">
      <w:pPr>
        <w:pBdr>
          <w:bottom w:val="single" w:sz="4" w:space="1" w:color="auto"/>
        </w:pBdr>
      </w:pPr>
      <w:r>
        <w:t>Private members:</w:t>
      </w:r>
    </w:p>
    <w:p w14:paraId="5FB92F35" w14:textId="77777777" w:rsidR="00C43451" w:rsidRDefault="00C43451" w:rsidP="00C43451">
      <w:pPr>
        <w:pBdr>
          <w:bottom w:val="single" w:sz="4" w:space="1" w:color="auto"/>
        </w:pBdr>
      </w:pPr>
      <w:r>
        <w:t>NUM - integer type</w:t>
      </w:r>
    </w:p>
    <w:p w14:paraId="5E54F7DE" w14:textId="77777777" w:rsidR="00C43451" w:rsidRDefault="00C43451" w:rsidP="00C43451">
      <w:pPr>
        <w:pBdr>
          <w:bottom w:val="single" w:sz="4" w:space="1" w:color="auto"/>
        </w:pBdr>
      </w:pPr>
      <w:r>
        <w:t>Public members:</w:t>
      </w:r>
    </w:p>
    <w:p w14:paraId="7CB5E3E6" w14:textId="77777777" w:rsidR="00C43451" w:rsidRDefault="00C43451" w:rsidP="00C43451">
      <w:pPr>
        <w:pBdr>
          <w:bottom w:val="single" w:sz="4" w:space="1" w:color="auto"/>
        </w:pBdr>
      </w:pPr>
      <w:r>
        <w:t>Create a default constructor to give the initial values to data members of the class SUMOFDIGITS</w:t>
      </w:r>
    </w:p>
    <w:p w14:paraId="68F4F01B" w14:textId="77777777" w:rsidR="00C43451" w:rsidRDefault="00C43451" w:rsidP="00C43451">
      <w:pPr>
        <w:pBdr>
          <w:bottom w:val="single" w:sz="4" w:space="1" w:color="auto"/>
        </w:pBdr>
      </w:pPr>
      <w:r>
        <w:t>COMPUTE_SUMOFDIGITS() - must compute the sum of digits and return it to main() for printing</w:t>
      </w:r>
    </w:p>
    <w:p w14:paraId="17AC17E6" w14:textId="77777777" w:rsidR="00C43451" w:rsidRDefault="00C43451" w:rsidP="00C43451">
      <w:pPr>
        <w:pBdr>
          <w:bottom w:val="single" w:sz="4" w:space="1" w:color="auto"/>
        </w:pBdr>
      </w:pPr>
      <w:r>
        <w:t>A separate class DIGITSUM shall be created to include the main()</w:t>
      </w:r>
    </w:p>
    <w:p w14:paraId="401D8F19" w14:textId="77777777" w:rsidR="00C43451" w:rsidRDefault="00C43451" w:rsidP="00C43451">
      <w:pPr>
        <w:pBdr>
          <w:bottom w:val="single" w:sz="4" w:space="1" w:color="auto"/>
        </w:pBdr>
      </w:pPr>
      <w:r>
        <w:t>main() - Invoke the default constructor</w:t>
      </w:r>
    </w:p>
    <w:p w14:paraId="490782EE" w14:textId="77777777" w:rsidR="00C43451" w:rsidRDefault="00C43451" w:rsidP="00C43451">
      <w:pPr>
        <w:pBdr>
          <w:bottom w:val="single" w:sz="4" w:space="1" w:color="auto"/>
        </w:pBdr>
      </w:pPr>
      <w:r>
        <w:t xml:space="preserve">         It must take an integer as a user input and invoke COMPUTE_SUMOFDIGITS()</w:t>
      </w:r>
    </w:p>
    <w:p w14:paraId="5306E8BC" w14:textId="4036BDED" w:rsidR="00A23D55" w:rsidRDefault="00C43451" w:rsidP="00C43451">
      <w:pPr>
        <w:pBdr>
          <w:bottom w:val="single" w:sz="4" w:space="1" w:color="auto"/>
        </w:pBdr>
      </w:pPr>
      <w:r>
        <w:t xml:space="preserve">         The program must continue as long as the user wants</w:t>
      </w:r>
    </w:p>
    <w:p w14:paraId="52C0ACBB" w14:textId="1827A479" w:rsidR="00A870BD" w:rsidRPr="00F9386F"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1635CA71"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28A417EF"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A36FF38"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Digitsum {</w:t>
      </w:r>
    </w:p>
    <w:p w14:paraId="6AE9E78D"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A64EEC1"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7D28368E"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0,ex=0;</w:t>
      </w:r>
    </w:p>
    <w:p w14:paraId="0AC1DAA1"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49ECFB79"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23783883"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8C63D3">
        <w:rPr>
          <w:highlight w:val="blue"/>
        </w:rPr>
        <w:t>//inputing number</w:t>
      </w:r>
    </w:p>
    <w:p w14:paraId="561CAE1D"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Enter a number : ");</w:t>
      </w:r>
    </w:p>
    <w:p w14:paraId="2550750A"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 = sc.nextInt();</w:t>
      </w:r>
    </w:p>
    <w:p w14:paraId="1AA6C6B2"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umofdigits sd = new Sumofdigits(N);</w:t>
      </w:r>
    </w:p>
    <w:p w14:paraId="0B2147C6"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8C63D3">
        <w:rPr>
          <w:highlight w:val="blue"/>
        </w:rPr>
        <w:t>//printing result</w:t>
      </w:r>
    </w:p>
    <w:p w14:paraId="16CB37BF"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sum of the digits of "+N+" is : "+sd.Compute_Sumofdigits());</w:t>
      </w:r>
      <w:r>
        <w:tab/>
      </w:r>
    </w:p>
    <w:p w14:paraId="0D265270"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8C63D3">
        <w:rPr>
          <w:highlight w:val="blue"/>
        </w:rPr>
        <w:t>//asking user if he want to continue</w:t>
      </w:r>
    </w:p>
    <w:p w14:paraId="12354112"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200E13BA"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57178549"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3C611CA2"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49447E4"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796FC3F"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7657F7FE"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class Sumofdigits {</w:t>
      </w:r>
    </w:p>
    <w:p w14:paraId="27D1B5E6"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UM;</w:t>
      </w:r>
    </w:p>
    <w:p w14:paraId="333BFE50"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F982106"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8C63D3">
        <w:rPr>
          <w:highlight w:val="blue"/>
        </w:rPr>
        <w:t>//constructor to initialize members</w:t>
      </w:r>
    </w:p>
    <w:p w14:paraId="2A37B47B"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umofdigits(int n) {</w:t>
      </w:r>
    </w:p>
    <w:p w14:paraId="3613893B"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UM = n;</w:t>
      </w:r>
    </w:p>
    <w:p w14:paraId="26847F44"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4131D95"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C62BAB7"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int Compute_Sumofdigits(){</w:t>
      </w:r>
    </w:p>
    <w:p w14:paraId="62A1D34C"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digit=0, sum=0;</w:t>
      </w:r>
    </w:p>
    <w:p w14:paraId="7533FC1F"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63D3">
        <w:rPr>
          <w:highlight w:val="blue"/>
        </w:rPr>
        <w:t>//getting digit at 10s place</w:t>
      </w:r>
    </w:p>
    <w:p w14:paraId="665C3895"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63D3">
        <w:rPr>
          <w:highlight w:val="blue"/>
        </w:rPr>
        <w:t>//adding it to sum</w:t>
      </w:r>
    </w:p>
    <w:p w14:paraId="7AF387C3"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8C63D3">
        <w:rPr>
          <w:highlight w:val="blue"/>
        </w:rPr>
        <w:t>//moving to digit at other places</w:t>
      </w:r>
    </w:p>
    <w:p w14:paraId="6BAC49A9"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gt;0){</w:t>
      </w:r>
    </w:p>
    <w:p w14:paraId="4B92C21E"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 % 10;</w:t>
      </w:r>
    </w:p>
    <w:p w14:paraId="582DDE20"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m += digit;</w:t>
      </w:r>
    </w:p>
    <w:p w14:paraId="72AF5AAC"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10;</w:t>
      </w:r>
    </w:p>
    <w:p w14:paraId="4C366BA6"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5ECCA02F"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w:t>
      </w:r>
    </w:p>
    <w:p w14:paraId="6B2A25F4" w14:textId="77777777" w:rsidR="00D176AA" w:rsidRDefault="00D176AA" w:rsidP="00D176AA">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52D2D75" w14:textId="6165E220" w:rsidR="00D176AA" w:rsidRDefault="00D176AA" w:rsidP="008C63D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F945A7D" w14:textId="77777777" w:rsidR="00D176AA" w:rsidRDefault="00D176AA" w:rsidP="00A870BD"/>
    <w:p w14:paraId="3C7009BD" w14:textId="77777777" w:rsidR="00A870BD" w:rsidRPr="00394708"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21067EE2" w14:textId="625300DA" w:rsidR="002202D4" w:rsidRDefault="00A870BD" w:rsidP="00A870BD">
      <w:pPr>
        <w:rPr>
          <w:color w:val="C00000"/>
        </w:rPr>
      </w:pPr>
      <w:r>
        <w:rPr>
          <w:noProof/>
        </w:rPr>
        <w:t xml:space="preserve">                              </w:t>
      </w:r>
      <w:r w:rsidR="00D176AA">
        <w:rPr>
          <w:noProof/>
        </w:rPr>
        <w:drawing>
          <wp:inline distT="0" distB="0" distL="0" distR="0" wp14:anchorId="76EC54B1" wp14:editId="4B4CF126">
            <wp:extent cx="4136926" cy="255693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41897" cy="2560007"/>
                    </a:xfrm>
                    <a:prstGeom prst="rect">
                      <a:avLst/>
                    </a:prstGeom>
                  </pic:spPr>
                </pic:pic>
              </a:graphicData>
            </a:graphic>
          </wp:inline>
        </w:drawing>
      </w:r>
    </w:p>
    <w:p w14:paraId="0AFC2512" w14:textId="77777777" w:rsidR="002202D4" w:rsidRPr="0048470B" w:rsidRDefault="002202D4" w:rsidP="002202D4">
      <w:pPr>
        <w:shd w:val="clear" w:color="auto" w:fill="FFD966" w:themeFill="accent4" w:themeFillTint="99"/>
        <w:rPr>
          <w:bCs/>
          <w:sz w:val="32"/>
          <w:szCs w:val="20"/>
        </w:rPr>
      </w:pPr>
      <w:r w:rsidRPr="0048470B">
        <w:rPr>
          <w:bCs/>
          <w:sz w:val="32"/>
          <w:szCs w:val="20"/>
        </w:rPr>
        <w:t>DrawBack</w:t>
      </w:r>
      <w:r>
        <w:rPr>
          <w:bCs/>
          <w:sz w:val="32"/>
          <w:szCs w:val="20"/>
        </w:rPr>
        <w:t>s -</w:t>
      </w:r>
    </w:p>
    <w:p w14:paraId="0626C7CF" w14:textId="69DB7512" w:rsidR="002202D4" w:rsidRDefault="002202D4" w:rsidP="002202D4">
      <w:pPr>
        <w:pStyle w:val="ListParagraph"/>
        <w:numPr>
          <w:ilvl w:val="0"/>
          <w:numId w:val="45"/>
        </w:numPr>
        <w:spacing w:line="480" w:lineRule="auto"/>
      </w:pPr>
      <w:r>
        <w:t>The program could use static members to improve memory for private members of operation class</w:t>
      </w:r>
    </w:p>
    <w:p w14:paraId="232711F3" w14:textId="18EF8BFE" w:rsidR="00643171" w:rsidRDefault="00643171" w:rsidP="002202D4">
      <w:pPr>
        <w:pStyle w:val="ListParagraph"/>
        <w:numPr>
          <w:ilvl w:val="0"/>
          <w:numId w:val="45"/>
        </w:numPr>
        <w:spacing w:line="480" w:lineRule="auto"/>
      </w:pPr>
      <w:r>
        <w:t>Do exception handling  for  “</w:t>
      </w:r>
      <w:r w:rsidRPr="00643171">
        <w:rPr>
          <w:b/>
          <w:bCs/>
        </w:rPr>
        <w:t>NoSuchElementException|FileNotFoundException|ArrayIndexOutOfBoundsException</w:t>
      </w:r>
      <w:r>
        <w:t>”</w:t>
      </w:r>
    </w:p>
    <w:p w14:paraId="671B9544" w14:textId="194F3DDD" w:rsidR="008C63D3" w:rsidRPr="004C475B" w:rsidRDefault="002202D4" w:rsidP="004C475B">
      <w:pPr>
        <w:pStyle w:val="ListParagraph"/>
        <w:numPr>
          <w:ilvl w:val="0"/>
          <w:numId w:val="45"/>
        </w:numPr>
        <w:spacing w:line="480" w:lineRule="auto"/>
        <w:rPr>
          <w:b/>
          <w:bCs/>
        </w:rPr>
      </w:pPr>
      <w:r w:rsidRPr="00643171">
        <w:t>Program is not made for taking series of inputs, so like from previous example, we take input form a text file</w:t>
      </w:r>
      <w:r w:rsidRPr="006D6284">
        <w:rPr>
          <w:b/>
          <w:bCs/>
        </w:rPr>
        <w:t>.</w:t>
      </w:r>
      <w:r w:rsidR="008C63D3" w:rsidRPr="004C475B">
        <w:rPr>
          <w:rFonts w:ascii="Times New Roman" w:eastAsia="Times New Roman" w:hAnsi="Times New Roman" w:cs="Times New Roman"/>
          <w:b/>
          <w:szCs w:val="18"/>
        </w:rPr>
        <w:t xml:space="preserve"> </w:t>
      </w:r>
    </w:p>
    <w:p w14:paraId="4781AD0F" w14:textId="77777777" w:rsidR="002202D4" w:rsidRPr="0039631F" w:rsidRDefault="002202D4" w:rsidP="002202D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rPr>
      </w:pPr>
      <w:r w:rsidRPr="0039631F">
        <w:rPr>
          <w:rFonts w:ascii="Bahnschrift" w:hAnsi="Bahnschrift" w:cs="Times New Roman"/>
          <w:bCs/>
        </w:rPr>
        <w:t>FORM 2: Modified</w:t>
      </w:r>
    </w:p>
    <w:p w14:paraId="548F4C0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1864D7C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6FB7A7D7"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math.BigInteger;</w:t>
      </w:r>
    </w:p>
    <w:p w14:paraId="73AED12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Digitsum {</w:t>
      </w:r>
    </w:p>
    <w:p w14:paraId="149B7EBF"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C5A1F4F"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long start = System.currentTimeMillis();</w:t>
      </w:r>
    </w:p>
    <w:p w14:paraId="186FDCD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1677CDF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igInteger N;</w:t>
      </w:r>
    </w:p>
    <w:p w14:paraId="0D26515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p>
    <w:p w14:paraId="120BDFD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6C97BF8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149C931D"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55C481FF"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ile file = new File(args[0]);</w:t>
      </w:r>
    </w:p>
    <w:p w14:paraId="6EBBF1E5"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canner fs = new Scanner(file);</w:t>
      </w:r>
    </w:p>
    <w:p w14:paraId="3B3BCB5D"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fs.useDelimiter("\\D+");</w:t>
      </w:r>
    </w:p>
    <w:p w14:paraId="7FF57B4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while(fs.hasNext()){</w:t>
      </w:r>
    </w:p>
    <w:p w14:paraId="07878AD2"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r w:rsidRPr="0039298D">
        <w:rPr>
          <w:highlight w:val="blue"/>
        </w:rPr>
        <w:t>//inputing number</w:t>
      </w:r>
    </w:p>
    <w:p w14:paraId="75E551F5"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r>
    </w:p>
    <w:p w14:paraId="798622A1"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 = fs.nextBigInteger();</w:t>
      </w:r>
    </w:p>
    <w:p w14:paraId="29EB79CB"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The number is: "+N);</w:t>
      </w:r>
    </w:p>
    <w:p w14:paraId="49AC2B9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umofdigits sd = new Sumofdigits(N);</w:t>
      </w:r>
    </w:p>
    <w:p w14:paraId="6D117807"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39298D">
        <w:rPr>
          <w:highlight w:val="blue"/>
        </w:rPr>
        <w:t>//printing result</w:t>
      </w:r>
    </w:p>
    <w:p w14:paraId="52369084"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sum of the digits of "+N+" is : "+sd.Compute_Sumofdigits());</w:t>
      </w:r>
      <w:r>
        <w:tab/>
      </w:r>
    </w:p>
    <w:p w14:paraId="1252E80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39298D">
        <w:rPr>
          <w:highlight w:val="blue"/>
        </w:rPr>
        <w:t>//asking user if he want to continue</w:t>
      </w:r>
    </w:p>
    <w:p w14:paraId="119D1B3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532A7E7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t>
      </w:r>
    </w:p>
    <w:p w14:paraId="2042D235"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catch(NoSuchElementException|FileNotFoundException|ArrayIndexOutOfBoundsException e){</w:t>
      </w:r>
    </w:p>
    <w:p w14:paraId="3E87047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Either one of the input in file is not correct format or The file doesn't exist!!");</w:t>
      </w:r>
    </w:p>
    <w:p w14:paraId="5CC2E81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3C4F00F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r>
      <w:r w:rsidRPr="0039298D">
        <w:rPr>
          <w:highlight w:val="blue"/>
        </w:rPr>
        <w:t>//for checkig the time consumed</w:t>
      </w:r>
    </w:p>
    <w:p w14:paraId="3DE5D80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long finish = System.currentTimeMillis();</w:t>
      </w:r>
    </w:p>
    <w:p w14:paraId="359E6B60"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ime consumed: " + (finish - start) + " ms");</w:t>
      </w:r>
    </w:p>
    <w:p w14:paraId="198A16FF"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Do you want to continue?1.Yes 2.No");</w:t>
      </w:r>
    </w:p>
    <w:p w14:paraId="61A0F54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76EF5B71"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while(ex==1);</w:t>
      </w:r>
    </w:p>
    <w:p w14:paraId="5794016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4068FED"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6ACC6A2F"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F128D47"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class Sumofdigits {</w:t>
      </w:r>
    </w:p>
    <w:p w14:paraId="58AEC47D" w14:textId="3BCA3BF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w:t>
      </w:r>
      <w:r w:rsidR="00394825">
        <w:t xml:space="preserve"> static</w:t>
      </w:r>
      <w:r>
        <w:t xml:space="preserve"> BigInteger NUM;</w:t>
      </w:r>
    </w:p>
    <w:p w14:paraId="43B4DFE1"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rsidRPr="0039298D">
        <w:rPr>
          <w:highlight w:val="blue"/>
        </w:rPr>
        <w:t>//constructor to initialize members</w:t>
      </w:r>
    </w:p>
    <w:p w14:paraId="0CFD86D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umofdigits(BigInteger n) {</w:t>
      </w:r>
    </w:p>
    <w:p w14:paraId="752BBB1A"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UM = n;</w:t>
      </w:r>
    </w:p>
    <w:p w14:paraId="29B5C71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DA36D89"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1ADF2BE"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BigInteger Compute_Sumofdigits(){</w:t>
      </w:r>
    </w:p>
    <w:p w14:paraId="494631E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BigInteger digit= new BigInteger("0"); </w:t>
      </w:r>
    </w:p>
    <w:p w14:paraId="24F60ED7"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igInteger sum= new BigInteger("0");</w:t>
      </w:r>
    </w:p>
    <w:p w14:paraId="0EA41B5C"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9298D">
        <w:rPr>
          <w:highlight w:val="blue"/>
        </w:rPr>
        <w:t>//getting digit at 10s place</w:t>
      </w:r>
    </w:p>
    <w:p w14:paraId="48BA5650"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9298D">
        <w:rPr>
          <w:highlight w:val="blue"/>
        </w:rPr>
        <w:t>//adding it to sum</w:t>
      </w:r>
    </w:p>
    <w:p w14:paraId="2F8E1640"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rsidRPr="0039298D">
        <w:rPr>
          <w:highlight w:val="blue"/>
        </w:rPr>
        <w:t>//moving to digit at other places</w:t>
      </w:r>
    </w:p>
    <w:p w14:paraId="78F87142"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NUM.equals(BigInteger.ZERO)){</w:t>
      </w:r>
    </w:p>
    <w:p w14:paraId="6E1DF34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digit = NUM.mod(new BigInteger("10"));</w:t>
      </w:r>
    </w:p>
    <w:p w14:paraId="0E0ABFD7"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m = sum.add(digit);</w:t>
      </w:r>
    </w:p>
    <w:p w14:paraId="4D6E54E0"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UM= NUM.divide(new BigInteger("10"));</w:t>
      </w:r>
    </w:p>
    <w:p w14:paraId="1CBAF0F1"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AB9FFAD"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w:t>
      </w:r>
    </w:p>
    <w:p w14:paraId="5C927D8B"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7AE71456" w14:textId="77777777" w:rsidR="00F429CE" w:rsidRDefault="00F429CE" w:rsidP="00F429CE">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146041B" w14:textId="223B35E5" w:rsidR="002202D4" w:rsidRPr="003B660D" w:rsidRDefault="002202D4"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1A1541F4" w14:textId="0CEB391C" w:rsidR="002202D4" w:rsidRPr="004A25C3" w:rsidRDefault="002202D4" w:rsidP="002202D4">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C8FEB9B" w14:textId="2E68DF2C" w:rsidR="002202D4" w:rsidRDefault="002202D4" w:rsidP="002202D4">
      <w:pPr>
        <w:rPr>
          <w:noProof/>
        </w:rPr>
      </w:pPr>
    </w:p>
    <w:p w14:paraId="784E7B76" w14:textId="530228E8" w:rsidR="002202D4" w:rsidRDefault="002202D4" w:rsidP="002202D4">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5E35C1E" w14:textId="748BD083" w:rsidR="002202D4" w:rsidRDefault="00CD5801" w:rsidP="002202D4">
      <w:pPr>
        <w:spacing w:line="480" w:lineRule="auto"/>
        <w:rPr>
          <w:noProof/>
        </w:rPr>
      </w:pPr>
      <w:r>
        <w:rPr>
          <w:noProof/>
        </w:rPr>
        <w:drawing>
          <wp:inline distT="0" distB="0" distL="0" distR="0" wp14:anchorId="32CB3850" wp14:editId="393C1F51">
            <wp:extent cx="4733925" cy="1057275"/>
            <wp:effectExtent l="0" t="0" r="9525" b="952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3925" cy="1057275"/>
                    </a:xfrm>
                    <a:prstGeom prst="rect">
                      <a:avLst/>
                    </a:prstGeom>
                  </pic:spPr>
                </pic:pic>
              </a:graphicData>
            </a:graphic>
          </wp:inline>
        </w:drawing>
      </w:r>
    </w:p>
    <w:p w14:paraId="2E51EDA6" w14:textId="7CE5AD55" w:rsidR="002202D4" w:rsidRDefault="005133C0" w:rsidP="002202D4">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2013568" behindDoc="0" locked="0" layoutInCell="1" allowOverlap="1" wp14:anchorId="1237963C" wp14:editId="4A248919">
                <wp:simplePos x="0" y="0"/>
                <wp:positionH relativeFrom="column">
                  <wp:posOffset>1854200</wp:posOffset>
                </wp:positionH>
                <wp:positionV relativeFrom="paragraph">
                  <wp:posOffset>2365375</wp:posOffset>
                </wp:positionV>
                <wp:extent cx="4368800" cy="749300"/>
                <wp:effectExtent l="0" t="0" r="12700" b="12700"/>
                <wp:wrapNone/>
                <wp:docPr id="314" name="Group 314"/>
                <wp:cNvGraphicFramePr/>
                <a:graphic xmlns:a="http://schemas.openxmlformats.org/drawingml/2006/main">
                  <a:graphicData uri="http://schemas.microsoft.com/office/word/2010/wordprocessingGroup">
                    <wpg:wgp>
                      <wpg:cNvGrpSpPr/>
                      <wpg:grpSpPr>
                        <a:xfrm>
                          <a:off x="0" y="0"/>
                          <a:ext cx="4368800" cy="749300"/>
                          <a:chOff x="-175171" y="-1107223"/>
                          <a:chExt cx="3403458" cy="421902"/>
                        </a:xfrm>
                      </wpg:grpSpPr>
                      <wps:wsp>
                        <wps:cNvPr id="315" name="Straight Arrow Connector 315"/>
                        <wps:cNvCnPr/>
                        <wps:spPr>
                          <a:xfrm>
                            <a:off x="-175171" y="-1047979"/>
                            <a:ext cx="1922157" cy="0"/>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316" name="Rectangle: Rounded Corners 316"/>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23AB53D3" w14:textId="53016948" w:rsidR="005133C0" w:rsidRDefault="005133C0" w:rsidP="005133C0">
                              <w:pPr>
                                <w:jc w:val="center"/>
                              </w:pPr>
                              <w:r>
                                <w:t xml:space="preserve">Took 88ms for 5 input and one input with 9 unit plac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37963C" id="Group 314" o:spid="_x0000_s1135" style="position:absolute;margin-left:146pt;margin-top:186.25pt;width:344pt;height:59pt;z-index:252013568;mso-width-relative:margin;mso-height-relative:margin" coordorigin="-1751,-11072" coordsize="34034,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">
                <v:shape id="Straight Arrow Connector 315" o:spid="_x0000_s1136" type="#_x0000_t32" style="position:absolute;left:-1751;top:-10479;width:19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" filled="t" fillcolor="#4472c4 [3204]" strokecolor="#1f3763 [1604]" strokeweight="1pt">
                  <v:stroke endarrow="block" joinstyle="miter"/>
                </v:shape>
                <v:roundrect id="Rectangle: Rounded Corners 316" o:spid="_x0000_s1137"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" fillcolor="#4472c4 [3204]" strokecolor="#1f3763 [1604]" strokeweight="1pt">
                  <v:stroke joinstyle="miter"/>
                  <v:textbox>
                    <w:txbxContent>
                      <w:p w14:paraId="23AB53D3" w14:textId="53016948" w:rsidR="005133C0" w:rsidRDefault="005133C0" w:rsidP="005133C0">
                        <w:pPr>
                          <w:jc w:val="center"/>
                        </w:pPr>
                        <w:r>
                          <w:t xml:space="preserve">Took 88ms for 5 input and one input with 9 unit places </w:t>
                        </w:r>
                      </w:p>
                    </w:txbxContent>
                  </v:textbox>
                </v:roundrect>
              </v:group>
            </w:pict>
          </mc:Fallback>
        </mc:AlternateContent>
      </w:r>
      <w:r w:rsidR="002202D4">
        <w:rPr>
          <w:noProof/>
        </w:rPr>
        <mc:AlternateContent>
          <mc:Choice Requires="wpg">
            <w:drawing>
              <wp:anchor distT="0" distB="0" distL="114300" distR="114300" simplePos="0" relativeHeight="251944960" behindDoc="0" locked="0" layoutInCell="1" allowOverlap="1" wp14:anchorId="02E19E56" wp14:editId="4E6A6FD3">
                <wp:simplePos x="0" y="0"/>
                <wp:positionH relativeFrom="column">
                  <wp:posOffset>2273300</wp:posOffset>
                </wp:positionH>
                <wp:positionV relativeFrom="paragraph">
                  <wp:posOffset>50888</wp:posOffset>
                </wp:positionV>
                <wp:extent cx="3835400" cy="514262"/>
                <wp:effectExtent l="0" t="0" r="12700" b="19685"/>
                <wp:wrapNone/>
                <wp:docPr id="77" name="Group 77"/>
                <wp:cNvGraphicFramePr/>
                <a:graphic xmlns:a="http://schemas.openxmlformats.org/drawingml/2006/main">
                  <a:graphicData uri="http://schemas.microsoft.com/office/word/2010/wordprocessingGroup">
                    <wpg:wgp>
                      <wpg:cNvGrpSpPr/>
                      <wpg:grpSpPr>
                        <a:xfrm>
                          <a:off x="0" y="0"/>
                          <a:ext cx="3835400" cy="514262"/>
                          <a:chOff x="-29540" y="-1107223"/>
                          <a:chExt cx="3257827" cy="421902"/>
                        </a:xfrm>
                      </wpg:grpSpPr>
                      <wps:wsp>
                        <wps:cNvPr id="78" name="Straight Arrow Connector 78"/>
                        <wps:cNvCnPr/>
                        <wps:spPr>
                          <a:xfrm flipV="1">
                            <a:off x="-29540" y="-1047916"/>
                            <a:ext cx="1776526" cy="195889"/>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80" name="Rectangle: Rounded Corners 80"/>
                        <wps:cNvSpPr/>
                        <wps:spPr>
                          <a:xfrm>
                            <a:off x="1676973" y="-1107223"/>
                            <a:ext cx="1551314" cy="421902"/>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47168741" w14:textId="1C04C21C" w:rsidR="008C63D3" w:rsidRDefault="005133C0" w:rsidP="002202D4">
                              <w:pPr>
                                <w:jc w:val="center"/>
                              </w:pPr>
                              <w:r>
                                <w:t xml:space="preserve">Ignored the first bad inpu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E19E56" id="Group 77" o:spid="_x0000_s1138" style="position:absolute;margin-left:179pt;margin-top:4pt;width:302pt;height:40.5pt;z-index:251944960;mso-width-relative:margin;mso-height-relative:margin" coordorigin="-295,-11072" coordsize="32578,42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">
                <v:shape id="Straight Arrow Connector 78" o:spid="_x0000_s1139" type="#_x0000_t32" style="position:absolute;left:-295;top:-10479;width:17764;height:19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" filled="t" fillcolor="#4472c4 [3204]" strokecolor="#1f3763 [1604]" strokeweight="1pt">
                  <v:stroke endarrow="block" joinstyle="miter"/>
                </v:shape>
                <v:roundrect id="Rectangle: Rounded Corners 80" o:spid="_x0000_s1140" style="position:absolute;left:16769;top:-11072;width:15513;height:42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" fillcolor="#4472c4 [3204]" strokecolor="#1f3763 [1604]" strokeweight="1pt">
                  <v:stroke joinstyle="miter"/>
                  <v:textbox>
                    <w:txbxContent>
                      <w:p w14:paraId="47168741" w14:textId="1C04C21C" w:rsidR="008C63D3" w:rsidRDefault="005133C0" w:rsidP="002202D4">
                        <w:pPr>
                          <w:jc w:val="center"/>
                        </w:pPr>
                        <w:r>
                          <w:t xml:space="preserve">Ignored the first bad input </w:t>
                        </w:r>
                      </w:p>
                    </w:txbxContent>
                  </v:textbox>
                </v:roundrect>
              </v:group>
            </w:pict>
          </mc:Fallback>
        </mc:AlternateContent>
      </w:r>
      <w:r w:rsidR="00816FB0" w:rsidRPr="00816FB0">
        <w:rPr>
          <w:noProof/>
        </w:rPr>
        <w:t xml:space="preserve"> </w:t>
      </w:r>
      <w:r>
        <w:rPr>
          <w:noProof/>
        </w:rPr>
        <w:drawing>
          <wp:inline distT="0" distB="0" distL="0" distR="0" wp14:anchorId="0DBF1680" wp14:editId="76CEEF1C">
            <wp:extent cx="4695825" cy="3114675"/>
            <wp:effectExtent l="0" t="0" r="9525" b="952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95825" cy="3114675"/>
                    </a:xfrm>
                    <a:prstGeom prst="rect">
                      <a:avLst/>
                    </a:prstGeom>
                  </pic:spPr>
                </pic:pic>
              </a:graphicData>
            </a:graphic>
          </wp:inline>
        </w:drawing>
      </w:r>
    </w:p>
    <w:p w14:paraId="27068D8A" w14:textId="137F96D9" w:rsidR="00CD5801" w:rsidRDefault="00CD5801" w:rsidP="002202D4">
      <w:pPr>
        <w:rPr>
          <w:noProof/>
        </w:rPr>
      </w:pPr>
      <w:r>
        <w:rPr>
          <w:noProof/>
        </w:rPr>
        <mc:AlternateContent>
          <mc:Choice Requires="wpg">
            <w:drawing>
              <wp:anchor distT="0" distB="0" distL="114300" distR="114300" simplePos="0" relativeHeight="251950080" behindDoc="0" locked="0" layoutInCell="1" allowOverlap="1" wp14:anchorId="0DFACA7B" wp14:editId="1BFAC995">
                <wp:simplePos x="0" y="0"/>
                <wp:positionH relativeFrom="column">
                  <wp:posOffset>3829050</wp:posOffset>
                </wp:positionH>
                <wp:positionV relativeFrom="paragraph">
                  <wp:posOffset>1852295</wp:posOffset>
                </wp:positionV>
                <wp:extent cx="2324100" cy="1174750"/>
                <wp:effectExtent l="0" t="0" r="19050" b="25400"/>
                <wp:wrapNone/>
                <wp:docPr id="81" name="Group 81"/>
                <wp:cNvGraphicFramePr/>
                <a:graphic xmlns:a="http://schemas.openxmlformats.org/drawingml/2006/main">
                  <a:graphicData uri="http://schemas.microsoft.com/office/word/2010/wordprocessingGroup">
                    <wpg:wgp>
                      <wpg:cNvGrpSpPr/>
                      <wpg:grpSpPr>
                        <a:xfrm>
                          <a:off x="0" y="0"/>
                          <a:ext cx="2324100" cy="1174750"/>
                          <a:chOff x="-820469" y="-1168573"/>
                          <a:chExt cx="2860153" cy="1134977"/>
                        </a:xfrm>
                      </wpg:grpSpPr>
                      <wps:wsp>
                        <wps:cNvPr id="82" name="Straight Arrow Connector 82"/>
                        <wps:cNvCnPr/>
                        <wps:spPr>
                          <a:xfrm>
                            <a:off x="-820469" y="-1168573"/>
                            <a:ext cx="865535" cy="45225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83" name="Rectangle: Rounded Corners 83"/>
                        <wps:cNvSpPr/>
                        <wps:spPr>
                          <a:xfrm>
                            <a:off x="45047" y="-1107223"/>
                            <a:ext cx="1994637" cy="1073627"/>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7629A40E" w14:textId="4AB672FA" w:rsidR="008C63D3" w:rsidRDefault="00CD5801" w:rsidP="002202D4">
                              <w:pPr>
                                <w:jc w:val="center"/>
                              </w:pPr>
                              <w:r>
                                <w:t>Increasing our input size and checking our time of exec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FACA7B" id="Group 81" o:spid="_x0000_s1141" style="position:absolute;margin-left:301.5pt;margin-top:145.85pt;width:183pt;height:92.5pt;z-index:251950080;mso-width-relative:margin;mso-height-relative:margin" coordorigin="-8204,-11685" coordsize="28601,11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">
                <v:shape id="Straight Arrow Connector 82" o:spid="_x0000_s1142" type="#_x0000_t32" style="position:absolute;left:-8204;top:-11685;width:8654;height:45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" strokecolor="#ed7d31 [3205]" strokeweight=".5pt">
                  <v:stroke endarrow="block" joinstyle="miter"/>
                </v:shape>
                <v:roundrect id="Rectangle: Rounded Corners 83" o:spid="_x0000_s1143" style="position:absolute;left:450;top:-11072;width:19946;height:107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" fillcolor="#ed7d31 [3205]" strokecolor="#823b0b [1605]" strokeweight="1pt">
                  <v:stroke joinstyle="miter"/>
                  <v:textbox>
                    <w:txbxContent>
                      <w:p w14:paraId="7629A40E" w14:textId="4AB672FA" w:rsidR="008C63D3" w:rsidRDefault="00CD5801" w:rsidP="002202D4">
                        <w:pPr>
                          <w:jc w:val="center"/>
                        </w:pPr>
                        <w:r>
                          <w:t>Increasing our input size and checking our time of execution</w:t>
                        </w:r>
                      </w:p>
                    </w:txbxContent>
                  </v:textbox>
                </v:roundrect>
              </v:group>
            </w:pict>
          </mc:Fallback>
        </mc:AlternateContent>
      </w:r>
      <w:r w:rsidR="00E325C7" w:rsidRPr="00E325C7">
        <w:rPr>
          <w:noProof/>
        </w:rPr>
        <w:t xml:space="preserve"> </w:t>
      </w:r>
      <w:r w:rsidR="00D20740">
        <w:rPr>
          <w:noProof/>
        </w:rPr>
        <w:drawing>
          <wp:inline distT="0" distB="0" distL="0" distR="0" wp14:anchorId="20CACAEB" wp14:editId="48B6ACB7">
            <wp:extent cx="5943600" cy="2186940"/>
            <wp:effectExtent l="0" t="0" r="0" b="381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186940"/>
                    </a:xfrm>
                    <a:prstGeom prst="rect">
                      <a:avLst/>
                    </a:prstGeom>
                  </pic:spPr>
                </pic:pic>
              </a:graphicData>
            </a:graphic>
          </wp:inline>
        </w:drawing>
      </w:r>
    </w:p>
    <w:p w14:paraId="1816D1CC" w14:textId="757E00DB" w:rsidR="002202D4" w:rsidRDefault="002202D4" w:rsidP="002202D4">
      <w:pPr>
        <w:rPr>
          <w:rFonts w:ascii="Times New Roman" w:eastAsiaTheme="majorEastAsia" w:hAnsi="Times New Roman" w:cstheme="majorBidi"/>
          <w:b/>
          <w:color w:val="C00000"/>
          <w:sz w:val="32"/>
          <w:szCs w:val="32"/>
        </w:rPr>
      </w:pPr>
    </w:p>
    <w:p w14:paraId="3E7B4671" w14:textId="2C92B9D2" w:rsidR="002202D4" w:rsidRDefault="00C20774" w:rsidP="002202D4">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52128" behindDoc="0" locked="0" layoutInCell="1" allowOverlap="1" wp14:anchorId="409A1277" wp14:editId="6125A5C1">
                <wp:simplePos x="0" y="0"/>
                <wp:positionH relativeFrom="column">
                  <wp:posOffset>668867</wp:posOffset>
                </wp:positionH>
                <wp:positionV relativeFrom="paragraph">
                  <wp:posOffset>203623</wp:posOffset>
                </wp:positionV>
                <wp:extent cx="5342466" cy="3784600"/>
                <wp:effectExtent l="0" t="0" r="10795" b="25400"/>
                <wp:wrapNone/>
                <wp:docPr id="104" name="Group 104"/>
                <wp:cNvGraphicFramePr/>
                <a:graphic xmlns:a="http://schemas.openxmlformats.org/drawingml/2006/main">
                  <a:graphicData uri="http://schemas.microsoft.com/office/word/2010/wordprocessingGroup">
                    <wpg:wgp>
                      <wpg:cNvGrpSpPr/>
                      <wpg:grpSpPr>
                        <a:xfrm>
                          <a:off x="0" y="0"/>
                          <a:ext cx="5342466" cy="3784600"/>
                          <a:chOff x="-1918020" y="-1260927"/>
                          <a:chExt cx="3756379" cy="1999065"/>
                        </a:xfrm>
                      </wpg:grpSpPr>
                      <wps:wsp>
                        <wps:cNvPr id="105" name="Straight Arrow Connector 105"/>
                        <wps:cNvCnPr/>
                        <wps:spPr>
                          <a:xfrm>
                            <a:off x="-990831" y="-1260927"/>
                            <a:ext cx="1036134" cy="4483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12" name="Rectangle: Rounded Corners 112"/>
                        <wps:cNvSpPr/>
                        <wps:spPr>
                          <a:xfrm>
                            <a:off x="-1918020" y="-812586"/>
                            <a:ext cx="3756379" cy="1550724"/>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04643F30" w14:textId="0B7C627C" w:rsidR="008C63D3"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ave us 143 ms </w:t>
                              </w:r>
                            </w:p>
                            <w:p w14:paraId="3DDADA22" w14:textId="286B8E4C" w:rsidR="007E4BB4"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ifference is not that much </w:t>
                              </w:r>
                            </w:p>
                            <w:p w14:paraId="413EB541" w14:textId="6C21551E" w:rsidR="007E4BB4"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3 – 88 = 55</w:t>
                              </w:r>
                              <w:r w:rsidR="00460193"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s</w:t>
                              </w:r>
                            </w:p>
                            <w:p w14:paraId="55CB5D07" w14:textId="2079F854" w:rsidR="009E5072" w:rsidRPr="00345F5D" w:rsidRDefault="009E5072"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e comapre it with the input size which was only 5 inputs previously our program did </w:t>
                              </w:r>
                              <w:r w:rsidR="00F316E6">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eat in terms of execution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9A1277" id="Group 104" o:spid="_x0000_s1144" style="position:absolute;margin-left:52.65pt;margin-top:16.05pt;width:420.65pt;height:298pt;z-index:251952128;mso-width-relative:margin;mso-height-relative:margin" coordorigin="-19180,-12609" coordsize="37563,19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">
                <v:shape id="Straight Arrow Connector 105" o:spid="_x0000_s1145" type="#_x0000_t32" style="position:absolute;left:-9908;top:-12609;width:10361;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" strokecolor="#ed7d31 [3205]" strokeweight=".5pt">
                  <v:stroke endarrow="block" joinstyle="miter"/>
                </v:shape>
                <v:roundrect id="Rectangle: Rounded Corners 112" o:spid="_x0000_s1146" style="position:absolute;left:-19180;top:-8125;width:37563;height:1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" fillcolor="#ed7d31 [3205]" strokecolor="#823b0b [1605]" strokeweight="1pt">
                  <v:stroke joinstyle="miter"/>
                  <v:textbox>
                    <w:txbxContent>
                      <w:p w14:paraId="04643F30" w14:textId="0B7C627C" w:rsidR="008C63D3"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ave us 143 ms </w:t>
                        </w:r>
                      </w:p>
                      <w:p w14:paraId="3DDADA22" w14:textId="286B8E4C" w:rsidR="007E4BB4"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ifference is not that much </w:t>
                        </w:r>
                      </w:p>
                      <w:p w14:paraId="413EB541" w14:textId="6C21551E" w:rsidR="007E4BB4" w:rsidRPr="00345F5D" w:rsidRDefault="007E4BB4"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3 – 88 = 55</w:t>
                        </w:r>
                        <w:r w:rsidR="00460193"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s</w:t>
                        </w:r>
                      </w:p>
                      <w:p w14:paraId="55CB5D07" w14:textId="2079F854" w:rsidR="009E5072" w:rsidRPr="00345F5D" w:rsidRDefault="009E5072" w:rsidP="00345F5D">
                        <w:pPr>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5F5D">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e comapre it with the input size which was only 5 inputs previously our program did </w:t>
                        </w:r>
                        <w:r w:rsidR="00F316E6">
                          <w:rPr>
                            <w:color w:val="000000" w:themeColor="text1"/>
                            <w:sz w:val="40"/>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eat in terms of executiontime</w:t>
                        </w:r>
                      </w:p>
                    </w:txbxContent>
                  </v:textbox>
                </v:roundrect>
              </v:group>
            </w:pict>
          </mc:Fallback>
        </mc:AlternateContent>
      </w:r>
      <w:r w:rsidR="007E4BB4">
        <w:rPr>
          <w:noProof/>
        </w:rPr>
        <w:drawing>
          <wp:inline distT="0" distB="0" distL="0" distR="0" wp14:anchorId="13EF89C1" wp14:editId="67846A22">
            <wp:extent cx="4210050" cy="752475"/>
            <wp:effectExtent l="0" t="0" r="0" b="952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0050" cy="752475"/>
                    </a:xfrm>
                    <a:prstGeom prst="rect">
                      <a:avLst/>
                    </a:prstGeom>
                  </pic:spPr>
                </pic:pic>
              </a:graphicData>
            </a:graphic>
          </wp:inline>
        </w:drawing>
      </w:r>
    </w:p>
    <w:p w14:paraId="739896F1" w14:textId="6474D27A" w:rsidR="00A870BD" w:rsidRDefault="00A870BD" w:rsidP="00A870BD">
      <w:pPr>
        <w:rPr>
          <w:color w:val="C00000"/>
        </w:rPr>
      </w:pPr>
      <w:r>
        <w:rPr>
          <w:color w:val="C00000"/>
        </w:rPr>
        <w:br w:type="page"/>
      </w:r>
    </w:p>
    <w:p w14:paraId="6A440C9F" w14:textId="4A96F233" w:rsidR="00A4670F" w:rsidRDefault="00A31F99" w:rsidP="00ED7ACF">
      <w:pPr>
        <w:pStyle w:val="Heading1"/>
        <w:pBdr>
          <w:top w:val="single" w:sz="4" w:space="1" w:color="auto"/>
          <w:bottom w:val="single" w:sz="4" w:space="1" w:color="auto"/>
        </w:pBdr>
        <w:shd w:val="clear" w:color="auto" w:fill="FFD966" w:themeFill="accent4" w:themeFillTint="99"/>
        <w:jc w:val="center"/>
      </w:pPr>
      <w:bookmarkStart w:id="16" w:name="_Toc54532431"/>
      <w:r>
        <w:t>References</w:t>
      </w:r>
      <w:bookmarkEnd w:id="16"/>
    </w:p>
    <w:p w14:paraId="0EDB28A3" w14:textId="23CA677A" w:rsidR="00A31F99" w:rsidRPr="00870298" w:rsidRDefault="00A31F99" w:rsidP="00870298">
      <w:pPr>
        <w:spacing w:line="480" w:lineRule="auto"/>
        <w:rPr>
          <w:sz w:val="28"/>
          <w:szCs w:val="28"/>
        </w:rPr>
      </w:pPr>
    </w:p>
    <w:p w14:paraId="3F8EADCE" w14:textId="073422D3" w:rsidR="00AD56ED" w:rsidRDefault="00AD56ED" w:rsidP="00AD56ED">
      <w:pPr>
        <w:pStyle w:val="ListParagraph"/>
        <w:numPr>
          <w:ilvl w:val="0"/>
          <w:numId w:val="44"/>
        </w:numPr>
        <w:spacing w:line="480" w:lineRule="auto"/>
        <w:rPr>
          <w:sz w:val="28"/>
          <w:szCs w:val="28"/>
        </w:rPr>
      </w:pPr>
      <w:r>
        <w:rPr>
          <w:sz w:val="28"/>
          <w:szCs w:val="28"/>
        </w:rPr>
        <w:t>Oracle.(2020).</w:t>
      </w:r>
      <w:r w:rsidR="005C6C0A">
        <w:rPr>
          <w:sz w:val="28"/>
          <w:szCs w:val="28"/>
        </w:rPr>
        <w:t xml:space="preserve"> </w:t>
      </w:r>
      <w:r w:rsidRPr="00AD56ED">
        <w:rPr>
          <w:sz w:val="28"/>
          <w:szCs w:val="28"/>
        </w:rPr>
        <w:t>Class BigInteger</w:t>
      </w:r>
      <w:r>
        <w:rPr>
          <w:sz w:val="28"/>
          <w:szCs w:val="28"/>
        </w:rPr>
        <w:t xml:space="preserve"> . Retrived from </w:t>
      </w:r>
      <w:hyperlink r:id="rId78" w:history="1">
        <w:r w:rsidRPr="00902D05">
          <w:rPr>
            <w:rStyle w:val="Hyperlink"/>
            <w:sz w:val="28"/>
            <w:szCs w:val="28"/>
          </w:rPr>
          <w:t>https://docs.oracle.com/javase/7/docs/api/java/math/BigInteger.html</w:t>
        </w:r>
      </w:hyperlink>
      <w:r>
        <w:rPr>
          <w:sz w:val="28"/>
          <w:szCs w:val="28"/>
        </w:rPr>
        <w:t xml:space="preserve"> (30th Oct, 2020)</w:t>
      </w:r>
    </w:p>
    <w:p w14:paraId="7BBF431F" w14:textId="6F1C1EDA" w:rsidR="00261AAB" w:rsidRDefault="00801BB3" w:rsidP="00AD56ED">
      <w:pPr>
        <w:pStyle w:val="ListParagraph"/>
        <w:numPr>
          <w:ilvl w:val="0"/>
          <w:numId w:val="44"/>
        </w:numPr>
        <w:spacing w:line="480" w:lineRule="auto"/>
        <w:rPr>
          <w:sz w:val="28"/>
          <w:szCs w:val="28"/>
        </w:rPr>
      </w:pPr>
      <w:r>
        <w:rPr>
          <w:sz w:val="28"/>
          <w:szCs w:val="28"/>
        </w:rPr>
        <w:t xml:space="preserve">Oracle.(2020). </w:t>
      </w:r>
      <w:r w:rsidR="00261AAB" w:rsidRPr="00261AAB">
        <w:rPr>
          <w:sz w:val="28"/>
          <w:szCs w:val="28"/>
        </w:rPr>
        <w:t>Class NumberFormat</w:t>
      </w:r>
      <w:r>
        <w:rPr>
          <w:sz w:val="28"/>
          <w:szCs w:val="28"/>
        </w:rPr>
        <w:t xml:space="preserve"> . Retrived from </w:t>
      </w:r>
      <w:hyperlink r:id="rId79" w:history="1">
        <w:r w:rsidR="00261AAB" w:rsidRPr="00902D05">
          <w:rPr>
            <w:rStyle w:val="Hyperlink"/>
            <w:sz w:val="28"/>
            <w:szCs w:val="28"/>
          </w:rPr>
          <w:t>https://docs.oracle.com/javase/7/docs/api/java/text/NumberFormat.html</w:t>
        </w:r>
      </w:hyperlink>
    </w:p>
    <w:p w14:paraId="7628A8AE" w14:textId="6F2CACA5" w:rsidR="00801BB3" w:rsidRDefault="00801BB3" w:rsidP="00261AAB">
      <w:pPr>
        <w:pStyle w:val="ListParagraph"/>
        <w:spacing w:line="480" w:lineRule="auto"/>
        <w:rPr>
          <w:sz w:val="28"/>
          <w:szCs w:val="28"/>
        </w:rPr>
      </w:pPr>
      <w:r>
        <w:rPr>
          <w:sz w:val="28"/>
          <w:szCs w:val="28"/>
        </w:rPr>
        <w:t>(28th Oct, 2020)</w:t>
      </w:r>
    </w:p>
    <w:p w14:paraId="29C582F3" w14:textId="6ABFEA90" w:rsidR="00481907" w:rsidRDefault="00481907" w:rsidP="00481907">
      <w:pPr>
        <w:pStyle w:val="ListParagraph"/>
        <w:numPr>
          <w:ilvl w:val="0"/>
          <w:numId w:val="44"/>
        </w:numPr>
        <w:spacing w:line="480" w:lineRule="auto"/>
        <w:rPr>
          <w:sz w:val="28"/>
          <w:szCs w:val="28"/>
        </w:rPr>
      </w:pPr>
      <w:r>
        <w:rPr>
          <w:sz w:val="28"/>
          <w:szCs w:val="28"/>
        </w:rPr>
        <w:t xml:space="preserve">Oracle.(2020). </w:t>
      </w:r>
      <w:r w:rsidRPr="00481907">
        <w:rPr>
          <w:sz w:val="28"/>
          <w:szCs w:val="28"/>
        </w:rPr>
        <w:t>Class DecimalFormatSymbols</w:t>
      </w:r>
      <w:r>
        <w:rPr>
          <w:sz w:val="28"/>
          <w:szCs w:val="28"/>
        </w:rPr>
        <w:t xml:space="preserve"> . Retrived from </w:t>
      </w:r>
      <w:hyperlink r:id="rId80" w:history="1">
        <w:r w:rsidRPr="00902D05">
          <w:rPr>
            <w:rStyle w:val="Hyperlink"/>
            <w:sz w:val="28"/>
            <w:szCs w:val="28"/>
          </w:rPr>
          <w:t>https://docs.oracle.com/javase/8/docs/api/java/text/DecimalFormatSymbols.html</w:t>
        </w:r>
      </w:hyperlink>
    </w:p>
    <w:p w14:paraId="00C97B44" w14:textId="6E83AB67" w:rsidR="00481907" w:rsidRPr="00481907" w:rsidRDefault="00481907" w:rsidP="00481907">
      <w:pPr>
        <w:pStyle w:val="ListParagraph"/>
        <w:spacing w:line="480" w:lineRule="auto"/>
        <w:rPr>
          <w:sz w:val="28"/>
          <w:szCs w:val="28"/>
        </w:rPr>
      </w:pPr>
      <w:r>
        <w:rPr>
          <w:sz w:val="28"/>
          <w:szCs w:val="28"/>
        </w:rPr>
        <w:t>(28th Oct, 2020)</w:t>
      </w:r>
    </w:p>
    <w:p w14:paraId="6FABCDC8" w14:textId="36B40905" w:rsidR="00AD56ED" w:rsidRDefault="00801BB3" w:rsidP="00AD56ED">
      <w:pPr>
        <w:pStyle w:val="ListParagraph"/>
        <w:numPr>
          <w:ilvl w:val="0"/>
          <w:numId w:val="44"/>
        </w:numPr>
        <w:spacing w:line="480" w:lineRule="auto"/>
        <w:rPr>
          <w:sz w:val="28"/>
          <w:szCs w:val="28"/>
        </w:rPr>
      </w:pPr>
      <w:r>
        <w:rPr>
          <w:sz w:val="28"/>
          <w:szCs w:val="28"/>
        </w:rPr>
        <w:t xml:space="preserve">StackOverflow.(2015,Feb 1). </w:t>
      </w:r>
      <w:r w:rsidRPr="00801BB3">
        <w:rPr>
          <w:sz w:val="28"/>
          <w:szCs w:val="28"/>
        </w:rPr>
        <w:t>How to 'pre increment' a BigInteger in Java?</w:t>
      </w:r>
      <w:r>
        <w:rPr>
          <w:sz w:val="28"/>
          <w:szCs w:val="28"/>
        </w:rPr>
        <w:t xml:space="preserve">. Retrieved from </w:t>
      </w:r>
      <w:hyperlink r:id="rId81" w:history="1">
        <w:r w:rsidRPr="00902D05">
          <w:rPr>
            <w:rStyle w:val="Hyperlink"/>
            <w:sz w:val="28"/>
            <w:szCs w:val="28"/>
          </w:rPr>
          <w:t>https://stackoverflow.com/questions/28264656/how-to-pre-increment-a-biginteger-in-java</w:t>
        </w:r>
      </w:hyperlink>
      <w:r>
        <w:rPr>
          <w:sz w:val="28"/>
          <w:szCs w:val="28"/>
        </w:rPr>
        <w:t xml:space="preserve">  (29</w:t>
      </w:r>
      <w:r w:rsidRPr="00801BB3">
        <w:rPr>
          <w:sz w:val="28"/>
          <w:szCs w:val="28"/>
          <w:vertAlign w:val="superscript"/>
        </w:rPr>
        <w:t>th</w:t>
      </w:r>
      <w:r>
        <w:rPr>
          <w:sz w:val="28"/>
          <w:szCs w:val="28"/>
        </w:rPr>
        <w:t xml:space="preserve"> Oct,2020)</w:t>
      </w:r>
    </w:p>
    <w:p w14:paraId="490143DD" w14:textId="6AC63E21" w:rsidR="00801BB3" w:rsidRPr="00315EF4" w:rsidRDefault="00801BB3" w:rsidP="00315EF4">
      <w:pPr>
        <w:pStyle w:val="ListParagraph"/>
        <w:numPr>
          <w:ilvl w:val="0"/>
          <w:numId w:val="44"/>
        </w:numPr>
        <w:spacing w:line="480" w:lineRule="auto"/>
        <w:rPr>
          <w:sz w:val="28"/>
          <w:szCs w:val="28"/>
        </w:rPr>
      </w:pPr>
      <w:r w:rsidRPr="00801BB3">
        <w:rPr>
          <w:sz w:val="28"/>
          <w:szCs w:val="28"/>
        </w:rPr>
        <w:t>Sonarsource</w:t>
      </w:r>
      <w:r>
        <w:rPr>
          <w:sz w:val="28"/>
          <w:szCs w:val="28"/>
        </w:rPr>
        <w:t xml:space="preserve">.(2020).Java Rules.Rules for using operator with Big Integer.Retrieved from </w:t>
      </w:r>
      <w:hyperlink r:id="rId82" w:history="1">
        <w:r w:rsidRPr="00902D05">
          <w:rPr>
            <w:rStyle w:val="Hyperlink"/>
            <w:sz w:val="28"/>
            <w:szCs w:val="28"/>
          </w:rPr>
          <w:t>https://rules.sonarsource.com/java/RSPEC-881</w:t>
        </w:r>
      </w:hyperlink>
      <w:r>
        <w:rPr>
          <w:sz w:val="28"/>
          <w:szCs w:val="28"/>
        </w:rPr>
        <w:t>(30th Oct, 2020)</w:t>
      </w:r>
    </w:p>
    <w:sectPr w:rsidR="00801BB3" w:rsidRPr="00315EF4" w:rsidSect="00193CDF">
      <w:footerReference w:type="first" r:id="rId8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7884" w14:textId="77777777" w:rsidR="00566AC9" w:rsidRDefault="00566AC9" w:rsidP="007C13A5">
      <w:pPr>
        <w:spacing w:after="0" w:line="240" w:lineRule="auto"/>
      </w:pPr>
      <w:r>
        <w:separator/>
      </w:r>
    </w:p>
  </w:endnote>
  <w:endnote w:type="continuationSeparator" w:id="0">
    <w:p w14:paraId="0530CF74" w14:textId="77777777" w:rsidR="00566AC9" w:rsidRDefault="00566AC9" w:rsidP="007C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FD34A" w14:textId="1850EF39" w:rsidR="008C63D3" w:rsidRDefault="008C63D3">
    <w:pPr>
      <w:pStyle w:val="Footer"/>
      <w:jc w:val="center"/>
    </w:pPr>
  </w:p>
  <w:p w14:paraId="21EA4DC2" w14:textId="75BBFBD3" w:rsidR="008C63D3" w:rsidRDefault="008C63D3" w:rsidP="00131D9B">
    <w:pPr>
      <w:pStyle w:val="Footer"/>
      <w:tabs>
        <w:tab w:val="clear" w:pos="4680"/>
        <w:tab w:val="clear" w:pos="9360"/>
        <w:tab w:val="left" w:pos="549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7241917"/>
      <w:docPartObj>
        <w:docPartGallery w:val="Page Numbers (Bottom of Page)"/>
        <w:docPartUnique/>
      </w:docPartObj>
    </w:sdtPr>
    <w:sdtEndPr>
      <w:rPr>
        <w:noProof/>
      </w:rPr>
    </w:sdtEndPr>
    <w:sdtContent>
      <w:p w14:paraId="16A51A71" w14:textId="7E116C2E" w:rsidR="008C63D3" w:rsidRDefault="00566AC9">
        <w:pPr>
          <w:pStyle w:val="Footer"/>
          <w:jc w:val="center"/>
        </w:pPr>
      </w:p>
    </w:sdtContent>
  </w:sdt>
  <w:p w14:paraId="37002138" w14:textId="77777777" w:rsidR="008C63D3" w:rsidRDefault="008C63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5338202"/>
      <w:docPartObj>
        <w:docPartGallery w:val="Page Numbers (Bottom of Page)"/>
        <w:docPartUnique/>
      </w:docPartObj>
    </w:sdtPr>
    <w:sdtEndPr>
      <w:rPr>
        <w:noProof/>
      </w:rPr>
    </w:sdtEndPr>
    <w:sdtContent>
      <w:p w14:paraId="7F83DF31" w14:textId="530CB755" w:rsidR="008C63D3" w:rsidRDefault="008C63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4F286" w14:textId="565B16BB" w:rsidR="008C63D3" w:rsidRDefault="008C63D3" w:rsidP="00131D9B">
    <w:pPr>
      <w:pStyle w:val="Footer"/>
      <w:tabs>
        <w:tab w:val="clear" w:pos="4680"/>
        <w:tab w:val="clear" w:pos="9360"/>
        <w:tab w:val="left" w:pos="549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323546"/>
      <w:docPartObj>
        <w:docPartGallery w:val="Page Numbers (Bottom of Page)"/>
        <w:docPartUnique/>
      </w:docPartObj>
    </w:sdtPr>
    <w:sdtEndPr>
      <w:rPr>
        <w:noProof/>
      </w:rPr>
    </w:sdtEndPr>
    <w:sdtContent>
      <w:p w14:paraId="4680B7C0" w14:textId="136B547E" w:rsidR="008C63D3" w:rsidRDefault="008C63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E3A9" w14:textId="77777777" w:rsidR="008C63D3" w:rsidRDefault="008C63D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5654" w14:textId="77777777" w:rsidR="008C63D3" w:rsidRDefault="008C6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FC0B4" w14:textId="77777777" w:rsidR="00566AC9" w:rsidRDefault="00566AC9" w:rsidP="007C13A5">
      <w:pPr>
        <w:spacing w:after="0" w:line="240" w:lineRule="auto"/>
      </w:pPr>
      <w:r>
        <w:separator/>
      </w:r>
    </w:p>
  </w:footnote>
  <w:footnote w:type="continuationSeparator" w:id="0">
    <w:p w14:paraId="5F4B01CF" w14:textId="77777777" w:rsidR="00566AC9" w:rsidRDefault="00566AC9" w:rsidP="007C1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AECB5" w14:textId="34CD8580" w:rsidR="008C63D3" w:rsidRDefault="008C63D3" w:rsidP="00131D9B">
    <w:pPr>
      <w:pStyle w:val="Header"/>
      <w:tabs>
        <w:tab w:val="clear" w:pos="4680"/>
        <w:tab w:val="clear" w:pos="9360"/>
        <w:tab w:val="left" w:pos="82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6E"/>
    <w:multiLevelType w:val="hybridMultilevel"/>
    <w:tmpl w:val="13167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A0D27"/>
    <w:multiLevelType w:val="hybridMultilevel"/>
    <w:tmpl w:val="8384E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F4BC8"/>
    <w:multiLevelType w:val="hybridMultilevel"/>
    <w:tmpl w:val="5C96642A"/>
    <w:lvl w:ilvl="0" w:tplc="1AFEDB26">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09F1"/>
    <w:multiLevelType w:val="hybridMultilevel"/>
    <w:tmpl w:val="6966E836"/>
    <w:lvl w:ilvl="0" w:tplc="AD4CEBE6">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A4B18"/>
    <w:multiLevelType w:val="hybridMultilevel"/>
    <w:tmpl w:val="BCD4B4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4042A9"/>
    <w:multiLevelType w:val="hybridMultilevel"/>
    <w:tmpl w:val="54245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DE0C2E"/>
    <w:multiLevelType w:val="hybridMultilevel"/>
    <w:tmpl w:val="CEBEED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55506A4"/>
    <w:multiLevelType w:val="hybridMultilevel"/>
    <w:tmpl w:val="53985E60"/>
    <w:lvl w:ilvl="0" w:tplc="1C5C531A">
      <w:start w:val="1"/>
      <w:numFmt w:val="bullet"/>
      <w:lvlText w:val=""/>
      <w:lvlJc w:val="left"/>
      <w:pPr>
        <w:ind w:left="502" w:hanging="360"/>
      </w:pPr>
      <w:rPr>
        <w:rFonts w:ascii="Symbol" w:hAnsi="Symbol" w:hint="default"/>
        <w:sz w:val="24"/>
        <w:szCs w:val="1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19812CBA"/>
    <w:multiLevelType w:val="hybridMultilevel"/>
    <w:tmpl w:val="22487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FD71BE"/>
    <w:multiLevelType w:val="hybridMultilevel"/>
    <w:tmpl w:val="BF26A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62658E"/>
    <w:multiLevelType w:val="hybridMultilevel"/>
    <w:tmpl w:val="7C0A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16DF8"/>
    <w:multiLevelType w:val="hybridMultilevel"/>
    <w:tmpl w:val="2BA48F3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28D95661"/>
    <w:multiLevelType w:val="hybridMultilevel"/>
    <w:tmpl w:val="042A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10660C1"/>
    <w:multiLevelType w:val="hybridMultilevel"/>
    <w:tmpl w:val="31EE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B64E3"/>
    <w:multiLevelType w:val="hybridMultilevel"/>
    <w:tmpl w:val="597C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9D73C9"/>
    <w:multiLevelType w:val="hybridMultilevel"/>
    <w:tmpl w:val="D5B40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B43BD1"/>
    <w:multiLevelType w:val="hybridMultilevel"/>
    <w:tmpl w:val="1BDA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52A92"/>
    <w:multiLevelType w:val="hybridMultilevel"/>
    <w:tmpl w:val="9A1C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35EA3"/>
    <w:multiLevelType w:val="hybridMultilevel"/>
    <w:tmpl w:val="9E36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04D12"/>
    <w:multiLevelType w:val="hybridMultilevel"/>
    <w:tmpl w:val="8B48E3F2"/>
    <w:lvl w:ilvl="0" w:tplc="00529EE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C13F3"/>
    <w:multiLevelType w:val="hybridMultilevel"/>
    <w:tmpl w:val="2C6C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F3698"/>
    <w:multiLevelType w:val="hybridMultilevel"/>
    <w:tmpl w:val="D4DA4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DD2817"/>
    <w:multiLevelType w:val="hybridMultilevel"/>
    <w:tmpl w:val="434E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22DF8"/>
    <w:multiLevelType w:val="hybridMultilevel"/>
    <w:tmpl w:val="91EEC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5BE59BC"/>
    <w:multiLevelType w:val="hybridMultilevel"/>
    <w:tmpl w:val="86B6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71FB2"/>
    <w:multiLevelType w:val="hybridMultilevel"/>
    <w:tmpl w:val="84A2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A474BA"/>
    <w:multiLevelType w:val="hybridMultilevel"/>
    <w:tmpl w:val="11649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E6E0688"/>
    <w:multiLevelType w:val="hybridMultilevel"/>
    <w:tmpl w:val="AC466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B00E4F"/>
    <w:multiLevelType w:val="hybridMultilevel"/>
    <w:tmpl w:val="0B3A23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25E2FEA"/>
    <w:multiLevelType w:val="hybridMultilevel"/>
    <w:tmpl w:val="75C0B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4352A1A"/>
    <w:multiLevelType w:val="hybridMultilevel"/>
    <w:tmpl w:val="95DE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367574"/>
    <w:multiLevelType w:val="hybridMultilevel"/>
    <w:tmpl w:val="FAFE7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6795B"/>
    <w:multiLevelType w:val="hybridMultilevel"/>
    <w:tmpl w:val="F0187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C26EE"/>
    <w:multiLevelType w:val="hybridMultilevel"/>
    <w:tmpl w:val="8000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395213"/>
    <w:multiLevelType w:val="hybridMultilevel"/>
    <w:tmpl w:val="FE7A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D18BA"/>
    <w:multiLevelType w:val="hybridMultilevel"/>
    <w:tmpl w:val="BB483E78"/>
    <w:lvl w:ilvl="0" w:tplc="1E3651C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8000E9"/>
    <w:multiLevelType w:val="hybridMultilevel"/>
    <w:tmpl w:val="D7545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3A726E"/>
    <w:multiLevelType w:val="hybridMultilevel"/>
    <w:tmpl w:val="510E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FC6B87"/>
    <w:multiLevelType w:val="hybridMultilevel"/>
    <w:tmpl w:val="01B83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B671BF"/>
    <w:multiLevelType w:val="hybridMultilevel"/>
    <w:tmpl w:val="1DB2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D60886"/>
    <w:multiLevelType w:val="hybridMultilevel"/>
    <w:tmpl w:val="93349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664920"/>
    <w:multiLevelType w:val="hybridMultilevel"/>
    <w:tmpl w:val="D8CECF2A"/>
    <w:lvl w:ilvl="0" w:tplc="D28E381C">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BB0359"/>
    <w:multiLevelType w:val="hybridMultilevel"/>
    <w:tmpl w:val="994680D4"/>
    <w:lvl w:ilvl="0" w:tplc="29D41798">
      <w:start w:val="1"/>
      <w:numFmt w:val="decimal"/>
      <w:lvlText w:val="%1."/>
      <w:lvlJc w:val="left"/>
      <w:pPr>
        <w:ind w:left="420" w:hanging="360"/>
      </w:pPr>
      <w:rPr>
        <w:rFonts w:hint="default"/>
        <w:b w:val="0"/>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3" w15:restartNumberingAfterBreak="0">
    <w:nsid w:val="7E3D33D8"/>
    <w:multiLevelType w:val="hybridMultilevel"/>
    <w:tmpl w:val="5EBEF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D26F0"/>
    <w:multiLevelType w:val="hybridMultilevel"/>
    <w:tmpl w:val="0BECA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FB17D5F"/>
    <w:multiLevelType w:val="hybridMultilevel"/>
    <w:tmpl w:val="DD5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2"/>
  </w:num>
  <w:num w:numId="4">
    <w:abstractNumId w:val="31"/>
  </w:num>
  <w:num w:numId="5">
    <w:abstractNumId w:val="42"/>
  </w:num>
  <w:num w:numId="6">
    <w:abstractNumId w:val="27"/>
  </w:num>
  <w:num w:numId="7">
    <w:abstractNumId w:val="33"/>
  </w:num>
  <w:num w:numId="8">
    <w:abstractNumId w:val="3"/>
  </w:num>
  <w:num w:numId="9">
    <w:abstractNumId w:val="41"/>
  </w:num>
  <w:num w:numId="10">
    <w:abstractNumId w:val="35"/>
  </w:num>
  <w:num w:numId="11">
    <w:abstractNumId w:val="24"/>
  </w:num>
  <w:num w:numId="12">
    <w:abstractNumId w:val="19"/>
  </w:num>
  <w:num w:numId="13">
    <w:abstractNumId w:val="40"/>
  </w:num>
  <w:num w:numId="14">
    <w:abstractNumId w:val="43"/>
  </w:num>
  <w:num w:numId="15">
    <w:abstractNumId w:val="20"/>
  </w:num>
  <w:num w:numId="16">
    <w:abstractNumId w:val="39"/>
  </w:num>
  <w:num w:numId="17">
    <w:abstractNumId w:val="9"/>
  </w:num>
  <w:num w:numId="18">
    <w:abstractNumId w:val="17"/>
  </w:num>
  <w:num w:numId="19">
    <w:abstractNumId w:val="14"/>
  </w:num>
  <w:num w:numId="20">
    <w:abstractNumId w:val="45"/>
  </w:num>
  <w:num w:numId="21">
    <w:abstractNumId w:val="10"/>
  </w:num>
  <w:num w:numId="22">
    <w:abstractNumId w:val="22"/>
  </w:num>
  <w:num w:numId="23">
    <w:abstractNumId w:val="13"/>
  </w:num>
  <w:num w:numId="24">
    <w:abstractNumId w:val="30"/>
  </w:num>
  <w:num w:numId="25">
    <w:abstractNumId w:val="18"/>
  </w:num>
  <w:num w:numId="26">
    <w:abstractNumId w:val="0"/>
  </w:num>
  <w:num w:numId="27">
    <w:abstractNumId w:val="34"/>
  </w:num>
  <w:num w:numId="28">
    <w:abstractNumId w:val="25"/>
  </w:num>
  <w:num w:numId="29">
    <w:abstractNumId w:val="32"/>
  </w:num>
  <w:num w:numId="30">
    <w:abstractNumId w:val="38"/>
  </w:num>
  <w:num w:numId="31">
    <w:abstractNumId w:val="15"/>
  </w:num>
  <w:num w:numId="32">
    <w:abstractNumId w:val="23"/>
  </w:num>
  <w:num w:numId="33">
    <w:abstractNumId w:val="36"/>
  </w:num>
  <w:num w:numId="34">
    <w:abstractNumId w:val="6"/>
  </w:num>
  <w:num w:numId="35">
    <w:abstractNumId w:val="11"/>
  </w:num>
  <w:num w:numId="36">
    <w:abstractNumId w:val="12"/>
  </w:num>
  <w:num w:numId="37">
    <w:abstractNumId w:val="5"/>
  </w:num>
  <w:num w:numId="38">
    <w:abstractNumId w:val="28"/>
  </w:num>
  <w:num w:numId="39">
    <w:abstractNumId w:val="26"/>
  </w:num>
  <w:num w:numId="40">
    <w:abstractNumId w:val="29"/>
  </w:num>
  <w:num w:numId="41">
    <w:abstractNumId w:val="1"/>
  </w:num>
  <w:num w:numId="42">
    <w:abstractNumId w:val="44"/>
  </w:num>
  <w:num w:numId="43">
    <w:abstractNumId w:val="21"/>
  </w:num>
  <w:num w:numId="44">
    <w:abstractNumId w:val="8"/>
  </w:num>
  <w:num w:numId="45">
    <w:abstractNumId w:val="7"/>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WxNDc2sTA1MTJS0lEKTi0uzszPAykwNKgFAIDSbTEtAAAA"/>
  </w:docVars>
  <w:rsids>
    <w:rsidRoot w:val="00A407CD"/>
    <w:rsid w:val="000011C1"/>
    <w:rsid w:val="00001468"/>
    <w:rsid w:val="00003154"/>
    <w:rsid w:val="00003FFE"/>
    <w:rsid w:val="00004160"/>
    <w:rsid w:val="00005BE5"/>
    <w:rsid w:val="000076A0"/>
    <w:rsid w:val="00007AE4"/>
    <w:rsid w:val="00011034"/>
    <w:rsid w:val="00011049"/>
    <w:rsid w:val="000126DD"/>
    <w:rsid w:val="0001294E"/>
    <w:rsid w:val="00012B34"/>
    <w:rsid w:val="0001467E"/>
    <w:rsid w:val="000153C3"/>
    <w:rsid w:val="00016159"/>
    <w:rsid w:val="00016E5A"/>
    <w:rsid w:val="000207FB"/>
    <w:rsid w:val="00020CAA"/>
    <w:rsid w:val="000226EB"/>
    <w:rsid w:val="000245E2"/>
    <w:rsid w:val="00024D17"/>
    <w:rsid w:val="00025327"/>
    <w:rsid w:val="00025C80"/>
    <w:rsid w:val="000278DB"/>
    <w:rsid w:val="0003000A"/>
    <w:rsid w:val="00032369"/>
    <w:rsid w:val="000326FF"/>
    <w:rsid w:val="00032FE7"/>
    <w:rsid w:val="000346AB"/>
    <w:rsid w:val="000365BC"/>
    <w:rsid w:val="00036D5D"/>
    <w:rsid w:val="000377F6"/>
    <w:rsid w:val="00042612"/>
    <w:rsid w:val="000446CC"/>
    <w:rsid w:val="00044993"/>
    <w:rsid w:val="00045A02"/>
    <w:rsid w:val="00045BEA"/>
    <w:rsid w:val="00045FD7"/>
    <w:rsid w:val="00050F99"/>
    <w:rsid w:val="00054576"/>
    <w:rsid w:val="000558FD"/>
    <w:rsid w:val="00057784"/>
    <w:rsid w:val="0005794E"/>
    <w:rsid w:val="00057ACF"/>
    <w:rsid w:val="00057E4A"/>
    <w:rsid w:val="0006200D"/>
    <w:rsid w:val="00063349"/>
    <w:rsid w:val="00063F9A"/>
    <w:rsid w:val="00064382"/>
    <w:rsid w:val="00064A24"/>
    <w:rsid w:val="00065B09"/>
    <w:rsid w:val="00066A1D"/>
    <w:rsid w:val="00066C11"/>
    <w:rsid w:val="00067854"/>
    <w:rsid w:val="00074EC5"/>
    <w:rsid w:val="00077587"/>
    <w:rsid w:val="000800D6"/>
    <w:rsid w:val="0008044A"/>
    <w:rsid w:val="00082959"/>
    <w:rsid w:val="000831FA"/>
    <w:rsid w:val="00083445"/>
    <w:rsid w:val="00083A63"/>
    <w:rsid w:val="00083BF5"/>
    <w:rsid w:val="00083C9B"/>
    <w:rsid w:val="00084CEF"/>
    <w:rsid w:val="00085861"/>
    <w:rsid w:val="00086F6A"/>
    <w:rsid w:val="00087D2E"/>
    <w:rsid w:val="000916BA"/>
    <w:rsid w:val="000924CA"/>
    <w:rsid w:val="000928EA"/>
    <w:rsid w:val="0009292D"/>
    <w:rsid w:val="00092D71"/>
    <w:rsid w:val="000940C8"/>
    <w:rsid w:val="00094AAC"/>
    <w:rsid w:val="0009500A"/>
    <w:rsid w:val="0009508C"/>
    <w:rsid w:val="00095F35"/>
    <w:rsid w:val="00097123"/>
    <w:rsid w:val="000A0A21"/>
    <w:rsid w:val="000A0DD7"/>
    <w:rsid w:val="000A2CB6"/>
    <w:rsid w:val="000A3BC6"/>
    <w:rsid w:val="000A3BCF"/>
    <w:rsid w:val="000A3CAC"/>
    <w:rsid w:val="000A3D21"/>
    <w:rsid w:val="000A41AA"/>
    <w:rsid w:val="000A42F9"/>
    <w:rsid w:val="000A5347"/>
    <w:rsid w:val="000A660C"/>
    <w:rsid w:val="000A6A78"/>
    <w:rsid w:val="000A7011"/>
    <w:rsid w:val="000A71A4"/>
    <w:rsid w:val="000A7E78"/>
    <w:rsid w:val="000B1217"/>
    <w:rsid w:val="000B2B63"/>
    <w:rsid w:val="000B5465"/>
    <w:rsid w:val="000B6168"/>
    <w:rsid w:val="000B67AD"/>
    <w:rsid w:val="000B7BCB"/>
    <w:rsid w:val="000C095F"/>
    <w:rsid w:val="000C17D7"/>
    <w:rsid w:val="000C1F12"/>
    <w:rsid w:val="000C2ADB"/>
    <w:rsid w:val="000C3D20"/>
    <w:rsid w:val="000C4564"/>
    <w:rsid w:val="000C6D23"/>
    <w:rsid w:val="000C7A1D"/>
    <w:rsid w:val="000D026B"/>
    <w:rsid w:val="000D094C"/>
    <w:rsid w:val="000D1CFE"/>
    <w:rsid w:val="000D1F77"/>
    <w:rsid w:val="000D27ED"/>
    <w:rsid w:val="000D29B2"/>
    <w:rsid w:val="000D390F"/>
    <w:rsid w:val="000D3A61"/>
    <w:rsid w:val="000D5911"/>
    <w:rsid w:val="000D5FC5"/>
    <w:rsid w:val="000D677C"/>
    <w:rsid w:val="000D6B4A"/>
    <w:rsid w:val="000E1882"/>
    <w:rsid w:val="000E1BDC"/>
    <w:rsid w:val="000E26C5"/>
    <w:rsid w:val="000E2CE6"/>
    <w:rsid w:val="000E3320"/>
    <w:rsid w:val="000E3EA3"/>
    <w:rsid w:val="000E463D"/>
    <w:rsid w:val="000E57DD"/>
    <w:rsid w:val="000E63A7"/>
    <w:rsid w:val="000E6554"/>
    <w:rsid w:val="000E740E"/>
    <w:rsid w:val="000F0AE6"/>
    <w:rsid w:val="000F3783"/>
    <w:rsid w:val="000F4D23"/>
    <w:rsid w:val="000F53D0"/>
    <w:rsid w:val="00100F44"/>
    <w:rsid w:val="00101500"/>
    <w:rsid w:val="0010196E"/>
    <w:rsid w:val="00102B33"/>
    <w:rsid w:val="00102F79"/>
    <w:rsid w:val="00105222"/>
    <w:rsid w:val="00105606"/>
    <w:rsid w:val="00105856"/>
    <w:rsid w:val="00105B27"/>
    <w:rsid w:val="001075C1"/>
    <w:rsid w:val="00107740"/>
    <w:rsid w:val="001108FB"/>
    <w:rsid w:val="00110C22"/>
    <w:rsid w:val="0011181B"/>
    <w:rsid w:val="00112136"/>
    <w:rsid w:val="00112F3A"/>
    <w:rsid w:val="00112F7D"/>
    <w:rsid w:val="00113A45"/>
    <w:rsid w:val="00113D09"/>
    <w:rsid w:val="001176F5"/>
    <w:rsid w:val="0011783D"/>
    <w:rsid w:val="001213F8"/>
    <w:rsid w:val="001218A5"/>
    <w:rsid w:val="00123B42"/>
    <w:rsid w:val="00124067"/>
    <w:rsid w:val="00124829"/>
    <w:rsid w:val="00124E28"/>
    <w:rsid w:val="0012519E"/>
    <w:rsid w:val="00127439"/>
    <w:rsid w:val="00131271"/>
    <w:rsid w:val="00131D9B"/>
    <w:rsid w:val="00133EF9"/>
    <w:rsid w:val="00134385"/>
    <w:rsid w:val="0013502F"/>
    <w:rsid w:val="0013555E"/>
    <w:rsid w:val="0013575D"/>
    <w:rsid w:val="001367F8"/>
    <w:rsid w:val="00136819"/>
    <w:rsid w:val="00136BC1"/>
    <w:rsid w:val="0013735B"/>
    <w:rsid w:val="00137606"/>
    <w:rsid w:val="0014009A"/>
    <w:rsid w:val="0014282E"/>
    <w:rsid w:val="001435DA"/>
    <w:rsid w:val="00144545"/>
    <w:rsid w:val="001457ED"/>
    <w:rsid w:val="001460A8"/>
    <w:rsid w:val="001472BB"/>
    <w:rsid w:val="0014759A"/>
    <w:rsid w:val="001476EF"/>
    <w:rsid w:val="00147C45"/>
    <w:rsid w:val="00151C25"/>
    <w:rsid w:val="00152AFB"/>
    <w:rsid w:val="00153002"/>
    <w:rsid w:val="00153104"/>
    <w:rsid w:val="001531BF"/>
    <w:rsid w:val="00153496"/>
    <w:rsid w:val="00153555"/>
    <w:rsid w:val="0015378B"/>
    <w:rsid w:val="00154DE0"/>
    <w:rsid w:val="001552D3"/>
    <w:rsid w:val="00155F87"/>
    <w:rsid w:val="00156811"/>
    <w:rsid w:val="00156DD8"/>
    <w:rsid w:val="00156E0B"/>
    <w:rsid w:val="001574E4"/>
    <w:rsid w:val="00157BE8"/>
    <w:rsid w:val="00157C3E"/>
    <w:rsid w:val="00157C62"/>
    <w:rsid w:val="001615C9"/>
    <w:rsid w:val="00161960"/>
    <w:rsid w:val="00161F60"/>
    <w:rsid w:val="001620BE"/>
    <w:rsid w:val="001621FB"/>
    <w:rsid w:val="00162653"/>
    <w:rsid w:val="00163078"/>
    <w:rsid w:val="0016342D"/>
    <w:rsid w:val="0016488C"/>
    <w:rsid w:val="0016497B"/>
    <w:rsid w:val="001656B3"/>
    <w:rsid w:val="00166C39"/>
    <w:rsid w:val="00170222"/>
    <w:rsid w:val="001709CC"/>
    <w:rsid w:val="001724FF"/>
    <w:rsid w:val="001726D2"/>
    <w:rsid w:val="00172728"/>
    <w:rsid w:val="00172860"/>
    <w:rsid w:val="001733C0"/>
    <w:rsid w:val="00174313"/>
    <w:rsid w:val="00174535"/>
    <w:rsid w:val="00175C93"/>
    <w:rsid w:val="00176174"/>
    <w:rsid w:val="0017769E"/>
    <w:rsid w:val="00177887"/>
    <w:rsid w:val="00180FAB"/>
    <w:rsid w:val="00182488"/>
    <w:rsid w:val="00182E62"/>
    <w:rsid w:val="00183A9A"/>
    <w:rsid w:val="00184C2A"/>
    <w:rsid w:val="00184E59"/>
    <w:rsid w:val="00185493"/>
    <w:rsid w:val="0018664B"/>
    <w:rsid w:val="0018773E"/>
    <w:rsid w:val="00187B2D"/>
    <w:rsid w:val="001905EC"/>
    <w:rsid w:val="00191061"/>
    <w:rsid w:val="0019129E"/>
    <w:rsid w:val="00192840"/>
    <w:rsid w:val="00192860"/>
    <w:rsid w:val="001935DF"/>
    <w:rsid w:val="00193CDF"/>
    <w:rsid w:val="0019412B"/>
    <w:rsid w:val="00194F8F"/>
    <w:rsid w:val="00194FEF"/>
    <w:rsid w:val="001953B4"/>
    <w:rsid w:val="00195C18"/>
    <w:rsid w:val="00196040"/>
    <w:rsid w:val="001A04AD"/>
    <w:rsid w:val="001A0B69"/>
    <w:rsid w:val="001A1AB1"/>
    <w:rsid w:val="001A1F46"/>
    <w:rsid w:val="001A2827"/>
    <w:rsid w:val="001A2921"/>
    <w:rsid w:val="001A35FB"/>
    <w:rsid w:val="001A3649"/>
    <w:rsid w:val="001A4180"/>
    <w:rsid w:val="001A42D4"/>
    <w:rsid w:val="001A7395"/>
    <w:rsid w:val="001A7783"/>
    <w:rsid w:val="001B0417"/>
    <w:rsid w:val="001B0F79"/>
    <w:rsid w:val="001B1313"/>
    <w:rsid w:val="001B255F"/>
    <w:rsid w:val="001B37B8"/>
    <w:rsid w:val="001B3AE4"/>
    <w:rsid w:val="001B3CDA"/>
    <w:rsid w:val="001B4E00"/>
    <w:rsid w:val="001B6920"/>
    <w:rsid w:val="001B7175"/>
    <w:rsid w:val="001B7F96"/>
    <w:rsid w:val="001C00BB"/>
    <w:rsid w:val="001C038C"/>
    <w:rsid w:val="001C0E02"/>
    <w:rsid w:val="001C1866"/>
    <w:rsid w:val="001C27C4"/>
    <w:rsid w:val="001C2D18"/>
    <w:rsid w:val="001C357C"/>
    <w:rsid w:val="001C3DC7"/>
    <w:rsid w:val="001C66B7"/>
    <w:rsid w:val="001C6E8A"/>
    <w:rsid w:val="001C7B4F"/>
    <w:rsid w:val="001D0A9B"/>
    <w:rsid w:val="001D1A57"/>
    <w:rsid w:val="001D1C2C"/>
    <w:rsid w:val="001D36A6"/>
    <w:rsid w:val="001D4F3B"/>
    <w:rsid w:val="001D541A"/>
    <w:rsid w:val="001D65D1"/>
    <w:rsid w:val="001D7CF8"/>
    <w:rsid w:val="001E2FD8"/>
    <w:rsid w:val="001E39BB"/>
    <w:rsid w:val="001E4B38"/>
    <w:rsid w:val="001E5311"/>
    <w:rsid w:val="001E5B23"/>
    <w:rsid w:val="001E5EE1"/>
    <w:rsid w:val="001E6071"/>
    <w:rsid w:val="001E6D5A"/>
    <w:rsid w:val="001E6D72"/>
    <w:rsid w:val="001E7127"/>
    <w:rsid w:val="001F05EB"/>
    <w:rsid w:val="001F0B61"/>
    <w:rsid w:val="001F175B"/>
    <w:rsid w:val="001F1BA2"/>
    <w:rsid w:val="001F2B4C"/>
    <w:rsid w:val="001F5337"/>
    <w:rsid w:val="001F5D37"/>
    <w:rsid w:val="001F67CB"/>
    <w:rsid w:val="00200353"/>
    <w:rsid w:val="00200B0B"/>
    <w:rsid w:val="00203052"/>
    <w:rsid w:val="00203251"/>
    <w:rsid w:val="002046D8"/>
    <w:rsid w:val="0020564E"/>
    <w:rsid w:val="00205880"/>
    <w:rsid w:val="002064D0"/>
    <w:rsid w:val="00206E99"/>
    <w:rsid w:val="00207701"/>
    <w:rsid w:val="00212822"/>
    <w:rsid w:val="00214207"/>
    <w:rsid w:val="002144A1"/>
    <w:rsid w:val="002146C5"/>
    <w:rsid w:val="00217178"/>
    <w:rsid w:val="002202D4"/>
    <w:rsid w:val="002210C0"/>
    <w:rsid w:val="00221371"/>
    <w:rsid w:val="00222936"/>
    <w:rsid w:val="002234DD"/>
    <w:rsid w:val="0022626A"/>
    <w:rsid w:val="002266F5"/>
    <w:rsid w:val="0022672B"/>
    <w:rsid w:val="002268EC"/>
    <w:rsid w:val="00226A22"/>
    <w:rsid w:val="002314C5"/>
    <w:rsid w:val="00231F1C"/>
    <w:rsid w:val="002322CB"/>
    <w:rsid w:val="00232B05"/>
    <w:rsid w:val="00233C5C"/>
    <w:rsid w:val="00234CFD"/>
    <w:rsid w:val="00235214"/>
    <w:rsid w:val="00235645"/>
    <w:rsid w:val="0023729F"/>
    <w:rsid w:val="00237A03"/>
    <w:rsid w:val="0024149B"/>
    <w:rsid w:val="00241A41"/>
    <w:rsid w:val="00244ACB"/>
    <w:rsid w:val="0024559D"/>
    <w:rsid w:val="00245A6D"/>
    <w:rsid w:val="002463D8"/>
    <w:rsid w:val="00246826"/>
    <w:rsid w:val="00246FA6"/>
    <w:rsid w:val="00247C47"/>
    <w:rsid w:val="00250AD3"/>
    <w:rsid w:val="00251426"/>
    <w:rsid w:val="00251C9A"/>
    <w:rsid w:val="00251DA1"/>
    <w:rsid w:val="00252DFC"/>
    <w:rsid w:val="00253D94"/>
    <w:rsid w:val="00254359"/>
    <w:rsid w:val="00254494"/>
    <w:rsid w:val="002545CB"/>
    <w:rsid w:val="00256C5C"/>
    <w:rsid w:val="00260B3A"/>
    <w:rsid w:val="00261AAB"/>
    <w:rsid w:val="00261BAC"/>
    <w:rsid w:val="00262015"/>
    <w:rsid w:val="00262F1F"/>
    <w:rsid w:val="0026519A"/>
    <w:rsid w:val="00265432"/>
    <w:rsid w:val="0026543E"/>
    <w:rsid w:val="00265A8E"/>
    <w:rsid w:val="00265C7A"/>
    <w:rsid w:val="00270462"/>
    <w:rsid w:val="00271D65"/>
    <w:rsid w:val="002729A5"/>
    <w:rsid w:val="002766D0"/>
    <w:rsid w:val="00276FBF"/>
    <w:rsid w:val="002808D8"/>
    <w:rsid w:val="00281E2B"/>
    <w:rsid w:val="00282C87"/>
    <w:rsid w:val="00282DC9"/>
    <w:rsid w:val="00282F99"/>
    <w:rsid w:val="0028324E"/>
    <w:rsid w:val="00283BA8"/>
    <w:rsid w:val="00283C37"/>
    <w:rsid w:val="00283E66"/>
    <w:rsid w:val="00285EAC"/>
    <w:rsid w:val="00286BD5"/>
    <w:rsid w:val="002871A2"/>
    <w:rsid w:val="0029027F"/>
    <w:rsid w:val="002911AF"/>
    <w:rsid w:val="002921A4"/>
    <w:rsid w:val="00292EB2"/>
    <w:rsid w:val="00293CD7"/>
    <w:rsid w:val="002960EA"/>
    <w:rsid w:val="00296613"/>
    <w:rsid w:val="002972AA"/>
    <w:rsid w:val="00297647"/>
    <w:rsid w:val="00297B0F"/>
    <w:rsid w:val="002A2A0D"/>
    <w:rsid w:val="002A2E0A"/>
    <w:rsid w:val="002A3C9F"/>
    <w:rsid w:val="002A4952"/>
    <w:rsid w:val="002A5C25"/>
    <w:rsid w:val="002A5EFE"/>
    <w:rsid w:val="002A6E46"/>
    <w:rsid w:val="002A73A2"/>
    <w:rsid w:val="002B1937"/>
    <w:rsid w:val="002B1E5A"/>
    <w:rsid w:val="002B2598"/>
    <w:rsid w:val="002B2E19"/>
    <w:rsid w:val="002B4872"/>
    <w:rsid w:val="002B4D09"/>
    <w:rsid w:val="002B5081"/>
    <w:rsid w:val="002B6515"/>
    <w:rsid w:val="002B6B24"/>
    <w:rsid w:val="002B7A16"/>
    <w:rsid w:val="002C0885"/>
    <w:rsid w:val="002C10EA"/>
    <w:rsid w:val="002C1FE4"/>
    <w:rsid w:val="002C2A11"/>
    <w:rsid w:val="002C56E2"/>
    <w:rsid w:val="002C5F2E"/>
    <w:rsid w:val="002C6391"/>
    <w:rsid w:val="002C71CB"/>
    <w:rsid w:val="002D0492"/>
    <w:rsid w:val="002D1987"/>
    <w:rsid w:val="002D1A39"/>
    <w:rsid w:val="002D1C9A"/>
    <w:rsid w:val="002D38EA"/>
    <w:rsid w:val="002D4D3E"/>
    <w:rsid w:val="002D547E"/>
    <w:rsid w:val="002D570A"/>
    <w:rsid w:val="002D6A18"/>
    <w:rsid w:val="002D74DB"/>
    <w:rsid w:val="002E0C6E"/>
    <w:rsid w:val="002E1833"/>
    <w:rsid w:val="002E1979"/>
    <w:rsid w:val="002E2ACB"/>
    <w:rsid w:val="002E31E4"/>
    <w:rsid w:val="002E3245"/>
    <w:rsid w:val="002E6059"/>
    <w:rsid w:val="002E648B"/>
    <w:rsid w:val="002E6727"/>
    <w:rsid w:val="002E726D"/>
    <w:rsid w:val="002E76CE"/>
    <w:rsid w:val="002E76FF"/>
    <w:rsid w:val="002F0D6E"/>
    <w:rsid w:val="002F0F50"/>
    <w:rsid w:val="002F1AEB"/>
    <w:rsid w:val="002F233A"/>
    <w:rsid w:val="002F280F"/>
    <w:rsid w:val="002F3042"/>
    <w:rsid w:val="002F3342"/>
    <w:rsid w:val="002F3718"/>
    <w:rsid w:val="002F4229"/>
    <w:rsid w:val="002F4957"/>
    <w:rsid w:val="002F53AC"/>
    <w:rsid w:val="002F5F6C"/>
    <w:rsid w:val="002F61C3"/>
    <w:rsid w:val="00302411"/>
    <w:rsid w:val="00303995"/>
    <w:rsid w:val="00304BC2"/>
    <w:rsid w:val="00304BEF"/>
    <w:rsid w:val="00305292"/>
    <w:rsid w:val="00305670"/>
    <w:rsid w:val="003069C7"/>
    <w:rsid w:val="00307385"/>
    <w:rsid w:val="00307900"/>
    <w:rsid w:val="003101D1"/>
    <w:rsid w:val="003105C6"/>
    <w:rsid w:val="003116A2"/>
    <w:rsid w:val="00314B00"/>
    <w:rsid w:val="00314F06"/>
    <w:rsid w:val="00315A6E"/>
    <w:rsid w:val="00315B9A"/>
    <w:rsid w:val="00315EF4"/>
    <w:rsid w:val="00316CAC"/>
    <w:rsid w:val="00317A68"/>
    <w:rsid w:val="00320D1A"/>
    <w:rsid w:val="00321F33"/>
    <w:rsid w:val="00323424"/>
    <w:rsid w:val="003234A1"/>
    <w:rsid w:val="00323F4A"/>
    <w:rsid w:val="00324CD3"/>
    <w:rsid w:val="00325CE1"/>
    <w:rsid w:val="0032774B"/>
    <w:rsid w:val="00331288"/>
    <w:rsid w:val="00331588"/>
    <w:rsid w:val="00331A94"/>
    <w:rsid w:val="0033215E"/>
    <w:rsid w:val="00334321"/>
    <w:rsid w:val="0033687E"/>
    <w:rsid w:val="00337CEF"/>
    <w:rsid w:val="00337E61"/>
    <w:rsid w:val="00342109"/>
    <w:rsid w:val="00343A03"/>
    <w:rsid w:val="00344327"/>
    <w:rsid w:val="00345069"/>
    <w:rsid w:val="00345933"/>
    <w:rsid w:val="00345F5D"/>
    <w:rsid w:val="0034640F"/>
    <w:rsid w:val="0034641A"/>
    <w:rsid w:val="0034695C"/>
    <w:rsid w:val="00346E1F"/>
    <w:rsid w:val="003474CA"/>
    <w:rsid w:val="00350002"/>
    <w:rsid w:val="00350FAA"/>
    <w:rsid w:val="003518F6"/>
    <w:rsid w:val="0035220D"/>
    <w:rsid w:val="00352743"/>
    <w:rsid w:val="0035287B"/>
    <w:rsid w:val="00352E23"/>
    <w:rsid w:val="00353D29"/>
    <w:rsid w:val="0035510A"/>
    <w:rsid w:val="00355A1E"/>
    <w:rsid w:val="00355EBE"/>
    <w:rsid w:val="0035673C"/>
    <w:rsid w:val="003571EF"/>
    <w:rsid w:val="00357612"/>
    <w:rsid w:val="003579EA"/>
    <w:rsid w:val="0036118B"/>
    <w:rsid w:val="003638DF"/>
    <w:rsid w:val="00363AC2"/>
    <w:rsid w:val="00364483"/>
    <w:rsid w:val="003662ED"/>
    <w:rsid w:val="003665AF"/>
    <w:rsid w:val="0037023B"/>
    <w:rsid w:val="00370E5F"/>
    <w:rsid w:val="00371566"/>
    <w:rsid w:val="00372D7A"/>
    <w:rsid w:val="00374699"/>
    <w:rsid w:val="003748A7"/>
    <w:rsid w:val="00376CC1"/>
    <w:rsid w:val="0038012D"/>
    <w:rsid w:val="0038015E"/>
    <w:rsid w:val="00381BD3"/>
    <w:rsid w:val="003841DE"/>
    <w:rsid w:val="00385049"/>
    <w:rsid w:val="00385F6D"/>
    <w:rsid w:val="003900AD"/>
    <w:rsid w:val="00390210"/>
    <w:rsid w:val="00391545"/>
    <w:rsid w:val="00391F9F"/>
    <w:rsid w:val="00391FD4"/>
    <w:rsid w:val="0039298D"/>
    <w:rsid w:val="00392C70"/>
    <w:rsid w:val="00394708"/>
    <w:rsid w:val="00394825"/>
    <w:rsid w:val="0039631F"/>
    <w:rsid w:val="003966E4"/>
    <w:rsid w:val="00396C92"/>
    <w:rsid w:val="00397BFD"/>
    <w:rsid w:val="003A006C"/>
    <w:rsid w:val="003A098E"/>
    <w:rsid w:val="003A423B"/>
    <w:rsid w:val="003A44D9"/>
    <w:rsid w:val="003A4D38"/>
    <w:rsid w:val="003A5B6C"/>
    <w:rsid w:val="003A5DAF"/>
    <w:rsid w:val="003B17C2"/>
    <w:rsid w:val="003B3DE0"/>
    <w:rsid w:val="003B660D"/>
    <w:rsid w:val="003B6C1A"/>
    <w:rsid w:val="003B6D70"/>
    <w:rsid w:val="003C1F7D"/>
    <w:rsid w:val="003C4FE8"/>
    <w:rsid w:val="003C6A4C"/>
    <w:rsid w:val="003C6DF0"/>
    <w:rsid w:val="003C7733"/>
    <w:rsid w:val="003C7D3A"/>
    <w:rsid w:val="003D0276"/>
    <w:rsid w:val="003D0628"/>
    <w:rsid w:val="003D3A0E"/>
    <w:rsid w:val="003D4A7E"/>
    <w:rsid w:val="003D560B"/>
    <w:rsid w:val="003D6716"/>
    <w:rsid w:val="003D6AE7"/>
    <w:rsid w:val="003E126A"/>
    <w:rsid w:val="003E1F09"/>
    <w:rsid w:val="003E1F88"/>
    <w:rsid w:val="003E4EE8"/>
    <w:rsid w:val="003E573E"/>
    <w:rsid w:val="003E6A2F"/>
    <w:rsid w:val="003E70F6"/>
    <w:rsid w:val="003F08FC"/>
    <w:rsid w:val="003F1D58"/>
    <w:rsid w:val="003F1DAE"/>
    <w:rsid w:val="003F5017"/>
    <w:rsid w:val="003F54D1"/>
    <w:rsid w:val="003F57D1"/>
    <w:rsid w:val="003F6352"/>
    <w:rsid w:val="003F7205"/>
    <w:rsid w:val="00404FD4"/>
    <w:rsid w:val="004052D7"/>
    <w:rsid w:val="004061C5"/>
    <w:rsid w:val="00411482"/>
    <w:rsid w:val="00411990"/>
    <w:rsid w:val="00412200"/>
    <w:rsid w:val="0041288B"/>
    <w:rsid w:val="00412DB5"/>
    <w:rsid w:val="00413C0A"/>
    <w:rsid w:val="00415DFD"/>
    <w:rsid w:val="004168A7"/>
    <w:rsid w:val="004174EC"/>
    <w:rsid w:val="00417604"/>
    <w:rsid w:val="004201D4"/>
    <w:rsid w:val="00421787"/>
    <w:rsid w:val="0042409F"/>
    <w:rsid w:val="00424439"/>
    <w:rsid w:val="0042476A"/>
    <w:rsid w:val="00425447"/>
    <w:rsid w:val="004273B7"/>
    <w:rsid w:val="00427608"/>
    <w:rsid w:val="004312AA"/>
    <w:rsid w:val="004337E9"/>
    <w:rsid w:val="0043397B"/>
    <w:rsid w:val="004340F9"/>
    <w:rsid w:val="00434512"/>
    <w:rsid w:val="0043594D"/>
    <w:rsid w:val="0043632B"/>
    <w:rsid w:val="00436D63"/>
    <w:rsid w:val="00440294"/>
    <w:rsid w:val="0044050F"/>
    <w:rsid w:val="00440877"/>
    <w:rsid w:val="004412A3"/>
    <w:rsid w:val="004430E5"/>
    <w:rsid w:val="004459C6"/>
    <w:rsid w:val="004466F5"/>
    <w:rsid w:val="004469D9"/>
    <w:rsid w:val="00447918"/>
    <w:rsid w:val="00447AA2"/>
    <w:rsid w:val="00447B74"/>
    <w:rsid w:val="00452875"/>
    <w:rsid w:val="00452B7B"/>
    <w:rsid w:val="00452BDA"/>
    <w:rsid w:val="00452D6D"/>
    <w:rsid w:val="00454914"/>
    <w:rsid w:val="0045568F"/>
    <w:rsid w:val="0045634C"/>
    <w:rsid w:val="004573F4"/>
    <w:rsid w:val="00460193"/>
    <w:rsid w:val="004610A7"/>
    <w:rsid w:val="00461156"/>
    <w:rsid w:val="00463104"/>
    <w:rsid w:val="00465BC2"/>
    <w:rsid w:val="0046647B"/>
    <w:rsid w:val="00466CBD"/>
    <w:rsid w:val="00467016"/>
    <w:rsid w:val="0046720C"/>
    <w:rsid w:val="004674F8"/>
    <w:rsid w:val="00474171"/>
    <w:rsid w:val="004743ED"/>
    <w:rsid w:val="00474854"/>
    <w:rsid w:val="004752D5"/>
    <w:rsid w:val="0047544D"/>
    <w:rsid w:val="00477F86"/>
    <w:rsid w:val="00480AE9"/>
    <w:rsid w:val="00480B05"/>
    <w:rsid w:val="004813A1"/>
    <w:rsid w:val="00481907"/>
    <w:rsid w:val="0048351C"/>
    <w:rsid w:val="0048438C"/>
    <w:rsid w:val="0048470B"/>
    <w:rsid w:val="00484F2B"/>
    <w:rsid w:val="0048583A"/>
    <w:rsid w:val="004864D8"/>
    <w:rsid w:val="00486B9F"/>
    <w:rsid w:val="00487A00"/>
    <w:rsid w:val="004914B1"/>
    <w:rsid w:val="0049180E"/>
    <w:rsid w:val="0049373A"/>
    <w:rsid w:val="00494995"/>
    <w:rsid w:val="00496157"/>
    <w:rsid w:val="0049663D"/>
    <w:rsid w:val="00497E19"/>
    <w:rsid w:val="004A0DAE"/>
    <w:rsid w:val="004A182E"/>
    <w:rsid w:val="004A25C3"/>
    <w:rsid w:val="004A373F"/>
    <w:rsid w:val="004A4DB3"/>
    <w:rsid w:val="004A53B6"/>
    <w:rsid w:val="004A566D"/>
    <w:rsid w:val="004B04C2"/>
    <w:rsid w:val="004B2A13"/>
    <w:rsid w:val="004B3B14"/>
    <w:rsid w:val="004B42EE"/>
    <w:rsid w:val="004B4AAE"/>
    <w:rsid w:val="004B5ABC"/>
    <w:rsid w:val="004C042A"/>
    <w:rsid w:val="004C04DC"/>
    <w:rsid w:val="004C0973"/>
    <w:rsid w:val="004C132B"/>
    <w:rsid w:val="004C1691"/>
    <w:rsid w:val="004C2291"/>
    <w:rsid w:val="004C250E"/>
    <w:rsid w:val="004C25EA"/>
    <w:rsid w:val="004C2CC2"/>
    <w:rsid w:val="004C2D7B"/>
    <w:rsid w:val="004C3A25"/>
    <w:rsid w:val="004C418B"/>
    <w:rsid w:val="004C475B"/>
    <w:rsid w:val="004C4DF7"/>
    <w:rsid w:val="004C639B"/>
    <w:rsid w:val="004D04F9"/>
    <w:rsid w:val="004D05D0"/>
    <w:rsid w:val="004D28B1"/>
    <w:rsid w:val="004D35D6"/>
    <w:rsid w:val="004D384A"/>
    <w:rsid w:val="004D3E85"/>
    <w:rsid w:val="004D48FA"/>
    <w:rsid w:val="004D5B6E"/>
    <w:rsid w:val="004D690D"/>
    <w:rsid w:val="004E0B8F"/>
    <w:rsid w:val="004E13CF"/>
    <w:rsid w:val="004E3CA3"/>
    <w:rsid w:val="004E519B"/>
    <w:rsid w:val="004E7601"/>
    <w:rsid w:val="004F1DA3"/>
    <w:rsid w:val="004F3E35"/>
    <w:rsid w:val="004F55B7"/>
    <w:rsid w:val="004F61C8"/>
    <w:rsid w:val="004F63D7"/>
    <w:rsid w:val="004F72CB"/>
    <w:rsid w:val="004F78F3"/>
    <w:rsid w:val="004F79C3"/>
    <w:rsid w:val="00502EF8"/>
    <w:rsid w:val="0050376F"/>
    <w:rsid w:val="00504579"/>
    <w:rsid w:val="0050500A"/>
    <w:rsid w:val="0050504B"/>
    <w:rsid w:val="00506FA3"/>
    <w:rsid w:val="0050748E"/>
    <w:rsid w:val="00507CC9"/>
    <w:rsid w:val="00510CC2"/>
    <w:rsid w:val="005113D3"/>
    <w:rsid w:val="005121DC"/>
    <w:rsid w:val="0051326F"/>
    <w:rsid w:val="005133C0"/>
    <w:rsid w:val="00513E0A"/>
    <w:rsid w:val="00513EA8"/>
    <w:rsid w:val="00513F77"/>
    <w:rsid w:val="00513F83"/>
    <w:rsid w:val="00514B11"/>
    <w:rsid w:val="00514BC7"/>
    <w:rsid w:val="005154AC"/>
    <w:rsid w:val="00515D64"/>
    <w:rsid w:val="00517897"/>
    <w:rsid w:val="005201C5"/>
    <w:rsid w:val="005222C2"/>
    <w:rsid w:val="00525781"/>
    <w:rsid w:val="00525BBF"/>
    <w:rsid w:val="005262AA"/>
    <w:rsid w:val="00526A6F"/>
    <w:rsid w:val="00527067"/>
    <w:rsid w:val="00527885"/>
    <w:rsid w:val="005303CE"/>
    <w:rsid w:val="00530854"/>
    <w:rsid w:val="00530934"/>
    <w:rsid w:val="00530FF6"/>
    <w:rsid w:val="00532E06"/>
    <w:rsid w:val="005336ED"/>
    <w:rsid w:val="0053383D"/>
    <w:rsid w:val="00537777"/>
    <w:rsid w:val="0054166B"/>
    <w:rsid w:val="00541931"/>
    <w:rsid w:val="00541B70"/>
    <w:rsid w:val="00542B75"/>
    <w:rsid w:val="00545259"/>
    <w:rsid w:val="005460B1"/>
    <w:rsid w:val="0054671D"/>
    <w:rsid w:val="005470A8"/>
    <w:rsid w:val="00547AD4"/>
    <w:rsid w:val="00550911"/>
    <w:rsid w:val="00552387"/>
    <w:rsid w:val="005524E2"/>
    <w:rsid w:val="00553C50"/>
    <w:rsid w:val="00553F20"/>
    <w:rsid w:val="0055400E"/>
    <w:rsid w:val="0055432E"/>
    <w:rsid w:val="00554E47"/>
    <w:rsid w:val="00557200"/>
    <w:rsid w:val="00561A66"/>
    <w:rsid w:val="00561FD0"/>
    <w:rsid w:val="0056240E"/>
    <w:rsid w:val="005624B6"/>
    <w:rsid w:val="00562A9E"/>
    <w:rsid w:val="0056418B"/>
    <w:rsid w:val="005643EA"/>
    <w:rsid w:val="00565B0F"/>
    <w:rsid w:val="005661BC"/>
    <w:rsid w:val="00566AC9"/>
    <w:rsid w:val="005702BC"/>
    <w:rsid w:val="005715E5"/>
    <w:rsid w:val="0057162E"/>
    <w:rsid w:val="0057171C"/>
    <w:rsid w:val="005719CD"/>
    <w:rsid w:val="005729E9"/>
    <w:rsid w:val="00573149"/>
    <w:rsid w:val="005744A6"/>
    <w:rsid w:val="00577AA4"/>
    <w:rsid w:val="00580042"/>
    <w:rsid w:val="00580812"/>
    <w:rsid w:val="00581D3C"/>
    <w:rsid w:val="00582E7D"/>
    <w:rsid w:val="00583144"/>
    <w:rsid w:val="005831B0"/>
    <w:rsid w:val="00584BBB"/>
    <w:rsid w:val="00585860"/>
    <w:rsid w:val="00590D41"/>
    <w:rsid w:val="005944E2"/>
    <w:rsid w:val="00594536"/>
    <w:rsid w:val="0059483E"/>
    <w:rsid w:val="00594EBC"/>
    <w:rsid w:val="00595616"/>
    <w:rsid w:val="00595694"/>
    <w:rsid w:val="00595977"/>
    <w:rsid w:val="005967C8"/>
    <w:rsid w:val="0059735D"/>
    <w:rsid w:val="005973FA"/>
    <w:rsid w:val="005A025D"/>
    <w:rsid w:val="005A095F"/>
    <w:rsid w:val="005A1260"/>
    <w:rsid w:val="005A12C3"/>
    <w:rsid w:val="005A18FA"/>
    <w:rsid w:val="005A1F98"/>
    <w:rsid w:val="005A2A31"/>
    <w:rsid w:val="005A2C1F"/>
    <w:rsid w:val="005A32FD"/>
    <w:rsid w:val="005A34BC"/>
    <w:rsid w:val="005A4913"/>
    <w:rsid w:val="005A659D"/>
    <w:rsid w:val="005A6E55"/>
    <w:rsid w:val="005A78E5"/>
    <w:rsid w:val="005B096C"/>
    <w:rsid w:val="005B0FCF"/>
    <w:rsid w:val="005B31DD"/>
    <w:rsid w:val="005B5645"/>
    <w:rsid w:val="005B5B83"/>
    <w:rsid w:val="005B6D03"/>
    <w:rsid w:val="005B7C7E"/>
    <w:rsid w:val="005C06EE"/>
    <w:rsid w:val="005C0A2E"/>
    <w:rsid w:val="005C25A9"/>
    <w:rsid w:val="005C6C0A"/>
    <w:rsid w:val="005C773B"/>
    <w:rsid w:val="005D09D4"/>
    <w:rsid w:val="005D0AE5"/>
    <w:rsid w:val="005D0B58"/>
    <w:rsid w:val="005D36A4"/>
    <w:rsid w:val="005D416F"/>
    <w:rsid w:val="005D4333"/>
    <w:rsid w:val="005D46A4"/>
    <w:rsid w:val="005D4DB1"/>
    <w:rsid w:val="005E0359"/>
    <w:rsid w:val="005E2493"/>
    <w:rsid w:val="005E258C"/>
    <w:rsid w:val="005E35FD"/>
    <w:rsid w:val="005E683A"/>
    <w:rsid w:val="005E6E4D"/>
    <w:rsid w:val="005E7743"/>
    <w:rsid w:val="005E775A"/>
    <w:rsid w:val="005F0646"/>
    <w:rsid w:val="005F07CA"/>
    <w:rsid w:val="005F0C2C"/>
    <w:rsid w:val="005F171D"/>
    <w:rsid w:val="005F21D6"/>
    <w:rsid w:val="005F22EA"/>
    <w:rsid w:val="005F29DB"/>
    <w:rsid w:val="005F3422"/>
    <w:rsid w:val="005F4E30"/>
    <w:rsid w:val="005F5360"/>
    <w:rsid w:val="005F5C73"/>
    <w:rsid w:val="005F6D5E"/>
    <w:rsid w:val="005F7F6B"/>
    <w:rsid w:val="006001BE"/>
    <w:rsid w:val="00600B54"/>
    <w:rsid w:val="00601145"/>
    <w:rsid w:val="00601699"/>
    <w:rsid w:val="00602BD8"/>
    <w:rsid w:val="00603074"/>
    <w:rsid w:val="00604082"/>
    <w:rsid w:val="006042CE"/>
    <w:rsid w:val="0060551E"/>
    <w:rsid w:val="00605B9D"/>
    <w:rsid w:val="006063A8"/>
    <w:rsid w:val="00606C79"/>
    <w:rsid w:val="00607255"/>
    <w:rsid w:val="006100A9"/>
    <w:rsid w:val="00610CD1"/>
    <w:rsid w:val="006110B1"/>
    <w:rsid w:val="00611207"/>
    <w:rsid w:val="00611760"/>
    <w:rsid w:val="00611ADA"/>
    <w:rsid w:val="00611C3A"/>
    <w:rsid w:val="00614C4B"/>
    <w:rsid w:val="0061509C"/>
    <w:rsid w:val="006173CA"/>
    <w:rsid w:val="006175B3"/>
    <w:rsid w:val="006210C4"/>
    <w:rsid w:val="00621DB8"/>
    <w:rsid w:val="0062352B"/>
    <w:rsid w:val="00626598"/>
    <w:rsid w:val="00626D2B"/>
    <w:rsid w:val="006276A1"/>
    <w:rsid w:val="00630178"/>
    <w:rsid w:val="00630523"/>
    <w:rsid w:val="006307C1"/>
    <w:rsid w:val="006315ED"/>
    <w:rsid w:val="00633234"/>
    <w:rsid w:val="0063383E"/>
    <w:rsid w:val="006339A5"/>
    <w:rsid w:val="00633B76"/>
    <w:rsid w:val="00634D4E"/>
    <w:rsid w:val="00634E7A"/>
    <w:rsid w:val="00637CBC"/>
    <w:rsid w:val="0064023F"/>
    <w:rsid w:val="00640371"/>
    <w:rsid w:val="00640E85"/>
    <w:rsid w:val="006415F4"/>
    <w:rsid w:val="00642295"/>
    <w:rsid w:val="00643171"/>
    <w:rsid w:val="0064325D"/>
    <w:rsid w:val="00643443"/>
    <w:rsid w:val="0064744E"/>
    <w:rsid w:val="006476B1"/>
    <w:rsid w:val="006476D7"/>
    <w:rsid w:val="00650A85"/>
    <w:rsid w:val="00650B36"/>
    <w:rsid w:val="00651B49"/>
    <w:rsid w:val="00651FAF"/>
    <w:rsid w:val="00652CC4"/>
    <w:rsid w:val="006549CB"/>
    <w:rsid w:val="006555B5"/>
    <w:rsid w:val="00656EF1"/>
    <w:rsid w:val="006576EE"/>
    <w:rsid w:val="006578F3"/>
    <w:rsid w:val="00657FB4"/>
    <w:rsid w:val="00661068"/>
    <w:rsid w:val="00662F7F"/>
    <w:rsid w:val="00664143"/>
    <w:rsid w:val="006643ED"/>
    <w:rsid w:val="0066594F"/>
    <w:rsid w:val="00666DF4"/>
    <w:rsid w:val="006676F4"/>
    <w:rsid w:val="00671087"/>
    <w:rsid w:val="00672524"/>
    <w:rsid w:val="00673054"/>
    <w:rsid w:val="006749A5"/>
    <w:rsid w:val="00674C23"/>
    <w:rsid w:val="0067508F"/>
    <w:rsid w:val="00675342"/>
    <w:rsid w:val="0067561E"/>
    <w:rsid w:val="00676C14"/>
    <w:rsid w:val="00677B05"/>
    <w:rsid w:val="00677D85"/>
    <w:rsid w:val="00680E6E"/>
    <w:rsid w:val="00680FA7"/>
    <w:rsid w:val="006811BE"/>
    <w:rsid w:val="006827EB"/>
    <w:rsid w:val="00683FF2"/>
    <w:rsid w:val="0068411D"/>
    <w:rsid w:val="0068503F"/>
    <w:rsid w:val="006864B9"/>
    <w:rsid w:val="00686ED3"/>
    <w:rsid w:val="00690C24"/>
    <w:rsid w:val="00690E54"/>
    <w:rsid w:val="00691A7F"/>
    <w:rsid w:val="00692600"/>
    <w:rsid w:val="006945C5"/>
    <w:rsid w:val="00694F6A"/>
    <w:rsid w:val="006976EB"/>
    <w:rsid w:val="006A0CCE"/>
    <w:rsid w:val="006A1B11"/>
    <w:rsid w:val="006A3951"/>
    <w:rsid w:val="006A401E"/>
    <w:rsid w:val="006A4086"/>
    <w:rsid w:val="006A562F"/>
    <w:rsid w:val="006A57E2"/>
    <w:rsid w:val="006A59DE"/>
    <w:rsid w:val="006A6BE3"/>
    <w:rsid w:val="006B0E47"/>
    <w:rsid w:val="006B0F97"/>
    <w:rsid w:val="006B1424"/>
    <w:rsid w:val="006B22FC"/>
    <w:rsid w:val="006B2A77"/>
    <w:rsid w:val="006B5A17"/>
    <w:rsid w:val="006B5C64"/>
    <w:rsid w:val="006B63BC"/>
    <w:rsid w:val="006B641E"/>
    <w:rsid w:val="006C033D"/>
    <w:rsid w:val="006C0C12"/>
    <w:rsid w:val="006C19C1"/>
    <w:rsid w:val="006C1C65"/>
    <w:rsid w:val="006C1F23"/>
    <w:rsid w:val="006C3764"/>
    <w:rsid w:val="006C379C"/>
    <w:rsid w:val="006C3842"/>
    <w:rsid w:val="006C4369"/>
    <w:rsid w:val="006C4824"/>
    <w:rsid w:val="006C486E"/>
    <w:rsid w:val="006C4EAC"/>
    <w:rsid w:val="006C578E"/>
    <w:rsid w:val="006C5DD9"/>
    <w:rsid w:val="006C5E69"/>
    <w:rsid w:val="006C64A8"/>
    <w:rsid w:val="006C7A46"/>
    <w:rsid w:val="006C7B56"/>
    <w:rsid w:val="006D03D5"/>
    <w:rsid w:val="006D0CEE"/>
    <w:rsid w:val="006D1A12"/>
    <w:rsid w:val="006D1AD4"/>
    <w:rsid w:val="006D40F3"/>
    <w:rsid w:val="006D4200"/>
    <w:rsid w:val="006D6284"/>
    <w:rsid w:val="006D6EDE"/>
    <w:rsid w:val="006D7D59"/>
    <w:rsid w:val="006E0F7B"/>
    <w:rsid w:val="006E145A"/>
    <w:rsid w:val="006E1CC0"/>
    <w:rsid w:val="006E2A69"/>
    <w:rsid w:val="006E3A05"/>
    <w:rsid w:val="006E4ED6"/>
    <w:rsid w:val="006E4F00"/>
    <w:rsid w:val="006E5A33"/>
    <w:rsid w:val="006E616B"/>
    <w:rsid w:val="006E68AB"/>
    <w:rsid w:val="006E6F46"/>
    <w:rsid w:val="006E7756"/>
    <w:rsid w:val="006F0257"/>
    <w:rsid w:val="006F0381"/>
    <w:rsid w:val="006F099D"/>
    <w:rsid w:val="006F119A"/>
    <w:rsid w:val="006F13EE"/>
    <w:rsid w:val="006F19FF"/>
    <w:rsid w:val="006F3169"/>
    <w:rsid w:val="006F4298"/>
    <w:rsid w:val="006F48F0"/>
    <w:rsid w:val="007011E4"/>
    <w:rsid w:val="00701250"/>
    <w:rsid w:val="00702D42"/>
    <w:rsid w:val="00703263"/>
    <w:rsid w:val="00703789"/>
    <w:rsid w:val="00703E68"/>
    <w:rsid w:val="00704625"/>
    <w:rsid w:val="00704E1A"/>
    <w:rsid w:val="00705395"/>
    <w:rsid w:val="00705B39"/>
    <w:rsid w:val="00706CBE"/>
    <w:rsid w:val="007111F4"/>
    <w:rsid w:val="00711CE0"/>
    <w:rsid w:val="00711D72"/>
    <w:rsid w:val="00712487"/>
    <w:rsid w:val="007132C0"/>
    <w:rsid w:val="00713FB4"/>
    <w:rsid w:val="00714160"/>
    <w:rsid w:val="00716CD4"/>
    <w:rsid w:val="007228B4"/>
    <w:rsid w:val="00722D98"/>
    <w:rsid w:val="00723FC0"/>
    <w:rsid w:val="00724D82"/>
    <w:rsid w:val="00725FF6"/>
    <w:rsid w:val="0072638C"/>
    <w:rsid w:val="007265EF"/>
    <w:rsid w:val="00726629"/>
    <w:rsid w:val="007270EE"/>
    <w:rsid w:val="0072791D"/>
    <w:rsid w:val="00731451"/>
    <w:rsid w:val="007341DD"/>
    <w:rsid w:val="00741355"/>
    <w:rsid w:val="007416C6"/>
    <w:rsid w:val="00742ECF"/>
    <w:rsid w:val="00744032"/>
    <w:rsid w:val="00746652"/>
    <w:rsid w:val="007477D5"/>
    <w:rsid w:val="0075271B"/>
    <w:rsid w:val="00753017"/>
    <w:rsid w:val="00753939"/>
    <w:rsid w:val="007541CA"/>
    <w:rsid w:val="007544D2"/>
    <w:rsid w:val="00754A9D"/>
    <w:rsid w:val="007552F5"/>
    <w:rsid w:val="00755323"/>
    <w:rsid w:val="0075614F"/>
    <w:rsid w:val="00760485"/>
    <w:rsid w:val="00762815"/>
    <w:rsid w:val="007632B1"/>
    <w:rsid w:val="00763E1F"/>
    <w:rsid w:val="007646BB"/>
    <w:rsid w:val="007667B3"/>
    <w:rsid w:val="0077096F"/>
    <w:rsid w:val="00771135"/>
    <w:rsid w:val="007718C6"/>
    <w:rsid w:val="007726F2"/>
    <w:rsid w:val="00773D42"/>
    <w:rsid w:val="007741E3"/>
    <w:rsid w:val="00775A71"/>
    <w:rsid w:val="007811AE"/>
    <w:rsid w:val="00781348"/>
    <w:rsid w:val="007819CB"/>
    <w:rsid w:val="00781E1A"/>
    <w:rsid w:val="00781EB5"/>
    <w:rsid w:val="00782966"/>
    <w:rsid w:val="00782B2F"/>
    <w:rsid w:val="00783646"/>
    <w:rsid w:val="0078441A"/>
    <w:rsid w:val="007844A7"/>
    <w:rsid w:val="00785243"/>
    <w:rsid w:val="00785F75"/>
    <w:rsid w:val="007863DD"/>
    <w:rsid w:val="007864BC"/>
    <w:rsid w:val="00787892"/>
    <w:rsid w:val="00793490"/>
    <w:rsid w:val="00794A26"/>
    <w:rsid w:val="0079781D"/>
    <w:rsid w:val="007A0710"/>
    <w:rsid w:val="007A0882"/>
    <w:rsid w:val="007A1340"/>
    <w:rsid w:val="007A1D6F"/>
    <w:rsid w:val="007A58FC"/>
    <w:rsid w:val="007A6E46"/>
    <w:rsid w:val="007A753B"/>
    <w:rsid w:val="007A7BFB"/>
    <w:rsid w:val="007B128A"/>
    <w:rsid w:val="007B1CC0"/>
    <w:rsid w:val="007B2A35"/>
    <w:rsid w:val="007B32C5"/>
    <w:rsid w:val="007B45E2"/>
    <w:rsid w:val="007B4726"/>
    <w:rsid w:val="007B5FC3"/>
    <w:rsid w:val="007B6A91"/>
    <w:rsid w:val="007C0FD8"/>
    <w:rsid w:val="007C13A5"/>
    <w:rsid w:val="007C1F14"/>
    <w:rsid w:val="007C2070"/>
    <w:rsid w:val="007C353D"/>
    <w:rsid w:val="007C3627"/>
    <w:rsid w:val="007C3A0E"/>
    <w:rsid w:val="007C3CAD"/>
    <w:rsid w:val="007C4F7B"/>
    <w:rsid w:val="007C67CA"/>
    <w:rsid w:val="007C7289"/>
    <w:rsid w:val="007C75DB"/>
    <w:rsid w:val="007C7E46"/>
    <w:rsid w:val="007D0012"/>
    <w:rsid w:val="007D131F"/>
    <w:rsid w:val="007D6658"/>
    <w:rsid w:val="007D766C"/>
    <w:rsid w:val="007E2DA0"/>
    <w:rsid w:val="007E2E7D"/>
    <w:rsid w:val="007E306D"/>
    <w:rsid w:val="007E396D"/>
    <w:rsid w:val="007E4B04"/>
    <w:rsid w:val="007E4BB4"/>
    <w:rsid w:val="007E6C85"/>
    <w:rsid w:val="007F1B05"/>
    <w:rsid w:val="007F1CAD"/>
    <w:rsid w:val="007F210F"/>
    <w:rsid w:val="007F219A"/>
    <w:rsid w:val="007F4752"/>
    <w:rsid w:val="007F499D"/>
    <w:rsid w:val="007F4E20"/>
    <w:rsid w:val="007F4E69"/>
    <w:rsid w:val="007F66DA"/>
    <w:rsid w:val="007F77F1"/>
    <w:rsid w:val="007F7B1E"/>
    <w:rsid w:val="00800662"/>
    <w:rsid w:val="00801BB3"/>
    <w:rsid w:val="00801BD9"/>
    <w:rsid w:val="00801CF0"/>
    <w:rsid w:val="008021BC"/>
    <w:rsid w:val="00802837"/>
    <w:rsid w:val="00803144"/>
    <w:rsid w:val="00803CC6"/>
    <w:rsid w:val="008045EE"/>
    <w:rsid w:val="008046B3"/>
    <w:rsid w:val="00804E68"/>
    <w:rsid w:val="00805D4C"/>
    <w:rsid w:val="00807B70"/>
    <w:rsid w:val="00811122"/>
    <w:rsid w:val="008115EE"/>
    <w:rsid w:val="0081272D"/>
    <w:rsid w:val="0081381E"/>
    <w:rsid w:val="00813D0E"/>
    <w:rsid w:val="008140DE"/>
    <w:rsid w:val="00814BF2"/>
    <w:rsid w:val="00815464"/>
    <w:rsid w:val="0081609D"/>
    <w:rsid w:val="00816FB0"/>
    <w:rsid w:val="00817610"/>
    <w:rsid w:val="00817A4B"/>
    <w:rsid w:val="008203F2"/>
    <w:rsid w:val="0082086F"/>
    <w:rsid w:val="00820CDA"/>
    <w:rsid w:val="008219BF"/>
    <w:rsid w:val="00821DD1"/>
    <w:rsid w:val="00822B0D"/>
    <w:rsid w:val="0082529F"/>
    <w:rsid w:val="0082530D"/>
    <w:rsid w:val="00825A70"/>
    <w:rsid w:val="008260D5"/>
    <w:rsid w:val="00826BE3"/>
    <w:rsid w:val="00827092"/>
    <w:rsid w:val="00827A0E"/>
    <w:rsid w:val="00827F70"/>
    <w:rsid w:val="0083076E"/>
    <w:rsid w:val="00830C57"/>
    <w:rsid w:val="0083176E"/>
    <w:rsid w:val="008328FF"/>
    <w:rsid w:val="00832D85"/>
    <w:rsid w:val="00833083"/>
    <w:rsid w:val="00833817"/>
    <w:rsid w:val="00833AD8"/>
    <w:rsid w:val="00834C1A"/>
    <w:rsid w:val="00835673"/>
    <w:rsid w:val="00836979"/>
    <w:rsid w:val="00836BCF"/>
    <w:rsid w:val="00836E14"/>
    <w:rsid w:val="008374F1"/>
    <w:rsid w:val="0084052D"/>
    <w:rsid w:val="0084089A"/>
    <w:rsid w:val="00840A48"/>
    <w:rsid w:val="00841980"/>
    <w:rsid w:val="00841BA6"/>
    <w:rsid w:val="00842441"/>
    <w:rsid w:val="008429CC"/>
    <w:rsid w:val="0084533C"/>
    <w:rsid w:val="00845923"/>
    <w:rsid w:val="00845A5F"/>
    <w:rsid w:val="00846269"/>
    <w:rsid w:val="0084779D"/>
    <w:rsid w:val="008522E7"/>
    <w:rsid w:val="00852EA4"/>
    <w:rsid w:val="00852ED4"/>
    <w:rsid w:val="008536C5"/>
    <w:rsid w:val="008545F9"/>
    <w:rsid w:val="00855FD1"/>
    <w:rsid w:val="00856226"/>
    <w:rsid w:val="00860254"/>
    <w:rsid w:val="00860380"/>
    <w:rsid w:val="00860D70"/>
    <w:rsid w:val="008615E3"/>
    <w:rsid w:val="008626B8"/>
    <w:rsid w:val="0086315B"/>
    <w:rsid w:val="00863399"/>
    <w:rsid w:val="008639E7"/>
    <w:rsid w:val="00863B9E"/>
    <w:rsid w:val="00864B90"/>
    <w:rsid w:val="0086520F"/>
    <w:rsid w:val="008667AB"/>
    <w:rsid w:val="00870298"/>
    <w:rsid w:val="00870D7C"/>
    <w:rsid w:val="0087193C"/>
    <w:rsid w:val="00872A59"/>
    <w:rsid w:val="008731E4"/>
    <w:rsid w:val="00873BBB"/>
    <w:rsid w:val="00874898"/>
    <w:rsid w:val="00874EC8"/>
    <w:rsid w:val="00875116"/>
    <w:rsid w:val="00875C07"/>
    <w:rsid w:val="00876078"/>
    <w:rsid w:val="00876521"/>
    <w:rsid w:val="00877F93"/>
    <w:rsid w:val="00880344"/>
    <w:rsid w:val="00880402"/>
    <w:rsid w:val="00881764"/>
    <w:rsid w:val="00882496"/>
    <w:rsid w:val="00883387"/>
    <w:rsid w:val="00883B31"/>
    <w:rsid w:val="00884B0C"/>
    <w:rsid w:val="0088517E"/>
    <w:rsid w:val="00885218"/>
    <w:rsid w:val="00885826"/>
    <w:rsid w:val="008860C2"/>
    <w:rsid w:val="00886473"/>
    <w:rsid w:val="00887BFA"/>
    <w:rsid w:val="00890935"/>
    <w:rsid w:val="00891ACA"/>
    <w:rsid w:val="00892090"/>
    <w:rsid w:val="0089295F"/>
    <w:rsid w:val="008931A6"/>
    <w:rsid w:val="00893F92"/>
    <w:rsid w:val="00894EF0"/>
    <w:rsid w:val="00895034"/>
    <w:rsid w:val="0089618D"/>
    <w:rsid w:val="008A2E9F"/>
    <w:rsid w:val="008A3138"/>
    <w:rsid w:val="008A36CB"/>
    <w:rsid w:val="008A47D0"/>
    <w:rsid w:val="008A49C3"/>
    <w:rsid w:val="008A52B8"/>
    <w:rsid w:val="008A5C7C"/>
    <w:rsid w:val="008B054B"/>
    <w:rsid w:val="008B0AD7"/>
    <w:rsid w:val="008B1234"/>
    <w:rsid w:val="008B12D6"/>
    <w:rsid w:val="008B363C"/>
    <w:rsid w:val="008B36E5"/>
    <w:rsid w:val="008B46B4"/>
    <w:rsid w:val="008B5268"/>
    <w:rsid w:val="008B5585"/>
    <w:rsid w:val="008B5918"/>
    <w:rsid w:val="008B5BC9"/>
    <w:rsid w:val="008B5E95"/>
    <w:rsid w:val="008B697B"/>
    <w:rsid w:val="008B6D5A"/>
    <w:rsid w:val="008B6FBF"/>
    <w:rsid w:val="008C0E41"/>
    <w:rsid w:val="008C3754"/>
    <w:rsid w:val="008C3A09"/>
    <w:rsid w:val="008C3B4A"/>
    <w:rsid w:val="008C45A1"/>
    <w:rsid w:val="008C45B6"/>
    <w:rsid w:val="008C53A6"/>
    <w:rsid w:val="008C5F1F"/>
    <w:rsid w:val="008C63D3"/>
    <w:rsid w:val="008C75D5"/>
    <w:rsid w:val="008C768D"/>
    <w:rsid w:val="008C78A4"/>
    <w:rsid w:val="008D09A1"/>
    <w:rsid w:val="008D1064"/>
    <w:rsid w:val="008D2B73"/>
    <w:rsid w:val="008D37AC"/>
    <w:rsid w:val="008D4726"/>
    <w:rsid w:val="008D75C4"/>
    <w:rsid w:val="008E060B"/>
    <w:rsid w:val="008E0AB4"/>
    <w:rsid w:val="008E14C2"/>
    <w:rsid w:val="008E243F"/>
    <w:rsid w:val="008E2CE8"/>
    <w:rsid w:val="008E49FA"/>
    <w:rsid w:val="008E6B88"/>
    <w:rsid w:val="008F012C"/>
    <w:rsid w:val="008F060B"/>
    <w:rsid w:val="008F10A5"/>
    <w:rsid w:val="008F179E"/>
    <w:rsid w:val="008F25DF"/>
    <w:rsid w:val="008F2C5A"/>
    <w:rsid w:val="008F48D1"/>
    <w:rsid w:val="008F4E6B"/>
    <w:rsid w:val="008F4FE2"/>
    <w:rsid w:val="008F560B"/>
    <w:rsid w:val="008F5760"/>
    <w:rsid w:val="008F598B"/>
    <w:rsid w:val="008F5EB4"/>
    <w:rsid w:val="008F6E1C"/>
    <w:rsid w:val="0090044E"/>
    <w:rsid w:val="009005E2"/>
    <w:rsid w:val="0090111F"/>
    <w:rsid w:val="00901A7C"/>
    <w:rsid w:val="009020E9"/>
    <w:rsid w:val="00902369"/>
    <w:rsid w:val="00903973"/>
    <w:rsid w:val="00904C5F"/>
    <w:rsid w:val="00906B8B"/>
    <w:rsid w:val="00907C8D"/>
    <w:rsid w:val="00911703"/>
    <w:rsid w:val="009141B1"/>
    <w:rsid w:val="009143EC"/>
    <w:rsid w:val="00915E42"/>
    <w:rsid w:val="0091658F"/>
    <w:rsid w:val="009204C3"/>
    <w:rsid w:val="009221F1"/>
    <w:rsid w:val="00923013"/>
    <w:rsid w:val="00923713"/>
    <w:rsid w:val="00926688"/>
    <w:rsid w:val="00927044"/>
    <w:rsid w:val="00927B70"/>
    <w:rsid w:val="00927DD4"/>
    <w:rsid w:val="00931CC7"/>
    <w:rsid w:val="00932445"/>
    <w:rsid w:val="00933780"/>
    <w:rsid w:val="009339E4"/>
    <w:rsid w:val="00934EED"/>
    <w:rsid w:val="009356A0"/>
    <w:rsid w:val="009360A6"/>
    <w:rsid w:val="0093694B"/>
    <w:rsid w:val="00936B5D"/>
    <w:rsid w:val="00937357"/>
    <w:rsid w:val="009373FD"/>
    <w:rsid w:val="00937ACD"/>
    <w:rsid w:val="00940CD1"/>
    <w:rsid w:val="00941496"/>
    <w:rsid w:val="00943D34"/>
    <w:rsid w:val="00944058"/>
    <w:rsid w:val="00944211"/>
    <w:rsid w:val="00944660"/>
    <w:rsid w:val="0094478A"/>
    <w:rsid w:val="00945F06"/>
    <w:rsid w:val="00946AC1"/>
    <w:rsid w:val="00947878"/>
    <w:rsid w:val="00947EE3"/>
    <w:rsid w:val="0095121B"/>
    <w:rsid w:val="009523DB"/>
    <w:rsid w:val="00952727"/>
    <w:rsid w:val="00953063"/>
    <w:rsid w:val="00953E32"/>
    <w:rsid w:val="0095554D"/>
    <w:rsid w:val="00956665"/>
    <w:rsid w:val="0096152E"/>
    <w:rsid w:val="00961B02"/>
    <w:rsid w:val="00962C6E"/>
    <w:rsid w:val="0096349C"/>
    <w:rsid w:val="00964BD6"/>
    <w:rsid w:val="00964C0C"/>
    <w:rsid w:val="00965188"/>
    <w:rsid w:val="00965307"/>
    <w:rsid w:val="00966247"/>
    <w:rsid w:val="00966F63"/>
    <w:rsid w:val="009673E8"/>
    <w:rsid w:val="009679F8"/>
    <w:rsid w:val="009705C5"/>
    <w:rsid w:val="00970986"/>
    <w:rsid w:val="0097134C"/>
    <w:rsid w:val="00972357"/>
    <w:rsid w:val="0097253C"/>
    <w:rsid w:val="009750FB"/>
    <w:rsid w:val="00975B94"/>
    <w:rsid w:val="00975E89"/>
    <w:rsid w:val="009771F9"/>
    <w:rsid w:val="0097772E"/>
    <w:rsid w:val="009807F1"/>
    <w:rsid w:val="009811B5"/>
    <w:rsid w:val="00981369"/>
    <w:rsid w:val="00981F16"/>
    <w:rsid w:val="00983ED1"/>
    <w:rsid w:val="0098486E"/>
    <w:rsid w:val="009871EC"/>
    <w:rsid w:val="00987825"/>
    <w:rsid w:val="00991858"/>
    <w:rsid w:val="00991B39"/>
    <w:rsid w:val="009924E4"/>
    <w:rsid w:val="009939B7"/>
    <w:rsid w:val="009946C5"/>
    <w:rsid w:val="0099525A"/>
    <w:rsid w:val="00995A40"/>
    <w:rsid w:val="0099710F"/>
    <w:rsid w:val="009A04DF"/>
    <w:rsid w:val="009A15B3"/>
    <w:rsid w:val="009A198C"/>
    <w:rsid w:val="009A46D9"/>
    <w:rsid w:val="009A551C"/>
    <w:rsid w:val="009A5716"/>
    <w:rsid w:val="009A5C66"/>
    <w:rsid w:val="009B06F3"/>
    <w:rsid w:val="009B159F"/>
    <w:rsid w:val="009B2A74"/>
    <w:rsid w:val="009B4419"/>
    <w:rsid w:val="009B613A"/>
    <w:rsid w:val="009B6BF4"/>
    <w:rsid w:val="009C05B9"/>
    <w:rsid w:val="009C12D3"/>
    <w:rsid w:val="009C3139"/>
    <w:rsid w:val="009C3842"/>
    <w:rsid w:val="009C3D2D"/>
    <w:rsid w:val="009C3EFA"/>
    <w:rsid w:val="009C4285"/>
    <w:rsid w:val="009C44A1"/>
    <w:rsid w:val="009C5728"/>
    <w:rsid w:val="009C71CA"/>
    <w:rsid w:val="009D1012"/>
    <w:rsid w:val="009D2C50"/>
    <w:rsid w:val="009D3173"/>
    <w:rsid w:val="009D4F53"/>
    <w:rsid w:val="009D5131"/>
    <w:rsid w:val="009D6511"/>
    <w:rsid w:val="009E0338"/>
    <w:rsid w:val="009E0869"/>
    <w:rsid w:val="009E4786"/>
    <w:rsid w:val="009E4C0A"/>
    <w:rsid w:val="009E4D0F"/>
    <w:rsid w:val="009E5072"/>
    <w:rsid w:val="009E5FD2"/>
    <w:rsid w:val="009E641F"/>
    <w:rsid w:val="009E65A3"/>
    <w:rsid w:val="009E7908"/>
    <w:rsid w:val="009F3846"/>
    <w:rsid w:val="009F4628"/>
    <w:rsid w:val="009F4877"/>
    <w:rsid w:val="009F4BBC"/>
    <w:rsid w:val="009F509F"/>
    <w:rsid w:val="009F56D5"/>
    <w:rsid w:val="009F57DC"/>
    <w:rsid w:val="009F618D"/>
    <w:rsid w:val="009F62A2"/>
    <w:rsid w:val="00A0050A"/>
    <w:rsid w:val="00A0068F"/>
    <w:rsid w:val="00A00D48"/>
    <w:rsid w:val="00A02351"/>
    <w:rsid w:val="00A03C7F"/>
    <w:rsid w:val="00A073E7"/>
    <w:rsid w:val="00A07518"/>
    <w:rsid w:val="00A10FE6"/>
    <w:rsid w:val="00A112B5"/>
    <w:rsid w:val="00A11EAE"/>
    <w:rsid w:val="00A12209"/>
    <w:rsid w:val="00A123C9"/>
    <w:rsid w:val="00A130DA"/>
    <w:rsid w:val="00A14927"/>
    <w:rsid w:val="00A14B96"/>
    <w:rsid w:val="00A14D1D"/>
    <w:rsid w:val="00A16AD8"/>
    <w:rsid w:val="00A16EBC"/>
    <w:rsid w:val="00A170CB"/>
    <w:rsid w:val="00A17C22"/>
    <w:rsid w:val="00A21067"/>
    <w:rsid w:val="00A21249"/>
    <w:rsid w:val="00A2153B"/>
    <w:rsid w:val="00A2340A"/>
    <w:rsid w:val="00A23D55"/>
    <w:rsid w:val="00A24645"/>
    <w:rsid w:val="00A251F0"/>
    <w:rsid w:val="00A251F1"/>
    <w:rsid w:val="00A252D1"/>
    <w:rsid w:val="00A26343"/>
    <w:rsid w:val="00A26772"/>
    <w:rsid w:val="00A30255"/>
    <w:rsid w:val="00A30313"/>
    <w:rsid w:val="00A311EC"/>
    <w:rsid w:val="00A312D7"/>
    <w:rsid w:val="00A3170F"/>
    <w:rsid w:val="00A31F99"/>
    <w:rsid w:val="00A34D44"/>
    <w:rsid w:val="00A35CC7"/>
    <w:rsid w:val="00A3654D"/>
    <w:rsid w:val="00A405B7"/>
    <w:rsid w:val="00A407CD"/>
    <w:rsid w:val="00A453F7"/>
    <w:rsid w:val="00A4619F"/>
    <w:rsid w:val="00A4670F"/>
    <w:rsid w:val="00A47DE7"/>
    <w:rsid w:val="00A5049F"/>
    <w:rsid w:val="00A50508"/>
    <w:rsid w:val="00A518F7"/>
    <w:rsid w:val="00A52634"/>
    <w:rsid w:val="00A53CFE"/>
    <w:rsid w:val="00A53EE6"/>
    <w:rsid w:val="00A54D67"/>
    <w:rsid w:val="00A550BC"/>
    <w:rsid w:val="00A55C5D"/>
    <w:rsid w:val="00A567BE"/>
    <w:rsid w:val="00A56CBF"/>
    <w:rsid w:val="00A57FB4"/>
    <w:rsid w:val="00A60FF8"/>
    <w:rsid w:val="00A61D5B"/>
    <w:rsid w:val="00A6261A"/>
    <w:rsid w:val="00A6306E"/>
    <w:rsid w:val="00A641B4"/>
    <w:rsid w:val="00A64661"/>
    <w:rsid w:val="00A64CF3"/>
    <w:rsid w:val="00A66624"/>
    <w:rsid w:val="00A6745C"/>
    <w:rsid w:val="00A67CC6"/>
    <w:rsid w:val="00A70AEA"/>
    <w:rsid w:val="00A71F6D"/>
    <w:rsid w:val="00A726CF"/>
    <w:rsid w:val="00A7284F"/>
    <w:rsid w:val="00A72D2A"/>
    <w:rsid w:val="00A740BF"/>
    <w:rsid w:val="00A75EB6"/>
    <w:rsid w:val="00A7794D"/>
    <w:rsid w:val="00A77B62"/>
    <w:rsid w:val="00A80329"/>
    <w:rsid w:val="00A817E8"/>
    <w:rsid w:val="00A82B98"/>
    <w:rsid w:val="00A838ED"/>
    <w:rsid w:val="00A83C3A"/>
    <w:rsid w:val="00A840DC"/>
    <w:rsid w:val="00A870BD"/>
    <w:rsid w:val="00A93569"/>
    <w:rsid w:val="00A93D02"/>
    <w:rsid w:val="00A9480C"/>
    <w:rsid w:val="00A95FFF"/>
    <w:rsid w:val="00A971C6"/>
    <w:rsid w:val="00AA2B77"/>
    <w:rsid w:val="00AA34C7"/>
    <w:rsid w:val="00AA36D6"/>
    <w:rsid w:val="00AA3E7E"/>
    <w:rsid w:val="00AA5DAA"/>
    <w:rsid w:val="00AA6070"/>
    <w:rsid w:val="00AA6A1A"/>
    <w:rsid w:val="00AA7278"/>
    <w:rsid w:val="00AA78E1"/>
    <w:rsid w:val="00AA7C31"/>
    <w:rsid w:val="00AB03B2"/>
    <w:rsid w:val="00AB0F84"/>
    <w:rsid w:val="00AB2DA0"/>
    <w:rsid w:val="00AB4A72"/>
    <w:rsid w:val="00AB5412"/>
    <w:rsid w:val="00AB649C"/>
    <w:rsid w:val="00AB7C26"/>
    <w:rsid w:val="00AC024D"/>
    <w:rsid w:val="00AC074B"/>
    <w:rsid w:val="00AC190C"/>
    <w:rsid w:val="00AC22A5"/>
    <w:rsid w:val="00AC28C6"/>
    <w:rsid w:val="00AC3325"/>
    <w:rsid w:val="00AC5863"/>
    <w:rsid w:val="00AC5E6F"/>
    <w:rsid w:val="00AC702D"/>
    <w:rsid w:val="00AC7DCD"/>
    <w:rsid w:val="00AD1488"/>
    <w:rsid w:val="00AD15B5"/>
    <w:rsid w:val="00AD1976"/>
    <w:rsid w:val="00AD2407"/>
    <w:rsid w:val="00AD3F27"/>
    <w:rsid w:val="00AD4C5F"/>
    <w:rsid w:val="00AD4F4C"/>
    <w:rsid w:val="00AD5509"/>
    <w:rsid w:val="00AD56ED"/>
    <w:rsid w:val="00AD6837"/>
    <w:rsid w:val="00AD6B0B"/>
    <w:rsid w:val="00AD7AAC"/>
    <w:rsid w:val="00AE11A0"/>
    <w:rsid w:val="00AE1408"/>
    <w:rsid w:val="00AE1568"/>
    <w:rsid w:val="00AE1B63"/>
    <w:rsid w:val="00AE1F34"/>
    <w:rsid w:val="00AE2039"/>
    <w:rsid w:val="00AE3AD6"/>
    <w:rsid w:val="00AE3BB4"/>
    <w:rsid w:val="00AE4B4C"/>
    <w:rsid w:val="00AE5D61"/>
    <w:rsid w:val="00AE6848"/>
    <w:rsid w:val="00AE7689"/>
    <w:rsid w:val="00AE7AFE"/>
    <w:rsid w:val="00AF037B"/>
    <w:rsid w:val="00AF0C46"/>
    <w:rsid w:val="00AF1250"/>
    <w:rsid w:val="00AF15CC"/>
    <w:rsid w:val="00AF19E2"/>
    <w:rsid w:val="00AF3974"/>
    <w:rsid w:val="00AF3E46"/>
    <w:rsid w:val="00AF6224"/>
    <w:rsid w:val="00AF70CF"/>
    <w:rsid w:val="00B00F14"/>
    <w:rsid w:val="00B018D9"/>
    <w:rsid w:val="00B022C2"/>
    <w:rsid w:val="00B0288F"/>
    <w:rsid w:val="00B06B8E"/>
    <w:rsid w:val="00B07143"/>
    <w:rsid w:val="00B07A96"/>
    <w:rsid w:val="00B07CD8"/>
    <w:rsid w:val="00B1032F"/>
    <w:rsid w:val="00B106A9"/>
    <w:rsid w:val="00B111E4"/>
    <w:rsid w:val="00B12B0E"/>
    <w:rsid w:val="00B1413D"/>
    <w:rsid w:val="00B16E8A"/>
    <w:rsid w:val="00B17C8C"/>
    <w:rsid w:val="00B20A13"/>
    <w:rsid w:val="00B231CB"/>
    <w:rsid w:val="00B234F2"/>
    <w:rsid w:val="00B23936"/>
    <w:rsid w:val="00B24840"/>
    <w:rsid w:val="00B248AC"/>
    <w:rsid w:val="00B249F6"/>
    <w:rsid w:val="00B26905"/>
    <w:rsid w:val="00B26B7F"/>
    <w:rsid w:val="00B31F1E"/>
    <w:rsid w:val="00B3219B"/>
    <w:rsid w:val="00B32C22"/>
    <w:rsid w:val="00B34E6E"/>
    <w:rsid w:val="00B373E8"/>
    <w:rsid w:val="00B37D10"/>
    <w:rsid w:val="00B403B6"/>
    <w:rsid w:val="00B405B7"/>
    <w:rsid w:val="00B40FBC"/>
    <w:rsid w:val="00B42525"/>
    <w:rsid w:val="00B43F2F"/>
    <w:rsid w:val="00B45371"/>
    <w:rsid w:val="00B47A1C"/>
    <w:rsid w:val="00B53A60"/>
    <w:rsid w:val="00B547AF"/>
    <w:rsid w:val="00B54B80"/>
    <w:rsid w:val="00B54D61"/>
    <w:rsid w:val="00B55F0A"/>
    <w:rsid w:val="00B560F0"/>
    <w:rsid w:val="00B5634A"/>
    <w:rsid w:val="00B574C8"/>
    <w:rsid w:val="00B57B9B"/>
    <w:rsid w:val="00B606A0"/>
    <w:rsid w:val="00B6120B"/>
    <w:rsid w:val="00B64612"/>
    <w:rsid w:val="00B65003"/>
    <w:rsid w:val="00B6536A"/>
    <w:rsid w:val="00B658D7"/>
    <w:rsid w:val="00B65F68"/>
    <w:rsid w:val="00B665C6"/>
    <w:rsid w:val="00B66D60"/>
    <w:rsid w:val="00B66DB3"/>
    <w:rsid w:val="00B72BE7"/>
    <w:rsid w:val="00B733C9"/>
    <w:rsid w:val="00B74170"/>
    <w:rsid w:val="00B748F5"/>
    <w:rsid w:val="00B74E0D"/>
    <w:rsid w:val="00B75CDA"/>
    <w:rsid w:val="00B76CD9"/>
    <w:rsid w:val="00B77817"/>
    <w:rsid w:val="00B8043A"/>
    <w:rsid w:val="00B80CB2"/>
    <w:rsid w:val="00B816E0"/>
    <w:rsid w:val="00B81921"/>
    <w:rsid w:val="00B82093"/>
    <w:rsid w:val="00B82ACB"/>
    <w:rsid w:val="00B843FA"/>
    <w:rsid w:val="00B84FB8"/>
    <w:rsid w:val="00B8532A"/>
    <w:rsid w:val="00B861FF"/>
    <w:rsid w:val="00B865C5"/>
    <w:rsid w:val="00B871D6"/>
    <w:rsid w:val="00B87346"/>
    <w:rsid w:val="00B90528"/>
    <w:rsid w:val="00B90842"/>
    <w:rsid w:val="00B93068"/>
    <w:rsid w:val="00B945FA"/>
    <w:rsid w:val="00B96A7E"/>
    <w:rsid w:val="00B978A6"/>
    <w:rsid w:val="00B97FF1"/>
    <w:rsid w:val="00BA20EC"/>
    <w:rsid w:val="00BA2785"/>
    <w:rsid w:val="00BA3296"/>
    <w:rsid w:val="00BA4236"/>
    <w:rsid w:val="00BA53E0"/>
    <w:rsid w:val="00BA5763"/>
    <w:rsid w:val="00BB059A"/>
    <w:rsid w:val="00BB13CD"/>
    <w:rsid w:val="00BB16C2"/>
    <w:rsid w:val="00BB1F1D"/>
    <w:rsid w:val="00BB2A0F"/>
    <w:rsid w:val="00BB3771"/>
    <w:rsid w:val="00BB3D35"/>
    <w:rsid w:val="00BB415B"/>
    <w:rsid w:val="00BB45BD"/>
    <w:rsid w:val="00BB54AD"/>
    <w:rsid w:val="00BB5D19"/>
    <w:rsid w:val="00BB63BB"/>
    <w:rsid w:val="00BC1D79"/>
    <w:rsid w:val="00BC229A"/>
    <w:rsid w:val="00BC2D64"/>
    <w:rsid w:val="00BC3285"/>
    <w:rsid w:val="00BC5822"/>
    <w:rsid w:val="00BC727A"/>
    <w:rsid w:val="00BC7CA5"/>
    <w:rsid w:val="00BD015F"/>
    <w:rsid w:val="00BD30BE"/>
    <w:rsid w:val="00BD329F"/>
    <w:rsid w:val="00BD6C7B"/>
    <w:rsid w:val="00BD78B3"/>
    <w:rsid w:val="00BE0894"/>
    <w:rsid w:val="00BE1837"/>
    <w:rsid w:val="00BE1864"/>
    <w:rsid w:val="00BE18F5"/>
    <w:rsid w:val="00BE3161"/>
    <w:rsid w:val="00BE335A"/>
    <w:rsid w:val="00BE395D"/>
    <w:rsid w:val="00BE5088"/>
    <w:rsid w:val="00BE5E2B"/>
    <w:rsid w:val="00BE60B3"/>
    <w:rsid w:val="00BF0A71"/>
    <w:rsid w:val="00BF1AAC"/>
    <w:rsid w:val="00BF4087"/>
    <w:rsid w:val="00BF593F"/>
    <w:rsid w:val="00BF6395"/>
    <w:rsid w:val="00BF6808"/>
    <w:rsid w:val="00BF6AFF"/>
    <w:rsid w:val="00BF73A6"/>
    <w:rsid w:val="00BF7967"/>
    <w:rsid w:val="00BF7D80"/>
    <w:rsid w:val="00C02B98"/>
    <w:rsid w:val="00C03354"/>
    <w:rsid w:val="00C04063"/>
    <w:rsid w:val="00C0443A"/>
    <w:rsid w:val="00C06EA5"/>
    <w:rsid w:val="00C1395A"/>
    <w:rsid w:val="00C167FA"/>
    <w:rsid w:val="00C16B5B"/>
    <w:rsid w:val="00C17818"/>
    <w:rsid w:val="00C20774"/>
    <w:rsid w:val="00C2088A"/>
    <w:rsid w:val="00C20DEE"/>
    <w:rsid w:val="00C232A8"/>
    <w:rsid w:val="00C23701"/>
    <w:rsid w:val="00C2528D"/>
    <w:rsid w:val="00C253F8"/>
    <w:rsid w:val="00C25AED"/>
    <w:rsid w:val="00C262D5"/>
    <w:rsid w:val="00C2663D"/>
    <w:rsid w:val="00C26EF0"/>
    <w:rsid w:val="00C27DE2"/>
    <w:rsid w:val="00C31662"/>
    <w:rsid w:val="00C31D40"/>
    <w:rsid w:val="00C32310"/>
    <w:rsid w:val="00C3270D"/>
    <w:rsid w:val="00C32DC1"/>
    <w:rsid w:val="00C32EE0"/>
    <w:rsid w:val="00C331D2"/>
    <w:rsid w:val="00C343C0"/>
    <w:rsid w:val="00C3476C"/>
    <w:rsid w:val="00C36765"/>
    <w:rsid w:val="00C36DDC"/>
    <w:rsid w:val="00C37A30"/>
    <w:rsid w:val="00C37AD6"/>
    <w:rsid w:val="00C409C1"/>
    <w:rsid w:val="00C41E78"/>
    <w:rsid w:val="00C43071"/>
    <w:rsid w:val="00C43451"/>
    <w:rsid w:val="00C437B8"/>
    <w:rsid w:val="00C474F3"/>
    <w:rsid w:val="00C50529"/>
    <w:rsid w:val="00C50B5D"/>
    <w:rsid w:val="00C51A99"/>
    <w:rsid w:val="00C52CBC"/>
    <w:rsid w:val="00C54067"/>
    <w:rsid w:val="00C56197"/>
    <w:rsid w:val="00C57B55"/>
    <w:rsid w:val="00C57C72"/>
    <w:rsid w:val="00C6051D"/>
    <w:rsid w:val="00C6056D"/>
    <w:rsid w:val="00C6108D"/>
    <w:rsid w:val="00C61B52"/>
    <w:rsid w:val="00C633A4"/>
    <w:rsid w:val="00C63DA9"/>
    <w:rsid w:val="00C64459"/>
    <w:rsid w:val="00C64E7D"/>
    <w:rsid w:val="00C64F2B"/>
    <w:rsid w:val="00C65828"/>
    <w:rsid w:val="00C66FFE"/>
    <w:rsid w:val="00C6768B"/>
    <w:rsid w:val="00C70EEC"/>
    <w:rsid w:val="00C72F73"/>
    <w:rsid w:val="00C73C2B"/>
    <w:rsid w:val="00C7566D"/>
    <w:rsid w:val="00C75C7F"/>
    <w:rsid w:val="00C7632B"/>
    <w:rsid w:val="00C77FB2"/>
    <w:rsid w:val="00C805D8"/>
    <w:rsid w:val="00C80A20"/>
    <w:rsid w:val="00C820EF"/>
    <w:rsid w:val="00C82793"/>
    <w:rsid w:val="00C86E78"/>
    <w:rsid w:val="00C870F0"/>
    <w:rsid w:val="00C87103"/>
    <w:rsid w:val="00C87EA9"/>
    <w:rsid w:val="00C90930"/>
    <w:rsid w:val="00C94BBF"/>
    <w:rsid w:val="00C94F19"/>
    <w:rsid w:val="00C9768C"/>
    <w:rsid w:val="00CA0861"/>
    <w:rsid w:val="00CA201E"/>
    <w:rsid w:val="00CA23B3"/>
    <w:rsid w:val="00CA26CB"/>
    <w:rsid w:val="00CA2A94"/>
    <w:rsid w:val="00CA2C05"/>
    <w:rsid w:val="00CA2F3A"/>
    <w:rsid w:val="00CA3476"/>
    <w:rsid w:val="00CA5FCF"/>
    <w:rsid w:val="00CA680D"/>
    <w:rsid w:val="00CA6ECC"/>
    <w:rsid w:val="00CB1FF0"/>
    <w:rsid w:val="00CB2C59"/>
    <w:rsid w:val="00CB3927"/>
    <w:rsid w:val="00CB3A63"/>
    <w:rsid w:val="00CB41BA"/>
    <w:rsid w:val="00CB4442"/>
    <w:rsid w:val="00CB489A"/>
    <w:rsid w:val="00CB4B26"/>
    <w:rsid w:val="00CC07C0"/>
    <w:rsid w:val="00CC1810"/>
    <w:rsid w:val="00CC2004"/>
    <w:rsid w:val="00CC47D6"/>
    <w:rsid w:val="00CC499C"/>
    <w:rsid w:val="00CC5959"/>
    <w:rsid w:val="00CC6354"/>
    <w:rsid w:val="00CC7416"/>
    <w:rsid w:val="00CD07E2"/>
    <w:rsid w:val="00CD0B36"/>
    <w:rsid w:val="00CD3277"/>
    <w:rsid w:val="00CD3763"/>
    <w:rsid w:val="00CD3F99"/>
    <w:rsid w:val="00CD41F8"/>
    <w:rsid w:val="00CD4617"/>
    <w:rsid w:val="00CD48F2"/>
    <w:rsid w:val="00CD5801"/>
    <w:rsid w:val="00CD7EB4"/>
    <w:rsid w:val="00CE1194"/>
    <w:rsid w:val="00CE18EE"/>
    <w:rsid w:val="00CE1CBC"/>
    <w:rsid w:val="00CE2DCC"/>
    <w:rsid w:val="00CE3263"/>
    <w:rsid w:val="00CE3281"/>
    <w:rsid w:val="00CE500E"/>
    <w:rsid w:val="00CE5D72"/>
    <w:rsid w:val="00CF2326"/>
    <w:rsid w:val="00CF3238"/>
    <w:rsid w:val="00CF3373"/>
    <w:rsid w:val="00CF3C44"/>
    <w:rsid w:val="00CF50D1"/>
    <w:rsid w:val="00CF5490"/>
    <w:rsid w:val="00CF77AC"/>
    <w:rsid w:val="00CF789E"/>
    <w:rsid w:val="00D006E0"/>
    <w:rsid w:val="00D012AF"/>
    <w:rsid w:val="00D032A6"/>
    <w:rsid w:val="00D03434"/>
    <w:rsid w:val="00D0407B"/>
    <w:rsid w:val="00D06317"/>
    <w:rsid w:val="00D066C6"/>
    <w:rsid w:val="00D07021"/>
    <w:rsid w:val="00D072C4"/>
    <w:rsid w:val="00D077EE"/>
    <w:rsid w:val="00D10697"/>
    <w:rsid w:val="00D10B25"/>
    <w:rsid w:val="00D10B76"/>
    <w:rsid w:val="00D1147F"/>
    <w:rsid w:val="00D117BE"/>
    <w:rsid w:val="00D129DF"/>
    <w:rsid w:val="00D13810"/>
    <w:rsid w:val="00D1417D"/>
    <w:rsid w:val="00D149F4"/>
    <w:rsid w:val="00D14FAE"/>
    <w:rsid w:val="00D154FC"/>
    <w:rsid w:val="00D176AA"/>
    <w:rsid w:val="00D20740"/>
    <w:rsid w:val="00D20EA2"/>
    <w:rsid w:val="00D2356A"/>
    <w:rsid w:val="00D2395E"/>
    <w:rsid w:val="00D23AC4"/>
    <w:rsid w:val="00D26194"/>
    <w:rsid w:val="00D26236"/>
    <w:rsid w:val="00D265E0"/>
    <w:rsid w:val="00D271C1"/>
    <w:rsid w:val="00D274DA"/>
    <w:rsid w:val="00D30A77"/>
    <w:rsid w:val="00D31B4E"/>
    <w:rsid w:val="00D3264C"/>
    <w:rsid w:val="00D32715"/>
    <w:rsid w:val="00D33D99"/>
    <w:rsid w:val="00D40F67"/>
    <w:rsid w:val="00D4120F"/>
    <w:rsid w:val="00D447D0"/>
    <w:rsid w:val="00D450C8"/>
    <w:rsid w:val="00D453EA"/>
    <w:rsid w:val="00D46757"/>
    <w:rsid w:val="00D47128"/>
    <w:rsid w:val="00D472F5"/>
    <w:rsid w:val="00D50575"/>
    <w:rsid w:val="00D50A60"/>
    <w:rsid w:val="00D50D17"/>
    <w:rsid w:val="00D5388E"/>
    <w:rsid w:val="00D60497"/>
    <w:rsid w:val="00D6098B"/>
    <w:rsid w:val="00D60F17"/>
    <w:rsid w:val="00D6291B"/>
    <w:rsid w:val="00D62AA2"/>
    <w:rsid w:val="00D65219"/>
    <w:rsid w:val="00D652BD"/>
    <w:rsid w:val="00D6556D"/>
    <w:rsid w:val="00D65D78"/>
    <w:rsid w:val="00D66BCF"/>
    <w:rsid w:val="00D673E1"/>
    <w:rsid w:val="00D676B1"/>
    <w:rsid w:val="00D7005A"/>
    <w:rsid w:val="00D702F2"/>
    <w:rsid w:val="00D70779"/>
    <w:rsid w:val="00D710D5"/>
    <w:rsid w:val="00D7258F"/>
    <w:rsid w:val="00D732D8"/>
    <w:rsid w:val="00D733C5"/>
    <w:rsid w:val="00D75CF7"/>
    <w:rsid w:val="00D80511"/>
    <w:rsid w:val="00D80BC8"/>
    <w:rsid w:val="00D81604"/>
    <w:rsid w:val="00D81984"/>
    <w:rsid w:val="00D8292C"/>
    <w:rsid w:val="00D83B8C"/>
    <w:rsid w:val="00D843E9"/>
    <w:rsid w:val="00D84B56"/>
    <w:rsid w:val="00D85248"/>
    <w:rsid w:val="00D8593B"/>
    <w:rsid w:val="00D87E93"/>
    <w:rsid w:val="00D91691"/>
    <w:rsid w:val="00D91B90"/>
    <w:rsid w:val="00D922C0"/>
    <w:rsid w:val="00D9539A"/>
    <w:rsid w:val="00D954BA"/>
    <w:rsid w:val="00DA277E"/>
    <w:rsid w:val="00DA293C"/>
    <w:rsid w:val="00DA2C48"/>
    <w:rsid w:val="00DA4233"/>
    <w:rsid w:val="00DA429A"/>
    <w:rsid w:val="00DA42F2"/>
    <w:rsid w:val="00DA4E1B"/>
    <w:rsid w:val="00DA54E1"/>
    <w:rsid w:val="00DA5BD0"/>
    <w:rsid w:val="00DA5C43"/>
    <w:rsid w:val="00DA6C1E"/>
    <w:rsid w:val="00DB0C0F"/>
    <w:rsid w:val="00DB2BF2"/>
    <w:rsid w:val="00DB3C91"/>
    <w:rsid w:val="00DB3E45"/>
    <w:rsid w:val="00DB5B41"/>
    <w:rsid w:val="00DB5C31"/>
    <w:rsid w:val="00DB7CCF"/>
    <w:rsid w:val="00DC043D"/>
    <w:rsid w:val="00DC06F0"/>
    <w:rsid w:val="00DC5454"/>
    <w:rsid w:val="00DC59A9"/>
    <w:rsid w:val="00DC5BB5"/>
    <w:rsid w:val="00DC6154"/>
    <w:rsid w:val="00DC6D4D"/>
    <w:rsid w:val="00DD007E"/>
    <w:rsid w:val="00DD0DC3"/>
    <w:rsid w:val="00DD10F3"/>
    <w:rsid w:val="00DD243C"/>
    <w:rsid w:val="00DD3BDA"/>
    <w:rsid w:val="00DD449F"/>
    <w:rsid w:val="00DD59F2"/>
    <w:rsid w:val="00DD64E5"/>
    <w:rsid w:val="00DD6DC8"/>
    <w:rsid w:val="00DD6F6C"/>
    <w:rsid w:val="00DD7ECF"/>
    <w:rsid w:val="00DE0057"/>
    <w:rsid w:val="00DE0536"/>
    <w:rsid w:val="00DE134D"/>
    <w:rsid w:val="00DE549F"/>
    <w:rsid w:val="00DE6381"/>
    <w:rsid w:val="00DE7708"/>
    <w:rsid w:val="00DF1087"/>
    <w:rsid w:val="00DF121D"/>
    <w:rsid w:val="00DF1CDC"/>
    <w:rsid w:val="00DF2710"/>
    <w:rsid w:val="00DF2D1E"/>
    <w:rsid w:val="00DF335B"/>
    <w:rsid w:val="00DF4F09"/>
    <w:rsid w:val="00DF7940"/>
    <w:rsid w:val="00DF7FE6"/>
    <w:rsid w:val="00E0212F"/>
    <w:rsid w:val="00E028C0"/>
    <w:rsid w:val="00E03D9D"/>
    <w:rsid w:val="00E049D1"/>
    <w:rsid w:val="00E0556C"/>
    <w:rsid w:val="00E05843"/>
    <w:rsid w:val="00E063D5"/>
    <w:rsid w:val="00E10166"/>
    <w:rsid w:val="00E10993"/>
    <w:rsid w:val="00E11E3B"/>
    <w:rsid w:val="00E153CA"/>
    <w:rsid w:val="00E15949"/>
    <w:rsid w:val="00E177D4"/>
    <w:rsid w:val="00E21058"/>
    <w:rsid w:val="00E214AF"/>
    <w:rsid w:val="00E21F81"/>
    <w:rsid w:val="00E22A57"/>
    <w:rsid w:val="00E2436B"/>
    <w:rsid w:val="00E24AFD"/>
    <w:rsid w:val="00E2544F"/>
    <w:rsid w:val="00E26580"/>
    <w:rsid w:val="00E26F79"/>
    <w:rsid w:val="00E2700C"/>
    <w:rsid w:val="00E27B42"/>
    <w:rsid w:val="00E27D57"/>
    <w:rsid w:val="00E325C7"/>
    <w:rsid w:val="00E33AA2"/>
    <w:rsid w:val="00E34142"/>
    <w:rsid w:val="00E34740"/>
    <w:rsid w:val="00E351DA"/>
    <w:rsid w:val="00E361B7"/>
    <w:rsid w:val="00E377FF"/>
    <w:rsid w:val="00E37FAE"/>
    <w:rsid w:val="00E4128D"/>
    <w:rsid w:val="00E41341"/>
    <w:rsid w:val="00E42F89"/>
    <w:rsid w:val="00E43FF7"/>
    <w:rsid w:val="00E447F1"/>
    <w:rsid w:val="00E44B2F"/>
    <w:rsid w:val="00E45120"/>
    <w:rsid w:val="00E45C5B"/>
    <w:rsid w:val="00E460A6"/>
    <w:rsid w:val="00E511FF"/>
    <w:rsid w:val="00E51608"/>
    <w:rsid w:val="00E54CC0"/>
    <w:rsid w:val="00E551E3"/>
    <w:rsid w:val="00E57262"/>
    <w:rsid w:val="00E62D5A"/>
    <w:rsid w:val="00E63C10"/>
    <w:rsid w:val="00E64A13"/>
    <w:rsid w:val="00E67B0D"/>
    <w:rsid w:val="00E71397"/>
    <w:rsid w:val="00E72E23"/>
    <w:rsid w:val="00E75A50"/>
    <w:rsid w:val="00E7705C"/>
    <w:rsid w:val="00E777DC"/>
    <w:rsid w:val="00E827E4"/>
    <w:rsid w:val="00E82D4A"/>
    <w:rsid w:val="00E832E6"/>
    <w:rsid w:val="00E8343F"/>
    <w:rsid w:val="00E83FF3"/>
    <w:rsid w:val="00E847DD"/>
    <w:rsid w:val="00E84BD0"/>
    <w:rsid w:val="00E85110"/>
    <w:rsid w:val="00E8588B"/>
    <w:rsid w:val="00E86334"/>
    <w:rsid w:val="00E86DEE"/>
    <w:rsid w:val="00E90469"/>
    <w:rsid w:val="00E90E96"/>
    <w:rsid w:val="00E92009"/>
    <w:rsid w:val="00E92050"/>
    <w:rsid w:val="00E921D8"/>
    <w:rsid w:val="00E92F60"/>
    <w:rsid w:val="00E944EF"/>
    <w:rsid w:val="00E95769"/>
    <w:rsid w:val="00E95CB7"/>
    <w:rsid w:val="00E96B4C"/>
    <w:rsid w:val="00E97644"/>
    <w:rsid w:val="00E976CB"/>
    <w:rsid w:val="00E97D6C"/>
    <w:rsid w:val="00EA0D70"/>
    <w:rsid w:val="00EA149A"/>
    <w:rsid w:val="00EA17F8"/>
    <w:rsid w:val="00EA2382"/>
    <w:rsid w:val="00EA27B2"/>
    <w:rsid w:val="00EA2C0A"/>
    <w:rsid w:val="00EA2DC3"/>
    <w:rsid w:val="00EA33D7"/>
    <w:rsid w:val="00EA405F"/>
    <w:rsid w:val="00EA47E6"/>
    <w:rsid w:val="00EA5000"/>
    <w:rsid w:val="00EA513B"/>
    <w:rsid w:val="00EA66F1"/>
    <w:rsid w:val="00EA752A"/>
    <w:rsid w:val="00EB07EF"/>
    <w:rsid w:val="00EB2773"/>
    <w:rsid w:val="00EB2BD6"/>
    <w:rsid w:val="00EB62F7"/>
    <w:rsid w:val="00EB791A"/>
    <w:rsid w:val="00EC0E23"/>
    <w:rsid w:val="00EC1A72"/>
    <w:rsid w:val="00EC1B5E"/>
    <w:rsid w:val="00EC2286"/>
    <w:rsid w:val="00EC2FAC"/>
    <w:rsid w:val="00EC3244"/>
    <w:rsid w:val="00EC355E"/>
    <w:rsid w:val="00EC3806"/>
    <w:rsid w:val="00EC4546"/>
    <w:rsid w:val="00EC6ECF"/>
    <w:rsid w:val="00ED06E3"/>
    <w:rsid w:val="00ED1BD7"/>
    <w:rsid w:val="00ED2806"/>
    <w:rsid w:val="00ED2C8B"/>
    <w:rsid w:val="00ED5EA0"/>
    <w:rsid w:val="00ED601B"/>
    <w:rsid w:val="00ED674C"/>
    <w:rsid w:val="00ED6793"/>
    <w:rsid w:val="00ED6B2A"/>
    <w:rsid w:val="00ED7ACF"/>
    <w:rsid w:val="00ED7B6D"/>
    <w:rsid w:val="00EE06AB"/>
    <w:rsid w:val="00EE0E38"/>
    <w:rsid w:val="00EE2113"/>
    <w:rsid w:val="00EE308D"/>
    <w:rsid w:val="00EE388C"/>
    <w:rsid w:val="00EE3AD6"/>
    <w:rsid w:val="00EE4EE5"/>
    <w:rsid w:val="00EE674D"/>
    <w:rsid w:val="00EE7803"/>
    <w:rsid w:val="00EE7B27"/>
    <w:rsid w:val="00EF0582"/>
    <w:rsid w:val="00EF0985"/>
    <w:rsid w:val="00EF1F00"/>
    <w:rsid w:val="00EF215F"/>
    <w:rsid w:val="00EF2E26"/>
    <w:rsid w:val="00EF31B1"/>
    <w:rsid w:val="00EF3357"/>
    <w:rsid w:val="00EF3569"/>
    <w:rsid w:val="00EF60CE"/>
    <w:rsid w:val="00EF74EA"/>
    <w:rsid w:val="00F00074"/>
    <w:rsid w:val="00F0032A"/>
    <w:rsid w:val="00F0290B"/>
    <w:rsid w:val="00F04B5A"/>
    <w:rsid w:val="00F061A6"/>
    <w:rsid w:val="00F10130"/>
    <w:rsid w:val="00F10137"/>
    <w:rsid w:val="00F12E10"/>
    <w:rsid w:val="00F12E61"/>
    <w:rsid w:val="00F13E48"/>
    <w:rsid w:val="00F15FB0"/>
    <w:rsid w:val="00F16A45"/>
    <w:rsid w:val="00F17308"/>
    <w:rsid w:val="00F2053D"/>
    <w:rsid w:val="00F22033"/>
    <w:rsid w:val="00F2251D"/>
    <w:rsid w:val="00F231F9"/>
    <w:rsid w:val="00F23761"/>
    <w:rsid w:val="00F23F8F"/>
    <w:rsid w:val="00F246C5"/>
    <w:rsid w:val="00F258BA"/>
    <w:rsid w:val="00F26156"/>
    <w:rsid w:val="00F269A6"/>
    <w:rsid w:val="00F269FD"/>
    <w:rsid w:val="00F27951"/>
    <w:rsid w:val="00F27F4B"/>
    <w:rsid w:val="00F316E6"/>
    <w:rsid w:val="00F3201F"/>
    <w:rsid w:val="00F32386"/>
    <w:rsid w:val="00F323F3"/>
    <w:rsid w:val="00F33933"/>
    <w:rsid w:val="00F33A98"/>
    <w:rsid w:val="00F40623"/>
    <w:rsid w:val="00F411DB"/>
    <w:rsid w:val="00F429CE"/>
    <w:rsid w:val="00F43952"/>
    <w:rsid w:val="00F43B3F"/>
    <w:rsid w:val="00F43D25"/>
    <w:rsid w:val="00F4465B"/>
    <w:rsid w:val="00F44C1D"/>
    <w:rsid w:val="00F455F2"/>
    <w:rsid w:val="00F47006"/>
    <w:rsid w:val="00F47945"/>
    <w:rsid w:val="00F508DD"/>
    <w:rsid w:val="00F512B6"/>
    <w:rsid w:val="00F543F5"/>
    <w:rsid w:val="00F550C5"/>
    <w:rsid w:val="00F55C6F"/>
    <w:rsid w:val="00F60D32"/>
    <w:rsid w:val="00F61169"/>
    <w:rsid w:val="00F611FA"/>
    <w:rsid w:val="00F617F8"/>
    <w:rsid w:val="00F6188D"/>
    <w:rsid w:val="00F629FC"/>
    <w:rsid w:val="00F62B09"/>
    <w:rsid w:val="00F62CB3"/>
    <w:rsid w:val="00F63CEC"/>
    <w:rsid w:val="00F64DDD"/>
    <w:rsid w:val="00F658F3"/>
    <w:rsid w:val="00F65EA0"/>
    <w:rsid w:val="00F66DA2"/>
    <w:rsid w:val="00F66E84"/>
    <w:rsid w:val="00F674E6"/>
    <w:rsid w:val="00F70186"/>
    <w:rsid w:val="00F7088B"/>
    <w:rsid w:val="00F711D1"/>
    <w:rsid w:val="00F71D82"/>
    <w:rsid w:val="00F72D62"/>
    <w:rsid w:val="00F72E78"/>
    <w:rsid w:val="00F737F7"/>
    <w:rsid w:val="00F74008"/>
    <w:rsid w:val="00F756CE"/>
    <w:rsid w:val="00F76EFE"/>
    <w:rsid w:val="00F77D45"/>
    <w:rsid w:val="00F80D7D"/>
    <w:rsid w:val="00F80FBE"/>
    <w:rsid w:val="00F81D30"/>
    <w:rsid w:val="00F849F8"/>
    <w:rsid w:val="00F85111"/>
    <w:rsid w:val="00F85619"/>
    <w:rsid w:val="00F8600D"/>
    <w:rsid w:val="00F8715B"/>
    <w:rsid w:val="00F87639"/>
    <w:rsid w:val="00F90323"/>
    <w:rsid w:val="00F90EDE"/>
    <w:rsid w:val="00F91FE5"/>
    <w:rsid w:val="00F9327C"/>
    <w:rsid w:val="00F9386F"/>
    <w:rsid w:val="00F93F0B"/>
    <w:rsid w:val="00F94C08"/>
    <w:rsid w:val="00F94E36"/>
    <w:rsid w:val="00F94F35"/>
    <w:rsid w:val="00F957CA"/>
    <w:rsid w:val="00F97199"/>
    <w:rsid w:val="00F979DA"/>
    <w:rsid w:val="00FA0B8C"/>
    <w:rsid w:val="00FA1F88"/>
    <w:rsid w:val="00FA2CBB"/>
    <w:rsid w:val="00FA354D"/>
    <w:rsid w:val="00FA4267"/>
    <w:rsid w:val="00FA430C"/>
    <w:rsid w:val="00FA4E54"/>
    <w:rsid w:val="00FA4FE4"/>
    <w:rsid w:val="00FA5D3F"/>
    <w:rsid w:val="00FA6447"/>
    <w:rsid w:val="00FA76B4"/>
    <w:rsid w:val="00FB0524"/>
    <w:rsid w:val="00FB0DDB"/>
    <w:rsid w:val="00FB21B7"/>
    <w:rsid w:val="00FB234C"/>
    <w:rsid w:val="00FB376C"/>
    <w:rsid w:val="00FB3B99"/>
    <w:rsid w:val="00FB4C09"/>
    <w:rsid w:val="00FB4E8A"/>
    <w:rsid w:val="00FB4FF4"/>
    <w:rsid w:val="00FB529A"/>
    <w:rsid w:val="00FB6DE7"/>
    <w:rsid w:val="00FB6F66"/>
    <w:rsid w:val="00FB7A62"/>
    <w:rsid w:val="00FC0095"/>
    <w:rsid w:val="00FC164D"/>
    <w:rsid w:val="00FC28A1"/>
    <w:rsid w:val="00FC30FB"/>
    <w:rsid w:val="00FC3635"/>
    <w:rsid w:val="00FC44BE"/>
    <w:rsid w:val="00FC4FD8"/>
    <w:rsid w:val="00FC5DD4"/>
    <w:rsid w:val="00FD04E3"/>
    <w:rsid w:val="00FD04F8"/>
    <w:rsid w:val="00FD0731"/>
    <w:rsid w:val="00FD1006"/>
    <w:rsid w:val="00FD1F8F"/>
    <w:rsid w:val="00FD25F6"/>
    <w:rsid w:val="00FD269C"/>
    <w:rsid w:val="00FD2842"/>
    <w:rsid w:val="00FD2DCA"/>
    <w:rsid w:val="00FD4611"/>
    <w:rsid w:val="00FD5089"/>
    <w:rsid w:val="00FD508D"/>
    <w:rsid w:val="00FD5239"/>
    <w:rsid w:val="00FD7BA0"/>
    <w:rsid w:val="00FE1AF0"/>
    <w:rsid w:val="00FE346C"/>
    <w:rsid w:val="00FE34FB"/>
    <w:rsid w:val="00FE5F20"/>
    <w:rsid w:val="00FE6A36"/>
    <w:rsid w:val="00FE788E"/>
    <w:rsid w:val="00FF096A"/>
    <w:rsid w:val="00FF105A"/>
    <w:rsid w:val="00FF1572"/>
    <w:rsid w:val="00FF20C2"/>
    <w:rsid w:val="00FF2B9B"/>
    <w:rsid w:val="00FF3E67"/>
    <w:rsid w:val="00FF42A5"/>
    <w:rsid w:val="00FF51FD"/>
    <w:rsid w:val="00FF675F"/>
    <w:rsid w:val="00FF76FE"/>
    <w:rsid w:val="00FF791D"/>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37AD9"/>
  <w15:docId w15:val="{239C35FE-9CD4-4191-8558-61F2D527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CBC"/>
    <w:rPr>
      <w:sz w:val="24"/>
    </w:rPr>
  </w:style>
  <w:style w:type="paragraph" w:styleId="Heading1">
    <w:name w:val="heading 1"/>
    <w:basedOn w:val="Normal"/>
    <w:next w:val="Normal"/>
    <w:link w:val="Heading1Char"/>
    <w:uiPriority w:val="9"/>
    <w:qFormat/>
    <w:rsid w:val="00184E59"/>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320D1A"/>
    <w:pPr>
      <w:keepNext/>
      <w:keepLines/>
      <w:spacing w:before="40" w:after="0"/>
      <w:outlineLvl w:val="1"/>
    </w:pPr>
    <w:rPr>
      <w:rFonts w:ascii="Times New Roman" w:eastAsiaTheme="majorEastAsia" w:hAnsi="Times New Roma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2050"/>
    <w:pPr>
      <w:spacing w:after="0" w:line="240" w:lineRule="auto"/>
    </w:pPr>
    <w:rPr>
      <w:rFonts w:eastAsiaTheme="minorEastAsia"/>
    </w:rPr>
  </w:style>
  <w:style w:type="character" w:customStyle="1" w:styleId="NoSpacingChar">
    <w:name w:val="No Spacing Char"/>
    <w:basedOn w:val="DefaultParagraphFont"/>
    <w:link w:val="NoSpacing"/>
    <w:uiPriority w:val="1"/>
    <w:rsid w:val="00E92050"/>
    <w:rPr>
      <w:rFonts w:eastAsiaTheme="minorEastAsia"/>
    </w:rPr>
  </w:style>
  <w:style w:type="paragraph" w:styleId="ListParagraph">
    <w:name w:val="List Paragraph"/>
    <w:basedOn w:val="Normal"/>
    <w:uiPriority w:val="34"/>
    <w:qFormat/>
    <w:rsid w:val="00234CFD"/>
    <w:pPr>
      <w:ind w:left="720"/>
      <w:contextualSpacing/>
    </w:pPr>
  </w:style>
  <w:style w:type="character" w:customStyle="1" w:styleId="Heading1Char">
    <w:name w:val="Heading 1 Char"/>
    <w:basedOn w:val="DefaultParagraphFont"/>
    <w:link w:val="Heading1"/>
    <w:uiPriority w:val="9"/>
    <w:rsid w:val="00184E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184E59"/>
    <w:pPr>
      <w:outlineLvl w:val="9"/>
    </w:pPr>
  </w:style>
  <w:style w:type="paragraph" w:styleId="TOC1">
    <w:name w:val="toc 1"/>
    <w:basedOn w:val="Normal"/>
    <w:next w:val="Normal"/>
    <w:autoRedefine/>
    <w:uiPriority w:val="39"/>
    <w:unhideWhenUsed/>
    <w:rsid w:val="00320D1A"/>
    <w:pPr>
      <w:spacing w:after="100"/>
    </w:pPr>
  </w:style>
  <w:style w:type="character" w:styleId="Hyperlink">
    <w:name w:val="Hyperlink"/>
    <w:basedOn w:val="DefaultParagraphFont"/>
    <w:uiPriority w:val="99"/>
    <w:unhideWhenUsed/>
    <w:rsid w:val="00320D1A"/>
    <w:rPr>
      <w:color w:val="0563C1" w:themeColor="hyperlink"/>
      <w:u w:val="single"/>
    </w:rPr>
  </w:style>
  <w:style w:type="character" w:customStyle="1" w:styleId="Heading2Char">
    <w:name w:val="Heading 2 Char"/>
    <w:basedOn w:val="DefaultParagraphFont"/>
    <w:link w:val="Heading2"/>
    <w:uiPriority w:val="9"/>
    <w:rsid w:val="00320D1A"/>
    <w:rPr>
      <w:rFonts w:ascii="Times New Roman" w:eastAsiaTheme="majorEastAsia" w:hAnsi="Times New Roman" w:cstheme="majorBidi"/>
      <w:b/>
      <w:sz w:val="28"/>
      <w:szCs w:val="26"/>
    </w:rPr>
  </w:style>
  <w:style w:type="paragraph" w:styleId="TOC2">
    <w:name w:val="toc 2"/>
    <w:basedOn w:val="Normal"/>
    <w:next w:val="Normal"/>
    <w:autoRedefine/>
    <w:uiPriority w:val="39"/>
    <w:unhideWhenUsed/>
    <w:rsid w:val="00320D1A"/>
    <w:pPr>
      <w:spacing w:after="100"/>
      <w:ind w:left="220"/>
    </w:pPr>
  </w:style>
  <w:style w:type="paragraph" w:styleId="Header">
    <w:name w:val="header"/>
    <w:basedOn w:val="Normal"/>
    <w:link w:val="HeaderChar"/>
    <w:uiPriority w:val="99"/>
    <w:unhideWhenUsed/>
    <w:rsid w:val="007C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A5"/>
  </w:style>
  <w:style w:type="paragraph" w:styleId="Footer">
    <w:name w:val="footer"/>
    <w:basedOn w:val="Normal"/>
    <w:link w:val="FooterChar"/>
    <w:uiPriority w:val="99"/>
    <w:unhideWhenUsed/>
    <w:rsid w:val="007C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A5"/>
  </w:style>
  <w:style w:type="paragraph" w:styleId="NormalWeb">
    <w:name w:val="Normal (Web)"/>
    <w:basedOn w:val="Normal"/>
    <w:uiPriority w:val="99"/>
    <w:unhideWhenUsed/>
    <w:rsid w:val="00E447F1"/>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B1413D"/>
    <w:rPr>
      <w:color w:val="808080"/>
    </w:rPr>
  </w:style>
  <w:style w:type="paragraph" w:styleId="BalloonText">
    <w:name w:val="Balloon Text"/>
    <w:basedOn w:val="Normal"/>
    <w:link w:val="BalloonTextChar"/>
    <w:uiPriority w:val="99"/>
    <w:semiHidden/>
    <w:unhideWhenUsed/>
    <w:rsid w:val="00802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1BC"/>
    <w:rPr>
      <w:rFonts w:ascii="Tahoma" w:hAnsi="Tahoma" w:cs="Tahoma"/>
      <w:sz w:val="16"/>
      <w:szCs w:val="16"/>
    </w:rPr>
  </w:style>
  <w:style w:type="table" w:customStyle="1" w:styleId="GridTable41">
    <w:name w:val="Grid Table 41"/>
    <w:basedOn w:val="TableNormal"/>
    <w:uiPriority w:val="49"/>
    <w:rsid w:val="0086025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mments">
    <w:name w:val="comments"/>
    <w:basedOn w:val="Normal"/>
    <w:next w:val="Quote"/>
    <w:link w:val="commentsChar"/>
    <w:qFormat/>
    <w:rsid w:val="000E1882"/>
    <w:rPr>
      <w:rFonts w:ascii="Times New Roman" w:hAnsi="Times New Roman" w:cs="Times New Roman"/>
      <w:sz w:val="28"/>
      <w:szCs w:val="24"/>
    </w:rPr>
  </w:style>
  <w:style w:type="paragraph" w:styleId="TOC3">
    <w:name w:val="toc 3"/>
    <w:basedOn w:val="Normal"/>
    <w:next w:val="Normal"/>
    <w:autoRedefine/>
    <w:uiPriority w:val="39"/>
    <w:unhideWhenUsed/>
    <w:rsid w:val="00A30313"/>
    <w:pPr>
      <w:spacing w:after="100"/>
      <w:ind w:left="440"/>
    </w:pPr>
    <w:rPr>
      <w:rFonts w:eastAsiaTheme="minorEastAsia" w:cs="Times New Roman"/>
    </w:rPr>
  </w:style>
  <w:style w:type="paragraph" w:styleId="Quote">
    <w:name w:val="Quote"/>
    <w:basedOn w:val="Normal"/>
    <w:next w:val="Normal"/>
    <w:link w:val="QuoteChar"/>
    <w:uiPriority w:val="29"/>
    <w:qFormat/>
    <w:rsid w:val="000E18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E1882"/>
    <w:rPr>
      <w:i/>
      <w:iCs/>
      <w:color w:val="404040" w:themeColor="text1" w:themeTint="BF"/>
    </w:rPr>
  </w:style>
  <w:style w:type="character" w:customStyle="1" w:styleId="commentsChar">
    <w:name w:val="comments Char"/>
    <w:basedOn w:val="DefaultParagraphFont"/>
    <w:link w:val="comments"/>
    <w:rsid w:val="000E1882"/>
    <w:rPr>
      <w:rFonts w:ascii="Times New Roman" w:hAnsi="Times New Roman" w:cs="Times New Roman"/>
      <w:sz w:val="28"/>
      <w:szCs w:val="24"/>
    </w:rPr>
  </w:style>
  <w:style w:type="character" w:styleId="UnresolvedMention">
    <w:name w:val="Unresolved Mention"/>
    <w:basedOn w:val="DefaultParagraphFont"/>
    <w:uiPriority w:val="99"/>
    <w:semiHidden/>
    <w:unhideWhenUsed/>
    <w:rsid w:val="00A31F99"/>
    <w:rPr>
      <w:color w:val="605E5C"/>
      <w:shd w:val="clear" w:color="auto" w:fill="E1DFDD"/>
    </w:rPr>
  </w:style>
  <w:style w:type="character" w:customStyle="1" w:styleId="discriminator-xuhqku">
    <w:name w:val="discriminator-xuhqku"/>
    <w:basedOn w:val="DefaultParagraphFont"/>
    <w:rsid w:val="007F4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592514">
      <w:bodyDiv w:val="1"/>
      <w:marLeft w:val="0"/>
      <w:marRight w:val="0"/>
      <w:marTop w:val="0"/>
      <w:marBottom w:val="0"/>
      <w:divBdr>
        <w:top w:val="none" w:sz="0" w:space="0" w:color="auto"/>
        <w:left w:val="none" w:sz="0" w:space="0" w:color="auto"/>
        <w:bottom w:val="none" w:sz="0" w:space="0" w:color="auto"/>
        <w:right w:val="none" w:sz="0" w:space="0" w:color="auto"/>
      </w:divBdr>
    </w:div>
    <w:div w:id="205652855">
      <w:bodyDiv w:val="1"/>
      <w:marLeft w:val="0"/>
      <w:marRight w:val="0"/>
      <w:marTop w:val="0"/>
      <w:marBottom w:val="0"/>
      <w:divBdr>
        <w:top w:val="none" w:sz="0" w:space="0" w:color="auto"/>
        <w:left w:val="none" w:sz="0" w:space="0" w:color="auto"/>
        <w:bottom w:val="none" w:sz="0" w:space="0" w:color="auto"/>
        <w:right w:val="none" w:sz="0" w:space="0" w:color="auto"/>
      </w:divBdr>
    </w:div>
    <w:div w:id="332148415">
      <w:bodyDiv w:val="1"/>
      <w:marLeft w:val="0"/>
      <w:marRight w:val="0"/>
      <w:marTop w:val="0"/>
      <w:marBottom w:val="0"/>
      <w:divBdr>
        <w:top w:val="none" w:sz="0" w:space="0" w:color="auto"/>
        <w:left w:val="none" w:sz="0" w:space="0" w:color="auto"/>
        <w:bottom w:val="none" w:sz="0" w:space="0" w:color="auto"/>
        <w:right w:val="none" w:sz="0" w:space="0" w:color="auto"/>
      </w:divBdr>
    </w:div>
    <w:div w:id="448402604">
      <w:bodyDiv w:val="1"/>
      <w:marLeft w:val="0"/>
      <w:marRight w:val="0"/>
      <w:marTop w:val="0"/>
      <w:marBottom w:val="0"/>
      <w:divBdr>
        <w:top w:val="none" w:sz="0" w:space="0" w:color="auto"/>
        <w:left w:val="none" w:sz="0" w:space="0" w:color="auto"/>
        <w:bottom w:val="none" w:sz="0" w:space="0" w:color="auto"/>
        <w:right w:val="none" w:sz="0" w:space="0" w:color="auto"/>
      </w:divBdr>
    </w:div>
    <w:div w:id="565264132">
      <w:bodyDiv w:val="1"/>
      <w:marLeft w:val="0"/>
      <w:marRight w:val="0"/>
      <w:marTop w:val="0"/>
      <w:marBottom w:val="0"/>
      <w:divBdr>
        <w:top w:val="none" w:sz="0" w:space="0" w:color="auto"/>
        <w:left w:val="none" w:sz="0" w:space="0" w:color="auto"/>
        <w:bottom w:val="none" w:sz="0" w:space="0" w:color="auto"/>
        <w:right w:val="none" w:sz="0" w:space="0" w:color="auto"/>
      </w:divBdr>
      <w:divsChild>
        <w:div w:id="714234547">
          <w:marLeft w:val="1008"/>
          <w:marRight w:val="0"/>
          <w:marTop w:val="96"/>
          <w:marBottom w:val="0"/>
          <w:divBdr>
            <w:top w:val="none" w:sz="0" w:space="0" w:color="auto"/>
            <w:left w:val="none" w:sz="0" w:space="0" w:color="auto"/>
            <w:bottom w:val="none" w:sz="0" w:space="0" w:color="auto"/>
            <w:right w:val="none" w:sz="0" w:space="0" w:color="auto"/>
          </w:divBdr>
        </w:div>
        <w:div w:id="388917609">
          <w:marLeft w:val="1008"/>
          <w:marRight w:val="0"/>
          <w:marTop w:val="115"/>
          <w:marBottom w:val="0"/>
          <w:divBdr>
            <w:top w:val="none" w:sz="0" w:space="0" w:color="auto"/>
            <w:left w:val="none" w:sz="0" w:space="0" w:color="auto"/>
            <w:bottom w:val="none" w:sz="0" w:space="0" w:color="auto"/>
            <w:right w:val="none" w:sz="0" w:space="0" w:color="auto"/>
          </w:divBdr>
        </w:div>
        <w:div w:id="1130513574">
          <w:marLeft w:val="1008"/>
          <w:marRight w:val="0"/>
          <w:marTop w:val="115"/>
          <w:marBottom w:val="0"/>
          <w:divBdr>
            <w:top w:val="none" w:sz="0" w:space="0" w:color="auto"/>
            <w:left w:val="none" w:sz="0" w:space="0" w:color="auto"/>
            <w:bottom w:val="none" w:sz="0" w:space="0" w:color="auto"/>
            <w:right w:val="none" w:sz="0" w:space="0" w:color="auto"/>
          </w:divBdr>
        </w:div>
        <w:div w:id="2105415687">
          <w:marLeft w:val="1008"/>
          <w:marRight w:val="0"/>
          <w:marTop w:val="115"/>
          <w:marBottom w:val="0"/>
          <w:divBdr>
            <w:top w:val="none" w:sz="0" w:space="0" w:color="auto"/>
            <w:left w:val="none" w:sz="0" w:space="0" w:color="auto"/>
            <w:bottom w:val="none" w:sz="0" w:space="0" w:color="auto"/>
            <w:right w:val="none" w:sz="0" w:space="0" w:color="auto"/>
          </w:divBdr>
        </w:div>
        <w:div w:id="226259430">
          <w:marLeft w:val="1008"/>
          <w:marRight w:val="0"/>
          <w:marTop w:val="115"/>
          <w:marBottom w:val="0"/>
          <w:divBdr>
            <w:top w:val="none" w:sz="0" w:space="0" w:color="auto"/>
            <w:left w:val="none" w:sz="0" w:space="0" w:color="auto"/>
            <w:bottom w:val="none" w:sz="0" w:space="0" w:color="auto"/>
            <w:right w:val="none" w:sz="0" w:space="0" w:color="auto"/>
          </w:divBdr>
        </w:div>
      </w:divsChild>
    </w:div>
    <w:div w:id="642928705">
      <w:bodyDiv w:val="1"/>
      <w:marLeft w:val="0"/>
      <w:marRight w:val="0"/>
      <w:marTop w:val="0"/>
      <w:marBottom w:val="0"/>
      <w:divBdr>
        <w:top w:val="none" w:sz="0" w:space="0" w:color="auto"/>
        <w:left w:val="none" w:sz="0" w:space="0" w:color="auto"/>
        <w:bottom w:val="none" w:sz="0" w:space="0" w:color="auto"/>
        <w:right w:val="none" w:sz="0" w:space="0" w:color="auto"/>
      </w:divBdr>
    </w:div>
    <w:div w:id="950357649">
      <w:bodyDiv w:val="1"/>
      <w:marLeft w:val="0"/>
      <w:marRight w:val="0"/>
      <w:marTop w:val="0"/>
      <w:marBottom w:val="0"/>
      <w:divBdr>
        <w:top w:val="none" w:sz="0" w:space="0" w:color="auto"/>
        <w:left w:val="none" w:sz="0" w:space="0" w:color="auto"/>
        <w:bottom w:val="none" w:sz="0" w:space="0" w:color="auto"/>
        <w:right w:val="none" w:sz="0" w:space="0" w:color="auto"/>
      </w:divBdr>
    </w:div>
    <w:div w:id="982850240">
      <w:bodyDiv w:val="1"/>
      <w:marLeft w:val="0"/>
      <w:marRight w:val="0"/>
      <w:marTop w:val="0"/>
      <w:marBottom w:val="0"/>
      <w:divBdr>
        <w:top w:val="none" w:sz="0" w:space="0" w:color="auto"/>
        <w:left w:val="none" w:sz="0" w:space="0" w:color="auto"/>
        <w:bottom w:val="none" w:sz="0" w:space="0" w:color="auto"/>
        <w:right w:val="none" w:sz="0" w:space="0" w:color="auto"/>
      </w:divBdr>
    </w:div>
    <w:div w:id="1314987158">
      <w:bodyDiv w:val="1"/>
      <w:marLeft w:val="0"/>
      <w:marRight w:val="0"/>
      <w:marTop w:val="0"/>
      <w:marBottom w:val="0"/>
      <w:divBdr>
        <w:top w:val="none" w:sz="0" w:space="0" w:color="auto"/>
        <w:left w:val="none" w:sz="0" w:space="0" w:color="auto"/>
        <w:bottom w:val="none" w:sz="0" w:space="0" w:color="auto"/>
        <w:right w:val="none" w:sz="0" w:space="0" w:color="auto"/>
      </w:divBdr>
    </w:div>
    <w:div w:id="1383287597">
      <w:bodyDiv w:val="1"/>
      <w:marLeft w:val="0"/>
      <w:marRight w:val="0"/>
      <w:marTop w:val="0"/>
      <w:marBottom w:val="0"/>
      <w:divBdr>
        <w:top w:val="none" w:sz="0" w:space="0" w:color="auto"/>
        <w:left w:val="none" w:sz="0" w:space="0" w:color="auto"/>
        <w:bottom w:val="none" w:sz="0" w:space="0" w:color="auto"/>
        <w:right w:val="none" w:sz="0" w:space="0" w:color="auto"/>
      </w:divBdr>
    </w:div>
    <w:div w:id="1552229674">
      <w:bodyDiv w:val="1"/>
      <w:marLeft w:val="0"/>
      <w:marRight w:val="0"/>
      <w:marTop w:val="0"/>
      <w:marBottom w:val="0"/>
      <w:divBdr>
        <w:top w:val="none" w:sz="0" w:space="0" w:color="auto"/>
        <w:left w:val="none" w:sz="0" w:space="0" w:color="auto"/>
        <w:bottom w:val="none" w:sz="0" w:space="0" w:color="auto"/>
        <w:right w:val="none" w:sz="0" w:space="0" w:color="auto"/>
      </w:divBdr>
    </w:div>
    <w:div w:id="1595211988">
      <w:bodyDiv w:val="1"/>
      <w:marLeft w:val="0"/>
      <w:marRight w:val="0"/>
      <w:marTop w:val="0"/>
      <w:marBottom w:val="0"/>
      <w:divBdr>
        <w:top w:val="none" w:sz="0" w:space="0" w:color="auto"/>
        <w:left w:val="none" w:sz="0" w:space="0" w:color="auto"/>
        <w:bottom w:val="none" w:sz="0" w:space="0" w:color="auto"/>
        <w:right w:val="none" w:sz="0" w:space="0" w:color="auto"/>
      </w:divBdr>
    </w:div>
    <w:div w:id="1664237347">
      <w:bodyDiv w:val="1"/>
      <w:marLeft w:val="0"/>
      <w:marRight w:val="0"/>
      <w:marTop w:val="0"/>
      <w:marBottom w:val="0"/>
      <w:divBdr>
        <w:top w:val="none" w:sz="0" w:space="0" w:color="auto"/>
        <w:left w:val="none" w:sz="0" w:space="0" w:color="auto"/>
        <w:bottom w:val="none" w:sz="0" w:space="0" w:color="auto"/>
        <w:right w:val="none" w:sz="0" w:space="0" w:color="auto"/>
      </w:divBdr>
    </w:div>
    <w:div w:id="1821656540">
      <w:bodyDiv w:val="1"/>
      <w:marLeft w:val="0"/>
      <w:marRight w:val="0"/>
      <w:marTop w:val="0"/>
      <w:marBottom w:val="0"/>
      <w:divBdr>
        <w:top w:val="none" w:sz="0" w:space="0" w:color="auto"/>
        <w:left w:val="none" w:sz="0" w:space="0" w:color="auto"/>
        <w:bottom w:val="none" w:sz="0" w:space="0" w:color="auto"/>
        <w:right w:val="none" w:sz="0" w:space="0" w:color="auto"/>
      </w:divBdr>
    </w:div>
    <w:div w:id="1858805689">
      <w:bodyDiv w:val="1"/>
      <w:marLeft w:val="0"/>
      <w:marRight w:val="0"/>
      <w:marTop w:val="0"/>
      <w:marBottom w:val="0"/>
      <w:divBdr>
        <w:top w:val="none" w:sz="0" w:space="0" w:color="auto"/>
        <w:left w:val="none" w:sz="0" w:space="0" w:color="auto"/>
        <w:bottom w:val="none" w:sz="0" w:space="0" w:color="auto"/>
        <w:right w:val="none" w:sz="0" w:space="0" w:color="auto"/>
      </w:divBdr>
    </w:div>
    <w:div w:id="1965573281">
      <w:bodyDiv w:val="1"/>
      <w:marLeft w:val="0"/>
      <w:marRight w:val="0"/>
      <w:marTop w:val="0"/>
      <w:marBottom w:val="0"/>
      <w:divBdr>
        <w:top w:val="none" w:sz="0" w:space="0" w:color="auto"/>
        <w:left w:val="none" w:sz="0" w:space="0" w:color="auto"/>
        <w:bottom w:val="none" w:sz="0" w:space="0" w:color="auto"/>
        <w:right w:val="none" w:sz="0" w:space="0" w:color="auto"/>
      </w:divBdr>
    </w:div>
    <w:div w:id="20178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fontTable" Target="fontTable.xml"/><Relationship Id="rId16" Type="http://schemas.openxmlformats.org/officeDocument/2006/relationships/image" Target="media/image3.emf"/><Relationship Id="rId11"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hyperlink" Target="https://docs.oracle.com/javase/7/docs/api/java/text/NumberFormat.html" TargetMode="External"/><Relationship Id="rId5" Type="http://schemas.openxmlformats.org/officeDocument/2006/relationships/settings" Target="settings.xml"/><Relationship Id="rId19" Type="http://schemas.openxmlformats.org/officeDocument/2006/relationships/footer" Target="footer3.xml"/><Relationship Id="rId14" Type="http://schemas.openxmlformats.org/officeDocument/2006/relationships/image" Target="media/image2.emf"/><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hyperlink" Target="https://docs.oracle.com/javase/8/docs/api/java/text/DecimalFormatSymbols.html" TargetMode="External"/><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mailto:akshaytyagi@north.tech"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footer" Target="footer4.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hyperlink" Target="https://docs.oracle.com/javase/7/docs/api/java/math/BigInteger.html" TargetMode="External"/><Relationship Id="rId81" Type="http://schemas.openxmlformats.org/officeDocument/2006/relationships/hyperlink" Target="https://stackoverflow.com/questions/28264656/how-to-pre-increment-a-biginteger-in-java"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customXml" Target="ink/ink1.xml"/><Relationship Id="rId18" Type="http://schemas.openxmlformats.org/officeDocument/2006/relationships/hyperlink" Target="https://github.com/akshay20t"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61" Type="http://schemas.openxmlformats.org/officeDocument/2006/relationships/image" Target="media/image42.png"/><Relationship Id="rId82" Type="http://schemas.openxmlformats.org/officeDocument/2006/relationships/hyperlink" Target="https://rules.sonarsource.com/java/RSPEC-881"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01.983"/>
    </inkml:context>
    <inkml:brush xml:id="br0">
      <inkml:brushProperty name="width" value="0.05" units="cm"/>
      <inkml:brushProperty name="height" value="0.05" units="cm"/>
      <inkml:brushProperty name="ignorePressure" value="1"/>
    </inkml:brush>
  </inkml:definitions>
  <inkml:trace contextRef="#ctx0" brushRef="#br0">0 729,'3'5,"7"-10,12-18,-2-2,-1 0,-1-1,-1-1,3-9,-8 16,10-20,-2-1,5-15,-17 35,0 1,-2-1,0 0,2-18,-8 58,1 0,1 1,0-1,2 0,0 0,3 4,7 41,-6-17,22 105,-28-146,0 0,0 0,1-1,0 1,0 0,0-1,1 0,0 0,0 0,0 0,1-1,-1 1,1-1,0 0,0-1,1 1,-1-1,1 0,0 0,-1-1,1 0,6 2,-7-3,1 1,-1-1,1 0,0-1,-1 1,1-1,0 0,0-1,-1 1,1-1,0 0,-1-1,1 1,-1-1,0 0,1 0,-1-1,0 0,0 0,-1 0,1 0,-1-1,1 1,-1-1,2-3,1-3,0 0,-1 0,0-1,-1 0,0-1,0 1,-2-1,1 1,-1-1,-1 0,1-11,0-10,-1-1,-2 0,-3-24,-2 6,-2-1,-3 1,-2 1,-6-11,15 52,-2 1,1 0,-1 0,0 1,-1-1,0 1,0 0,-1 1,0-1,0 1,-5-2,8 6,0-1,0 2,-1-1,1 0,-1 1,0 0,0 0,0 1,0-1,-4 0,6 2,0 0,0-1,0 1,0 1,-1-1,1 0,0 1,0 0,0-1,0 1,0 1,0-1,0 0,1 1,-1-1,0 1,1 0,-1 0,-1 1,1 1,0 0,0-1,1 1,-1 0,1 0,0 1,0-1,0 0,0 1,1-1,0 1,0-1,0 1,1 0,-1 3,0 15,0-1,3 21,-1-36,-1 6,1 0,1 0,0 0,1 0,0 0,1 0,0-1,1 1,1-1,0-1,0 1,1-1,1 0,0 0,0-1,1 0,0-1,5 4,11 11,0 2,0 3,0 0,25 21,-42-43,1 1,0-1,1-1,-1 0,1 0,0-1,1 0,1 0,-9-4,0 0,0 0,0 0,-1-1,1 1,0-1,0 1,0-1,0 0,0 0,0 0,0-1,0 1,0-1,0 0,0 1,-1-1,1 0,2-1,-3 0,0 0,1-1,-1 1,0 0,0 0,0-1,-1 1,1-1,-1 0,1 1,-1-1,0 0,0 0,0 0,0 0,-1 0,1 0,-1 0,1 0,0-63,-2 41,1 20,-1 7,1 13,0 0,0 0,2 0,0 0,0 0,2 0,0-1,0 1,1-1,1 0,4 5,-10-17,1-1,-1 0,1 0,0 1,-1-1,1 0,0 0,0 0,0 1,0-1,0 0,0 0,0-1,0 1,1 0,-1 0,0 0,0-1,1 1,-1-1,1 1,-1-1,0 0,1 1,-1-1,1 0,10-6</inkml:trace>
  <inkml:trace contextRef="#ctx0" brushRef="#br0" timeOffset="434.51">798 378,'0'-8,"-4"-7,-1-9,-8 0,-6 8,0 3,-4 3,2 4</inkml:trace>
  <inkml:trace contextRef="#ctx0" brushRef="#br0" timeOffset="1186.58">893 236,'0'-2,"0"1,0 0,0 0,0 0,0 0,0 0,1 0,-1 0,0 0,0 0,1 0,-1 0,1 0,-1 0,1 0,-1 0,1 0,-1 0,1 1,0-1,0-1,0 2,0 0,0-1,0 1,-1 0,1 0,0 0,0 0,0-1,0 1,0 0,-1 1,1-1,0 0,0 0,0 0,0 0,-1 1,1-1,0 0,0 1,0-1,2 2,0 0,1 0,-1 0,0 1,0-1,0 1,-1-1,1 1,0 0,-1 0,1 2,6 15,-1 1,0 0,-2 1,0-1,-2 1,0 1,-1-1,-2 0,3 11,1-1,1 0,5 11,-5-23,-5-14,0-1,1 1,0-1,0 1,0-1,0 0,4 5,-11-21,3 8,1-1,-1 1,0-1,0 1,0 0,0 0,0 0,-1-1,-22-16,18 14,0 0,0 0,1-1,-1 0,-3-6,8 11,1-1,-1 0,1 0,-1 0,1 0,0 0,0-1,1 1,-1 0,1 0,-1-1,1 1,0 0,0-1,1 1,-1 0,1 0,0-3,1-2,1 1,0-1,0 1,1 0,-1 0,2 0,-1 1,1 0,0-1,0 2,5-5,12-10,0 2,16-10,-8 6,-24 18,-1-1,1 1,1 1,-1-1,0 1,1 0,-1 0,1 1,5-1,-10 3,0-1,0 1,0 0,0 0,0 1,0-1,0 0,0 1,0-1,0 1,0-1,0 1,0 0,0 0,0 0,-1 0,1 0,0 0,-1 1,1-1,-1 0,1 1,-1 0,0-1,1 1,-1 0,0-1,0 1,0 0,-1 0,1 0,0 0,-1 0,1 1,3 9,-2 0,1 0,-1 1,0 10,5 32,0-26,3 14,10 23,-15-52,0-2,1 1,0-1,1 1,1-2,0 1,1-1,6 6</inkml:trace>
  <inkml:trace contextRef="#ctx0" brushRef="#br0" timeOffset="1602.97">1080 119,'-8'-4,"2"-1,1 0</inkml:trace>
  <inkml:trace contextRef="#ctx0" brushRef="#br0" timeOffset="2392.69">1432 258,'-1'1,"0"1,0-1,0 1,1-1,-1 1,0-1,0 1,1 0,-1-1,1 1,0 0,-1 0,1-1,0 1,0 0,0 0,0-1,0 1,1 0,-1 0,0-1,1 1,0 0,-1-1,1 1,0 0,0-1,-1 1,1-1,1 1,-1-1,0 0,0 1,0-1,1 0,-1 0,0 0,2 1,11 2,1-1,-1-1,0 0,1 0,0-2,-1 0,1 0,1-2,3 1,0 1,0 0,0 2,0 0,9 2,-23-2,0-1,-1 0,1 1,-1 0,0 0,1 1,-1-1,0 1,0 0,0 0,-1 0,1 0,-1 1,0 0,0-1,0 1,0 0,-1 0,1 1,-1-1,0 1,-1-1,1 1,0-1,-1 0,0 0,0 0,-1 0,1 0,-1 0,0 1,0-1,0 0,0 0,-1 0,0 0,0 0,0 0,0 0,-1 0,1 1,-3 1,1 0,-1-1,0 1,0-1,-1 0,1 0,-1 0,0 0,0-1,-2 1,-13 8,-1 0,-1-2,0 0,0-1,-13 2,1-1,4-3</inkml:trace>
  <inkml:trace contextRef="#ctx0" brushRef="#br0" timeOffset="2782.78">1480 187,'0'-2,"1"0,-1 0,0 0,-1 0,1 0,0-1,-1 1,1 0,-1 1,1-1,-1 0,0 0,0 0,0 0,0 0,0 0,0 2,1 0,0 0,-1 0,1-1,0 1,0 0,-1 0,1 0,0 0,-1 0,1 0,0 0,0 0,-1 0,1 0,0 0,-1 0,1 0,0 0,-1 0,1 0,0 0,-1 0,1 1,0-1,0 0,-1 0,1 0,0 0,0 1,-1-1,1 0,-11 17,2 4,1 1,1 0,2 0,0 1,1-1,1 1,1 5,-1 53,5 34,-1-45,0 39,-1-105</inkml:trace>
  <inkml:trace contextRef="#ctx0" brushRef="#br0" timeOffset="3662.64">1598 24,'0'-1,"0"0,0 0,0 0,1 0,-1 0,0 0,0 0,1 0,-1 0,1 1,-1-1,1 0,-1 0,1 0,-1 0,1 1,0-1,-1 0,1 0,0 1,0-1,0 1,0-1,-1 1,1-1,0 1,0-1,0 1,0 0,0-1,0 1,0 0,0 0,0 0,0 0,0 0,0 0,0 0,0 0,0 0,1 1,2-1,1 1,-1 0,1 0,-1 0,1 0,-1 1,0 0,4 2,7 7,0 0,-1 1,0 1,-1 0,-1 1,0 0,-1 1,0 0,-1 1,2 5,17 34,-3 2,7 26,-20-46,-10-26,1 0,0 0,0 0,1-1,1 0,3 6,-9-16,1 1,-1-1,0 1,1-1,-1 1,0-1,1 1,-1-1,1 1,-1-1,1 0,-1 1,1-1,-1 1,1-1,-1 0,1 0,-1 1,1-1,-1 0,1 0,0 0,-1 1,1-1,2-11,-8-23,5 33,-8-38,-11-61,18 90,0 1,0-1,1 1,1 0,0-1,0 1,0 0,2-1,-1 1,-2 7,1 0,-1 0,1 0,-1 1,1-1,0 0,0 0,0 1,0-1,0 0,0 1,0-1,0 1,1 0,-1-1,0 1,1 0,-1 0,1 0,0 0,-1 0,1 0,0 0,0 1,-1-1,1 0,0 1,0 0,0-1,0 1,0 0,-1 0,1 0,0 0,0 0,0 1,0-1,0 0,0 1,-1 0,1-1,0 1,0 0,-1 0,1 0,-1 0,1 0,-1 0,1 1,6 3,-1 1,0 0,0 1,-1-1,0 1,0 0,-1 1,0-1,4 9,-3-3,-1 1,-1-1,-1 1,2 12,12 39,-9-39,-5-18,-1 0,1 0,1 0,-1 0,1 0,1 0,-3-5,1 0,-1-1,1 1,-1-1,1 1,0-1,0 0,0 0,0 0,0-1,0 1,1-1,-1 0,0 0,1 0,-1 0,2 0,16 2</inkml:trace>
  <inkml:trace contextRef="#ctx0" brushRef="#br0" timeOffset="4130.09">727 1034,'-56'21,"46"-18,1 0,-1 0,0 1,1 0,-7 5,15-9,0 1,0-1,0 1,0 0,0-1,0 1,1 0,-1 0,0-1,0 1,1 0,-1 0,0 0,1 0,-1 0,1 0,-1 0,1 0,-1 0,1 1,0-1,0-1,1 1,-1-1,0 1,1 0,-1-1,0 1,1-1,-1 1,1-1,-1 0,1 1,-1-1,1 1,-1-1,1 0,-1 1,1-1,-1 0,1 0,0 1,-1-1,1 0,0 0,0 0,5 1,0 0,1 0,-1 0,1-1,-1 0,1-1,3 0,62-14,-1-4,32-14,0 1,567-198,-426 141,-89 40,10 5,-107 29,-30 8,0 1,11 1,-9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12.414"/>
    </inkml:context>
    <inkml:brush xml:id="br0">
      <inkml:brushProperty name="width" value="0.05" units="cm"/>
      <inkml:brushProperty name="height" value="0.05" units="cm"/>
      <inkml:brushProperty name="ignorePressure" value="1"/>
    </inkml:brush>
  </inkml:definitions>
  <inkml:trace contextRef="#ctx0" brushRef="#br0">55 575,'0'418,"0"-903,1 497,2 0,-1 0,1 0,1-1,0 1,5 8,5 18,-6-16,1 0,1 0,1-1,2 4,-7-17,-1 1,1-1,0 0,0 0,1-1,0 0,1 0,-1 0,1-1,0-1,2 1,-8-4,1-1,0 1,-1-1,1 0,0 0,0-1,-1 1,1 0,0-1,0 0,0 1,0-1,0-1,0 1,0 0,0-1,-1 1,1-1,0 0,0 0,0 0,-1 0,1 0,0-1,0-1,0 0,0 1,0-1,0 0,0-1,-1 1,0 0,0-1,0 1,0-1,0 0,-1 0,1 0,-1 1,0-1,0 0,-1-2,5-30,-2 1,-1-1,-2 0,-2 0,-1 0,-2 0,-1 1,-2-1,-9-26,-9-3,-5-6,7 15,15 37,0 1,-1 0,-1 0,-1 1,0 0,-2 2,1-1,-2 1,-13-10,25 23,1 0,0 0,-1 1,1-1,-1 1,1 0,-1-1,1 1,-1 1,0-1,0 0,0 1,1-1,-1 1,0 0,0 0,-2 0,3 0,0 1,1 0,-1 0,0-1,0 1,1 0,-1 0,1 1,-1-1,1 0,-1 0,1 1,0-1,0 1,-1-1,1 1,0 0,1-1,-1 1,0 0,0 0,1-1,-1 1,1 0,-1 0,1 0,0 1,-4 22,1 0,2 1,0-1,2 0,1 1,1-1,1 0,1 0,1-1,1 0,1 0,2 0,0-1,1 0,2-1,0-1,1 0,1 0,3 0,8 11,31 38,47 43,37 28,-139-139,1 1,-1-1,1 0,0 0,0 0,0 0,0 0,0 0,0-1,1 1,-3-2,-1 0,1 0,0 0,0 0,0 0,0 0,0 0,0-1,0 1,-1 0,1 0,0-1,0 1,0 0,-1-1,1 1,0-1,0 1,-1-1,1 1,0-1,-1 0,1 1,-1-1,1 0,0 0,-1 1,0-1,1 0,-1 0,1 1,-1-1,0 0,0 0,0 0,1 0,-1 0,0 0,0 1,0-2,3-23,0 0,-2-1,-1 1,0 0,-3-9,2 16,1 39,-1-3,1-1,1 1,1-1,2 9,25 67,-26-85,1 1,0-1,0 0,1 0,0 0,0-1,1 0,0 0,2 2,-8-8,1 0,0-1,-1 1,1 0,0-1,0 1,0-1,-1 1,1-1,0 1,0-1,0 1,0-1,0 0,0 0,0 1,0-1,0 0,0 0,0 0,0 0,0 0,0 0,0-1,0 1,0 0,0 0,-1-1,1 1,0 0,0-1,0 1,0-1,0 1,-1-1,1 0,0 1,0-1,-1 0,2 0,9-17</inkml:trace>
  <inkml:trace contextRef="#ctx0" brushRef="#br0" timeOffset="362.35">524 388,'-8'-8,"-7"-3,-8 5,-1 7,4 8,5 9,5 3</inkml:trace>
  <inkml:trace contextRef="#ctx0" brushRef="#br0" timeOffset="719.17">573 388,'11'-8,"-11"8,1-1,-1 1,0-1,1 1,-1-1,0 1,1 0,-1-1,1 1,-1-1,0 1,1 0,-1-1,1 1,-1 0,1 0,-1-1,1 1,0 0,-1 0,1 0,-1 0,1 0,-1 0,1 0,0 0,-1 0,1 0,-1 0,1 0,-1 0,1 0,0 0,-1 0,1 1,-1-1,1 0,-1 0,1 1,-1-1,1 0,-1 1,0-1,1 1,-1-1,1 0,-1 1,0-1,1 1,-1-1,0 1,5 9,-1 0,0 0,-1 0,0 1,1 4,5 20,8 23,3 23,-10-34,2 0,13 29,-5-16,4 13,-22-67,1 1,0-1,0-1,1 1,0 0,0-1,0 1,1-1,0 0,9 3,-13-8,-1 0,0 0,1-1,-1 1,1 0,-1 0,0 0,1 0,-1 0,0 0,1 0,-1-1,0 1,1 0,-1 0,0 0,1-1,-1 1,0 0,0-1,1 1,-1 0,0-1,0 1,1 0,-1-1,0 1,0 0,0-1,0 1,0 0,0-1,1 1,-1-1,0 1,0 0,0-17</inkml:trace>
  <inkml:trace contextRef="#ctx0" brushRef="#br0" timeOffset="1167.32">690 788,'-6'-2,"-1"0,0 0,1-1,0 0,-1 0,1 0,0-1,1 1,-1-2,1 1,-1 0,1-1,1 0,-2-2,4 5,1 0,-1 0,1 0,-1 0,1 0,0 0,0 0,0-1,0 1,1 0,-1-1,0 1,1 0,0-1,0 1,-1-1,2 1,-1-1,0 1,0-1,1 1,-1 0,1-1,0 1,-1 0,1-1,0 1,1 0,-1 0,0 0,1 0,-1 0,1 0,-1 0,1 0,0 1,0-1,0 1,1-1,10-8,1 1,0 1,1 0,-1 1,12-3,-7 1,-15 7,0 0,0 0,1 1,-1-1,1 1,-1 0,1 0,-1 1,1-1,-1 1,1 0,0 0,-1 1,1-1,2 1,-3 1,0 0,1 0,-1 1,0-1,0 1,-1 0,1 0,0 0,-1 0,0 1,0-1,0 1,0 0,0 0,0 2,5 9,0 0,-1 0,1 4,22 43,31 40,-44-71</inkml:trace>
  <inkml:trace contextRef="#ctx0" brushRef="#br0" timeOffset="1563.36">785 505,'0'-8,"-4"-6,-1-6,-9-7,3 2,4 4</inkml:trace>
  <inkml:trace contextRef="#ctx0" brushRef="#br0" timeOffset="2196.32">1207 458,'-2'0,"-1"0,1 0,-1 0,1 1,0-1,-1 1,1 0,0 0,-1-1,1 1,0 1,0-1,0 0,0 1,0-1,0 1,0-1,1 1,-1 0,0 0,1 0,-1 0,1 0,0 0,0 0,0 0,0 0,0 1,0-1,1 0,-1 1,0 1,1 0,-1 0,1 0,0-1,0 1,0 0,0 0,1 0,-1-1,1 1,0 0,0-1,1 1,-1-1,1 1,0-1,-1 1,1-1,1 0,-1 0,3 3,0-2,-1-1,1 1,0-1,1 0,-1 0,1 0,-1-1,1 0,0 0,0 0,5 0,11 2,-1-2,19-1,-23-1,1 1,0 1,-1 1,5 1,-17-3,0 1,0-1,0 1,-1 0,1 1,-1-1,1 1,-1 0,0 0,0 0,0 0,-1 1,1 0,-1 0,0 0,2 2,-3-3,-1-1,0 1,1-1,-1 1,0 0,0-1,-1 1,1 0,0 0,-1 0,0 0,0 0,0 0,0-1,0 1,0 0,-1 0,0 2,0 0,-1 0,0 0,-1 0,1-1,-1 1,0-1,0 1,0-1,-1 0,0 0,-6 6,0-1,-1 0,0-1,0 0,-1 0,0-2,-10 5,-133 53,148-60,-1-1,0 0,0 0,0 0,-1-1,1 0,0-1,-1 0,-2 0,-10-3</inkml:trace>
  <inkml:trace contextRef="#ctx0" brushRef="#br0" timeOffset="2657.26">1137 599,'0'-44,"0"34,0 34,0 10,1-3,-1-1,-2 0,0 0,-3 0,-5 23,-10 22,-5 52,21-100</inkml:trace>
  <inkml:trace contextRef="#ctx0" brushRef="#br0" timeOffset="3301.36">1276 293,'0'-5,"0"-1,0 1,1 0,0-1,0 1,0 0,1-1,1-4,-2 8,0 1,0-1,0 0,0 1,1-1,-1 1,0-1,1 1,-1 0,1-1,-1 1,1 0,0 0,-1 0,1 0,0 0,0 1,0-1,-1 0,1 1,0-1,0 1,0 0,0 0,0 0,2 0,-1 0,1 1,0-1,-1 1,1 0,0 0,-1 1,1-1,-1 1,0-1,1 1,-1 0,0 1,0-1,0 0,-1 1,1 0,0-1,-1 1,0 0,0 0,2 2,5 12,1-1,-2 1,6 16,-5-10,63 149,-61-147,2-1,0-1,1 0,2-1,0 0,4 3,-18-24,-1 1,0-1,1 0,-1 1,1-1,-1 0,1 0,0 0,-1 0,1 0,0 0,0-1,-1 1,1 0,0-1,0 0,1 1,-2-1,-1 0,0 0,1 0,-1-1,1 1,-1 0,1 0,-1 0,0 0,1-1,-1 1,0 0,1 0,-1-1,0 1,1 0,-1-1,0 1,0 0,1-1,-1 1,0-1,0 1,0 0,1-1,-1 1,0-21,-13-36,7 34,1 1,1-1,1 0,1 0,0-1,3-10,-1 31,0 0,0 0,0 1,1-1,0 0,-1 0,1 0,0 1,0-1,0 1,1-1,-1 1,1-1,-1 1,1 0,0-1,0 1,0 0,0 0,0 0,0 1,1-1,-1 1,1-1,-1 1,1 0,-1-1,1 1,0 1,-1-1,1 0,0 1,0-1,0 1,1 0,1 0,0 1,0-1,0 1,0 0,0 0,0 1,0 0,0-1,-1 2,1-1,0 0,-1 1,0 0,0 0,0 0,0 1,0-1,-1 1,2 2,4 8,0 2,-1-1,0 1,-1 0,-1 1,-1-1,0 1,2 16,-5-17,2 0,0 0,1-1,0 1,2-1,0-1,0 1,1-1,1 0,4 5,-9-15,0 0,1 0,-1-1,0 0,1 1,0-2,0 1,0 0,0-1,0 0,1 0,-1-1,0 1,1-1,-1 0,1-1,0 1,-1-1,1 0,-1-1,1 1,0-1,-1 0,1 0,-1-1,5-2,10-5</inkml:trace>
  <inkml:trace contextRef="#ctx0" brushRef="#br0" timeOffset="3716.46">619 1259,'-21'1,"-1"2,1 1,-1 0,1 2,0 0,1 1,0 1,0 2,1-1,-12 9,25-12,10-3,19-1,-23-2,55-2,-1-2,0-3,8-4,164-39,-132 27,652-161,-450 109,-159 30,-45 13,-47 14,-33 13,0 0,1 1,-1 0,13-2,-15 6,-10 4,-13 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03F50B-8C3F-4CB4-BCA8-830464B66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7</TotalTime>
  <Pages>96</Pages>
  <Words>8101</Words>
  <Characters>46180</Characters>
  <Application>Microsoft Office Word</Application>
  <DocSecurity>0</DocSecurity>
  <Lines>384</Lines>
  <Paragraphs>108</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CIS 270 (Analysis and Design)</vt:lpstr>
      <vt:lpstr>CERTIFICATE OF ORIGINALITY</vt:lpstr>
      <vt:lpstr>ACKNOWLEDGEMENT</vt:lpstr>
      <vt:lpstr>COMPANY OVERVIEW &amp; COMPANY INTERACTIONS</vt:lpstr>
      <vt:lpstr>Create a class POWER with the following specifications:</vt:lpstr>
      <vt:lpstr>Create a class PERIMETER with the following specifications:</vt:lpstr>
      <vt:lpstr>Create a class EVENODDPRIME with following specifications:</vt:lpstr>
      <vt:lpstr>Create a class ARMSTRONG_NUMBER with following specifications:. </vt:lpstr>
      <vt:lpstr>Create a class NATURAL_NUMBERS with following specifications:</vt:lpstr>
      <vt:lpstr>Create a class TABLE with following specifications:</vt:lpstr>
      <vt:lpstr>Create a class FINDING_CHARACTER with following specifications:</vt:lpstr>
      <vt:lpstr>Create a class DESCENDING with following specifications:</vt:lpstr>
      <vt:lpstr>Create a class REVERSE_PALINDROME with following specifications:</vt:lpstr>
      <vt:lpstr>Q10. Create a class SUMOFDIGITS with following specifications:	</vt:lpstr>
      <vt:lpstr>References</vt:lpstr>
    </vt:vector>
  </TitlesOfParts>
  <Company>Submitted to: Siddhartha Shyam Vyas</Company>
  <LinksUpToDate>false</LinksUpToDate>
  <CharactersWithSpaces>5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270 (Analysis and Design)</dc:title>
  <dc:subject>Assignment #5INITIATING AND PLANNING SYSTEMS DEVELOPMENT PROJECTS</dc:subject>
  <dc:creator>Submitted by:</dc:creator>
  <cp:lastModifiedBy>Nitish Jaswal</cp:lastModifiedBy>
  <cp:revision>447</cp:revision>
  <dcterms:created xsi:type="dcterms:W3CDTF">2020-10-16T04:07:00Z</dcterms:created>
  <dcterms:modified xsi:type="dcterms:W3CDTF">2020-10-30T15:39:00Z</dcterms:modified>
</cp:coreProperties>
</file>